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123DFE5"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E77DA8">
        <w:rPr>
          <w:rFonts w:ascii="Arial" w:eastAsia="Arial" w:hAnsi="Arial" w:cs="Arial"/>
          <w:sz w:val="28"/>
          <w:szCs w:val="28"/>
        </w:rPr>
        <w:t>1</w:t>
      </w:r>
      <w:r w:rsidR="00BE61FD">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61E8927"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B7AF6">
        <w:rPr>
          <w:rFonts w:ascii="Arial" w:eastAsia="Arial" w:hAnsi="Arial" w:cs="Arial"/>
          <w:sz w:val="24"/>
          <w:szCs w:val="24"/>
        </w:rPr>
        <w:t>1</w:t>
      </w:r>
      <w:r w:rsidR="00BE61FD">
        <w:rPr>
          <w:rFonts w:ascii="Arial" w:eastAsia="Arial" w:hAnsi="Arial" w:cs="Arial"/>
          <w:sz w:val="24"/>
          <w:szCs w:val="24"/>
        </w:rPr>
        <w:t>4</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3249BBE8" w:rsidR="004C50ED" w:rsidRDefault="00EB19CC" w:rsidP="00525594">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w:t>
      </w:r>
      <w:r w:rsidR="00BE61FD">
        <w:rPr>
          <w:rFonts w:ascii="Arial" w:eastAsia="Arial" w:hAnsi="Arial" w:cs="Arial"/>
          <w:b/>
          <w:color w:val="0070C0"/>
          <w:sz w:val="24"/>
          <w:szCs w:val="24"/>
        </w:rPr>
        <w:t>4</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BE61FD" w:rsidRPr="00BE61FD">
        <w:rPr>
          <w:rFonts w:ascii="Arial" w:eastAsia="Arial" w:hAnsi="Arial" w:cs="Arial"/>
          <w:b/>
          <w:color w:val="0070C0"/>
          <w:sz w:val="24"/>
          <w:szCs w:val="24"/>
        </w:rPr>
        <w:t>621,498</w:t>
      </w:r>
      <w:r w:rsidR="00BE61FD">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BE61FD" w:rsidRPr="00BE61FD">
        <w:rPr>
          <w:rFonts w:ascii="Arial" w:eastAsia="Arial" w:hAnsi="Arial" w:cs="Arial"/>
          <w:b/>
          <w:color w:val="0070C0"/>
          <w:sz w:val="24"/>
          <w:szCs w:val="24"/>
        </w:rPr>
        <w:t>48,157</w:t>
      </w:r>
      <w:r w:rsidR="00BE61FD">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BE61FD" w:rsidRPr="00BE61FD">
        <w:rPr>
          <w:rFonts w:ascii="Arial" w:eastAsia="Arial" w:hAnsi="Arial" w:cs="Arial"/>
          <w:b/>
          <w:color w:val="0070C0"/>
          <w:sz w:val="24"/>
          <w:szCs w:val="24"/>
        </w:rPr>
        <w:t xml:space="preserve">560,512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BE61FD" w:rsidRPr="00BE61FD">
        <w:rPr>
          <w:rFonts w:ascii="Arial" w:eastAsia="Arial" w:hAnsi="Arial" w:cs="Arial"/>
          <w:b/>
          <w:color w:val="0070C0"/>
          <w:sz w:val="24"/>
          <w:szCs w:val="24"/>
        </w:rPr>
        <w:t>12,829</w:t>
      </w:r>
      <w:r w:rsidR="00BE61FD">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398F30ED" w14:textId="77777777" w:rsidR="00660B09" w:rsidRDefault="00660B09" w:rsidP="005B7AF6">
      <w:pPr>
        <w:widowControl/>
        <w:spacing w:after="0" w:line="240" w:lineRule="auto"/>
        <w:contextualSpacing/>
        <w:jc w:val="right"/>
        <w:rPr>
          <w:rFonts w:ascii="Arial" w:eastAsia="Arial" w:hAnsi="Arial" w:cs="Arial"/>
          <w:i/>
          <w:color w:val="0070C0"/>
          <w:sz w:val="16"/>
          <w:szCs w:val="16"/>
        </w:rPr>
      </w:pPr>
    </w:p>
    <w:p w14:paraId="1F469C88" w14:textId="5BAA9125" w:rsidR="008266BC" w:rsidRDefault="003E4C18" w:rsidP="005B7AF6">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E6968">
        <w:rPr>
          <w:rFonts w:ascii="Arial" w:eastAsia="Arial" w:hAnsi="Arial" w:cs="Arial"/>
          <w:i/>
          <w:color w:val="0070C0"/>
          <w:sz w:val="16"/>
          <w:szCs w:val="16"/>
        </w:rPr>
        <w:t>6</w:t>
      </w:r>
      <w:r w:rsidR="00BE61FD">
        <w:rPr>
          <w:rFonts w:ascii="Arial" w:eastAsia="Arial" w:hAnsi="Arial" w:cs="Arial"/>
          <w:i/>
          <w:color w:val="0070C0"/>
          <w:sz w:val="16"/>
          <w:szCs w:val="16"/>
        </w:rPr>
        <w:t>5</w:t>
      </w:r>
    </w:p>
    <w:p w14:paraId="63507C0A" w14:textId="77777777" w:rsidR="005B7AF6" w:rsidRPr="005B7AF6" w:rsidRDefault="005B7AF6" w:rsidP="005B7AF6">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764C936" w:rsidR="009702AE" w:rsidRPr="00BE61F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BE61FD">
        <w:rPr>
          <w:rFonts w:ascii="Arial" w:eastAsia="Arial" w:hAnsi="Arial" w:cs="Arial"/>
          <w:sz w:val="24"/>
          <w:szCs w:val="24"/>
        </w:rPr>
        <w:t>A</w:t>
      </w:r>
      <w:r w:rsidR="00D16141" w:rsidRPr="00BE61FD">
        <w:rPr>
          <w:rFonts w:ascii="Arial" w:eastAsia="Arial" w:hAnsi="Arial" w:cs="Arial"/>
          <w:sz w:val="24"/>
          <w:szCs w:val="24"/>
        </w:rPr>
        <w:t xml:space="preserve"> </w:t>
      </w:r>
      <w:r w:rsidRPr="00BE61FD">
        <w:rPr>
          <w:rFonts w:ascii="Arial" w:eastAsia="Arial" w:hAnsi="Arial" w:cs="Arial"/>
          <w:sz w:val="24"/>
          <w:szCs w:val="24"/>
        </w:rPr>
        <w:t>total</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b/>
          <w:bCs/>
          <w:sz w:val="24"/>
          <w:szCs w:val="24"/>
        </w:rPr>
        <w:t xml:space="preserve"> </w:t>
      </w:r>
      <w:r w:rsidR="004652C8" w:rsidRPr="007C24A5">
        <w:rPr>
          <w:rFonts w:ascii="Arial" w:eastAsia="Arial" w:hAnsi="Arial" w:cs="Arial"/>
          <w:b/>
          <w:color w:val="0070C0"/>
          <w:sz w:val="24"/>
          <w:szCs w:val="24"/>
        </w:rPr>
        <w:t>₱</w:t>
      </w:r>
      <w:r w:rsidR="007C24A5" w:rsidRPr="007C24A5">
        <w:rPr>
          <w:rFonts w:ascii="Arial" w:eastAsia="Arial" w:hAnsi="Arial" w:cs="Arial"/>
          <w:b/>
          <w:bCs/>
          <w:color w:val="0070C0"/>
          <w:sz w:val="24"/>
          <w:szCs w:val="24"/>
        </w:rPr>
        <w:t xml:space="preserve">2,049,776,344.79 </w:t>
      </w:r>
      <w:r w:rsidRPr="00BE61FD">
        <w:rPr>
          <w:rFonts w:ascii="Arial" w:eastAsia="Arial" w:hAnsi="Arial" w:cs="Arial"/>
          <w:sz w:val="24"/>
          <w:szCs w:val="24"/>
        </w:rPr>
        <w:t>worth</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sz w:val="24"/>
          <w:szCs w:val="24"/>
        </w:rPr>
        <w:t xml:space="preserve"> </w:t>
      </w:r>
      <w:r w:rsidRPr="00BE61FD">
        <w:rPr>
          <w:rFonts w:ascii="Arial" w:eastAsia="Arial" w:hAnsi="Arial" w:cs="Arial"/>
          <w:sz w:val="24"/>
          <w:szCs w:val="24"/>
        </w:rPr>
        <w:t>assistance</w:t>
      </w:r>
      <w:r w:rsidR="00D16141" w:rsidRPr="00BE61FD">
        <w:rPr>
          <w:rFonts w:ascii="Arial" w:eastAsia="Arial" w:hAnsi="Arial" w:cs="Arial"/>
          <w:sz w:val="24"/>
          <w:szCs w:val="24"/>
        </w:rPr>
        <w:t xml:space="preserve"> </w:t>
      </w:r>
      <w:r w:rsidRPr="00BE61FD">
        <w:rPr>
          <w:rFonts w:ascii="Arial" w:eastAsia="Arial" w:hAnsi="Arial" w:cs="Arial"/>
          <w:sz w:val="24"/>
          <w:szCs w:val="24"/>
        </w:rPr>
        <w:t>was</w:t>
      </w:r>
      <w:r w:rsidR="00D16141" w:rsidRPr="00BE61FD">
        <w:rPr>
          <w:rFonts w:ascii="Arial" w:eastAsia="Arial" w:hAnsi="Arial" w:cs="Arial"/>
          <w:sz w:val="24"/>
          <w:szCs w:val="24"/>
        </w:rPr>
        <w:t xml:space="preserve"> </w:t>
      </w:r>
      <w:r w:rsidRPr="00BE61FD">
        <w:rPr>
          <w:rFonts w:ascii="Arial" w:eastAsia="Arial" w:hAnsi="Arial" w:cs="Arial"/>
          <w:sz w:val="24"/>
          <w:szCs w:val="24"/>
        </w:rPr>
        <w:t>provided</w:t>
      </w:r>
      <w:r w:rsidR="00D16141" w:rsidRPr="00BE61FD">
        <w:rPr>
          <w:rFonts w:ascii="Arial" w:eastAsia="Arial" w:hAnsi="Arial" w:cs="Arial"/>
          <w:sz w:val="24"/>
          <w:szCs w:val="24"/>
        </w:rPr>
        <w:t xml:space="preserve"> </w:t>
      </w:r>
      <w:r w:rsidRPr="00BE61FD">
        <w:rPr>
          <w:rFonts w:ascii="Arial" w:eastAsia="Arial" w:hAnsi="Arial" w:cs="Arial"/>
          <w:sz w:val="24"/>
          <w:szCs w:val="24"/>
        </w:rPr>
        <w:t>to</w:t>
      </w:r>
      <w:r w:rsidR="00D16141" w:rsidRPr="00BE61FD">
        <w:rPr>
          <w:rFonts w:ascii="Arial" w:eastAsia="Arial" w:hAnsi="Arial" w:cs="Arial"/>
          <w:sz w:val="24"/>
          <w:szCs w:val="24"/>
        </w:rPr>
        <w:t xml:space="preserve"> </w:t>
      </w:r>
      <w:r w:rsidRPr="00BE61FD">
        <w:rPr>
          <w:rFonts w:ascii="Arial" w:eastAsia="Arial" w:hAnsi="Arial" w:cs="Arial"/>
          <w:sz w:val="24"/>
          <w:szCs w:val="24"/>
        </w:rPr>
        <w:t>the</w:t>
      </w:r>
      <w:r w:rsidR="00D16141" w:rsidRPr="00BE61FD">
        <w:rPr>
          <w:rFonts w:ascii="Arial" w:eastAsia="Arial" w:hAnsi="Arial" w:cs="Arial"/>
          <w:sz w:val="24"/>
          <w:szCs w:val="24"/>
        </w:rPr>
        <w:t xml:space="preserve"> </w:t>
      </w:r>
      <w:r w:rsidRPr="00BE61FD">
        <w:rPr>
          <w:rFonts w:ascii="Arial" w:eastAsia="Arial" w:hAnsi="Arial" w:cs="Arial"/>
          <w:sz w:val="24"/>
          <w:szCs w:val="24"/>
        </w:rPr>
        <w:t>families</w:t>
      </w:r>
      <w:r w:rsidR="00D16141" w:rsidRPr="00BE61FD">
        <w:rPr>
          <w:rFonts w:ascii="Arial" w:eastAsia="Arial" w:hAnsi="Arial" w:cs="Arial"/>
          <w:sz w:val="24"/>
          <w:szCs w:val="24"/>
        </w:rPr>
        <w:t xml:space="preserve"> </w:t>
      </w:r>
      <w:r w:rsidRPr="00BE61FD">
        <w:rPr>
          <w:rFonts w:ascii="Arial" w:eastAsia="Arial" w:hAnsi="Arial" w:cs="Arial"/>
          <w:sz w:val="24"/>
          <w:szCs w:val="24"/>
        </w:rPr>
        <w:t>and</w:t>
      </w:r>
      <w:r w:rsidR="00D16141" w:rsidRPr="00BE61FD">
        <w:rPr>
          <w:rFonts w:ascii="Arial" w:eastAsia="Arial" w:hAnsi="Arial" w:cs="Arial"/>
          <w:sz w:val="24"/>
          <w:szCs w:val="24"/>
        </w:rPr>
        <w:t xml:space="preserve"> </w:t>
      </w:r>
      <w:r w:rsidRPr="00BE61FD">
        <w:rPr>
          <w:rFonts w:ascii="Arial" w:eastAsia="Arial" w:hAnsi="Arial" w:cs="Arial"/>
          <w:sz w:val="24"/>
          <w:szCs w:val="24"/>
        </w:rPr>
        <w:t>individuals</w:t>
      </w:r>
      <w:r w:rsidR="00D16141" w:rsidRPr="00BE61FD">
        <w:rPr>
          <w:rFonts w:ascii="Arial" w:eastAsia="Arial" w:hAnsi="Arial" w:cs="Arial"/>
          <w:sz w:val="24"/>
          <w:szCs w:val="24"/>
        </w:rPr>
        <w:t xml:space="preserve"> </w:t>
      </w:r>
      <w:r w:rsidRPr="00BE61FD">
        <w:rPr>
          <w:rFonts w:ascii="Arial" w:eastAsia="Arial" w:hAnsi="Arial" w:cs="Arial"/>
          <w:sz w:val="24"/>
          <w:szCs w:val="24"/>
        </w:rPr>
        <w:t>including</w:t>
      </w:r>
      <w:r w:rsidR="00D16141" w:rsidRPr="00BE61FD">
        <w:rPr>
          <w:rFonts w:ascii="Arial" w:eastAsia="Arial" w:hAnsi="Arial" w:cs="Arial"/>
          <w:sz w:val="24"/>
          <w:szCs w:val="24"/>
        </w:rPr>
        <w:t xml:space="preserve"> </w:t>
      </w:r>
      <w:proofErr w:type="spellStart"/>
      <w:r w:rsidRPr="00BE61FD">
        <w:rPr>
          <w:rFonts w:ascii="Arial" w:eastAsia="Arial" w:hAnsi="Arial" w:cs="Arial"/>
          <w:sz w:val="24"/>
          <w:szCs w:val="24"/>
        </w:rPr>
        <w:t>strandees</w:t>
      </w:r>
      <w:proofErr w:type="spellEnd"/>
      <w:r w:rsidR="00D16141" w:rsidRPr="00BE61FD">
        <w:rPr>
          <w:rFonts w:ascii="Arial" w:eastAsia="Arial" w:hAnsi="Arial" w:cs="Arial"/>
          <w:sz w:val="24"/>
          <w:szCs w:val="24"/>
        </w:rPr>
        <w:t xml:space="preserve"> </w:t>
      </w:r>
      <w:r w:rsidRPr="00BE61FD">
        <w:rPr>
          <w:rFonts w:ascii="Arial" w:eastAsia="Arial" w:hAnsi="Arial" w:cs="Arial"/>
          <w:sz w:val="24"/>
          <w:szCs w:val="24"/>
        </w:rPr>
        <w:t>affected</w:t>
      </w:r>
      <w:r w:rsidR="00D16141" w:rsidRPr="00BE61FD">
        <w:rPr>
          <w:rFonts w:ascii="Arial" w:eastAsia="Arial" w:hAnsi="Arial" w:cs="Arial"/>
          <w:sz w:val="24"/>
          <w:szCs w:val="24"/>
        </w:rPr>
        <w:t xml:space="preserve"> </w:t>
      </w:r>
      <w:r w:rsidRPr="00BE61FD">
        <w:rPr>
          <w:rFonts w:ascii="Arial" w:eastAsia="Arial" w:hAnsi="Arial" w:cs="Arial"/>
          <w:sz w:val="24"/>
          <w:szCs w:val="24"/>
        </w:rPr>
        <w:t>by</w:t>
      </w:r>
      <w:r w:rsidR="00D16141" w:rsidRPr="00BE61FD">
        <w:rPr>
          <w:rFonts w:ascii="Arial" w:eastAsia="Arial" w:hAnsi="Arial" w:cs="Arial"/>
          <w:sz w:val="24"/>
          <w:szCs w:val="24"/>
        </w:rPr>
        <w:t xml:space="preserve"> </w:t>
      </w:r>
      <w:r w:rsidRPr="00BE61FD">
        <w:rPr>
          <w:rFonts w:ascii="Arial" w:eastAsia="Arial" w:hAnsi="Arial" w:cs="Arial"/>
          <w:sz w:val="24"/>
          <w:szCs w:val="24"/>
        </w:rPr>
        <w:t>community</w:t>
      </w:r>
      <w:r w:rsidR="00D16141" w:rsidRPr="00BE61FD">
        <w:rPr>
          <w:rFonts w:ascii="Arial" w:eastAsia="Arial" w:hAnsi="Arial" w:cs="Arial"/>
          <w:sz w:val="24"/>
          <w:szCs w:val="24"/>
        </w:rPr>
        <w:t xml:space="preserve"> </w:t>
      </w:r>
      <w:r w:rsidRPr="00BE61FD">
        <w:rPr>
          <w:rFonts w:ascii="Arial" w:eastAsia="Arial" w:hAnsi="Arial" w:cs="Arial"/>
          <w:sz w:val="24"/>
          <w:szCs w:val="24"/>
        </w:rPr>
        <w:t>quarantine</w:t>
      </w:r>
      <w:r w:rsidR="00D16141" w:rsidRPr="00BE61FD">
        <w:rPr>
          <w:rFonts w:ascii="Arial" w:eastAsia="Arial" w:hAnsi="Arial" w:cs="Arial"/>
          <w:sz w:val="24"/>
          <w:szCs w:val="24"/>
        </w:rPr>
        <w:t xml:space="preserve"> </w:t>
      </w:r>
      <w:r w:rsidRPr="00BE61FD">
        <w:rPr>
          <w:rFonts w:ascii="Arial" w:eastAsia="Arial" w:hAnsi="Arial" w:cs="Arial"/>
          <w:sz w:val="24"/>
          <w:szCs w:val="24"/>
        </w:rPr>
        <w:t>being</w:t>
      </w:r>
      <w:r w:rsidR="00D16141" w:rsidRPr="00BE61FD">
        <w:rPr>
          <w:rFonts w:ascii="Arial" w:eastAsia="Arial" w:hAnsi="Arial" w:cs="Arial"/>
          <w:sz w:val="24"/>
          <w:szCs w:val="24"/>
        </w:rPr>
        <w:t xml:space="preserve"> </w:t>
      </w:r>
      <w:r w:rsidRPr="00BE61FD">
        <w:rPr>
          <w:rFonts w:ascii="Arial" w:eastAsia="Arial" w:hAnsi="Arial" w:cs="Arial"/>
          <w:sz w:val="24"/>
          <w:szCs w:val="24"/>
        </w:rPr>
        <w:t>implemented</w:t>
      </w:r>
      <w:r w:rsidR="00D16141" w:rsidRPr="00BE61FD">
        <w:rPr>
          <w:rFonts w:ascii="Arial" w:eastAsia="Arial" w:hAnsi="Arial" w:cs="Arial"/>
          <w:sz w:val="24"/>
          <w:szCs w:val="24"/>
        </w:rPr>
        <w:t xml:space="preserve"> </w:t>
      </w:r>
      <w:r w:rsidRPr="00BE61FD">
        <w:rPr>
          <w:rFonts w:ascii="Arial" w:eastAsia="Arial" w:hAnsi="Arial" w:cs="Arial"/>
          <w:sz w:val="24"/>
          <w:szCs w:val="24"/>
        </w:rPr>
        <w:t>due</w:t>
      </w:r>
      <w:r w:rsidR="00D16141" w:rsidRPr="00BE61FD">
        <w:rPr>
          <w:rFonts w:ascii="Arial" w:eastAsia="Arial" w:hAnsi="Arial" w:cs="Arial"/>
          <w:sz w:val="24"/>
          <w:szCs w:val="24"/>
        </w:rPr>
        <w:t xml:space="preserve"> </w:t>
      </w:r>
      <w:r w:rsidRPr="00BE61FD">
        <w:rPr>
          <w:rFonts w:ascii="Arial" w:eastAsia="Arial" w:hAnsi="Arial" w:cs="Arial"/>
          <w:sz w:val="24"/>
          <w:szCs w:val="24"/>
        </w:rPr>
        <w:t>to</w:t>
      </w:r>
      <w:r w:rsidR="00D16141" w:rsidRPr="00BE61FD">
        <w:rPr>
          <w:rFonts w:ascii="Arial" w:eastAsia="Arial" w:hAnsi="Arial" w:cs="Arial"/>
          <w:sz w:val="24"/>
          <w:szCs w:val="24"/>
        </w:rPr>
        <w:t xml:space="preserve"> </w:t>
      </w:r>
      <w:r w:rsidRPr="00BE61FD">
        <w:rPr>
          <w:rFonts w:ascii="Arial" w:eastAsia="Arial" w:hAnsi="Arial" w:cs="Arial"/>
          <w:sz w:val="24"/>
          <w:szCs w:val="24"/>
        </w:rPr>
        <w:t>COVID-19</w:t>
      </w:r>
      <w:r w:rsidR="00D16141" w:rsidRPr="00BE61FD">
        <w:rPr>
          <w:rFonts w:ascii="Arial" w:eastAsia="Arial" w:hAnsi="Arial" w:cs="Arial"/>
          <w:sz w:val="24"/>
          <w:szCs w:val="24"/>
        </w:rPr>
        <w:t xml:space="preserve"> </w:t>
      </w:r>
      <w:r w:rsidRPr="00BE61FD">
        <w:rPr>
          <w:rFonts w:ascii="Arial" w:eastAsia="Arial" w:hAnsi="Arial" w:cs="Arial"/>
          <w:sz w:val="24"/>
          <w:szCs w:val="24"/>
        </w:rPr>
        <w:t>pandemic;</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sz w:val="24"/>
          <w:szCs w:val="24"/>
        </w:rPr>
        <w:t xml:space="preserve"> </w:t>
      </w:r>
      <w:r w:rsidRPr="00BE61FD">
        <w:rPr>
          <w:rFonts w:ascii="Arial" w:eastAsia="Arial" w:hAnsi="Arial" w:cs="Arial"/>
          <w:sz w:val="24"/>
          <w:szCs w:val="24"/>
        </w:rPr>
        <w:t>which,</w:t>
      </w:r>
      <w:r w:rsidR="00201C7A" w:rsidRPr="00BE61FD">
        <w:rPr>
          <w:rFonts w:ascii="Arial" w:eastAsia="Arial" w:hAnsi="Arial" w:cs="Arial"/>
          <w:sz w:val="24"/>
          <w:szCs w:val="24"/>
        </w:rPr>
        <w:t xml:space="preserve"> </w:t>
      </w:r>
      <w:r w:rsidR="00CD47B7" w:rsidRPr="007C24A5">
        <w:rPr>
          <w:rFonts w:ascii="Arial" w:eastAsia="Arial" w:hAnsi="Arial" w:cs="Arial"/>
          <w:b/>
          <w:color w:val="0070C0"/>
          <w:sz w:val="24"/>
          <w:szCs w:val="24"/>
        </w:rPr>
        <w:t>₱</w:t>
      </w:r>
      <w:r w:rsidR="007C24A5" w:rsidRPr="007C24A5">
        <w:rPr>
          <w:rFonts w:ascii="Arial" w:eastAsia="Arial" w:hAnsi="Arial" w:cs="Arial"/>
          <w:b/>
          <w:color w:val="0070C0"/>
          <w:sz w:val="24"/>
          <w:szCs w:val="24"/>
        </w:rPr>
        <w:t xml:space="preserve">1,518,545,967.87 </w:t>
      </w:r>
      <w:r w:rsidRPr="00BE61FD">
        <w:rPr>
          <w:rFonts w:ascii="Arial" w:eastAsia="Arial" w:hAnsi="Arial" w:cs="Arial"/>
          <w:bCs/>
          <w:sz w:val="24"/>
          <w:szCs w:val="24"/>
        </w:rPr>
        <w:t>was</w:t>
      </w:r>
      <w:r w:rsidR="00D16141" w:rsidRPr="00BE61FD">
        <w:rPr>
          <w:rFonts w:ascii="Arial" w:eastAsia="Arial" w:hAnsi="Arial" w:cs="Arial"/>
          <w:sz w:val="24"/>
          <w:szCs w:val="24"/>
        </w:rPr>
        <w:t xml:space="preserve"> </w:t>
      </w:r>
      <w:r w:rsidRPr="00BE61FD">
        <w:rPr>
          <w:rFonts w:ascii="Arial" w:eastAsia="Arial" w:hAnsi="Arial" w:cs="Arial"/>
          <w:sz w:val="24"/>
          <w:szCs w:val="24"/>
        </w:rPr>
        <w:t>provided</w:t>
      </w:r>
      <w:r w:rsidR="00D16141" w:rsidRPr="00BE61FD">
        <w:rPr>
          <w:rFonts w:ascii="Arial" w:eastAsia="Arial" w:hAnsi="Arial" w:cs="Arial"/>
          <w:sz w:val="24"/>
          <w:szCs w:val="24"/>
        </w:rPr>
        <w:t xml:space="preserve"> </w:t>
      </w:r>
      <w:r w:rsidRPr="00BE61FD">
        <w:rPr>
          <w:rFonts w:ascii="Arial" w:eastAsia="Arial" w:hAnsi="Arial" w:cs="Arial"/>
          <w:sz w:val="24"/>
          <w:szCs w:val="24"/>
        </w:rPr>
        <w:t>by</w:t>
      </w:r>
      <w:r w:rsidR="00D16141" w:rsidRPr="00BE61FD">
        <w:rPr>
          <w:rFonts w:ascii="Arial" w:eastAsia="Arial" w:hAnsi="Arial" w:cs="Arial"/>
          <w:sz w:val="24"/>
          <w:szCs w:val="24"/>
        </w:rPr>
        <w:t xml:space="preserve"> </w:t>
      </w:r>
      <w:r w:rsidRPr="007C24A5">
        <w:rPr>
          <w:rFonts w:ascii="Arial" w:eastAsia="Arial" w:hAnsi="Arial" w:cs="Arial"/>
          <w:b/>
          <w:color w:val="0070C0"/>
          <w:sz w:val="24"/>
          <w:szCs w:val="24"/>
        </w:rPr>
        <w:t>DSWD</w:t>
      </w:r>
      <w:r w:rsidRPr="00660B09">
        <w:rPr>
          <w:rFonts w:ascii="Arial" w:eastAsia="Arial" w:hAnsi="Arial" w:cs="Arial"/>
          <w:sz w:val="24"/>
          <w:szCs w:val="24"/>
        </w:rPr>
        <w:t>,</w:t>
      </w:r>
      <w:r w:rsidR="00D16141" w:rsidRPr="00660B09">
        <w:rPr>
          <w:rFonts w:ascii="Arial" w:eastAsia="Arial" w:hAnsi="Arial" w:cs="Arial"/>
          <w:b/>
          <w:sz w:val="24"/>
          <w:szCs w:val="24"/>
        </w:rPr>
        <w:t xml:space="preserve"> </w:t>
      </w:r>
      <w:r w:rsidRPr="00BE61FD">
        <w:rPr>
          <w:rFonts w:ascii="Arial" w:eastAsia="Arial" w:hAnsi="Arial" w:cs="Arial"/>
          <w:b/>
          <w:sz w:val="24"/>
          <w:szCs w:val="24"/>
        </w:rPr>
        <w:t>₱</w:t>
      </w:r>
      <w:r w:rsidR="00610DD6" w:rsidRPr="00BE61FD">
        <w:rPr>
          <w:rFonts w:ascii="Arial" w:eastAsia="Arial" w:hAnsi="Arial" w:cs="Arial"/>
          <w:b/>
          <w:bCs/>
          <w:sz w:val="24"/>
          <w:szCs w:val="24"/>
        </w:rPr>
        <w:t xml:space="preserve">499,379,966.96 </w:t>
      </w:r>
      <w:r w:rsidRPr="00BE61FD">
        <w:rPr>
          <w:rFonts w:ascii="Arial" w:eastAsia="Arial" w:hAnsi="Arial" w:cs="Arial"/>
          <w:sz w:val="24"/>
          <w:szCs w:val="24"/>
        </w:rPr>
        <w:t>from</w:t>
      </w:r>
      <w:r w:rsidR="00D16141" w:rsidRPr="00BE61FD">
        <w:rPr>
          <w:rFonts w:ascii="Arial" w:eastAsia="Arial" w:hAnsi="Arial" w:cs="Arial"/>
          <w:sz w:val="24"/>
          <w:szCs w:val="24"/>
        </w:rPr>
        <w:t xml:space="preserve"> </w:t>
      </w:r>
      <w:r w:rsidRPr="00BE61FD">
        <w:rPr>
          <w:rFonts w:ascii="Arial" w:eastAsia="Arial" w:hAnsi="Arial" w:cs="Arial"/>
          <w:b/>
          <w:sz w:val="24"/>
          <w:szCs w:val="24"/>
        </w:rPr>
        <w:t>NGOs</w:t>
      </w:r>
      <w:r w:rsidRPr="00BE61FD">
        <w:rPr>
          <w:rFonts w:ascii="Arial" w:eastAsia="Arial" w:hAnsi="Arial" w:cs="Arial"/>
          <w:sz w:val="24"/>
          <w:szCs w:val="24"/>
        </w:rPr>
        <w:t>,</w:t>
      </w:r>
      <w:r w:rsidR="00D16141" w:rsidRPr="00BE61FD">
        <w:rPr>
          <w:rFonts w:ascii="Arial" w:eastAsia="Arial" w:hAnsi="Arial" w:cs="Arial"/>
          <w:sz w:val="24"/>
          <w:szCs w:val="24"/>
        </w:rPr>
        <w:t xml:space="preserve"> </w:t>
      </w:r>
      <w:r w:rsidRPr="00BE61FD">
        <w:rPr>
          <w:rFonts w:ascii="Arial" w:eastAsia="Arial" w:hAnsi="Arial" w:cs="Arial"/>
          <w:sz w:val="24"/>
          <w:szCs w:val="24"/>
        </w:rPr>
        <w:t>and</w:t>
      </w:r>
      <w:r w:rsidR="00D16141" w:rsidRPr="00BE61FD">
        <w:rPr>
          <w:rFonts w:ascii="Arial" w:eastAsia="Arial" w:hAnsi="Arial" w:cs="Arial"/>
          <w:sz w:val="24"/>
          <w:szCs w:val="24"/>
        </w:rPr>
        <w:t xml:space="preserve"> </w:t>
      </w:r>
      <w:r w:rsidRPr="00BE61FD">
        <w:rPr>
          <w:rFonts w:ascii="Arial" w:eastAsia="Arial" w:hAnsi="Arial" w:cs="Arial"/>
          <w:b/>
          <w:sz w:val="24"/>
          <w:szCs w:val="24"/>
        </w:rPr>
        <w:t>₱</w:t>
      </w:r>
      <w:r w:rsidR="00D67BA9" w:rsidRPr="00BE61FD">
        <w:rPr>
          <w:rFonts w:ascii="Arial" w:eastAsia="Arial" w:hAnsi="Arial" w:cs="Arial"/>
          <w:b/>
          <w:bCs/>
          <w:sz w:val="24"/>
          <w:szCs w:val="24"/>
        </w:rPr>
        <w:t>31,850,409.96</w:t>
      </w:r>
      <w:r w:rsidR="00D16141" w:rsidRPr="00BE61FD">
        <w:rPr>
          <w:rFonts w:ascii="Arial" w:eastAsia="Arial" w:hAnsi="Arial" w:cs="Arial"/>
          <w:b/>
          <w:bCs/>
          <w:sz w:val="24"/>
          <w:szCs w:val="24"/>
        </w:rPr>
        <w:t xml:space="preserve"> </w:t>
      </w:r>
      <w:r w:rsidRPr="00BE61FD">
        <w:rPr>
          <w:rFonts w:ascii="Arial" w:eastAsia="Arial" w:hAnsi="Arial" w:cs="Arial"/>
          <w:sz w:val="24"/>
          <w:szCs w:val="24"/>
        </w:rPr>
        <w:t>from</w:t>
      </w:r>
      <w:r w:rsidR="00D16141" w:rsidRPr="00BE61FD">
        <w:rPr>
          <w:rFonts w:ascii="Arial" w:eastAsia="Arial" w:hAnsi="Arial" w:cs="Arial"/>
          <w:sz w:val="24"/>
          <w:szCs w:val="24"/>
        </w:rPr>
        <w:t xml:space="preserve"> </w:t>
      </w:r>
      <w:r w:rsidRPr="00BE61FD">
        <w:rPr>
          <w:rFonts w:ascii="Arial" w:eastAsia="Arial" w:hAnsi="Arial" w:cs="Arial"/>
          <w:b/>
          <w:sz w:val="24"/>
          <w:szCs w:val="24"/>
        </w:rPr>
        <w:t>Private</w:t>
      </w:r>
      <w:r w:rsidR="00D16141" w:rsidRPr="00BE61FD">
        <w:rPr>
          <w:rFonts w:ascii="Arial" w:eastAsia="Arial" w:hAnsi="Arial" w:cs="Arial"/>
          <w:b/>
          <w:sz w:val="24"/>
          <w:szCs w:val="24"/>
        </w:rPr>
        <w:t xml:space="preserve"> </w:t>
      </w:r>
      <w:r w:rsidRPr="00BE61FD">
        <w:rPr>
          <w:rFonts w:ascii="Arial" w:eastAsia="Arial" w:hAnsi="Arial" w:cs="Arial"/>
          <w:b/>
          <w:sz w:val="24"/>
          <w:szCs w:val="24"/>
        </w:rPr>
        <w:t>Partners</w:t>
      </w:r>
      <w:r w:rsidR="00D16141" w:rsidRPr="00BE61FD">
        <w:rPr>
          <w:rFonts w:ascii="Arial" w:eastAsia="Arial" w:hAnsi="Arial" w:cs="Arial"/>
          <w:b/>
          <w:sz w:val="20"/>
          <w:szCs w:val="20"/>
        </w:rPr>
        <w:t xml:space="preserve"> </w:t>
      </w:r>
      <w:r w:rsidRPr="00BE61FD">
        <w:rPr>
          <w:rFonts w:ascii="Arial" w:eastAsia="Arial" w:hAnsi="Arial" w:cs="Arial"/>
          <w:sz w:val="24"/>
          <w:szCs w:val="24"/>
        </w:rPr>
        <w:t>(see</w:t>
      </w:r>
      <w:r w:rsidR="00D16141" w:rsidRPr="00BE61FD">
        <w:rPr>
          <w:rFonts w:ascii="Arial" w:eastAsia="Arial" w:hAnsi="Arial" w:cs="Arial"/>
          <w:sz w:val="24"/>
          <w:szCs w:val="24"/>
        </w:rPr>
        <w:t xml:space="preserve"> </w:t>
      </w:r>
      <w:r w:rsidRPr="00BE61FD">
        <w:rPr>
          <w:rFonts w:ascii="Arial" w:eastAsia="Arial" w:hAnsi="Arial" w:cs="Arial"/>
          <w:sz w:val="24"/>
          <w:szCs w:val="24"/>
        </w:rPr>
        <w:t>Table</w:t>
      </w:r>
      <w:r w:rsidR="00D16141" w:rsidRPr="00BE61FD">
        <w:rPr>
          <w:rFonts w:ascii="Arial" w:eastAsia="Arial" w:hAnsi="Arial" w:cs="Arial"/>
          <w:sz w:val="24"/>
          <w:szCs w:val="24"/>
        </w:rPr>
        <w:t xml:space="preserve"> </w:t>
      </w:r>
      <w:r w:rsidRPr="00BE61FD">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7C24A5" w:rsidRPr="007C24A5" w14:paraId="10ECA624" w14:textId="77777777" w:rsidTr="007C24A5">
        <w:trPr>
          <w:trHeight w:val="54"/>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B31A86" w14:textId="219D1624" w:rsidR="007C24A5" w:rsidRPr="007C24A5" w:rsidRDefault="007C24A5" w:rsidP="007C24A5">
            <w:pPr>
              <w:widowControl/>
              <w:spacing w:after="0" w:line="240" w:lineRule="auto"/>
              <w:ind w:right="57"/>
              <w:contextualSpacing/>
              <w:jc w:val="center"/>
              <w:rPr>
                <w:rFonts w:ascii="Arial Narrow" w:eastAsia="Times New Roman" w:hAnsi="Arial Narrow"/>
                <w:b/>
                <w:bCs/>
                <w:color w:val="000000"/>
                <w:sz w:val="20"/>
                <w:szCs w:val="20"/>
              </w:rPr>
            </w:pPr>
            <w:r w:rsidRPr="007C24A5">
              <w:rPr>
                <w:rFonts w:ascii="Arial Narrow" w:hAnsi="Arial Narrow"/>
                <w:b/>
                <w:bCs/>
                <w:color w:val="000000"/>
                <w:sz w:val="20"/>
                <w:szCs w:val="20"/>
              </w:rPr>
              <w:t>REGION / PROVINCE / MUNICIPALITY</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80D4A6A" w14:textId="6C2605B9" w:rsidR="007C24A5" w:rsidRPr="007C24A5" w:rsidRDefault="007C24A5" w:rsidP="007C24A5">
            <w:pPr>
              <w:spacing w:after="0" w:line="240" w:lineRule="auto"/>
              <w:ind w:right="57"/>
              <w:contextualSpacing/>
              <w:jc w:val="center"/>
              <w:rPr>
                <w:rFonts w:ascii="Arial Narrow" w:hAnsi="Arial Narrow"/>
                <w:b/>
                <w:bCs/>
                <w:color w:val="000000"/>
                <w:sz w:val="20"/>
                <w:szCs w:val="20"/>
              </w:rPr>
            </w:pPr>
            <w:r w:rsidRPr="007C24A5">
              <w:rPr>
                <w:rFonts w:ascii="Arial Narrow" w:hAnsi="Arial Narrow"/>
                <w:b/>
                <w:bCs/>
                <w:color w:val="000000"/>
                <w:sz w:val="20"/>
                <w:szCs w:val="20"/>
              </w:rPr>
              <w:t>COST OF ASSISTANCE</w:t>
            </w:r>
          </w:p>
        </w:tc>
      </w:tr>
      <w:tr w:rsidR="007C24A5" w:rsidRPr="007C24A5" w14:paraId="229FF5EA" w14:textId="77777777" w:rsidTr="007C24A5">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E14E1C9" w14:textId="77777777" w:rsidR="007C24A5" w:rsidRPr="007C24A5" w:rsidRDefault="007C24A5" w:rsidP="007C24A5">
            <w:pPr>
              <w:spacing w:after="0" w:line="240" w:lineRule="auto"/>
              <w:ind w:right="57"/>
              <w:contextualSpacing/>
              <w:jc w:val="center"/>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226AD3D" w14:textId="3A059A09" w:rsidR="007C24A5" w:rsidRPr="007C24A5" w:rsidRDefault="007C24A5" w:rsidP="007C24A5">
            <w:pPr>
              <w:spacing w:after="0" w:line="240" w:lineRule="auto"/>
              <w:ind w:right="57"/>
              <w:contextualSpacing/>
              <w:jc w:val="center"/>
              <w:rPr>
                <w:rFonts w:ascii="Arial Narrow" w:hAnsi="Arial Narrow"/>
                <w:b/>
                <w:bCs/>
                <w:color w:val="000000"/>
                <w:sz w:val="20"/>
                <w:szCs w:val="20"/>
              </w:rPr>
            </w:pPr>
            <w:r w:rsidRPr="007C24A5">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D0F977" w14:textId="1EDE37A2" w:rsidR="007C24A5" w:rsidRPr="007C24A5" w:rsidRDefault="007C24A5" w:rsidP="007C24A5">
            <w:pPr>
              <w:spacing w:after="0" w:line="240" w:lineRule="auto"/>
              <w:ind w:right="57"/>
              <w:contextualSpacing/>
              <w:jc w:val="center"/>
              <w:rPr>
                <w:rFonts w:ascii="Arial Narrow" w:hAnsi="Arial Narrow"/>
                <w:b/>
                <w:bCs/>
                <w:color w:val="000000"/>
                <w:sz w:val="20"/>
                <w:szCs w:val="20"/>
              </w:rPr>
            </w:pPr>
            <w:r w:rsidRPr="007C24A5">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FF3141" w14:textId="4DCE8E9A" w:rsidR="007C24A5" w:rsidRPr="007C24A5" w:rsidRDefault="007C24A5" w:rsidP="007C24A5">
            <w:pPr>
              <w:spacing w:after="0" w:line="240" w:lineRule="auto"/>
              <w:ind w:right="57"/>
              <w:contextualSpacing/>
              <w:jc w:val="center"/>
              <w:rPr>
                <w:rFonts w:ascii="Arial Narrow" w:hAnsi="Arial Narrow"/>
                <w:b/>
                <w:bCs/>
                <w:color w:val="000000"/>
                <w:sz w:val="20"/>
                <w:szCs w:val="20"/>
              </w:rPr>
            </w:pPr>
            <w:r w:rsidRPr="007C24A5">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118174" w14:textId="56499218" w:rsidR="007C24A5" w:rsidRPr="007C24A5" w:rsidRDefault="007C24A5" w:rsidP="007C24A5">
            <w:pPr>
              <w:spacing w:after="0" w:line="240" w:lineRule="auto"/>
              <w:ind w:right="57"/>
              <w:contextualSpacing/>
              <w:jc w:val="center"/>
              <w:rPr>
                <w:rFonts w:ascii="Arial Narrow" w:hAnsi="Arial Narrow"/>
                <w:b/>
                <w:bCs/>
                <w:color w:val="000000"/>
                <w:sz w:val="20"/>
                <w:szCs w:val="20"/>
              </w:rPr>
            </w:pPr>
            <w:r w:rsidRPr="007C24A5">
              <w:rPr>
                <w:rFonts w:ascii="Arial Narrow" w:hAnsi="Arial Narrow"/>
                <w:b/>
                <w:bCs/>
                <w:color w:val="000000"/>
                <w:sz w:val="20"/>
                <w:szCs w:val="20"/>
              </w:rPr>
              <w:t>GRAND TOTAL</w:t>
            </w:r>
          </w:p>
        </w:tc>
      </w:tr>
      <w:tr w:rsidR="007C24A5" w:rsidRPr="007C24A5" w14:paraId="6FBE1C69" w14:textId="77777777" w:rsidTr="007C24A5">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740665B" w14:textId="77777777" w:rsidR="007C24A5" w:rsidRPr="007C24A5" w:rsidRDefault="007C24A5" w:rsidP="007C24A5">
            <w:pPr>
              <w:spacing w:after="0" w:line="240" w:lineRule="auto"/>
              <w:ind w:right="57"/>
              <w:contextualSpacing/>
              <w:jc w:val="center"/>
              <w:rPr>
                <w:rFonts w:ascii="Arial Narrow" w:hAnsi="Arial Narrow"/>
                <w:b/>
                <w:bCs/>
                <w:color w:val="000000"/>
                <w:sz w:val="20"/>
                <w:szCs w:val="20"/>
              </w:rPr>
            </w:pPr>
            <w:r w:rsidRPr="007C24A5">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1CA36BCE" w14:textId="04813D9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518,545,967.8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46B80E6" w14:textId="486672B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99,379,966.96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6B3CC0D5" w14:textId="6CBF5A2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14BE9DF2" w14:textId="30BBBFC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2,049,776,344.79 </w:t>
            </w:r>
          </w:p>
        </w:tc>
      </w:tr>
      <w:tr w:rsidR="007C24A5" w:rsidRPr="007C24A5" w14:paraId="2D435BF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54DDA1"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31C76280" w14:textId="3F829DC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51,820,092.53 </w:t>
            </w:r>
          </w:p>
        </w:tc>
        <w:tc>
          <w:tcPr>
            <w:tcW w:w="958" w:type="pct"/>
            <w:tcBorders>
              <w:top w:val="nil"/>
              <w:left w:val="nil"/>
              <w:bottom w:val="single" w:sz="4" w:space="0" w:color="000000"/>
              <w:right w:val="single" w:sz="4" w:space="0" w:color="000000"/>
            </w:tcBorders>
            <w:shd w:val="clear" w:color="A5A5A5" w:fill="A5A5A5"/>
            <w:noWrap/>
            <w:vAlign w:val="bottom"/>
            <w:hideMark/>
          </w:tcPr>
          <w:p w14:paraId="491A8976" w14:textId="701D32D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A186037" w14:textId="6723A02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42FEA7C" w14:textId="58193CF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617,230,092.53 </w:t>
            </w:r>
          </w:p>
        </w:tc>
      </w:tr>
      <w:tr w:rsidR="007C24A5" w:rsidRPr="007C24A5" w14:paraId="49731352"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2C8A3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23BF5E9D" w14:textId="18DDB92B"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51,330,034.87 </w:t>
            </w:r>
          </w:p>
        </w:tc>
        <w:tc>
          <w:tcPr>
            <w:tcW w:w="958" w:type="pct"/>
            <w:tcBorders>
              <w:top w:val="nil"/>
              <w:left w:val="nil"/>
              <w:bottom w:val="single" w:sz="4" w:space="0" w:color="000000"/>
              <w:right w:val="single" w:sz="4" w:space="0" w:color="000000"/>
            </w:tcBorders>
            <w:shd w:val="clear" w:color="auto" w:fill="auto"/>
            <w:noWrap/>
            <w:vAlign w:val="bottom"/>
            <w:hideMark/>
          </w:tcPr>
          <w:p w14:paraId="7F9D5F75" w14:textId="56201851"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3641512" w14:textId="22791A95"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1894043" w14:textId="00935A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1,330,034.87 </w:t>
            </w:r>
          </w:p>
        </w:tc>
      </w:tr>
      <w:tr w:rsidR="007C24A5" w:rsidRPr="007C24A5" w14:paraId="1A6677E1"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B9077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60D997" w14:textId="0B6E6450"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24,356,014.36 </w:t>
            </w:r>
          </w:p>
        </w:tc>
        <w:tc>
          <w:tcPr>
            <w:tcW w:w="958" w:type="pct"/>
            <w:tcBorders>
              <w:top w:val="nil"/>
              <w:left w:val="nil"/>
              <w:bottom w:val="single" w:sz="4" w:space="0" w:color="000000"/>
              <w:right w:val="single" w:sz="4" w:space="0" w:color="000000"/>
            </w:tcBorders>
            <w:shd w:val="clear" w:color="auto" w:fill="auto"/>
            <w:noWrap/>
            <w:vAlign w:val="bottom"/>
            <w:hideMark/>
          </w:tcPr>
          <w:p w14:paraId="4D8862E0" w14:textId="30A9AF16"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46104F" w14:textId="14D984D0"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EEC4D84" w14:textId="3912EA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6,456,014.36 </w:t>
            </w:r>
          </w:p>
        </w:tc>
      </w:tr>
      <w:tr w:rsidR="007C24A5" w:rsidRPr="007C24A5" w14:paraId="414E4E18"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11ABA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08F43437" w14:textId="14D81F3C"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1B83DB14" w14:textId="2DFFAF8C"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78517A" w14:textId="4191AE6F"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EDA8C8A" w14:textId="018330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022,450.00 </w:t>
            </w:r>
          </w:p>
        </w:tc>
      </w:tr>
      <w:tr w:rsidR="007C24A5" w:rsidRPr="007C24A5" w14:paraId="39B33EAA"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16BEE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A6184E" w14:textId="5E9E9B68"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10,789,218.00 </w:t>
            </w:r>
          </w:p>
        </w:tc>
        <w:tc>
          <w:tcPr>
            <w:tcW w:w="958" w:type="pct"/>
            <w:tcBorders>
              <w:top w:val="nil"/>
              <w:left w:val="nil"/>
              <w:bottom w:val="single" w:sz="4" w:space="0" w:color="000000"/>
              <w:right w:val="single" w:sz="4" w:space="0" w:color="000000"/>
            </w:tcBorders>
            <w:shd w:val="clear" w:color="auto" w:fill="auto"/>
            <w:noWrap/>
            <w:vAlign w:val="bottom"/>
            <w:hideMark/>
          </w:tcPr>
          <w:p w14:paraId="29FF3C55" w14:textId="41B6B4AC"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BA541B" w14:textId="408DD854"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A3977BB" w14:textId="1BB9AC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039,218.00 </w:t>
            </w:r>
          </w:p>
        </w:tc>
      </w:tr>
      <w:tr w:rsidR="007C24A5" w:rsidRPr="007C24A5" w14:paraId="50C30FA4"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77D1A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B2E1F7" w14:textId="152198E8"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68938297" w14:textId="331B478F"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05CE17" w14:textId="4A5EEF3F"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FC0567F" w14:textId="64DCBD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5,866,619.10 </w:t>
            </w:r>
          </w:p>
        </w:tc>
      </w:tr>
      <w:tr w:rsidR="007C24A5" w:rsidRPr="007C24A5" w14:paraId="1E12A5FE"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3BE7A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340E00" w14:textId="12F1A913"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1F09DF48" w14:textId="3214AF0A"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C7995B" w14:textId="2A566840"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C532DD8" w14:textId="62E722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8,294,620.00 </w:t>
            </w:r>
          </w:p>
        </w:tc>
      </w:tr>
      <w:tr w:rsidR="007C24A5" w:rsidRPr="007C24A5" w14:paraId="203BA2B6"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76B1C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8E0099" w14:textId="086AE1F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29,608,618.00 </w:t>
            </w:r>
          </w:p>
        </w:tc>
        <w:tc>
          <w:tcPr>
            <w:tcW w:w="958" w:type="pct"/>
            <w:tcBorders>
              <w:top w:val="nil"/>
              <w:left w:val="nil"/>
              <w:bottom w:val="single" w:sz="4" w:space="0" w:color="000000"/>
              <w:right w:val="single" w:sz="4" w:space="0" w:color="000000"/>
            </w:tcBorders>
            <w:shd w:val="clear" w:color="auto" w:fill="auto"/>
            <w:noWrap/>
            <w:vAlign w:val="bottom"/>
            <w:hideMark/>
          </w:tcPr>
          <w:p w14:paraId="62B9ABFF" w14:textId="568FC9FB"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083B3F" w14:textId="2E5B4510"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ED58427" w14:textId="48F239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7,051,118.00 </w:t>
            </w:r>
          </w:p>
        </w:tc>
      </w:tr>
      <w:tr w:rsidR="007C24A5" w:rsidRPr="007C24A5" w14:paraId="7803B78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DDF21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9D2B42" w14:textId="63BADD78"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11,6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B9140B7" w14:textId="08585E01"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E6CA018" w14:textId="2153E9A0"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8469D0C" w14:textId="2A7CF3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663,960.00 </w:t>
            </w:r>
          </w:p>
        </w:tc>
      </w:tr>
      <w:tr w:rsidR="007C24A5" w:rsidRPr="007C24A5" w14:paraId="70A7BCBD"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A41AD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A6ACDB" w14:textId="24ABE86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4225F9" w14:textId="7C0C1033"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CB7A82F" w14:textId="034BDFE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CBBEE0A" w14:textId="406065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739,000.00 </w:t>
            </w:r>
          </w:p>
        </w:tc>
      </w:tr>
      <w:tr w:rsidR="007C24A5" w:rsidRPr="007C24A5" w14:paraId="0BAE44A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086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vot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465F37" w14:textId="365A7A81"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5,049,300.00 </w:t>
            </w:r>
          </w:p>
        </w:tc>
        <w:tc>
          <w:tcPr>
            <w:tcW w:w="958" w:type="pct"/>
            <w:tcBorders>
              <w:top w:val="nil"/>
              <w:left w:val="nil"/>
              <w:bottom w:val="single" w:sz="4" w:space="0" w:color="000000"/>
              <w:right w:val="single" w:sz="4" w:space="0" w:color="000000"/>
            </w:tcBorders>
            <w:shd w:val="clear" w:color="auto" w:fill="auto"/>
            <w:noWrap/>
            <w:vAlign w:val="bottom"/>
            <w:hideMark/>
          </w:tcPr>
          <w:p w14:paraId="17BF7E59" w14:textId="261D90CA"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5EED1B" w14:textId="154F865B"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CBAF74E" w14:textId="5246F6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964,300.00 </w:t>
            </w:r>
          </w:p>
        </w:tc>
      </w:tr>
      <w:tr w:rsidR="007C24A5" w:rsidRPr="007C24A5" w14:paraId="56DC188F"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8C81E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6130F9" w14:textId="011A0A7A"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15,633,335.00 </w:t>
            </w:r>
          </w:p>
        </w:tc>
        <w:tc>
          <w:tcPr>
            <w:tcW w:w="958" w:type="pct"/>
            <w:tcBorders>
              <w:top w:val="nil"/>
              <w:left w:val="nil"/>
              <w:bottom w:val="single" w:sz="4" w:space="0" w:color="000000"/>
              <w:right w:val="single" w:sz="4" w:space="0" w:color="000000"/>
            </w:tcBorders>
            <w:shd w:val="clear" w:color="auto" w:fill="auto"/>
            <w:noWrap/>
            <w:vAlign w:val="bottom"/>
            <w:hideMark/>
          </w:tcPr>
          <w:p w14:paraId="3FA08C0F" w14:textId="56320DC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D29FFDB" w14:textId="1000424A"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493752" w14:textId="47B6D8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633,335.00 </w:t>
            </w:r>
          </w:p>
        </w:tc>
      </w:tr>
      <w:tr w:rsidR="007C24A5" w:rsidRPr="007C24A5" w14:paraId="44490975"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A702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1CF524" w14:textId="170C2E9A"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5,427,484.00 </w:t>
            </w:r>
          </w:p>
        </w:tc>
        <w:tc>
          <w:tcPr>
            <w:tcW w:w="958" w:type="pct"/>
            <w:tcBorders>
              <w:top w:val="nil"/>
              <w:left w:val="nil"/>
              <w:bottom w:val="single" w:sz="4" w:space="0" w:color="000000"/>
              <w:right w:val="single" w:sz="4" w:space="0" w:color="000000"/>
            </w:tcBorders>
            <w:shd w:val="clear" w:color="auto" w:fill="auto"/>
            <w:noWrap/>
            <w:vAlign w:val="bottom"/>
            <w:hideMark/>
          </w:tcPr>
          <w:p w14:paraId="3FF53C52" w14:textId="386AAE58"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E17F240" w14:textId="49127F84"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7B560A2" w14:textId="2D050A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6,149,984.00 </w:t>
            </w:r>
          </w:p>
        </w:tc>
      </w:tr>
      <w:tr w:rsidR="007C24A5" w:rsidRPr="007C24A5" w14:paraId="4FF4BB9A"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FCA8D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E62A0E" w14:textId="51887915"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13E82EC9" w14:textId="0E6E028B"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D578460" w14:textId="43C7B146"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17E28EC" w14:textId="4706D1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782,540.00 </w:t>
            </w:r>
          </w:p>
        </w:tc>
      </w:tr>
      <w:tr w:rsidR="007C24A5" w:rsidRPr="007C24A5" w14:paraId="0674656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DE2E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7879216" w14:textId="575260E6"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5,690,763.60 </w:t>
            </w:r>
          </w:p>
        </w:tc>
        <w:tc>
          <w:tcPr>
            <w:tcW w:w="958" w:type="pct"/>
            <w:tcBorders>
              <w:top w:val="nil"/>
              <w:left w:val="nil"/>
              <w:bottom w:val="single" w:sz="4" w:space="0" w:color="000000"/>
              <w:right w:val="single" w:sz="4" w:space="0" w:color="000000"/>
            </w:tcBorders>
            <w:shd w:val="clear" w:color="auto" w:fill="auto"/>
            <w:noWrap/>
            <w:vAlign w:val="bottom"/>
            <w:hideMark/>
          </w:tcPr>
          <w:p w14:paraId="36FC36BA" w14:textId="3EF0E2BA"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C4428" w14:textId="32920AA4"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B5F6A0E" w14:textId="60C0E2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190,763.60 </w:t>
            </w:r>
          </w:p>
        </w:tc>
      </w:tr>
      <w:tr w:rsidR="007C24A5" w:rsidRPr="007C24A5" w14:paraId="018CA36C"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3748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7AB497" w14:textId="69D71B73"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16,585,385.80 </w:t>
            </w:r>
          </w:p>
        </w:tc>
        <w:tc>
          <w:tcPr>
            <w:tcW w:w="958" w:type="pct"/>
            <w:tcBorders>
              <w:top w:val="nil"/>
              <w:left w:val="nil"/>
              <w:bottom w:val="single" w:sz="4" w:space="0" w:color="000000"/>
              <w:right w:val="single" w:sz="4" w:space="0" w:color="000000"/>
            </w:tcBorders>
            <w:shd w:val="clear" w:color="auto" w:fill="auto"/>
            <w:noWrap/>
            <w:vAlign w:val="bottom"/>
            <w:hideMark/>
          </w:tcPr>
          <w:p w14:paraId="426ED242" w14:textId="147672D2"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84F9CE" w14:textId="5FE71406"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87026C7" w14:textId="77B85C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2,070,385.80 </w:t>
            </w:r>
          </w:p>
        </w:tc>
      </w:tr>
      <w:tr w:rsidR="007C24A5" w:rsidRPr="007C24A5" w14:paraId="6D4BFC8D"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6614E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3D3511" w14:textId="36549BE2"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29,223,689.80 </w:t>
            </w:r>
          </w:p>
        </w:tc>
        <w:tc>
          <w:tcPr>
            <w:tcW w:w="958" w:type="pct"/>
            <w:tcBorders>
              <w:top w:val="nil"/>
              <w:left w:val="nil"/>
              <w:bottom w:val="single" w:sz="4" w:space="0" w:color="000000"/>
              <w:right w:val="single" w:sz="4" w:space="0" w:color="000000"/>
            </w:tcBorders>
            <w:shd w:val="clear" w:color="auto" w:fill="auto"/>
            <w:noWrap/>
            <w:vAlign w:val="bottom"/>
            <w:hideMark/>
          </w:tcPr>
          <w:p w14:paraId="5529AD45" w14:textId="2B2A76DD"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E91B5D" w14:textId="20CE148C"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BCB9CD3" w14:textId="0E8D27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88,073,689.80 </w:t>
            </w:r>
          </w:p>
        </w:tc>
      </w:tr>
      <w:tr w:rsidR="007C24A5" w:rsidRPr="007C24A5" w14:paraId="57CBBD98"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4AC6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F5C227" w14:textId="647AD9B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132645DC" w14:textId="72E66D93"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52CDC8" w14:textId="13D640AC"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9AD48BA" w14:textId="515EFD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787,260.00 </w:t>
            </w:r>
          </w:p>
        </w:tc>
      </w:tr>
      <w:tr w:rsidR="007C24A5" w:rsidRPr="007C24A5" w14:paraId="5CAF91A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3548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305595" w14:textId="1E1829F9"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624FE9BA" w14:textId="3235A486"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C6720B" w14:textId="28AD5F8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E11D1F0" w14:textId="22A6A4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7,114,800.00 </w:t>
            </w:r>
          </w:p>
        </w:tc>
      </w:tr>
      <w:tr w:rsidR="007C24A5" w:rsidRPr="007C24A5" w14:paraId="3108EB7E"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7430C6"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800C19" w14:textId="3716E78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4,084,686.93 </w:t>
            </w:r>
          </w:p>
        </w:tc>
        <w:tc>
          <w:tcPr>
            <w:tcW w:w="958" w:type="pct"/>
            <w:tcBorders>
              <w:top w:val="nil"/>
              <w:left w:val="nil"/>
              <w:bottom w:val="single" w:sz="4" w:space="0" w:color="000000"/>
              <w:right w:val="single" w:sz="4" w:space="0" w:color="000000"/>
            </w:tcBorders>
            <w:shd w:val="clear" w:color="A5A5A5" w:fill="A5A5A5"/>
            <w:noWrap/>
            <w:vAlign w:val="bottom"/>
            <w:hideMark/>
          </w:tcPr>
          <w:p w14:paraId="455CF1B3" w14:textId="750D535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B138F8" w14:textId="5B7776E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3EE34CDF" w14:textId="6B890C3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78,740,797.52 </w:t>
            </w:r>
          </w:p>
        </w:tc>
      </w:tr>
      <w:tr w:rsidR="007C24A5" w:rsidRPr="007C24A5" w14:paraId="7B26B37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F0A81"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Ilocos</w:t>
            </w:r>
            <w:proofErr w:type="spellEnd"/>
            <w:r w:rsidRPr="007C24A5">
              <w:rPr>
                <w:rFonts w:ascii="Arial Narrow" w:hAnsi="Arial Narrow"/>
                <w:b/>
                <w:bCs/>
                <w:color w:val="000000"/>
                <w:sz w:val="20"/>
                <w:szCs w:val="20"/>
              </w:rPr>
              <w:t xml:space="preserve">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382C684" w14:textId="5EFF5A1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9,43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B066CA7" w14:textId="04D51F9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830D12" w14:textId="40A37D8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99538B" w14:textId="47F2504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2,935,583.38 </w:t>
            </w:r>
          </w:p>
        </w:tc>
      </w:tr>
      <w:tr w:rsidR="007C24A5" w:rsidRPr="007C24A5" w14:paraId="6A146C1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FD05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994F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LGU </w:t>
            </w:r>
            <w:proofErr w:type="spellStart"/>
            <w:r w:rsidRPr="007C24A5">
              <w:rPr>
                <w:rFonts w:ascii="Arial Narrow" w:hAnsi="Arial Narrow"/>
                <w:i/>
                <w:iCs/>
                <w:color w:val="000000"/>
                <w:sz w:val="20"/>
                <w:szCs w:val="20"/>
              </w:rPr>
              <w:t>Ilocos</w:t>
            </w:r>
            <w:proofErr w:type="spellEnd"/>
            <w:r w:rsidRPr="007C24A5">
              <w:rPr>
                <w:rFonts w:ascii="Arial Narrow" w:hAnsi="Arial Narrow"/>
                <w:i/>
                <w:iCs/>
                <w:color w:val="000000"/>
                <w:sz w:val="20"/>
                <w:szCs w:val="20"/>
              </w:rPr>
              <w:t xml:space="preserve"> Norte</w:t>
            </w:r>
          </w:p>
        </w:tc>
        <w:tc>
          <w:tcPr>
            <w:tcW w:w="1003" w:type="pct"/>
            <w:tcBorders>
              <w:top w:val="nil"/>
              <w:left w:val="nil"/>
              <w:bottom w:val="single" w:sz="4" w:space="0" w:color="000000"/>
              <w:right w:val="single" w:sz="4" w:space="0" w:color="000000"/>
            </w:tcBorders>
            <w:shd w:val="clear" w:color="auto" w:fill="auto"/>
            <w:noWrap/>
            <w:vAlign w:val="center"/>
            <w:hideMark/>
          </w:tcPr>
          <w:p w14:paraId="1FC4BA5F" w14:textId="71DFCA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92EA4E7" w14:textId="3085F8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791C50" w14:textId="26BC3F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02691" w14:textId="1E973B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0,000.00 </w:t>
            </w:r>
          </w:p>
        </w:tc>
      </w:tr>
      <w:tr w:rsidR="007C24A5" w:rsidRPr="007C24A5" w14:paraId="45D9746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4231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24C8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E7E6221" w14:textId="78EF2E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318787B2" w14:textId="78473F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6D8D3C" w14:textId="2FB3C0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FFAE9" w14:textId="24C452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3,092.45 </w:t>
            </w:r>
          </w:p>
        </w:tc>
      </w:tr>
      <w:tr w:rsidR="007C24A5" w:rsidRPr="007C24A5" w14:paraId="307B7CA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2FF9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3177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carr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2E474BFA" w14:textId="7F2B74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03A8E51" w14:textId="35B654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725A64" w14:textId="0A73CD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2AB88" w14:textId="73FC01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r>
      <w:tr w:rsidR="007C24A5" w:rsidRPr="007C24A5" w14:paraId="26AC919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9595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586E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doc</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4364D7AF" w14:textId="03F07E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0EB31BE9" w14:textId="6EFDF2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426A20" w14:textId="447D53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E151B" w14:textId="3DC892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6,295.58 </w:t>
            </w:r>
          </w:p>
        </w:tc>
      </w:tr>
      <w:tr w:rsidR="007C24A5" w:rsidRPr="007C24A5" w14:paraId="5336A5B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A0D2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8171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735BB456" w14:textId="32AE99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20222A4D" w14:textId="601B1B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BD848B" w14:textId="48ED4A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2A7A7" w14:textId="57A4A3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6,299.20 </w:t>
            </w:r>
          </w:p>
        </w:tc>
      </w:tr>
      <w:tr w:rsidR="007C24A5" w:rsidRPr="007C24A5" w14:paraId="3B88DF6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0DEA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9D5A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nna</w:t>
            </w:r>
            <w:proofErr w:type="spellEnd"/>
            <w:r w:rsidRPr="007C24A5">
              <w:rPr>
                <w:rFonts w:ascii="Arial Narrow" w:hAnsi="Arial Narrow"/>
                <w:i/>
                <w:iCs/>
                <w:color w:val="000000"/>
                <w:sz w:val="20"/>
                <w:szCs w:val="20"/>
              </w:rPr>
              <w:t xml:space="preserve">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29B72C2F" w14:textId="0AD559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326D4D9" w14:textId="506C43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C07781" w14:textId="63D6FB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54E46" w14:textId="7335CC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r>
      <w:tr w:rsidR="007C24A5" w:rsidRPr="007C24A5" w14:paraId="4115949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F0B3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E41E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71831D99" w14:textId="2632FB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E1358E3" w14:textId="7EE842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45E24B" w14:textId="558268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72B51" w14:textId="3998B3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r>
      <w:tr w:rsidR="007C24A5" w:rsidRPr="007C24A5" w14:paraId="0050EC3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37B9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8416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9527453" w14:textId="43FE48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B454E72" w14:textId="1D4FCB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0CDF5165" w14:textId="48FA53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24B55" w14:textId="32A6A1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68,551.20 </w:t>
            </w:r>
          </w:p>
        </w:tc>
      </w:tr>
      <w:tr w:rsidR="007C24A5" w:rsidRPr="007C24A5" w14:paraId="109A696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21EC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4296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ras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1159D4E" w14:textId="7E9099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5406BFE" w14:textId="353477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37B9AA9" w14:textId="020AAD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8FF65" w14:textId="6306A1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7,092.45 </w:t>
            </w:r>
          </w:p>
        </w:tc>
      </w:tr>
      <w:tr w:rsidR="007C24A5" w:rsidRPr="007C24A5" w14:paraId="47A4891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B937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4919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urrimao</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5B266DD" w14:textId="426232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820DC51" w14:textId="65F8AF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B0D377" w14:textId="6EB9AE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D2D03" w14:textId="780199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r>
      <w:tr w:rsidR="007C24A5" w:rsidRPr="007C24A5" w14:paraId="3C132C8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BBEE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84AD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ngras</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536BCB2F" w14:textId="62A7BE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95EA2F0" w14:textId="044002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9DBB5C" w14:textId="3F4148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9A106" w14:textId="24EB6A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1,247.70 </w:t>
            </w:r>
          </w:p>
        </w:tc>
      </w:tr>
      <w:tr w:rsidR="007C24A5" w:rsidRPr="007C24A5" w14:paraId="05601EB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056F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03426D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umalne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BC36817" w14:textId="745100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527D0D9A" w14:textId="3A3203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7F9F38" w14:textId="2199D1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BEBC2" w14:textId="196698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1,304.70 </w:t>
            </w:r>
          </w:p>
        </w:tc>
      </w:tr>
      <w:tr w:rsidR="007C24A5" w:rsidRPr="007C24A5" w14:paraId="2E2570C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7E10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15F8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14A9389" w14:textId="41909D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050AD247" w14:textId="3374EE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31A9AA" w14:textId="4A03EC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69742" w14:textId="5B33A0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96,280.50 </w:t>
            </w:r>
          </w:p>
        </w:tc>
      </w:tr>
      <w:tr w:rsidR="007C24A5" w:rsidRPr="007C24A5" w14:paraId="6F292BC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560A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9F45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7B60337A" w14:textId="2230F0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4A3C928" w14:textId="10F6C8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0A68C47F" w14:textId="21422C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7021E" w14:textId="7F6130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29,385.70 </w:t>
            </w:r>
          </w:p>
        </w:tc>
      </w:tr>
      <w:tr w:rsidR="007C24A5" w:rsidRPr="007C24A5" w14:paraId="7A8B690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0C33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DD3B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223F2EC7" w14:textId="5B6CC2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6CF25D56" w14:textId="613341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F38C4D" w14:textId="5DE23B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A3AB8" w14:textId="6093DA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1,333.20 </w:t>
            </w:r>
          </w:p>
        </w:tc>
      </w:tr>
      <w:tr w:rsidR="007C24A5" w:rsidRPr="007C24A5" w14:paraId="5DAD9EE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9169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5ACF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gudpud</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1AF8C24B" w14:textId="2521D7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54426CD2" w14:textId="20BA9C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558943" w14:textId="3890AA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F8211" w14:textId="072594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1,187.20 </w:t>
            </w:r>
          </w:p>
        </w:tc>
      </w:tr>
      <w:tr w:rsidR="007C24A5" w:rsidRPr="007C24A5" w14:paraId="5DA747C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56D1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5EFA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oay</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167C8A3" w14:textId="25F6FA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588EF6D" w14:textId="44B8BE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561D1D" w14:textId="713159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7A664" w14:textId="223177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r>
      <w:tr w:rsidR="007C24A5" w:rsidRPr="007C24A5" w14:paraId="5ED0737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8BA0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4EB7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suquin</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D492CB0" w14:textId="6E2535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B441F39" w14:textId="31CC54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6EABE5" w14:textId="0CDD59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53008" w14:textId="24881B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r>
      <w:tr w:rsidR="007C24A5" w:rsidRPr="007C24A5" w14:paraId="19126EF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A0D1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5376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ddig</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E2B0A43" w14:textId="0FBA78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4358DC0" w14:textId="208ED3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8BB752" w14:textId="380946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4A3F3" w14:textId="7B3672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r>
      <w:tr w:rsidR="007C24A5" w:rsidRPr="007C24A5" w14:paraId="0027F2B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8548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F5B2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nili</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F28526B" w14:textId="46B014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8EE7A49" w14:textId="63FE90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D60AD4" w14:textId="5B5DD6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A255C" w14:textId="5997A2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r>
      <w:tr w:rsidR="007C24A5" w:rsidRPr="007C24A5" w14:paraId="17A49B9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659F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59D7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3876AC70" w14:textId="3CCC02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BC21862" w14:textId="2FD750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E3D52" w14:textId="7F36F4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344D6" w14:textId="4EBF2A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13.20 </w:t>
            </w:r>
          </w:p>
        </w:tc>
      </w:tr>
      <w:tr w:rsidR="007C24A5" w:rsidRPr="007C24A5" w14:paraId="34F452A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28FA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DEDA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rrat</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3E1326C4" w14:textId="60510A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7FC2F3C8" w14:textId="738109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0F43E7" w14:textId="4AEEE9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CE5AF" w14:textId="551528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0,453.20 </w:t>
            </w:r>
          </w:p>
        </w:tc>
      </w:tr>
      <w:tr w:rsidR="007C24A5" w:rsidRPr="007C24A5" w14:paraId="7B2B4FE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38F9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91D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olsona</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0266E833" w14:textId="518229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40E6A759" w14:textId="0F4DE5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AECB5C" w14:textId="2632E1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C8AF3" w14:textId="4D5EBA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0,578.20 </w:t>
            </w:r>
          </w:p>
        </w:tc>
      </w:tr>
      <w:tr w:rsidR="007C24A5" w:rsidRPr="007C24A5" w14:paraId="7CAF647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684D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370F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Vintar</w:t>
            </w:r>
            <w:proofErr w:type="spellEnd"/>
          </w:p>
        </w:tc>
        <w:tc>
          <w:tcPr>
            <w:tcW w:w="1003" w:type="pct"/>
            <w:tcBorders>
              <w:top w:val="nil"/>
              <w:left w:val="nil"/>
              <w:bottom w:val="single" w:sz="4" w:space="0" w:color="000000"/>
              <w:right w:val="single" w:sz="4" w:space="0" w:color="000000"/>
            </w:tcBorders>
            <w:shd w:val="clear" w:color="auto" w:fill="auto"/>
            <w:noWrap/>
            <w:vAlign w:val="center"/>
            <w:hideMark/>
          </w:tcPr>
          <w:p w14:paraId="6850ADE8" w14:textId="3436E8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7A2C8DBF" w14:textId="078206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46CAE1" w14:textId="47AACA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1E232" w14:textId="36CAF2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009.70 </w:t>
            </w:r>
          </w:p>
        </w:tc>
      </w:tr>
      <w:tr w:rsidR="007C24A5" w:rsidRPr="007C24A5" w14:paraId="705C45F5"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D1971"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Ilocos</w:t>
            </w:r>
            <w:proofErr w:type="spellEnd"/>
            <w:r w:rsidRPr="007C24A5">
              <w:rPr>
                <w:rFonts w:ascii="Arial Narrow" w:hAnsi="Arial Narrow"/>
                <w:b/>
                <w:bCs/>
                <w:color w:val="000000"/>
                <w:sz w:val="20"/>
                <w:szCs w:val="20"/>
              </w:rPr>
              <w:t xml:space="preserve">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EB5EE86" w14:textId="27521E2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508,222.83 </w:t>
            </w:r>
          </w:p>
        </w:tc>
        <w:tc>
          <w:tcPr>
            <w:tcW w:w="958" w:type="pct"/>
            <w:tcBorders>
              <w:top w:val="nil"/>
              <w:left w:val="nil"/>
              <w:bottom w:val="single" w:sz="4" w:space="0" w:color="000000"/>
              <w:right w:val="single" w:sz="4" w:space="0" w:color="000000"/>
            </w:tcBorders>
            <w:shd w:val="clear" w:color="D8D8D8" w:fill="D8D8D8"/>
            <w:noWrap/>
            <w:vAlign w:val="bottom"/>
            <w:hideMark/>
          </w:tcPr>
          <w:p w14:paraId="048C68DE" w14:textId="17081F9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9FCC7D" w14:textId="0A47075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274A7F6" w14:textId="55DCF23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508,222.83 </w:t>
            </w:r>
          </w:p>
        </w:tc>
      </w:tr>
      <w:tr w:rsidR="007C24A5" w:rsidRPr="007C24A5" w14:paraId="69A331A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4ADAF"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7D8C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LGU </w:t>
            </w:r>
            <w:proofErr w:type="spellStart"/>
            <w:r w:rsidRPr="007C24A5">
              <w:rPr>
                <w:rFonts w:ascii="Arial Narrow" w:hAnsi="Arial Narrow"/>
                <w:i/>
                <w:iCs/>
                <w:color w:val="000000"/>
                <w:sz w:val="20"/>
                <w:szCs w:val="20"/>
              </w:rPr>
              <w:t>Ilocos</w:t>
            </w:r>
            <w:proofErr w:type="spellEnd"/>
            <w:r w:rsidRPr="007C24A5">
              <w:rPr>
                <w:rFonts w:ascii="Arial Narrow" w:hAnsi="Arial Narrow"/>
                <w:i/>
                <w:iCs/>
                <w:color w:val="000000"/>
                <w:sz w:val="20"/>
                <w:szCs w:val="20"/>
              </w:rPr>
              <w:t xml:space="preserve"> Sur</w:t>
            </w:r>
          </w:p>
        </w:tc>
        <w:tc>
          <w:tcPr>
            <w:tcW w:w="1003" w:type="pct"/>
            <w:tcBorders>
              <w:top w:val="nil"/>
              <w:left w:val="nil"/>
              <w:bottom w:val="single" w:sz="4" w:space="0" w:color="000000"/>
              <w:right w:val="single" w:sz="4" w:space="0" w:color="000000"/>
            </w:tcBorders>
            <w:shd w:val="clear" w:color="auto" w:fill="auto"/>
            <w:noWrap/>
            <w:vAlign w:val="bottom"/>
            <w:hideMark/>
          </w:tcPr>
          <w:p w14:paraId="47045210" w14:textId="3C914B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280.00 </w:t>
            </w:r>
          </w:p>
        </w:tc>
        <w:tc>
          <w:tcPr>
            <w:tcW w:w="958" w:type="pct"/>
            <w:tcBorders>
              <w:top w:val="nil"/>
              <w:left w:val="nil"/>
              <w:bottom w:val="single" w:sz="4" w:space="0" w:color="000000"/>
              <w:right w:val="single" w:sz="4" w:space="0" w:color="000000"/>
            </w:tcBorders>
            <w:shd w:val="clear" w:color="auto" w:fill="auto"/>
            <w:noWrap/>
            <w:vAlign w:val="bottom"/>
            <w:hideMark/>
          </w:tcPr>
          <w:p w14:paraId="0BCD0EC0" w14:textId="6A5B7A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B948B" w14:textId="705319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E8C90" w14:textId="327621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280.00 </w:t>
            </w:r>
          </w:p>
        </w:tc>
      </w:tr>
      <w:tr w:rsidR="007C24A5" w:rsidRPr="007C24A5" w14:paraId="59B169C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49621"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04E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il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F6B40F" w14:textId="63A142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1A666FE1" w14:textId="0A2903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EC8B4" w14:textId="0CC05D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6838D" w14:textId="46AF63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1,574.25 </w:t>
            </w:r>
          </w:p>
        </w:tc>
      </w:tr>
      <w:tr w:rsidR="007C24A5" w:rsidRPr="007C24A5" w14:paraId="5AA2B02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2C711"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B824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nayo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9108D4" w14:textId="7DE8DE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280C613E" w14:textId="76DB18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B5226" w14:textId="20BA63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B78B6" w14:textId="5CF768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860.50 </w:t>
            </w:r>
          </w:p>
        </w:tc>
      </w:tr>
      <w:tr w:rsidR="007C24A5" w:rsidRPr="007C24A5" w14:paraId="2776096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D1121"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6D89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7F00A64B" w14:textId="6C5CC6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6F89257" w14:textId="362F93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300A1" w14:textId="6FA285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BDEFB" w14:textId="0CA8BA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r>
      <w:tr w:rsidR="007C24A5" w:rsidRPr="007C24A5" w14:paraId="3A77969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322BB"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8653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360067AB" w14:textId="3BFD5F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4895DFDD" w14:textId="1FA9C7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A0BD5" w14:textId="469041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4CF75" w14:textId="1F3949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0,285.00 </w:t>
            </w:r>
          </w:p>
        </w:tc>
      </w:tr>
      <w:tr w:rsidR="007C24A5" w:rsidRPr="007C24A5" w14:paraId="502C6D2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A0072"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FCF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C939C4" w14:textId="1C8A8A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9,220.82 </w:t>
            </w:r>
          </w:p>
        </w:tc>
        <w:tc>
          <w:tcPr>
            <w:tcW w:w="958" w:type="pct"/>
            <w:tcBorders>
              <w:top w:val="nil"/>
              <w:left w:val="nil"/>
              <w:bottom w:val="single" w:sz="4" w:space="0" w:color="000000"/>
              <w:right w:val="single" w:sz="4" w:space="0" w:color="000000"/>
            </w:tcBorders>
            <w:shd w:val="clear" w:color="auto" w:fill="auto"/>
            <w:noWrap/>
            <w:vAlign w:val="bottom"/>
            <w:hideMark/>
          </w:tcPr>
          <w:p w14:paraId="00B9F0E5" w14:textId="7EA6EB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B28C0" w14:textId="6BB3A3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74A5B" w14:textId="0D4CEA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9,220.82 </w:t>
            </w:r>
          </w:p>
        </w:tc>
      </w:tr>
      <w:tr w:rsidR="007C24A5" w:rsidRPr="007C24A5" w14:paraId="1D7F47A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396A7"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774B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03644C9F" w14:textId="3A3279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39DC2A95" w14:textId="5B1A67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A6028" w14:textId="453BE7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7CA0D" w14:textId="1CCFAA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1,931.42 </w:t>
            </w:r>
          </w:p>
        </w:tc>
      </w:tr>
      <w:tr w:rsidR="007C24A5" w:rsidRPr="007C24A5" w14:paraId="0C6A38C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D10D0"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ABD0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o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236C20" w14:textId="0A4A26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2DF7B748" w14:textId="64228F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F0CB7" w14:textId="5B417C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78DDC" w14:textId="7C13F7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31.42 </w:t>
            </w:r>
          </w:p>
        </w:tc>
      </w:tr>
      <w:tr w:rsidR="007C24A5" w:rsidRPr="007C24A5" w14:paraId="3722BB5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09D2E"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ACFB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46AF8FCC" w14:textId="62CA85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82C69A9" w14:textId="1C5B5A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E6F75" w14:textId="5BADF8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6A709" w14:textId="2B1317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9,950.25 </w:t>
            </w:r>
          </w:p>
        </w:tc>
      </w:tr>
      <w:tr w:rsidR="007C24A5" w:rsidRPr="007C24A5" w14:paraId="728FD9A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9E5D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3C69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alim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968C5D" w14:textId="41DD65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579388C7" w14:textId="06106E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30E96" w14:textId="726968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37797" w14:textId="72E5D7F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9,893.25 </w:t>
            </w:r>
          </w:p>
        </w:tc>
      </w:tr>
      <w:tr w:rsidR="007C24A5" w:rsidRPr="007C24A5" w14:paraId="74AB413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E015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60B1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004832B" w14:textId="6A6D17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1828CE3B" w14:textId="4E136E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C7D74" w14:textId="0ADC35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5CB0A" w14:textId="21D2BE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2,015.75 </w:t>
            </w:r>
          </w:p>
        </w:tc>
      </w:tr>
      <w:tr w:rsidR="007C24A5" w:rsidRPr="007C24A5" w14:paraId="1AD0FF9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26559"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6FD5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dlid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D1F608" w14:textId="12F925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61D85B4F" w14:textId="5BBA1E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3CDB3" w14:textId="2AA57A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72A5D" w14:textId="049EA3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0,007.25 </w:t>
            </w:r>
          </w:p>
        </w:tc>
      </w:tr>
      <w:tr w:rsidR="007C24A5" w:rsidRPr="007C24A5" w14:paraId="4AD0C0E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8FF9E"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335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gsing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390515" w14:textId="7400A3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3984B9EA" w14:textId="73F605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D2432" w14:textId="51E3E8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25201" w14:textId="032CA0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9,065.92 </w:t>
            </w:r>
          </w:p>
        </w:tc>
      </w:tr>
      <w:tr w:rsidR="007C24A5" w:rsidRPr="007C24A5" w14:paraId="7DDF0D3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58E99"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C694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gbuk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1EF578" w14:textId="7E006A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40BBFD65" w14:textId="2827B4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4EEC0" w14:textId="0A1B97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7F42B" w14:textId="0B255D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3,161.78 </w:t>
            </w:r>
          </w:p>
        </w:tc>
      </w:tr>
      <w:tr w:rsidR="007C24A5" w:rsidRPr="007C24A5" w14:paraId="2D02549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A8032"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4E53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rv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395958" w14:textId="2AB793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49,499.48 </w:t>
            </w:r>
          </w:p>
        </w:tc>
        <w:tc>
          <w:tcPr>
            <w:tcW w:w="958" w:type="pct"/>
            <w:tcBorders>
              <w:top w:val="nil"/>
              <w:left w:val="nil"/>
              <w:bottom w:val="single" w:sz="4" w:space="0" w:color="000000"/>
              <w:right w:val="single" w:sz="4" w:space="0" w:color="000000"/>
            </w:tcBorders>
            <w:shd w:val="clear" w:color="auto" w:fill="auto"/>
            <w:noWrap/>
            <w:vAlign w:val="bottom"/>
            <w:hideMark/>
          </w:tcPr>
          <w:p w14:paraId="05258F4A" w14:textId="2018F7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6C95A" w14:textId="1010C9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72F66" w14:textId="2E3EF1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49,499.48 </w:t>
            </w:r>
          </w:p>
        </w:tc>
      </w:tr>
      <w:tr w:rsidR="007C24A5" w:rsidRPr="007C24A5" w14:paraId="0B6FF6D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4EEE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E65B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Quirino</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Angkaki</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F910E19" w14:textId="5448B3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AD6AF26" w14:textId="587FCB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A0504" w14:textId="2EC65F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F5DD8" w14:textId="49F383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7,436.00 </w:t>
            </w:r>
          </w:p>
        </w:tc>
      </w:tr>
      <w:tr w:rsidR="007C24A5" w:rsidRPr="007C24A5" w14:paraId="1C7518A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C977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BFE3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lcedo (</w:t>
            </w:r>
            <w:proofErr w:type="spellStart"/>
            <w:r w:rsidRPr="007C24A5">
              <w:rPr>
                <w:rFonts w:ascii="Arial Narrow" w:hAnsi="Arial Narrow"/>
                <w:i/>
                <w:iCs/>
                <w:color w:val="000000"/>
                <w:sz w:val="20"/>
                <w:szCs w:val="20"/>
              </w:rPr>
              <w:t>Bauge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AC41DC2" w14:textId="627272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20B66189" w14:textId="054FDA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8983E" w14:textId="7475B4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54357" w14:textId="44148F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7,436.00 </w:t>
            </w:r>
          </w:p>
        </w:tc>
      </w:tr>
      <w:tr w:rsidR="007C24A5" w:rsidRPr="007C24A5" w14:paraId="1AF9829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F9369"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70DB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2EA52461" w14:textId="093795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071785B" w14:textId="7D67F6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2E9BD" w14:textId="0F3EF3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DD7B9" w14:textId="530781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2,799.25 </w:t>
            </w:r>
          </w:p>
        </w:tc>
      </w:tr>
      <w:tr w:rsidR="007C24A5" w:rsidRPr="007C24A5" w14:paraId="0641184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39F0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927B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78054C4D" w14:textId="036F0A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7E4D2858" w14:textId="238877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1BA44" w14:textId="73A59F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3BE1C" w14:textId="586DE8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42.03 </w:t>
            </w:r>
          </w:p>
        </w:tc>
      </w:tr>
      <w:tr w:rsidR="007C24A5" w:rsidRPr="007C24A5" w14:paraId="0F7A523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E43E7"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FA7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uan (</w:t>
            </w:r>
            <w:proofErr w:type="spellStart"/>
            <w:r w:rsidRPr="007C24A5">
              <w:rPr>
                <w:rFonts w:ascii="Arial Narrow" w:hAnsi="Arial Narrow"/>
                <w:i/>
                <w:iCs/>
                <w:color w:val="000000"/>
                <w:sz w:val="20"/>
                <w:szCs w:val="20"/>
              </w:rPr>
              <w:t>Lapog</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D083EB1" w14:textId="498D4C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2059E325" w14:textId="65657B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BC9ED" w14:textId="2281CA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E4783" w14:textId="64E1BB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5,015.34 </w:t>
            </w:r>
          </w:p>
        </w:tc>
      </w:tr>
      <w:tr w:rsidR="007C24A5" w:rsidRPr="007C24A5" w14:paraId="3850F35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00754"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6001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50DBB95" w14:textId="521C60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5AE2256F" w14:textId="40ACC3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2F927" w14:textId="129D7E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D213D" w14:textId="49978E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748.40 </w:t>
            </w:r>
          </w:p>
        </w:tc>
      </w:tr>
      <w:tr w:rsidR="007C24A5" w:rsidRPr="007C24A5" w14:paraId="0DCADE4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4CDDE"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A6F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44722DEB" w14:textId="343A1DF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6B586A0F" w14:textId="69072E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9AB8C" w14:textId="4B31C7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6FB7D" w14:textId="00816F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1,742.25 </w:t>
            </w:r>
          </w:p>
        </w:tc>
      </w:tr>
      <w:tr w:rsidR="007C24A5" w:rsidRPr="007C24A5" w14:paraId="6AD2676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100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D6B3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DA5C736" w14:textId="6FA4E1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BD833FF" w14:textId="0320E3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F6BCB" w14:textId="38576B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72064" w14:textId="3233F1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r>
      <w:tr w:rsidR="007C24A5" w:rsidRPr="007C24A5" w14:paraId="0D8154F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5DAC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697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8554A5E" w14:textId="5FA687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3B12C301" w14:textId="3E11FF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FC272" w14:textId="187106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37B64" w14:textId="0C68B7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381.56 </w:t>
            </w:r>
          </w:p>
        </w:tc>
      </w:tr>
      <w:tr w:rsidR="007C24A5" w:rsidRPr="007C24A5" w14:paraId="5DC9096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64773"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FE2F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781FB10" w14:textId="7BC400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089618A" w14:textId="2AAA28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FC4FA" w14:textId="148906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45622" w14:textId="296B24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r>
      <w:tr w:rsidR="007C24A5" w:rsidRPr="007C24A5" w14:paraId="31185A4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99C78"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44CF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0BA2B87" w14:textId="3BD841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124948F" w14:textId="7BEE29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42CD5" w14:textId="199FC5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8BD05" w14:textId="3D7B13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r>
      <w:tr w:rsidR="007C24A5" w:rsidRPr="007C24A5" w14:paraId="7915942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B6FF8"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3365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F1878C1" w14:textId="4341CB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08DD532B" w14:textId="3C04B3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C3DF0" w14:textId="57EA20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0E533" w14:textId="755D95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5,288.89 </w:t>
            </w:r>
          </w:p>
        </w:tc>
      </w:tr>
      <w:tr w:rsidR="007C24A5" w:rsidRPr="007C24A5" w14:paraId="1001A1F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209C4"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D7D7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E23EB3" w14:textId="434109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78C5363" w14:textId="73C6A1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7C831" w14:textId="30797F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7E7BA" w14:textId="17CA11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4,166.03 </w:t>
            </w:r>
          </w:p>
        </w:tc>
      </w:tr>
      <w:tr w:rsidR="007C24A5" w:rsidRPr="007C24A5" w14:paraId="60D69A7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E461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381E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n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5C22F5" w14:textId="4E04F6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19B6043F" w14:textId="69161E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DA672" w14:textId="0EC87B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76125" w14:textId="05C484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54.28 </w:t>
            </w:r>
          </w:p>
        </w:tc>
      </w:tr>
      <w:tr w:rsidR="007C24A5" w:rsidRPr="007C24A5" w14:paraId="73B271B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18348"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61AC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ug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7E11EB" w14:textId="149818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0682451C" w14:textId="1CC28B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1FA65" w14:textId="79BA4F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FC983" w14:textId="3933FA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9,451.75 </w:t>
            </w:r>
          </w:p>
        </w:tc>
      </w:tr>
      <w:tr w:rsidR="007C24A5" w:rsidRPr="007C24A5" w14:paraId="619B69B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266F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586D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gud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4205C0" w14:textId="791ACF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44E35A1C" w14:textId="03D1F9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4C953" w14:textId="718997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C573D" w14:textId="6D3094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69,640.00 </w:t>
            </w:r>
          </w:p>
        </w:tc>
      </w:tr>
      <w:tr w:rsidR="007C24A5" w:rsidRPr="007C24A5" w14:paraId="5C477FE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39847"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5ACD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7A588A8" w14:textId="31268B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34785DDD" w14:textId="425612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5B00B" w14:textId="46D556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57C9" w14:textId="068481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73,435.40 </w:t>
            </w:r>
          </w:p>
        </w:tc>
      </w:tr>
      <w:tr w:rsidR="007C24A5" w:rsidRPr="007C24A5" w14:paraId="14AF8FA6"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392FF"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A2B09B2" w14:textId="364FD82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964,100.39 </w:t>
            </w:r>
          </w:p>
        </w:tc>
        <w:tc>
          <w:tcPr>
            <w:tcW w:w="958" w:type="pct"/>
            <w:tcBorders>
              <w:top w:val="nil"/>
              <w:left w:val="nil"/>
              <w:bottom w:val="single" w:sz="4" w:space="0" w:color="000000"/>
              <w:right w:val="single" w:sz="4" w:space="0" w:color="000000"/>
            </w:tcBorders>
            <w:shd w:val="clear" w:color="D8D8D8" w:fill="D8D8D8"/>
            <w:noWrap/>
            <w:vAlign w:val="bottom"/>
            <w:hideMark/>
          </w:tcPr>
          <w:p w14:paraId="501FA8F6" w14:textId="5B84D4B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A1C127" w14:textId="7AAF294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7BE28F" w14:textId="09AB437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3,081,412.03 </w:t>
            </w:r>
          </w:p>
        </w:tc>
      </w:tr>
      <w:tr w:rsidR="007C24A5" w:rsidRPr="007C24A5" w14:paraId="57118DF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684F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87B6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go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341A88" w14:textId="422574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7DEA98A3" w14:textId="226B4C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E9F20" w14:textId="29E134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B567A" w14:textId="479438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3,830.57 </w:t>
            </w:r>
          </w:p>
        </w:tc>
      </w:tr>
      <w:tr w:rsidR="007C24A5" w:rsidRPr="007C24A5" w14:paraId="1D1FCFF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F27B2"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2CD0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rin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1F6414" w14:textId="2D5C2A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7D4EF607" w14:textId="0A38FF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17589" w14:textId="37BDDC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6E083" w14:textId="626EFA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654.03 </w:t>
            </w:r>
          </w:p>
        </w:tc>
      </w:tr>
      <w:tr w:rsidR="007C24A5" w:rsidRPr="007C24A5" w14:paraId="0AE5C63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A106B"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4C2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cn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4885B9" w14:textId="1E6FFE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373EFE0C" w14:textId="111269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4E529" w14:textId="197446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7FE5A" w14:textId="410F78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9,877.16 </w:t>
            </w:r>
          </w:p>
        </w:tc>
      </w:tr>
      <w:tr w:rsidR="007C24A5" w:rsidRPr="007C24A5" w14:paraId="50B77CE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13D9D"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5748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gu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E3ECE7" w14:textId="0C1F97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7E044AE8" w14:textId="182A47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AA331" w14:textId="09157E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33A7B" w14:textId="7DAB31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5,142.50 </w:t>
            </w:r>
          </w:p>
        </w:tc>
      </w:tr>
      <w:tr w:rsidR="007C24A5" w:rsidRPr="007C24A5" w14:paraId="4D97BA3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FFCFE"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969E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a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C07D49" w14:textId="569211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193468A" w14:textId="2126E4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60110" w14:textId="07E104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38FFC" w14:textId="70DFA2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r>
      <w:tr w:rsidR="007C24A5" w:rsidRPr="007C24A5" w14:paraId="20B01DA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EEF8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8B07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ng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26A092" w14:textId="036546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6FEAC49F" w14:textId="223A31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601D3" w14:textId="720E20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0AB15" w14:textId="4EA183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3,617.14 </w:t>
            </w:r>
          </w:p>
        </w:tc>
      </w:tr>
      <w:tr w:rsidR="007C24A5" w:rsidRPr="007C24A5" w14:paraId="1C1D471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E14B1"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C844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u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0C21B7" w14:textId="0E0DD5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2E76359C" w14:textId="2EB7CC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36A22" w14:textId="1B23A7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B4044" w14:textId="19730D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86,042.75 </w:t>
            </w:r>
          </w:p>
        </w:tc>
      </w:tr>
      <w:tr w:rsidR="007C24A5" w:rsidRPr="007C24A5" w14:paraId="3E071D5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D4E1E"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AAC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1D6DEFD" w14:textId="4756DE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4B356434" w14:textId="19FBD2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205FE" w14:textId="0AA3C0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7BCB8B8" w14:textId="471B4C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321.00 </w:t>
            </w:r>
          </w:p>
        </w:tc>
      </w:tr>
      <w:tr w:rsidR="007C24A5" w:rsidRPr="007C24A5" w14:paraId="1E18100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DA325"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884A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46B6D091" w14:textId="2F975F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6E6C1DD8" w14:textId="3BF59A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1D923" w14:textId="5F5849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3DC52" w14:textId="72F889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56,798.14 </w:t>
            </w:r>
          </w:p>
        </w:tc>
      </w:tr>
      <w:tr w:rsidR="007C24A5" w:rsidRPr="007C24A5" w14:paraId="4F8A853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AC484"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FC1C0B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70BE2C2" w14:textId="324A92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5E070CFC" w14:textId="2416C4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9F796" w14:textId="7761C6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C1FBD" w14:textId="2BC4CD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47,764.75 </w:t>
            </w:r>
          </w:p>
        </w:tc>
      </w:tr>
      <w:tr w:rsidR="007C24A5" w:rsidRPr="007C24A5" w14:paraId="5B8D56B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5EDBF"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E6C8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36ADCC" w14:textId="4495A9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78B61F68" w14:textId="57DBE0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FD0BD" w14:textId="605993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7DB86" w14:textId="3CBADC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29,805.12 </w:t>
            </w:r>
          </w:p>
        </w:tc>
      </w:tr>
      <w:tr w:rsidR="007C24A5" w:rsidRPr="007C24A5" w14:paraId="340F9E2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42BF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807F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u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354E2B" w14:textId="32A25B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4E048224" w14:textId="64C528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1739A" w14:textId="59468C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C8A3A" w14:textId="35EEC5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9,067.50 </w:t>
            </w:r>
          </w:p>
        </w:tc>
      </w:tr>
      <w:tr w:rsidR="007C24A5" w:rsidRPr="007C24A5" w14:paraId="6997EBC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2F1CB"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2D85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FE2EC34" w14:textId="178E0A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3F8C7C4E" w14:textId="751D25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0B898818" w14:textId="2017C8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6A655" w14:textId="14D265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22,598.20 </w:t>
            </w:r>
          </w:p>
        </w:tc>
      </w:tr>
      <w:tr w:rsidR="007C24A5" w:rsidRPr="007C24A5" w14:paraId="46BC375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C6C5D"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5DB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A81E640" w14:textId="26CEF7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146B259B" w14:textId="395645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E648D" w14:textId="03FF03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46CBD" w14:textId="1943A7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54,162.47 </w:t>
            </w:r>
          </w:p>
        </w:tc>
      </w:tr>
      <w:tr w:rsidR="007C24A5" w:rsidRPr="007C24A5" w14:paraId="3379395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41D03"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9C11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1771C117" w14:textId="4ABA09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02093D24" w14:textId="498395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B40E1" w14:textId="7244DD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4D76D" w14:textId="551ACB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7,855.53 </w:t>
            </w:r>
          </w:p>
        </w:tc>
      </w:tr>
      <w:tr w:rsidR="007C24A5" w:rsidRPr="007C24A5" w14:paraId="4EE5D62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A19D8"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E5FB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40BC18F" w14:textId="013058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120D5402" w14:textId="4F79C4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C8807" w14:textId="095575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B29F8" w14:textId="4C800E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8,486.50 </w:t>
            </w:r>
          </w:p>
        </w:tc>
      </w:tr>
      <w:tr w:rsidR="007C24A5" w:rsidRPr="007C24A5" w14:paraId="6BCF7E4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46AF5"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810F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3CFDD5F" w14:textId="457D05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086C7934" w14:textId="410FAE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284C0" w14:textId="151295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785B90D0" w14:textId="734D76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05,530.92 </w:t>
            </w:r>
          </w:p>
        </w:tc>
      </w:tr>
      <w:tr w:rsidR="007C24A5" w:rsidRPr="007C24A5" w14:paraId="3AB6CAE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D9B8E"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55DF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AE3B716" w14:textId="0F98AFF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2CF38A5B" w14:textId="580B9A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F83DA" w14:textId="36007C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1FDE9" w14:textId="6DD0D2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7,713.75 </w:t>
            </w:r>
          </w:p>
        </w:tc>
      </w:tr>
      <w:tr w:rsidR="007C24A5" w:rsidRPr="007C24A5" w14:paraId="62D273A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3ECE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3DE4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udip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A29EB6" w14:textId="1B85D0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49AF7506" w14:textId="34030F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936E7" w14:textId="7D00FF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C1FF3" w14:textId="55C82E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8,611.25 </w:t>
            </w:r>
          </w:p>
        </w:tc>
      </w:tr>
      <w:tr w:rsidR="007C24A5" w:rsidRPr="007C24A5" w14:paraId="0DFBE4D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AFD32"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03DD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11DA78" w14:textId="0F758F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09F6F441" w14:textId="1975F3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6205201A" w14:textId="63B494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D7203" w14:textId="20A7F0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6,392.75 </w:t>
            </w:r>
          </w:p>
        </w:tc>
      </w:tr>
      <w:tr w:rsidR="007C24A5" w:rsidRPr="007C24A5" w14:paraId="785F642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7AADC"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6B272B7" w14:textId="2444A3F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2,173,458.33 </w:t>
            </w:r>
          </w:p>
        </w:tc>
        <w:tc>
          <w:tcPr>
            <w:tcW w:w="958" w:type="pct"/>
            <w:tcBorders>
              <w:top w:val="nil"/>
              <w:left w:val="nil"/>
              <w:bottom w:val="single" w:sz="4" w:space="0" w:color="000000"/>
              <w:right w:val="single" w:sz="4" w:space="0" w:color="000000"/>
            </w:tcBorders>
            <w:shd w:val="clear" w:color="D8D8D8" w:fill="D8D8D8"/>
            <w:noWrap/>
            <w:vAlign w:val="bottom"/>
            <w:hideMark/>
          </w:tcPr>
          <w:p w14:paraId="16E7CA8C" w14:textId="58744BA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5521E32" w14:textId="1E2C19B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5D4CFD" w14:textId="2336E21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2,215,579.28 </w:t>
            </w:r>
          </w:p>
        </w:tc>
      </w:tr>
      <w:tr w:rsidR="007C24A5" w:rsidRPr="007C24A5" w14:paraId="63F33CE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2B2C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1E23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60B17642" w14:textId="3EC609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1,027.50 </w:t>
            </w:r>
          </w:p>
        </w:tc>
        <w:tc>
          <w:tcPr>
            <w:tcW w:w="958" w:type="pct"/>
            <w:tcBorders>
              <w:top w:val="nil"/>
              <w:left w:val="nil"/>
              <w:bottom w:val="single" w:sz="4" w:space="0" w:color="000000"/>
              <w:right w:val="single" w:sz="4" w:space="0" w:color="000000"/>
            </w:tcBorders>
            <w:shd w:val="clear" w:color="auto" w:fill="auto"/>
            <w:noWrap/>
            <w:vAlign w:val="bottom"/>
            <w:hideMark/>
          </w:tcPr>
          <w:p w14:paraId="1312A6FC" w14:textId="54C835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CBF54" w14:textId="5AA827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4D2AF" w14:textId="1C1167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1,027.50 </w:t>
            </w:r>
          </w:p>
        </w:tc>
      </w:tr>
      <w:tr w:rsidR="007C24A5" w:rsidRPr="007C24A5" w14:paraId="1527647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3F55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6A28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49E6E6AB" w14:textId="59B12A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3A2C1A18" w14:textId="3A883E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1DABE" w14:textId="211AF8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18491" w14:textId="09A17C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2,807.94 </w:t>
            </w:r>
          </w:p>
        </w:tc>
      </w:tr>
      <w:tr w:rsidR="007C24A5" w:rsidRPr="007C24A5" w14:paraId="51D27A9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65FD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7469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6BC90CC" w14:textId="60868B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2B0BB43B" w14:textId="2AD35A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E1844" w14:textId="6BE1A1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5EAED" w14:textId="689342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8,780.89 </w:t>
            </w:r>
          </w:p>
        </w:tc>
      </w:tr>
      <w:tr w:rsidR="007C24A5" w:rsidRPr="007C24A5" w14:paraId="040A912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69DD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1516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32C2379" w14:textId="1B74DD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F59B100" w14:textId="1520FD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827E3" w14:textId="2FB9D9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F15F7" w14:textId="6BB977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r>
      <w:tr w:rsidR="007C24A5" w:rsidRPr="007C24A5" w14:paraId="3C518C3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F58A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84C6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s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8776BC" w14:textId="20998C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CE30567" w14:textId="437913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32B0B" w14:textId="008AA4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6DA70AAD" w14:textId="2B67B1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08,628.72 </w:t>
            </w:r>
          </w:p>
        </w:tc>
      </w:tr>
      <w:tr w:rsidR="007C24A5" w:rsidRPr="007C24A5" w14:paraId="6A0701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C7C6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C9F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30B10A" w14:textId="4EF5FD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5704AB7E" w14:textId="3652B6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3D8F6" w14:textId="025FA8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74D8E" w14:textId="6496FE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4,392.00 </w:t>
            </w:r>
          </w:p>
        </w:tc>
      </w:tr>
      <w:tr w:rsidR="007C24A5" w:rsidRPr="007C24A5" w14:paraId="10D8B8F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3443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C71C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s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D4E46A" w14:textId="729BB5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F4B6E2E" w14:textId="46910D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EB2F9" w14:textId="23AA6E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4F99C" w14:textId="08CF1E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3,928.52 </w:t>
            </w:r>
          </w:p>
        </w:tc>
      </w:tr>
      <w:tr w:rsidR="007C24A5" w:rsidRPr="007C24A5" w14:paraId="48171C7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C35F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F2FF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ya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0F7AB5" w14:textId="598551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CE34E24" w14:textId="482F78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9937E" w14:textId="206427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C2F81" w14:textId="276A38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r>
      <w:tr w:rsidR="007C24A5" w:rsidRPr="007C24A5" w14:paraId="65B0666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BC85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1738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inal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2A6F58" w14:textId="40E023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68FE4042" w14:textId="4CB797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41424" w14:textId="6D7815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5A60F" w14:textId="42E908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0,157.12 </w:t>
            </w:r>
          </w:p>
        </w:tc>
      </w:tr>
      <w:tr w:rsidR="007C24A5" w:rsidRPr="007C24A5" w14:paraId="1B8C616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4D51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051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inmal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BB4D9D" w14:textId="7F2CC7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D4FAF" w14:textId="46DD46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6C9A3" w14:textId="54D50F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4A723C9E" w14:textId="3E445E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12,800.00 </w:t>
            </w:r>
          </w:p>
        </w:tc>
      </w:tr>
      <w:tr w:rsidR="007C24A5" w:rsidRPr="007C24A5" w14:paraId="45772D9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1646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51E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gal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90BA43" w14:textId="6C74FD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36468EFB" w14:textId="0DB8B7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80993" w14:textId="2294DE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FC436CE" w14:textId="526919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4,800.64 </w:t>
            </w:r>
          </w:p>
        </w:tc>
      </w:tr>
      <w:tr w:rsidR="007C24A5" w:rsidRPr="007C24A5" w14:paraId="3E6B82B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DC36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DA79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A7465DC" w14:textId="599921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4A6BB" w14:textId="7344EC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D0670" w14:textId="5AA469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565CBA7F" w14:textId="1F6126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94,840.00 </w:t>
            </w:r>
          </w:p>
        </w:tc>
      </w:tr>
      <w:tr w:rsidR="007C24A5" w:rsidRPr="007C24A5" w14:paraId="6EE738F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3560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7AA9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as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A9876D" w14:textId="55EEC2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BD4F91" w14:textId="28471A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247E4" w14:textId="361ACE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30ACC3FB" w14:textId="7EB91D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16,520.00 </w:t>
            </w:r>
          </w:p>
        </w:tc>
      </w:tr>
      <w:tr w:rsidR="007C24A5" w:rsidRPr="007C24A5" w14:paraId="312EE17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1523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B026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D7489D" w14:textId="3D4A92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469,645.64 </w:t>
            </w:r>
          </w:p>
        </w:tc>
        <w:tc>
          <w:tcPr>
            <w:tcW w:w="958" w:type="pct"/>
            <w:tcBorders>
              <w:top w:val="nil"/>
              <w:left w:val="nil"/>
              <w:bottom w:val="single" w:sz="4" w:space="0" w:color="000000"/>
              <w:right w:val="single" w:sz="4" w:space="0" w:color="000000"/>
            </w:tcBorders>
            <w:shd w:val="clear" w:color="auto" w:fill="auto"/>
            <w:noWrap/>
            <w:vAlign w:val="bottom"/>
            <w:hideMark/>
          </w:tcPr>
          <w:p w14:paraId="37096ECD" w14:textId="4CC6B6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C780C" w14:textId="573E00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672CD" w14:textId="096C39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469,645.64 </w:t>
            </w:r>
          </w:p>
        </w:tc>
      </w:tr>
      <w:tr w:rsidR="007C24A5" w:rsidRPr="007C24A5" w14:paraId="695C94D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D490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7A2D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6E80A6" w14:textId="66DB3D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1C4A2DC8" w14:textId="0B8F56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B2473" w14:textId="7238AA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244F7" w14:textId="32EE18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193.39 </w:t>
            </w:r>
          </w:p>
        </w:tc>
      </w:tr>
      <w:tr w:rsidR="007C24A5" w:rsidRPr="007C24A5" w14:paraId="2125E50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7DA0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3D5B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1B29EC60" w14:textId="404ABA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325DE921" w14:textId="5122F9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5710D" w14:textId="5D55B4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EE64D" w14:textId="596201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7,588.75 </w:t>
            </w:r>
          </w:p>
        </w:tc>
      </w:tr>
      <w:tr w:rsidR="007C24A5" w:rsidRPr="007C24A5" w14:paraId="5C33B19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F005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D3DE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7B4BE1FC" w14:textId="1ADB38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29298D6A" w14:textId="1C3A5E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2E191" w14:textId="471E7E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44B25" w14:textId="6DAB68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0,696.12 </w:t>
            </w:r>
          </w:p>
        </w:tc>
      </w:tr>
      <w:tr w:rsidR="007C24A5" w:rsidRPr="007C24A5" w14:paraId="55FC2A0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1D8C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751F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EF751A" w14:textId="15489D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366C252A" w14:textId="5CD4A8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A7C82" w14:textId="62E137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76AE1" w14:textId="42CEFF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744.00 </w:t>
            </w:r>
          </w:p>
        </w:tc>
      </w:tr>
      <w:tr w:rsidR="007C24A5" w:rsidRPr="007C24A5" w14:paraId="211BD9A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63FB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7272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5215A436" w14:textId="5B30C8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2349896E" w14:textId="4F98B0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A0452" w14:textId="4285C0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4A2F2" w14:textId="7126D9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2,612.20 </w:t>
            </w:r>
          </w:p>
        </w:tc>
      </w:tr>
      <w:tr w:rsidR="007C24A5" w:rsidRPr="007C24A5" w14:paraId="61C77A8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8ECC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05F5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AF76127" w14:textId="5C4BE3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F570470" w14:textId="3FEF04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20C7D" w14:textId="28AFB7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5DC0B" w14:textId="54B5A0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448.75 </w:t>
            </w:r>
          </w:p>
        </w:tc>
      </w:tr>
      <w:tr w:rsidR="007C24A5" w:rsidRPr="007C24A5" w14:paraId="00D9DEC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4291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8487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as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20EE85" w14:textId="028D61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396B56BC" w14:textId="0F541D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B2BDB" w14:textId="15CE9C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E6E4B" w14:textId="3D9B0D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517.14 </w:t>
            </w:r>
          </w:p>
        </w:tc>
      </w:tr>
      <w:tr w:rsidR="007C24A5" w:rsidRPr="007C24A5" w14:paraId="0C729F6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4669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070B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nao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911B30" w14:textId="2646D6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4CCCB9E8" w14:textId="20BCB3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4DF55" w14:textId="58DCD2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8A8DB" w14:textId="47383E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3,772.50 </w:t>
            </w:r>
          </w:p>
        </w:tc>
      </w:tr>
      <w:tr w:rsidR="007C24A5" w:rsidRPr="007C24A5" w14:paraId="045C047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9A44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F452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ngal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0CC674" w14:textId="3DD58C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262F73" w14:textId="334F47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72A69" w14:textId="36AC85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303F8" w14:textId="48E3A8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69EF7F1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3BB4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50E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ngatare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937D70" w14:textId="231B2F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3740121F" w14:textId="39687C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40056" w14:textId="1F2283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DAB40" w14:textId="3B377E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5,778.00 </w:t>
            </w:r>
          </w:p>
        </w:tc>
      </w:tr>
      <w:tr w:rsidR="007C24A5" w:rsidRPr="007C24A5" w14:paraId="23A7C2E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B116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6C4C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B6E605" w14:textId="5160DE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5A339B6" w14:textId="51814D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9EA88" w14:textId="443E50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676E" w14:textId="18B46E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030A027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CC68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8DBC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7863ED5A" w14:textId="3662C4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2C959F44" w14:textId="0645D8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BBA11" w14:textId="4ABC50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DC0CA" w14:textId="7E6186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042.39 </w:t>
            </w:r>
          </w:p>
        </w:tc>
      </w:tr>
      <w:tr w:rsidR="007C24A5" w:rsidRPr="007C24A5" w14:paraId="3EAE43A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C799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1C68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ozzoru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4A7274" w14:textId="66E205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13158936" w14:textId="707F41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D9184" w14:textId="3E2DC6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457F0" w14:textId="6A1F3C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0,494.75 </w:t>
            </w:r>
          </w:p>
        </w:tc>
      </w:tr>
      <w:tr w:rsidR="007C24A5" w:rsidRPr="007C24A5" w14:paraId="6A141D6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5BFE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0964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012F272" w14:textId="788112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31EBDD86" w14:textId="655A44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E3CEA" w14:textId="3C96D5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3B1AE" w14:textId="2D3594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84,211.32 </w:t>
            </w:r>
          </w:p>
        </w:tc>
      </w:tr>
      <w:tr w:rsidR="007C24A5" w:rsidRPr="007C24A5" w14:paraId="659EEAD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9C7C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2B7D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C3D866" w14:textId="335C7D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7A518F5A" w14:textId="2B8E42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568C8" w14:textId="01D113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18883" w14:textId="0E7CF7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0,677.34 </w:t>
            </w:r>
          </w:p>
        </w:tc>
      </w:tr>
      <w:tr w:rsidR="007C24A5" w:rsidRPr="007C24A5" w14:paraId="1437A6D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457D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A476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5622A0D2" w14:textId="2C4DD7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9808709" w14:textId="7FE0EA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92995" w14:textId="03E190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CED48" w14:textId="6E82FA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r>
      <w:tr w:rsidR="007C24A5" w:rsidRPr="007C24A5" w14:paraId="423B2DD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77A9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6C47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0DB6890" w14:textId="0BF5AD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6C472EA8" w14:textId="7335C7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5D4C7" w14:textId="3E53D1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03507F95" w14:textId="053693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84,179.30 </w:t>
            </w:r>
          </w:p>
        </w:tc>
      </w:tr>
      <w:tr w:rsidR="007C24A5" w:rsidRPr="007C24A5" w14:paraId="45C3D35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9FF6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8832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01BCAD44" w14:textId="5251B2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3E4FB65C" w14:textId="74AA69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3CB28" w14:textId="3809A3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57EF1" w14:textId="53B817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8,868.77 </w:t>
            </w:r>
          </w:p>
        </w:tc>
      </w:tr>
      <w:tr w:rsidR="007C24A5" w:rsidRPr="007C24A5" w14:paraId="19617D1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FB11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A465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EB9D9F7" w14:textId="24532B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AEBA875" w14:textId="417509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A4E2C" w14:textId="4343EC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5B444" w14:textId="309ED4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7.14 </w:t>
            </w:r>
          </w:p>
        </w:tc>
      </w:tr>
      <w:tr w:rsidR="007C24A5" w:rsidRPr="007C24A5" w14:paraId="6C3FB78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8432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515A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021D2D8C" w14:textId="38BD38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9010B" w14:textId="347928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9CAC8" w14:textId="3F09AE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52595" w14:textId="574F5A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0,000.00 </w:t>
            </w:r>
          </w:p>
        </w:tc>
      </w:tr>
      <w:tr w:rsidR="007C24A5" w:rsidRPr="007C24A5" w14:paraId="6F0DBB7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1376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801A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761522B6" w14:textId="0BEDC8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23E18A4B" w14:textId="759B1B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3218F" w14:textId="01C0C5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7AB3B46" w14:textId="5F58F1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51,470.00 </w:t>
            </w:r>
          </w:p>
        </w:tc>
      </w:tr>
      <w:tr w:rsidR="007C24A5" w:rsidRPr="007C24A5" w14:paraId="47A9248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E295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599F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104FA592" w14:textId="58F0DA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A8F7E9F" w14:textId="35617E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97686" w14:textId="08D8B0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4C792" w14:textId="1C2FD3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7,140.00 </w:t>
            </w:r>
          </w:p>
        </w:tc>
      </w:tr>
      <w:tr w:rsidR="007C24A5" w:rsidRPr="007C24A5" w14:paraId="492C3D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B058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F74D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7143EC" w14:textId="0D7E49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7E47B84E" w14:textId="09A2E1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6870B" w14:textId="62663D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76A76" w14:textId="0F55D6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6,796.75 </w:t>
            </w:r>
          </w:p>
        </w:tc>
      </w:tr>
      <w:tr w:rsidR="007C24A5" w:rsidRPr="007C24A5" w14:paraId="29D95CA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7DC4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A89E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u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5A25CA" w14:textId="6FDB6B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3F685DF2" w14:textId="2D6D56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8E329" w14:textId="680DA6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F51FD" w14:textId="4B35E4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632.50 </w:t>
            </w:r>
          </w:p>
        </w:tc>
      </w:tr>
      <w:tr w:rsidR="007C24A5" w:rsidRPr="007C24A5" w14:paraId="184FD60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47BB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AD76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y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B7300F" w14:textId="345432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4BBA9E2" w14:textId="6BA86D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E711573" w14:textId="4B57FE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0A829" w14:textId="7BBFA9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7,084.67 </w:t>
            </w:r>
          </w:p>
        </w:tc>
      </w:tr>
      <w:tr w:rsidR="007C24A5" w:rsidRPr="007C24A5" w14:paraId="6EC7AEC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2C00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DC5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Um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309979" w14:textId="5CE946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D7C9C56" w14:textId="19570C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65FDE" w14:textId="2A3BE8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E188C35" w14:textId="7CF7C8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91,635.50 </w:t>
            </w:r>
          </w:p>
        </w:tc>
      </w:tr>
      <w:tr w:rsidR="007C24A5" w:rsidRPr="007C24A5" w14:paraId="7336F7B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A281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0118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Urbizto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1D63E7" w14:textId="1FF117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2D8E5210" w14:textId="4F9907F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EEBAE" w14:textId="76CBFF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45112" w14:textId="192F17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04,253.75 </w:t>
            </w:r>
          </w:p>
        </w:tc>
      </w:tr>
      <w:tr w:rsidR="007C24A5" w:rsidRPr="007C24A5" w14:paraId="0A8EB50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A92C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CDD7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5777FE08" w14:textId="437896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31596BC6" w14:textId="421660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84FDD" w14:textId="3725DB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E6CAF52" w14:textId="760191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84,668.14 </w:t>
            </w:r>
          </w:p>
        </w:tc>
      </w:tr>
      <w:tr w:rsidR="007C24A5" w:rsidRPr="007C24A5" w14:paraId="3337A83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4B2E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F1E9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Villas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15007C" w14:textId="343C39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BC08464" w14:textId="73E931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3C706" w14:textId="663CAD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6EABA" w14:textId="54AD84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6CA2CE29"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3D9DEC"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BE0534E" w14:textId="60C0380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6,105,774.57 </w:t>
            </w:r>
          </w:p>
        </w:tc>
        <w:tc>
          <w:tcPr>
            <w:tcW w:w="958" w:type="pct"/>
            <w:tcBorders>
              <w:top w:val="nil"/>
              <w:left w:val="nil"/>
              <w:bottom w:val="single" w:sz="4" w:space="0" w:color="000000"/>
              <w:right w:val="single" w:sz="4" w:space="0" w:color="000000"/>
            </w:tcBorders>
            <w:shd w:val="clear" w:color="A5A5A5" w:fill="A5A5A5"/>
            <w:noWrap/>
            <w:vAlign w:val="bottom"/>
            <w:hideMark/>
          </w:tcPr>
          <w:p w14:paraId="77E8B8D1" w14:textId="070ECFE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6070FD4" w14:textId="482D1E8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F7130E" w14:textId="385FFEC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6,105,774.57 </w:t>
            </w:r>
          </w:p>
        </w:tc>
      </w:tr>
      <w:tr w:rsidR="007C24A5" w:rsidRPr="007C24A5" w14:paraId="37D2DF8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BDF13"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lastRenderedPageBreak/>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439B032" w14:textId="039F47D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4295543" w14:textId="24A41E6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8E926" w14:textId="3B36406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D5094E" w14:textId="683D259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82,322.08 </w:t>
            </w:r>
          </w:p>
        </w:tc>
      </w:tr>
      <w:tr w:rsidR="007C24A5" w:rsidRPr="007C24A5" w14:paraId="2E18107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566E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97C3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3A802593" w14:textId="395A85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612E4414" w14:textId="2E2B1B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69EA3" w14:textId="3768C8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0B837" w14:textId="712578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9,949.52 </w:t>
            </w:r>
          </w:p>
        </w:tc>
      </w:tr>
      <w:tr w:rsidR="007C24A5" w:rsidRPr="007C24A5" w14:paraId="4B7E6CC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D64A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B1AF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s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55FD25" w14:textId="192D3C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43DD73F8" w14:textId="5D8DBF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6D0EE" w14:textId="72BE2F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9FA26" w14:textId="72E14F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359.04 </w:t>
            </w:r>
          </w:p>
        </w:tc>
      </w:tr>
      <w:tr w:rsidR="007C24A5" w:rsidRPr="007C24A5" w14:paraId="2BDE5FE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FFA9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C523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tb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4AAAAB" w14:textId="733697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57826625" w14:textId="7C5E22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58C4F" w14:textId="611FBA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477A2" w14:textId="51461E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51.00 </w:t>
            </w:r>
          </w:p>
        </w:tc>
      </w:tr>
      <w:tr w:rsidR="007C24A5" w:rsidRPr="007C24A5" w14:paraId="301EF1D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15FB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261B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U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BBD96B" w14:textId="583854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41907DDE" w14:textId="713832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976A1" w14:textId="793AAE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8E0A5" w14:textId="776091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62.52 </w:t>
            </w:r>
          </w:p>
        </w:tc>
      </w:tr>
      <w:tr w:rsidR="007C24A5" w:rsidRPr="007C24A5" w14:paraId="0BBAB2A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054B1"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F2DDBC0" w14:textId="22C0C11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2,544,953.36 </w:t>
            </w:r>
          </w:p>
        </w:tc>
        <w:tc>
          <w:tcPr>
            <w:tcW w:w="958" w:type="pct"/>
            <w:tcBorders>
              <w:top w:val="nil"/>
              <w:left w:val="nil"/>
              <w:bottom w:val="single" w:sz="4" w:space="0" w:color="000000"/>
              <w:right w:val="single" w:sz="4" w:space="0" w:color="000000"/>
            </w:tcBorders>
            <w:shd w:val="clear" w:color="D8D8D8" w:fill="D8D8D8"/>
            <w:noWrap/>
            <w:vAlign w:val="bottom"/>
            <w:hideMark/>
          </w:tcPr>
          <w:p w14:paraId="6D54193B" w14:textId="5C71CE2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8ED62" w14:textId="27A709B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97B9AB" w14:textId="1889E1C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2,544,953.36 </w:t>
            </w:r>
          </w:p>
        </w:tc>
      </w:tr>
      <w:tr w:rsidR="007C24A5" w:rsidRPr="007C24A5" w14:paraId="2B416AB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3BEB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7CEA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7E03057" w14:textId="2F04C4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723,147.57 </w:t>
            </w:r>
          </w:p>
        </w:tc>
        <w:tc>
          <w:tcPr>
            <w:tcW w:w="958" w:type="pct"/>
            <w:tcBorders>
              <w:top w:val="nil"/>
              <w:left w:val="nil"/>
              <w:bottom w:val="single" w:sz="4" w:space="0" w:color="000000"/>
              <w:right w:val="single" w:sz="4" w:space="0" w:color="000000"/>
            </w:tcBorders>
            <w:shd w:val="clear" w:color="auto" w:fill="auto"/>
            <w:noWrap/>
            <w:vAlign w:val="bottom"/>
            <w:hideMark/>
          </w:tcPr>
          <w:p w14:paraId="7EAB589C" w14:textId="53A568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3652A" w14:textId="3DE49D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BFCC5E9" w14:textId="3FF83F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723,147.57 </w:t>
            </w:r>
          </w:p>
        </w:tc>
      </w:tr>
      <w:tr w:rsidR="007C24A5" w:rsidRPr="007C24A5" w14:paraId="1C53054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6C34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E060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bu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5A4431" w14:textId="32A07B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21F6B2C4" w14:textId="2E233D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4CE11" w14:textId="7413B0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22144" w14:textId="7393F1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84.40 </w:t>
            </w:r>
          </w:p>
        </w:tc>
      </w:tr>
      <w:tr w:rsidR="007C24A5" w:rsidRPr="007C24A5" w14:paraId="08BD6D3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EF50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BAF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A50933C" w14:textId="2FDEAE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202D271C" w14:textId="32BB12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22D7E" w14:textId="4D3A9D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83030" w14:textId="42AD86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0,279.32 </w:t>
            </w:r>
          </w:p>
        </w:tc>
      </w:tr>
      <w:tr w:rsidR="007C24A5" w:rsidRPr="007C24A5" w14:paraId="6D8335A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2BCC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0FF2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lac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AA35DF" w14:textId="447749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55E15B4A" w14:textId="2DE2F3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81753" w14:textId="076280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3A524" w14:textId="19573D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726.36 </w:t>
            </w:r>
          </w:p>
        </w:tc>
      </w:tr>
      <w:tr w:rsidR="007C24A5" w:rsidRPr="007C24A5" w14:paraId="3460508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F721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885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mul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D4C2AC" w14:textId="20D368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122.26 </w:t>
            </w:r>
          </w:p>
        </w:tc>
        <w:tc>
          <w:tcPr>
            <w:tcW w:w="958" w:type="pct"/>
            <w:tcBorders>
              <w:top w:val="nil"/>
              <w:left w:val="nil"/>
              <w:bottom w:val="single" w:sz="4" w:space="0" w:color="000000"/>
              <w:right w:val="single" w:sz="4" w:space="0" w:color="000000"/>
            </w:tcBorders>
            <w:shd w:val="clear" w:color="auto" w:fill="auto"/>
            <w:noWrap/>
            <w:vAlign w:val="bottom"/>
            <w:hideMark/>
          </w:tcPr>
          <w:p w14:paraId="383D2BDC" w14:textId="4DAFF6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855A4" w14:textId="48719CF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A2954" w14:textId="54E047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122.26 </w:t>
            </w:r>
          </w:p>
        </w:tc>
      </w:tr>
      <w:tr w:rsidR="007C24A5" w:rsidRPr="007C24A5" w14:paraId="66B02F5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F5E0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6475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parr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AAF179" w14:textId="6DDDA8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5DFEA352" w14:textId="62420A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C5E01" w14:textId="7198A0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EFE58" w14:textId="0177D4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6,180.24 </w:t>
            </w:r>
          </w:p>
        </w:tc>
      </w:tr>
      <w:tr w:rsidR="007C24A5" w:rsidRPr="007C24A5" w14:paraId="2493D25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5E1D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6EEB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g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81DAD8" w14:textId="25895E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79B578EA" w14:textId="2C1A03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CB14D" w14:textId="79A32E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AC066" w14:textId="239F6F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09,493.76 </w:t>
            </w:r>
          </w:p>
        </w:tc>
      </w:tr>
      <w:tr w:rsidR="007C24A5" w:rsidRPr="007C24A5" w14:paraId="2C9B00F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8F97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659D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7C315542" w14:textId="499C8C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0BA0C21C" w14:textId="6254A0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36CD6" w14:textId="43114D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31E38" w14:textId="6304F7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21.00 </w:t>
            </w:r>
          </w:p>
        </w:tc>
      </w:tr>
      <w:tr w:rsidR="007C24A5" w:rsidRPr="007C24A5" w14:paraId="052F68A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0ED8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5572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gu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8DE183" w14:textId="4A606D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F115714" w14:textId="2B01BF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650BE" w14:textId="3A4D24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43E86" w14:textId="678A07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76 </w:t>
            </w:r>
          </w:p>
        </w:tc>
      </w:tr>
      <w:tr w:rsidR="007C24A5" w:rsidRPr="007C24A5" w14:paraId="279D0D7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FB86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2DF9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A7EA29" w14:textId="7B98FC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15,825.36 </w:t>
            </w:r>
          </w:p>
        </w:tc>
        <w:tc>
          <w:tcPr>
            <w:tcW w:w="958" w:type="pct"/>
            <w:tcBorders>
              <w:top w:val="nil"/>
              <w:left w:val="nil"/>
              <w:bottom w:val="single" w:sz="4" w:space="0" w:color="000000"/>
              <w:right w:val="single" w:sz="4" w:space="0" w:color="000000"/>
            </w:tcBorders>
            <w:shd w:val="clear" w:color="auto" w:fill="auto"/>
            <w:noWrap/>
            <w:vAlign w:val="bottom"/>
            <w:hideMark/>
          </w:tcPr>
          <w:p w14:paraId="27CF05FB" w14:textId="4ABA2D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534EA" w14:textId="00DF6A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BE0D4" w14:textId="5A6C24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15,825.36 </w:t>
            </w:r>
          </w:p>
        </w:tc>
      </w:tr>
      <w:tr w:rsidR="007C24A5" w:rsidRPr="007C24A5" w14:paraId="39EA423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A700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7FE8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malani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FB656B" w14:textId="4EB438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7F6E8971" w14:textId="655966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BB082" w14:textId="6EA94D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F39D4" w14:textId="522D2D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1,054.00 </w:t>
            </w:r>
          </w:p>
        </w:tc>
      </w:tr>
      <w:tr w:rsidR="007C24A5" w:rsidRPr="007C24A5" w14:paraId="13B3E56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C489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ADE8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63B75760" w14:textId="5FDB62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35,216.82 </w:t>
            </w:r>
          </w:p>
        </w:tc>
        <w:tc>
          <w:tcPr>
            <w:tcW w:w="958" w:type="pct"/>
            <w:tcBorders>
              <w:top w:val="nil"/>
              <w:left w:val="nil"/>
              <w:bottom w:val="single" w:sz="4" w:space="0" w:color="000000"/>
              <w:right w:val="single" w:sz="4" w:space="0" w:color="000000"/>
            </w:tcBorders>
            <w:shd w:val="clear" w:color="auto" w:fill="auto"/>
            <w:noWrap/>
            <w:vAlign w:val="bottom"/>
            <w:hideMark/>
          </w:tcPr>
          <w:p w14:paraId="0B9FED99" w14:textId="2A1CA2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AB364" w14:textId="70B64A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0CEA2" w14:textId="4A4C4C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35,216.82 </w:t>
            </w:r>
          </w:p>
        </w:tc>
      </w:tr>
      <w:tr w:rsidR="007C24A5" w:rsidRPr="007C24A5" w14:paraId="60FD823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3B3D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75E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att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71F65D" w14:textId="6FD13D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A0555B4" w14:textId="485C94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5C769" w14:textId="08CC49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FEBFF" w14:textId="4BCEBB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84.40 </w:t>
            </w:r>
          </w:p>
        </w:tc>
      </w:tr>
      <w:tr w:rsidR="007C24A5" w:rsidRPr="007C24A5" w14:paraId="70116B1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90CB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A6E3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7A927590" w14:textId="65FDDE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5FB509C0" w14:textId="5B10A9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3EF14" w14:textId="10539A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7B46C" w14:textId="2CF5B9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80,648.86 </w:t>
            </w:r>
          </w:p>
        </w:tc>
      </w:tr>
      <w:tr w:rsidR="007C24A5" w:rsidRPr="007C24A5" w14:paraId="60EF6CF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786E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076A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gu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A40FB4" w14:textId="24A7E1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8,889.00 </w:t>
            </w:r>
          </w:p>
        </w:tc>
        <w:tc>
          <w:tcPr>
            <w:tcW w:w="958" w:type="pct"/>
            <w:tcBorders>
              <w:top w:val="nil"/>
              <w:left w:val="nil"/>
              <w:bottom w:val="single" w:sz="4" w:space="0" w:color="000000"/>
              <w:right w:val="single" w:sz="4" w:space="0" w:color="000000"/>
            </w:tcBorders>
            <w:shd w:val="clear" w:color="auto" w:fill="auto"/>
            <w:noWrap/>
            <w:vAlign w:val="bottom"/>
            <w:hideMark/>
          </w:tcPr>
          <w:p w14:paraId="68FB209D" w14:textId="2A6FF1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F1808" w14:textId="25BB6D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99B17" w14:textId="25566C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8,889.00 </w:t>
            </w:r>
          </w:p>
        </w:tc>
      </w:tr>
      <w:tr w:rsidR="007C24A5" w:rsidRPr="007C24A5" w14:paraId="70B490F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40EA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21A9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3B630678" w14:textId="158F73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60FC0DD9" w14:textId="0607FF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C1905" w14:textId="13C0DE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8B0D5" w14:textId="430DDC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428.40 </w:t>
            </w:r>
          </w:p>
        </w:tc>
      </w:tr>
      <w:tr w:rsidR="007C24A5" w:rsidRPr="007C24A5" w14:paraId="061F53E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9B59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8FAE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s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2EA34B" w14:textId="12B838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303B6E9B" w14:textId="0971DC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EFB9C" w14:textId="0DB288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77E91" w14:textId="225E2A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2,795.70 </w:t>
            </w:r>
          </w:p>
        </w:tc>
      </w:tr>
      <w:tr w:rsidR="007C24A5" w:rsidRPr="007C24A5" w14:paraId="29FB0C9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3570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DAC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C118E6A" w14:textId="05476A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689127EF" w14:textId="571017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5FB34" w14:textId="5A9817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2CBA4" w14:textId="1EEEC9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85.68 </w:t>
            </w:r>
          </w:p>
        </w:tc>
      </w:tr>
      <w:tr w:rsidR="007C24A5" w:rsidRPr="007C24A5" w14:paraId="09B9C2D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E2D8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4A05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eñ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488B85" w14:textId="4CAD34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F1D133B" w14:textId="118E04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794D3" w14:textId="062D15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54D0D" w14:textId="38E39F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16.88 </w:t>
            </w:r>
          </w:p>
        </w:tc>
      </w:tr>
      <w:tr w:rsidR="007C24A5" w:rsidRPr="007C24A5" w14:paraId="43F0811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57BA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516D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1B501D" w14:textId="5A180B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ADD3FFA" w14:textId="6F7BD8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C32AF" w14:textId="13E122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14DC0" w14:textId="6744B5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16.88 </w:t>
            </w:r>
          </w:p>
        </w:tc>
      </w:tr>
      <w:tr w:rsidR="007C24A5" w:rsidRPr="007C24A5" w14:paraId="7836DC1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4132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EF4C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DF0CEF4" w14:textId="68450A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4A4058FB" w14:textId="2CB17E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27638" w14:textId="6095C6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DFE6F" w14:textId="771C94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4,146.22 </w:t>
            </w:r>
          </w:p>
        </w:tc>
      </w:tr>
      <w:tr w:rsidR="007C24A5" w:rsidRPr="007C24A5" w14:paraId="28A782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62A4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FFFF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5AFB866A" w14:textId="7227DD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7E60689F" w14:textId="7BB67B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9A8CFA" w14:textId="3E08AF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F3E57" w14:textId="6A03A7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17.00 </w:t>
            </w:r>
          </w:p>
        </w:tc>
      </w:tr>
      <w:tr w:rsidR="007C24A5" w:rsidRPr="007C24A5" w14:paraId="03E5AB2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800E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7D28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A332289" w14:textId="156486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76C0B7C9" w14:textId="5E46E4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787F0" w14:textId="5BBAF3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6EE02" w14:textId="42AE57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3,493.45 </w:t>
            </w:r>
          </w:p>
        </w:tc>
      </w:tr>
      <w:tr w:rsidR="007C24A5" w:rsidRPr="007C24A5" w14:paraId="2F2374E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4BF4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AF02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Santa </w:t>
            </w:r>
            <w:proofErr w:type="spellStart"/>
            <w:r w:rsidRPr="007C24A5">
              <w:rPr>
                <w:rFonts w:ascii="Arial Narrow" w:hAnsi="Arial Narrow"/>
                <w:i/>
                <w:iCs/>
                <w:color w:val="000000"/>
                <w:sz w:val="20"/>
                <w:szCs w:val="20"/>
              </w:rPr>
              <w:t>Praxed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2B7DC2" w14:textId="33D9BE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36842570" w14:textId="085E39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D08BE" w14:textId="24449E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51D57" w14:textId="56AE14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9,220.00 </w:t>
            </w:r>
          </w:p>
        </w:tc>
      </w:tr>
      <w:tr w:rsidR="007C24A5" w:rsidRPr="007C24A5" w14:paraId="507C43C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8F47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79A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D3CD0E4" w14:textId="7BEA92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1268635" w14:textId="367DB9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76EC0" w14:textId="702396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0B13E" w14:textId="1D0A2E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3.76 </w:t>
            </w:r>
          </w:p>
        </w:tc>
      </w:tr>
      <w:tr w:rsidR="007C24A5" w:rsidRPr="007C24A5" w14:paraId="29667BD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21D1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2BA5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17949F23" w14:textId="0A41CF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3BA9C646" w14:textId="36C1D3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84CFC" w14:textId="44D5BB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E4C6B" w14:textId="743C62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5,558.53 </w:t>
            </w:r>
          </w:p>
        </w:tc>
      </w:tr>
      <w:tr w:rsidR="007C24A5" w:rsidRPr="007C24A5" w14:paraId="3D1F114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AA2B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0AFE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32D9FD73" w14:textId="30C9CA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6FDD0342" w14:textId="58A1B7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2FD0E" w14:textId="73D1B5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2C227" w14:textId="7D8844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65.64 </w:t>
            </w:r>
          </w:p>
        </w:tc>
      </w:tr>
      <w:tr w:rsidR="007C24A5" w:rsidRPr="007C24A5" w14:paraId="2583923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5E89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7E97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64CF41" w14:textId="25A197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46FB3AE" w14:textId="77B2FD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CBD21" w14:textId="287720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06731" w14:textId="7C34EF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16.88 </w:t>
            </w:r>
          </w:p>
        </w:tc>
      </w:tr>
      <w:tr w:rsidR="007C24A5" w:rsidRPr="007C24A5" w14:paraId="5F8FBE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D833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01ED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DBDE9E" w14:textId="3460BD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87,251.23 </w:t>
            </w:r>
          </w:p>
        </w:tc>
        <w:tc>
          <w:tcPr>
            <w:tcW w:w="958" w:type="pct"/>
            <w:tcBorders>
              <w:top w:val="nil"/>
              <w:left w:val="nil"/>
              <w:bottom w:val="single" w:sz="4" w:space="0" w:color="000000"/>
              <w:right w:val="single" w:sz="4" w:space="0" w:color="000000"/>
            </w:tcBorders>
            <w:shd w:val="clear" w:color="auto" w:fill="auto"/>
            <w:noWrap/>
            <w:vAlign w:val="bottom"/>
            <w:hideMark/>
          </w:tcPr>
          <w:p w14:paraId="61F83C4C" w14:textId="392CF7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E14D7" w14:textId="4C3ED0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23ECC" w14:textId="666232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87,251.23 </w:t>
            </w:r>
          </w:p>
        </w:tc>
      </w:tr>
      <w:tr w:rsidR="007C24A5" w:rsidRPr="007C24A5" w14:paraId="6DFD754C"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DE1AC"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661741AC" w14:textId="20AF8C9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385,308.03 </w:t>
            </w:r>
          </w:p>
        </w:tc>
        <w:tc>
          <w:tcPr>
            <w:tcW w:w="958" w:type="pct"/>
            <w:tcBorders>
              <w:top w:val="nil"/>
              <w:left w:val="nil"/>
              <w:bottom w:val="single" w:sz="4" w:space="0" w:color="000000"/>
              <w:right w:val="single" w:sz="4" w:space="0" w:color="000000"/>
            </w:tcBorders>
            <w:shd w:val="clear" w:color="D8D8D8" w:fill="D8D8D8"/>
            <w:noWrap/>
            <w:vAlign w:val="bottom"/>
            <w:hideMark/>
          </w:tcPr>
          <w:p w14:paraId="253F5A8C" w14:textId="3AE010D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817864" w14:textId="40B9DEC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F44B67" w14:textId="6B708F0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385,308.03 </w:t>
            </w:r>
          </w:p>
        </w:tc>
      </w:tr>
      <w:tr w:rsidR="007C24A5" w:rsidRPr="007C24A5" w14:paraId="69B1162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9DE5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49C6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2921176" w14:textId="1FD28E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28B4AC1E" w14:textId="3D69DD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BC2FB" w14:textId="2E71F9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B3E6FC" w14:textId="76E26A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190,065.48 </w:t>
            </w:r>
          </w:p>
        </w:tc>
      </w:tr>
      <w:tr w:rsidR="007C24A5" w:rsidRPr="007C24A5" w14:paraId="4408204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CCB3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DA58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1C4C327" w14:textId="363975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178,740.81 </w:t>
            </w:r>
          </w:p>
        </w:tc>
        <w:tc>
          <w:tcPr>
            <w:tcW w:w="958" w:type="pct"/>
            <w:tcBorders>
              <w:top w:val="nil"/>
              <w:left w:val="nil"/>
              <w:bottom w:val="single" w:sz="4" w:space="0" w:color="000000"/>
              <w:right w:val="single" w:sz="4" w:space="0" w:color="000000"/>
            </w:tcBorders>
            <w:shd w:val="clear" w:color="auto" w:fill="auto"/>
            <w:noWrap/>
            <w:vAlign w:val="bottom"/>
            <w:hideMark/>
          </w:tcPr>
          <w:p w14:paraId="447F7A19" w14:textId="60E91F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BDD22" w14:textId="73DAE9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F4934" w14:textId="7EBC72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178,740.81 </w:t>
            </w:r>
          </w:p>
        </w:tc>
      </w:tr>
      <w:tr w:rsidR="007C24A5" w:rsidRPr="007C24A5" w14:paraId="5245326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B8CE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9417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nga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81AAB5" w14:textId="3DB93C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D7E9CDF" w14:textId="40DC3E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4FCEB" w14:textId="70E8FA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7780D" w14:textId="7A6DE5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4,760.66 </w:t>
            </w:r>
          </w:p>
        </w:tc>
      </w:tr>
      <w:tr w:rsidR="007C24A5" w:rsidRPr="007C24A5" w14:paraId="33B2F7A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CB08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C191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C5B1AC3" w14:textId="2B45FA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3E1E8667" w14:textId="7F05E8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6F5E9" w14:textId="0BC836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4B2F9" w14:textId="132CA9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7,457.66 </w:t>
            </w:r>
          </w:p>
        </w:tc>
      </w:tr>
      <w:tr w:rsidR="007C24A5" w:rsidRPr="007C24A5" w14:paraId="065C4E3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3FC5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374D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Benito </w:t>
            </w:r>
            <w:proofErr w:type="spellStart"/>
            <w:r w:rsidRPr="007C24A5">
              <w:rPr>
                <w:rFonts w:ascii="Arial Narrow" w:hAnsi="Arial Narrow"/>
                <w:i/>
                <w:iCs/>
                <w:color w:val="000000"/>
                <w:sz w:val="20"/>
                <w:szCs w:val="20"/>
              </w:rPr>
              <w:t>Soliv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250AD5" w14:textId="2BC921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41D5ADB" w14:textId="59FB07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3565C" w14:textId="289E91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4AFE3" w14:textId="498DA3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17,122.54 </w:t>
            </w:r>
          </w:p>
        </w:tc>
      </w:tr>
      <w:tr w:rsidR="007C24A5" w:rsidRPr="007C24A5" w14:paraId="52D46AC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24B8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884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247C33B" w14:textId="2E4038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061978B1" w14:textId="65D8FF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7D201" w14:textId="6A5092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03093" w14:textId="0C1DE3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1,172.06 </w:t>
            </w:r>
          </w:p>
        </w:tc>
      </w:tr>
      <w:tr w:rsidR="007C24A5" w:rsidRPr="007C24A5" w14:paraId="334E504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1BD1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0294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8C16F5" w14:textId="206B95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17597525" w14:textId="2A4988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FD27F" w14:textId="62B351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B4BF8" w14:textId="65552C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2,101.16 </w:t>
            </w:r>
          </w:p>
        </w:tc>
      </w:tr>
      <w:tr w:rsidR="007C24A5" w:rsidRPr="007C24A5" w14:paraId="2569A85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A457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82E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0C065D" w14:textId="7AB0D1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595CDC80" w14:textId="103970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3F59D" w14:textId="1FB618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25D15" w14:textId="061A40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077.36 </w:t>
            </w:r>
          </w:p>
        </w:tc>
      </w:tr>
      <w:tr w:rsidR="007C24A5" w:rsidRPr="007C24A5" w14:paraId="3E822F7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B4CB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C17F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E17EF6" w14:textId="776FF4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2AD05772" w14:textId="1D2322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76D1C" w14:textId="40DA2E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18398" w14:textId="6B21F3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0,902.96 </w:t>
            </w:r>
          </w:p>
        </w:tc>
      </w:tr>
      <w:tr w:rsidR="007C24A5" w:rsidRPr="007C24A5" w14:paraId="6060B97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2D7F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5123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37990493" w14:textId="446E1A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04515C83" w14:textId="62029E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6D0A7" w14:textId="77488F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F5FF2" w14:textId="7BBA14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2,292.66 </w:t>
            </w:r>
          </w:p>
        </w:tc>
      </w:tr>
      <w:tr w:rsidR="007C24A5" w:rsidRPr="007C24A5" w14:paraId="2786787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8731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4C1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1198A5D" w14:textId="31F80E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4,509.56 </w:t>
            </w:r>
          </w:p>
        </w:tc>
        <w:tc>
          <w:tcPr>
            <w:tcW w:w="958" w:type="pct"/>
            <w:tcBorders>
              <w:top w:val="nil"/>
              <w:left w:val="nil"/>
              <w:bottom w:val="single" w:sz="4" w:space="0" w:color="000000"/>
              <w:right w:val="single" w:sz="4" w:space="0" w:color="000000"/>
            </w:tcBorders>
            <w:shd w:val="clear" w:color="auto" w:fill="auto"/>
            <w:noWrap/>
            <w:vAlign w:val="bottom"/>
            <w:hideMark/>
          </w:tcPr>
          <w:p w14:paraId="4BDDB2E7" w14:textId="191D78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52CB3" w14:textId="11DEEA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099BC" w14:textId="416BDF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4,509.56 </w:t>
            </w:r>
          </w:p>
        </w:tc>
      </w:tr>
      <w:tr w:rsidR="007C24A5" w:rsidRPr="007C24A5" w14:paraId="1A42A39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77B4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0AE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napi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D58D8D" w14:textId="30264E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4EA4472B" w14:textId="770725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B1A82" w14:textId="59E685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4B78E" w14:textId="5B91AE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97,448.42 </w:t>
            </w:r>
          </w:p>
        </w:tc>
      </w:tr>
      <w:tr w:rsidR="007C24A5" w:rsidRPr="007C24A5" w14:paraId="610D7DF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BC6D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88C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vil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248532" w14:textId="5DADD8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5616A21C" w14:textId="6A4BB2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5E8EF" w14:textId="49135C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5EDB8" w14:textId="1E3760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26.66 </w:t>
            </w:r>
          </w:p>
        </w:tc>
      </w:tr>
      <w:tr w:rsidR="007C24A5" w:rsidRPr="007C24A5" w14:paraId="277E92A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6499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11B8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Echag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6A4B22" w14:textId="388134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7D13491" w14:textId="1EF935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A50A7" w14:textId="49BB53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4F66E" w14:textId="39BDB7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8,775.86 </w:t>
            </w:r>
          </w:p>
        </w:tc>
      </w:tr>
      <w:tr w:rsidR="007C24A5" w:rsidRPr="007C24A5" w14:paraId="5340A03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E0A4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E3E2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am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536CFB" w14:textId="398E6E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7F88BAF6" w14:textId="018DCC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97125" w14:textId="3AA483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662FF" w14:textId="169D0F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81,260.66 </w:t>
            </w:r>
          </w:p>
        </w:tc>
      </w:tr>
      <w:tr w:rsidR="007C24A5" w:rsidRPr="007C24A5" w14:paraId="14D1F81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F0DB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DCDA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7256F434" w14:textId="40197B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0CE350C0" w14:textId="6DBD95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D9D4F" w14:textId="4756F3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8A515" w14:textId="1F044E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2,251.04 </w:t>
            </w:r>
          </w:p>
        </w:tc>
      </w:tr>
      <w:tr w:rsidR="007C24A5" w:rsidRPr="007C24A5" w14:paraId="349CD56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8301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923F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6574A2A0" w14:textId="29B535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468FB84E" w14:textId="59FBF6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E5C8F" w14:textId="5859B7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193B8" w14:textId="408C0F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1,305.66 </w:t>
            </w:r>
          </w:p>
        </w:tc>
      </w:tr>
      <w:tr w:rsidR="007C24A5" w:rsidRPr="007C24A5" w14:paraId="2D0BF4D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3CF4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377C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BB64AAE" w14:textId="5F2602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B5BE30D" w14:textId="4DA36A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274DE" w14:textId="45CB17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A27F7" w14:textId="5C3159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8,351.66 </w:t>
            </w:r>
          </w:p>
        </w:tc>
      </w:tr>
      <w:tr w:rsidR="007C24A5" w:rsidRPr="007C24A5" w14:paraId="507A288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D9CB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2484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cona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0B1120" w14:textId="2C9557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7A9CC9D8" w14:textId="0F9E1C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85FC6" w14:textId="018AAB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F15F5" w14:textId="0114CC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5,337.88 </w:t>
            </w:r>
          </w:p>
        </w:tc>
      </w:tr>
      <w:tr w:rsidR="007C24A5" w:rsidRPr="007C24A5" w14:paraId="5861010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28D2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EDD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921BBF" w14:textId="5ECDA2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2F3F7628" w14:textId="47A2F6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4BB77" w14:textId="5B7A4A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8A364" w14:textId="71EDD1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1,301.78 </w:t>
            </w:r>
          </w:p>
        </w:tc>
      </w:tr>
      <w:tr w:rsidR="007C24A5" w:rsidRPr="007C24A5" w14:paraId="058B196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1513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246A0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guil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825498" w14:textId="7455B2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64F41206" w14:textId="4E1D8D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462F9" w14:textId="181805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5A86C" w14:textId="71E5A0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1,401.58 </w:t>
            </w:r>
          </w:p>
        </w:tc>
      </w:tr>
      <w:tr w:rsidR="007C24A5" w:rsidRPr="007C24A5" w14:paraId="72CBDAD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A003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75DF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3A6C2BEA" w14:textId="71FDAA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62DD746A" w14:textId="0FD273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8007D" w14:textId="04475E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7B085" w14:textId="5810FB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2,339.30 </w:t>
            </w:r>
          </w:p>
        </w:tc>
      </w:tr>
      <w:tr w:rsidR="007C24A5" w:rsidRPr="007C24A5" w14:paraId="283AA2F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78C5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F2FB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C070222" w14:textId="4426AC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13E9AD18" w14:textId="326114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223ED" w14:textId="1CB52B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8E30A" w14:textId="163329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7,449.16 </w:t>
            </w:r>
          </w:p>
        </w:tc>
      </w:tr>
      <w:tr w:rsidR="007C24A5" w:rsidRPr="007C24A5" w14:paraId="7DAF48B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BB22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D7D3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FAAB09" w14:textId="742679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0E80473F" w14:textId="1657D7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A0098" w14:textId="2B0611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5B6B6" w14:textId="2EAED7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4,763.16 </w:t>
            </w:r>
          </w:p>
        </w:tc>
      </w:tr>
      <w:tr w:rsidR="007C24A5" w:rsidRPr="007C24A5" w14:paraId="452548B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69F0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0A3A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1AE2B654" w14:textId="671212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06796FCA" w14:textId="7CE6F3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23F7E" w14:textId="2A0549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ABDEE" w14:textId="4567DD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3,329.86 </w:t>
            </w:r>
          </w:p>
        </w:tc>
      </w:tr>
      <w:tr w:rsidR="007C24A5" w:rsidRPr="007C24A5" w14:paraId="4AE0E19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3C55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55B5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64DCF051" w14:textId="26D706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AFC2E9E" w14:textId="363BC0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5190D" w14:textId="019084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EBD4B" w14:textId="21CD3B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4,760.66 </w:t>
            </w:r>
          </w:p>
        </w:tc>
      </w:tr>
      <w:tr w:rsidR="007C24A5" w:rsidRPr="007C24A5" w14:paraId="712F2A2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AC40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E410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910A72" w14:textId="4BA5C5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1,336.88 </w:t>
            </w:r>
          </w:p>
        </w:tc>
        <w:tc>
          <w:tcPr>
            <w:tcW w:w="958" w:type="pct"/>
            <w:tcBorders>
              <w:top w:val="nil"/>
              <w:left w:val="nil"/>
              <w:bottom w:val="single" w:sz="4" w:space="0" w:color="000000"/>
              <w:right w:val="single" w:sz="4" w:space="0" w:color="000000"/>
            </w:tcBorders>
            <w:shd w:val="clear" w:color="auto" w:fill="auto"/>
            <w:noWrap/>
            <w:vAlign w:val="bottom"/>
            <w:hideMark/>
          </w:tcPr>
          <w:p w14:paraId="664AA901" w14:textId="466551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2734A" w14:textId="7E4CC0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DB53F" w14:textId="7804BE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1,336.88 </w:t>
            </w:r>
          </w:p>
        </w:tc>
      </w:tr>
      <w:tr w:rsidR="007C24A5" w:rsidRPr="007C24A5" w14:paraId="5946C87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0BBB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F038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A96F88E" w14:textId="344706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3CCA475D" w14:textId="456997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08437" w14:textId="219634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D0C1E" w14:textId="180455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2,804.54 </w:t>
            </w:r>
          </w:p>
        </w:tc>
      </w:tr>
      <w:tr w:rsidR="007C24A5" w:rsidRPr="007C24A5" w14:paraId="3893CB3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4867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787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657CA466" w14:textId="3507F6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79BBCA86" w14:textId="3BF26D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55EFB" w14:textId="564352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99707" w14:textId="47ED43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3,022.76 </w:t>
            </w:r>
          </w:p>
        </w:tc>
      </w:tr>
      <w:tr w:rsidR="007C24A5" w:rsidRPr="007C24A5" w14:paraId="660E159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72D5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2EC7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BF79D15" w14:textId="479260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3551D31F" w14:textId="4A7248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D1159" w14:textId="6F0FC7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F48F1" w14:textId="63CEE1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3,968.70 </w:t>
            </w:r>
          </w:p>
        </w:tc>
      </w:tr>
      <w:tr w:rsidR="007C24A5" w:rsidRPr="007C24A5" w14:paraId="61C31FA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E81F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BD6B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C58EDFE" w14:textId="40A93E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AAEF600" w14:textId="4D3C27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037D6" w14:textId="1F1BF4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B04C8" w14:textId="276F83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4,760.66 </w:t>
            </w:r>
          </w:p>
        </w:tc>
      </w:tr>
      <w:tr w:rsidR="007C24A5" w:rsidRPr="007C24A5" w14:paraId="567E40B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34AC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9663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30538B0D" w14:textId="0FBAA1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100A2C3F" w14:textId="341537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01B0A" w14:textId="338C05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A4AA4" w14:textId="7A7BBC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1,873.66 </w:t>
            </w:r>
          </w:p>
        </w:tc>
      </w:tr>
      <w:tr w:rsidR="007C24A5" w:rsidRPr="007C24A5" w14:paraId="4D4E514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626E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ED4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2773F8F3" w14:textId="442E79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27224DBB" w14:textId="32D76D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CD566" w14:textId="74AE6F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39B6D" w14:textId="5C228D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9,875.66 </w:t>
            </w:r>
          </w:p>
        </w:tc>
      </w:tr>
      <w:tr w:rsidR="007C24A5" w:rsidRPr="007C24A5" w14:paraId="4478CC1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00E5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316B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5D0C4985" w14:textId="4E01F6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B6D4CA2" w14:textId="59D754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1AA1B" w14:textId="3EEC98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7C40D" w14:textId="0D8ABB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9,068.54 </w:t>
            </w:r>
          </w:p>
        </w:tc>
      </w:tr>
      <w:tr w:rsidR="007C24A5" w:rsidRPr="007C24A5" w14:paraId="683292C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B408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6C27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6FF7079" w14:textId="3862A7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08ACDF6" w14:textId="491A7D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C47D0" w14:textId="6CDEFA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BAA57" w14:textId="46F44E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8,351.66 </w:t>
            </w:r>
          </w:p>
        </w:tc>
      </w:tr>
      <w:tr w:rsidR="007C24A5" w:rsidRPr="007C24A5" w14:paraId="7179762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6184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E9E9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0278456" w14:textId="3F57DE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370CC3F7" w14:textId="60E042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6A3C8" w14:textId="43B64E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633AF" w14:textId="03903F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06,509.52 </w:t>
            </w:r>
          </w:p>
        </w:tc>
      </w:tr>
      <w:tr w:rsidR="007C24A5" w:rsidRPr="007C24A5" w14:paraId="0FF61E8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664C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4F01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2BBC5B4" w14:textId="4F279D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89C3CF8" w14:textId="735CD5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BC0E0" w14:textId="72425C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30F7F" w14:textId="2FAB3F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7,449.16 </w:t>
            </w:r>
          </w:p>
        </w:tc>
      </w:tr>
      <w:tr w:rsidR="007C24A5" w:rsidRPr="007C24A5" w14:paraId="74AB9B3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D0A8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920A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maui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B67138" w14:textId="77BD65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7E226747" w14:textId="7E64A3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10B67" w14:textId="5E6357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F2497" w14:textId="68E001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5,480.04 </w:t>
            </w:r>
          </w:p>
        </w:tc>
      </w:tr>
      <w:tr w:rsidR="007C24A5" w:rsidRPr="007C24A5" w14:paraId="31BB82E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E1EBC"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799E1472" w14:textId="39D80C9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347,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08346E2" w14:textId="43F4DF4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43347B" w14:textId="01A4633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410722" w14:textId="7A9F989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347,714.26 </w:t>
            </w:r>
          </w:p>
        </w:tc>
      </w:tr>
      <w:tr w:rsidR="007C24A5" w:rsidRPr="007C24A5" w14:paraId="7CB9B67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908A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D750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3EAFC4F8" w14:textId="65A5E4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78243635" w14:textId="58FF76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08079" w14:textId="37641D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58D671D" w14:textId="71503F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9,054,846.90 </w:t>
            </w:r>
          </w:p>
        </w:tc>
      </w:tr>
      <w:tr w:rsidR="007C24A5" w:rsidRPr="007C24A5" w14:paraId="754519C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A323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58EB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gab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C02259" w14:textId="77AC94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18F28873" w14:textId="6044BA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96EA2" w14:textId="2A6311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601F0" w14:textId="75CD92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3,036.10 </w:t>
            </w:r>
          </w:p>
        </w:tc>
      </w:tr>
      <w:tr w:rsidR="007C24A5" w:rsidRPr="007C24A5" w14:paraId="2CF666E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B772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62CE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75C50310" w14:textId="4850DA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22136DA8" w14:textId="0DD6CD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28EC9" w14:textId="24A6DA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C9D2C" w14:textId="1C7861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3,107.48 </w:t>
            </w:r>
          </w:p>
        </w:tc>
      </w:tr>
      <w:tr w:rsidR="007C24A5" w:rsidRPr="007C24A5" w14:paraId="3E8C1A0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624B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BBC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a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9023C8" w14:textId="6DF84F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B9B1CF" w14:textId="0256FE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7194E" w14:textId="755A6F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2ADA2" w14:textId="38ABAF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5,000.00 </w:t>
            </w:r>
          </w:p>
        </w:tc>
      </w:tr>
      <w:tr w:rsidR="007C24A5" w:rsidRPr="007C24A5" w14:paraId="096D16B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0951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4F69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13A5BBA8" w14:textId="19C106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581CCE9B" w14:textId="2048D8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F0173" w14:textId="04CD23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77D41" w14:textId="69AA37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1,723.78 </w:t>
            </w:r>
          </w:p>
        </w:tc>
      </w:tr>
      <w:tr w:rsidR="007C24A5" w:rsidRPr="007C24A5" w14:paraId="1F2D417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CED67"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3FFC657B" w14:textId="13B9B76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DEA16" w14:textId="5C7C1AC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9A35FF" w14:textId="7E394A6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162F9B" w14:textId="490F2A0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645,476.84 </w:t>
            </w:r>
          </w:p>
        </w:tc>
      </w:tr>
      <w:tr w:rsidR="007C24A5" w:rsidRPr="007C24A5" w14:paraId="6B37358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4A11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4875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LGU </w:t>
            </w:r>
            <w:proofErr w:type="spellStart"/>
            <w:r w:rsidRPr="007C24A5">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98A683" w14:textId="40CC2C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5D38D93D" w14:textId="6D2E41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2D758" w14:textId="616F04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73C312C" w14:textId="1642AB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219,253.56 </w:t>
            </w:r>
          </w:p>
        </w:tc>
      </w:tr>
      <w:tr w:rsidR="007C24A5" w:rsidRPr="007C24A5" w14:paraId="1B90352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D865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85D3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barrog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4E3452" w14:textId="3D979B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1539FFFD" w14:textId="5A2547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E4A59" w14:textId="71B1EB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73670" w14:textId="711A02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5,823.00 </w:t>
            </w:r>
          </w:p>
        </w:tc>
      </w:tr>
      <w:tr w:rsidR="007C24A5" w:rsidRPr="007C24A5" w14:paraId="71E0753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3606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5027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ff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5D576B" w14:textId="53CF8F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37EF6DD3" w14:textId="36C35E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51C34" w14:textId="2F7653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7EDF4" w14:textId="202B6F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817.00 </w:t>
            </w:r>
          </w:p>
        </w:tc>
      </w:tr>
      <w:tr w:rsidR="007C24A5" w:rsidRPr="007C24A5" w14:paraId="34CB941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EAFE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0003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d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055E7B" w14:textId="249F90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37064B02" w14:textId="1B7727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859A8" w14:textId="165D50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431E9" w14:textId="6BB3B7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2,097.28 </w:t>
            </w:r>
          </w:p>
        </w:tc>
      </w:tr>
      <w:tr w:rsidR="007C24A5" w:rsidRPr="007C24A5" w14:paraId="17EF1C0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DAF3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6CD6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gtip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72EA1F" w14:textId="348DCF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178C765A" w14:textId="20ACEE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516AE" w14:textId="460276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3C0FB" w14:textId="5CA85F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486.00 </w:t>
            </w:r>
          </w:p>
        </w:tc>
      </w:tr>
      <w:tr w:rsidR="007C24A5" w:rsidRPr="007C24A5" w14:paraId="7B45C479"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12887A"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10A894D" w14:textId="77588E5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2C420A05" w14:textId="78CC6A9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C871A62" w14:textId="1B49DF5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60C271F" w14:textId="3BA01EC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4,600,617.11 </w:t>
            </w:r>
          </w:p>
        </w:tc>
      </w:tr>
      <w:tr w:rsidR="007C24A5" w:rsidRPr="007C24A5" w14:paraId="3121A9E5"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F4B98"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A53E6F4" w14:textId="4966B72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FCFE53A" w14:textId="23B2DAF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999999" w14:textId="00711B9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A6268C" w14:textId="3D74EF6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503,670.00 </w:t>
            </w:r>
          </w:p>
        </w:tc>
      </w:tr>
      <w:tr w:rsidR="007C24A5" w:rsidRPr="007C24A5" w14:paraId="78EB5AC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F725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307C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3B5EBE9A" w14:textId="44370A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CC2FB47" w14:textId="66A8AC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EAAC3" w14:textId="216691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9B7C1" w14:textId="0114FC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750.00 </w:t>
            </w:r>
          </w:p>
        </w:tc>
      </w:tr>
      <w:tr w:rsidR="007C24A5" w:rsidRPr="007C24A5" w14:paraId="636EF22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755B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F64C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687B1643" w14:textId="382E6E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551209F7" w14:textId="4BA148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52BB6" w14:textId="2E1694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ABCEF" w14:textId="662AF7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5,265.00 </w:t>
            </w:r>
          </w:p>
        </w:tc>
      </w:tr>
      <w:tr w:rsidR="007C24A5" w:rsidRPr="007C24A5" w14:paraId="25C5A1B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D313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4E8E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l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4810C0" w14:textId="1CA179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FB79B58" w14:textId="1B6DF6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F7A13" w14:textId="254DBC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B1586" w14:textId="5524FB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0,962.50 </w:t>
            </w:r>
          </w:p>
        </w:tc>
      </w:tr>
      <w:tr w:rsidR="007C24A5" w:rsidRPr="007C24A5" w14:paraId="39D022A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A339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8F0B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nal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381279" w14:textId="7773A6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9296BF2" w14:textId="499AD9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F0165" w14:textId="04479B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581C4" w14:textId="06B046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550.00 </w:t>
            </w:r>
          </w:p>
        </w:tc>
      </w:tr>
      <w:tr w:rsidR="007C24A5" w:rsidRPr="007C24A5" w14:paraId="5234CB9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D5FF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6782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9BE3E1" w14:textId="74484B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821C22" w14:textId="4F56E1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E25AE" w14:textId="0090D5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8828A" w14:textId="0E3BF8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3,000.00 </w:t>
            </w:r>
          </w:p>
        </w:tc>
      </w:tr>
      <w:tr w:rsidR="007C24A5" w:rsidRPr="007C24A5" w14:paraId="4576641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22E9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1A06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pacu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22A76B" w14:textId="34AB28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5B7D8937" w14:textId="613764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5D88C" w14:textId="6FC7FE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15D55" w14:textId="0011FA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0,667.50 </w:t>
            </w:r>
          </w:p>
        </w:tc>
      </w:tr>
      <w:tr w:rsidR="007C24A5" w:rsidRPr="007C24A5" w14:paraId="580366E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9A00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C8A0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03705F4" w14:textId="204FA1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9EC4752" w14:textId="5493FB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8DAFF" w14:textId="0980A1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64A0B" w14:textId="49CA79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1,237.50 </w:t>
            </w:r>
          </w:p>
        </w:tc>
      </w:tr>
      <w:tr w:rsidR="007C24A5" w:rsidRPr="007C24A5" w14:paraId="3E922CB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0979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57C7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E54A292" w14:textId="1E8385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FED7D80" w14:textId="430175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475C2" w14:textId="3317E2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680A6" w14:textId="2787C0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1,237.50 </w:t>
            </w:r>
          </w:p>
        </w:tc>
      </w:tr>
      <w:tr w:rsidR="007C24A5" w:rsidRPr="007C24A5" w14:paraId="2755D41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AE644"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AF07A7E" w14:textId="67A23FC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26983208" w14:textId="0D9C9DA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C412EE" w14:textId="4111CDC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170CE0" w14:textId="2E90E3E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152,798.69 </w:t>
            </w:r>
          </w:p>
        </w:tc>
      </w:tr>
      <w:tr w:rsidR="007C24A5" w:rsidRPr="007C24A5" w14:paraId="60906CD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6C47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C971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5E6472" w14:textId="6263D9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62401745" w14:textId="6A62B3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99233" w14:textId="386343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A8A18" w14:textId="1A59B2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504.00 </w:t>
            </w:r>
          </w:p>
        </w:tc>
      </w:tr>
      <w:tr w:rsidR="007C24A5" w:rsidRPr="007C24A5" w14:paraId="01C5317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C882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0A1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g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61473A" w14:textId="4F8BBA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68F63B4F" w14:textId="2BC5EC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E2B3B" w14:textId="311607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D45A2" w14:textId="5997B1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4,566.00 </w:t>
            </w:r>
          </w:p>
        </w:tc>
      </w:tr>
      <w:tr w:rsidR="007C24A5" w:rsidRPr="007C24A5" w14:paraId="499DB1A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7855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4002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24D7A272" w14:textId="462652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7F7FAD68" w14:textId="07D804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C585B" w14:textId="08EF0D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6725A" w14:textId="754076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6,919.20 </w:t>
            </w:r>
          </w:p>
        </w:tc>
      </w:tr>
      <w:tr w:rsidR="007C24A5" w:rsidRPr="007C24A5" w14:paraId="6E9BD3F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4132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08D3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nalup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45ADEE" w14:textId="48BE82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392E331E" w14:textId="4D66B1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BCD75" w14:textId="205A61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5C6E4" w14:textId="608075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0,768.00 </w:t>
            </w:r>
          </w:p>
        </w:tc>
      </w:tr>
      <w:tr w:rsidR="007C24A5" w:rsidRPr="007C24A5" w14:paraId="14A3BF5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ED0D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DBCF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3871DE2" w14:textId="007C9A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41922BE3" w14:textId="5794DD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A7391" w14:textId="57A409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03BD1" w14:textId="340A84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5,471.25 </w:t>
            </w:r>
          </w:p>
        </w:tc>
      </w:tr>
      <w:tr w:rsidR="007C24A5" w:rsidRPr="007C24A5" w14:paraId="63FFFDF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FE3C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19F6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m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4D4462" w14:textId="15F54E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A4510C9" w14:textId="00A84D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1B6CE" w14:textId="650CB4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EB0C3" w14:textId="13704F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8,579.98 </w:t>
            </w:r>
          </w:p>
        </w:tc>
      </w:tr>
      <w:tr w:rsidR="007C24A5" w:rsidRPr="007C24A5" w14:paraId="582A384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E870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F0E6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rive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E77C5F" w14:textId="53D145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9B4040" w14:textId="392ACA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C94C3" w14:textId="42E8E9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401EA" w14:textId="4F9E5B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34,000.00 </w:t>
            </w:r>
          </w:p>
        </w:tc>
      </w:tr>
      <w:tr w:rsidR="007C24A5" w:rsidRPr="007C24A5" w14:paraId="525D48F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D3C6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3220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FC00AA" w14:textId="5A3AB2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AB2491B" w14:textId="0D808C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B785D" w14:textId="24B1F8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53C75" w14:textId="6C1583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4,500.00 </w:t>
            </w:r>
          </w:p>
        </w:tc>
      </w:tr>
      <w:tr w:rsidR="007C24A5" w:rsidRPr="007C24A5" w14:paraId="379EEE5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429B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1BF2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Ora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8F1B4E" w14:textId="5633E4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44173489" w14:textId="15E129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74442" w14:textId="53A4B2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285AC" w14:textId="77330B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4,590.00 </w:t>
            </w:r>
          </w:p>
        </w:tc>
      </w:tr>
      <w:tr w:rsidR="007C24A5" w:rsidRPr="007C24A5" w14:paraId="307F914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9D3F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6C26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604D421C" w14:textId="36EFD1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0EEE11B4" w14:textId="699AEA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9DE96" w14:textId="5AC274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D032D" w14:textId="0D5C76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41,025.76 </w:t>
            </w:r>
          </w:p>
        </w:tc>
      </w:tr>
      <w:tr w:rsidR="007C24A5" w:rsidRPr="007C24A5" w14:paraId="0957284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5A9B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C7F2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A2826A3" w14:textId="786437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15EF8BB" w14:textId="3BCBBA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8FCA4" w14:textId="09034B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11033" w14:textId="5B0634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9,556.50 </w:t>
            </w:r>
          </w:p>
        </w:tc>
      </w:tr>
      <w:tr w:rsidR="007C24A5" w:rsidRPr="007C24A5" w14:paraId="5FCE4F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1FF8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45A3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260C82" w14:textId="01ADEB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04BA9BDD" w14:textId="48FF82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A2F73" w14:textId="6908F7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B1129" w14:textId="7580BA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318.00 </w:t>
            </w:r>
          </w:p>
        </w:tc>
      </w:tr>
      <w:tr w:rsidR="007C24A5" w:rsidRPr="007C24A5" w14:paraId="4075AB38"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E9F28"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BC6738" w14:textId="70B84B2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4BD0B732" w14:textId="37D1354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10C9B7" w14:textId="473C44C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C172F13" w14:textId="12418C7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0,586,704.17 </w:t>
            </w:r>
          </w:p>
        </w:tc>
      </w:tr>
      <w:tr w:rsidR="007C24A5" w:rsidRPr="007C24A5" w14:paraId="601F9483" w14:textId="77777777" w:rsidTr="007C24A5">
        <w:trPr>
          <w:trHeight w:val="20"/>
        </w:trPr>
        <w:tc>
          <w:tcPr>
            <w:tcW w:w="79" w:type="pct"/>
            <w:tcBorders>
              <w:top w:val="nil"/>
              <w:left w:val="nil"/>
              <w:bottom w:val="single" w:sz="4" w:space="0" w:color="000000"/>
              <w:right w:val="nil"/>
            </w:tcBorders>
            <w:shd w:val="clear" w:color="auto" w:fill="auto"/>
            <w:noWrap/>
            <w:vAlign w:val="bottom"/>
            <w:hideMark/>
          </w:tcPr>
          <w:p w14:paraId="7D364979"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26ADA7C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6F09A09B" w14:textId="58E27B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63400F" w14:textId="3F23CD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D730F" w14:textId="139423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541112" w14:textId="1086A2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34,000.00 </w:t>
            </w:r>
          </w:p>
        </w:tc>
      </w:tr>
      <w:tr w:rsidR="007C24A5" w:rsidRPr="007C24A5" w14:paraId="6C65651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14F8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534D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n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E87EBB" w14:textId="4C7BAE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552C459" w14:textId="6042C9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339EA" w14:textId="782A2B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18698" w14:textId="7FE2C0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60.78 </w:t>
            </w:r>
          </w:p>
        </w:tc>
      </w:tr>
      <w:tr w:rsidR="007C24A5" w:rsidRPr="007C24A5" w14:paraId="2425E20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3DE1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C4E8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lagtas (</w:t>
            </w:r>
            <w:proofErr w:type="spellStart"/>
            <w:r w:rsidRPr="007C24A5">
              <w:rPr>
                <w:rFonts w:ascii="Arial Narrow" w:hAnsi="Arial Narrow"/>
                <w:i/>
                <w:iCs/>
                <w:color w:val="000000"/>
                <w:sz w:val="20"/>
                <w:szCs w:val="20"/>
              </w:rPr>
              <w:t>Bigaa</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0EC9A82" w14:textId="7041F9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4FF0396E" w14:textId="628FFB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80062" w14:textId="57F646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39E1E" w14:textId="01BAF0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0,249.68 </w:t>
            </w:r>
          </w:p>
        </w:tc>
      </w:tr>
      <w:tr w:rsidR="007C24A5" w:rsidRPr="007C24A5" w14:paraId="2DB21D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D0D9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8DE6A8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i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A90094" w14:textId="44E73C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7987F146" w14:textId="59D0BF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FFD84" w14:textId="4D26BB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DB129" w14:textId="5AB0BC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6,535.58 </w:t>
            </w:r>
          </w:p>
        </w:tc>
      </w:tr>
      <w:tr w:rsidR="007C24A5" w:rsidRPr="007C24A5" w14:paraId="4EF89B9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A0D2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75B4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4F5588F" w14:textId="116FF5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13532E68" w14:textId="0E23AD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8180E" w14:textId="181ABD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FCDD8" w14:textId="7143A3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1,185.84 </w:t>
            </w:r>
          </w:p>
        </w:tc>
      </w:tr>
      <w:tr w:rsidR="007C24A5" w:rsidRPr="007C24A5" w14:paraId="59CC362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55AE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C229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7388F57" w14:textId="1AF460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5FDFE02F" w14:textId="695FFB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85446" w14:textId="24B4C3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5DC2C" w14:textId="6317F4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1,868.08 </w:t>
            </w:r>
          </w:p>
        </w:tc>
      </w:tr>
      <w:tr w:rsidR="007C24A5" w:rsidRPr="007C24A5" w14:paraId="650FF89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79DB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B2E6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28AF2D76" w14:textId="44B4DB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636FC2D5" w14:textId="3DBC2B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263B5" w14:textId="71ED41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7FA08" w14:textId="2A83FA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5,144.53 </w:t>
            </w:r>
          </w:p>
        </w:tc>
      </w:tr>
      <w:tr w:rsidR="007C24A5" w:rsidRPr="007C24A5" w14:paraId="2BE6BEC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0CA7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3281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um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C6E349" w14:textId="1DB1D0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130A4003" w14:textId="3219B4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67A6D" w14:textId="3FC1D8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35814" w14:textId="2682FB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8,666.92 </w:t>
            </w:r>
          </w:p>
        </w:tc>
      </w:tr>
      <w:tr w:rsidR="007C24A5" w:rsidRPr="007C24A5" w14:paraId="1572FF3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08A2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152D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A44A772" w14:textId="5E7E36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6D8C556" w14:textId="5ACB20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75713" w14:textId="2F6C1D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43DC8" w14:textId="550552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6,200.00 </w:t>
            </w:r>
          </w:p>
        </w:tc>
      </w:tr>
      <w:tr w:rsidR="007C24A5" w:rsidRPr="007C24A5" w14:paraId="3AB871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6C25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A751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iguin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7C074A" w14:textId="1E11A6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4930AAB4" w14:textId="400856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188F0" w14:textId="325D0D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F5F51" w14:textId="0091C9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0,856.08 </w:t>
            </w:r>
          </w:p>
        </w:tc>
      </w:tr>
      <w:tr w:rsidR="007C24A5" w:rsidRPr="007C24A5" w14:paraId="6AAF004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E9C3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CBC2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6A345F" w14:textId="1CDD76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2968206B" w14:textId="417DEE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05EBF" w14:textId="4CC8FE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F8FDD" w14:textId="594486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5,072.81 </w:t>
            </w:r>
          </w:p>
        </w:tc>
      </w:tr>
      <w:tr w:rsidR="007C24A5" w:rsidRPr="007C24A5" w14:paraId="4BBE67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997E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54E0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6EFF964B" w14:textId="364EAD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5E35B215" w14:textId="772E53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DACC4" w14:textId="068F33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9AC93" w14:textId="505C3E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298.85 </w:t>
            </w:r>
          </w:p>
        </w:tc>
      </w:tr>
      <w:tr w:rsidR="007C24A5" w:rsidRPr="007C24A5" w14:paraId="2688793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D13D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FF5E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ril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C978FC" w14:textId="7BB4C7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1D331BC3" w14:textId="22A109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CD4DE" w14:textId="00A73A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F1800" w14:textId="4C4E96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4,636.82 </w:t>
            </w:r>
          </w:p>
        </w:tc>
      </w:tr>
      <w:tr w:rsidR="007C24A5" w:rsidRPr="007C24A5" w14:paraId="5E227DB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E015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5CAA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Mey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5C7263" w14:textId="2AFA64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109D1443" w14:textId="5546DF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F0F13" w14:textId="702B4A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249B5" w14:textId="58856B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1,013.18 </w:t>
            </w:r>
          </w:p>
        </w:tc>
      </w:tr>
      <w:tr w:rsidR="007C24A5" w:rsidRPr="007C24A5" w14:paraId="4F4FCE2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CE07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B338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orzagar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74B235" w14:textId="49BAFC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6AE5984F" w14:textId="787C01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0EEB0" w14:textId="109176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17D46" w14:textId="4B883C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9,442.04 </w:t>
            </w:r>
          </w:p>
        </w:tc>
      </w:tr>
      <w:tr w:rsidR="007C24A5" w:rsidRPr="007C24A5" w14:paraId="68F0850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3B0D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2F9D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47F6DA76" w14:textId="1084BC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427AD5E" w14:textId="3F837E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2DA72" w14:textId="27F0F0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32572" w14:textId="361157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642.42 </w:t>
            </w:r>
          </w:p>
        </w:tc>
      </w:tr>
      <w:tr w:rsidR="007C24A5" w:rsidRPr="007C24A5" w14:paraId="2758057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CCFE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1F4F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d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8F8C5C" w14:textId="450BD7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01087D18" w14:textId="784523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3A2C3" w14:textId="1E7DA9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7F0A7" w14:textId="632336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254,859.78 </w:t>
            </w:r>
          </w:p>
        </w:tc>
      </w:tr>
      <w:tr w:rsidR="007C24A5" w:rsidRPr="007C24A5" w14:paraId="4783091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78FE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8AF0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om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1F107C" w14:textId="16AFF5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60C82B54" w14:textId="2DCD77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31DE3" w14:textId="314F77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E8EA5" w14:textId="29C7CC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518.74 </w:t>
            </w:r>
          </w:p>
        </w:tc>
      </w:tr>
      <w:tr w:rsidR="007C24A5" w:rsidRPr="007C24A5" w14:paraId="46E4D05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167B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4AA9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640B419" w14:textId="789162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5B4A1618" w14:textId="28A638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E8FF4" w14:textId="326847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5596F" w14:textId="55C52B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3,025.46 </w:t>
            </w:r>
          </w:p>
        </w:tc>
      </w:tr>
      <w:tr w:rsidR="007C24A5" w:rsidRPr="007C24A5" w14:paraId="5C97BD9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96B5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83C0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ul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64AF31" w14:textId="5EC5BD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72A1B6ED" w14:textId="730A49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390EB" w14:textId="38F435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B53B9" w14:textId="46D28C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3,445.58 </w:t>
            </w:r>
          </w:p>
        </w:tc>
      </w:tr>
      <w:tr w:rsidR="007C24A5" w:rsidRPr="007C24A5" w14:paraId="7EACE3C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049F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1ED2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163F75E" w14:textId="5405E8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631590D6" w14:textId="191DBB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24AB7" w14:textId="736400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93AAD" w14:textId="614288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3,821.56 </w:t>
            </w:r>
          </w:p>
        </w:tc>
      </w:tr>
      <w:tr w:rsidR="007C24A5" w:rsidRPr="007C24A5" w14:paraId="12D8C25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B167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9D70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1A0B14CB" w14:textId="323F06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6295CC7" w14:textId="6DE654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91E80" w14:textId="202D1A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3F709" w14:textId="510D70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24,469.92 </w:t>
            </w:r>
          </w:p>
        </w:tc>
      </w:tr>
      <w:tr w:rsidR="007C24A5" w:rsidRPr="007C24A5" w14:paraId="2573DE9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4C55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49CB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96CCBBB" w14:textId="2B1644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1DD0A811" w14:textId="074C25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C5390" w14:textId="31FEF0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EAEC8" w14:textId="4073E6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154,321.68 </w:t>
            </w:r>
          </w:p>
        </w:tc>
      </w:tr>
      <w:tr w:rsidR="007C24A5" w:rsidRPr="007C24A5" w14:paraId="2B421EF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FEA1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4D9B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C90F507" w14:textId="06F377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60150C8B" w14:textId="42DDB9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F2C34" w14:textId="7E3C50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F9C75" w14:textId="56DB70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4,437.06 </w:t>
            </w:r>
          </w:p>
        </w:tc>
      </w:tr>
      <w:tr w:rsidR="007C24A5" w:rsidRPr="007C24A5" w14:paraId="2460778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B3AE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09BB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861D056" w14:textId="65D21F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7B823075" w14:textId="42B345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9E1B4" w14:textId="5D162A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49121" w14:textId="5C1D24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3,630.78 </w:t>
            </w:r>
          </w:p>
        </w:tc>
      </w:tr>
      <w:tr w:rsidR="007C24A5" w:rsidRPr="007C24A5" w14:paraId="252E525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750E3"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1646E730" w14:textId="54EFDCC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391FE44B" w14:textId="188EE01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85F281" w14:textId="2B82BFC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B50FDD" w14:textId="60F3FF7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607,122.79 </w:t>
            </w:r>
          </w:p>
        </w:tc>
      </w:tr>
      <w:tr w:rsidR="007C24A5" w:rsidRPr="007C24A5" w14:paraId="0EC9ABA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D1907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LGU Nueva </w:t>
            </w:r>
            <w:proofErr w:type="spellStart"/>
            <w:r w:rsidRPr="007C24A5">
              <w:rPr>
                <w:rFonts w:ascii="Arial Narrow" w:hAnsi="Arial Narrow"/>
                <w:i/>
                <w:iCs/>
                <w:color w:val="000000"/>
                <w:sz w:val="20"/>
                <w:szCs w:val="20"/>
              </w:rPr>
              <w:t>Ecitj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325F30" w14:textId="72DB95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5B7AA042" w14:textId="07F93A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2EC6E" w14:textId="3AC42C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4F362" w14:textId="766B3B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44,723.87 </w:t>
            </w:r>
          </w:p>
        </w:tc>
      </w:tr>
      <w:tr w:rsidR="007C24A5" w:rsidRPr="007C24A5" w14:paraId="32407C6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AF03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E8A4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i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BBC241" w14:textId="14BFF1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0E17DFC7" w14:textId="320B21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0968E" w14:textId="4A9E32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CA771" w14:textId="5D7A38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9,860.00 </w:t>
            </w:r>
          </w:p>
        </w:tc>
      </w:tr>
      <w:tr w:rsidR="007C24A5" w:rsidRPr="007C24A5" w14:paraId="4698E3B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274C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6066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nga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E1563E" w14:textId="67FA93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7B66FC6" w14:textId="794B4E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AE450" w14:textId="24A042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57B53" w14:textId="209E10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1,650.00 </w:t>
            </w:r>
          </w:p>
        </w:tc>
      </w:tr>
      <w:tr w:rsidR="007C24A5" w:rsidRPr="007C24A5" w14:paraId="478FFD7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49EA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8195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618F0D" w14:textId="317F72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63B9BB24" w14:textId="1F84AB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D309D" w14:textId="30FAA2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EDD64" w14:textId="4F8F6F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15,838.92 </w:t>
            </w:r>
          </w:p>
        </w:tc>
      </w:tr>
      <w:tr w:rsidR="007C24A5" w:rsidRPr="007C24A5" w14:paraId="3FF3E0E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B007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EA1D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A37445" w14:textId="51EC13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65B059A0" w14:textId="713C26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B31CE" w14:textId="776265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28E24" w14:textId="050BEF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3,207.50 </w:t>
            </w:r>
          </w:p>
        </w:tc>
      </w:tr>
      <w:tr w:rsidR="007C24A5" w:rsidRPr="007C24A5" w14:paraId="59F13D6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7F85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F66E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rrang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AB1CA2" w14:textId="1483DA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30764A98" w14:textId="31515D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87798" w14:textId="5633FD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0DBE8" w14:textId="76402C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2,406.25 </w:t>
            </w:r>
          </w:p>
        </w:tc>
      </w:tr>
      <w:tr w:rsidR="007C24A5" w:rsidRPr="007C24A5" w14:paraId="4E6F064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C93D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19F7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uyap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605134" w14:textId="26B423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51182D14" w14:textId="120CBB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63567" w14:textId="5C72F9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B81CA" w14:textId="1085B4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2,131.25 </w:t>
            </w:r>
          </w:p>
        </w:tc>
      </w:tr>
      <w:tr w:rsidR="007C24A5" w:rsidRPr="007C24A5" w14:paraId="1094F8C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0170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117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General </w:t>
            </w:r>
            <w:proofErr w:type="spellStart"/>
            <w:r w:rsidRPr="007C24A5">
              <w:rPr>
                <w:rFonts w:ascii="Arial Narrow" w:hAnsi="Arial Narrow"/>
                <w:i/>
                <w:iCs/>
                <w:color w:val="000000"/>
                <w:sz w:val="20"/>
                <w:szCs w:val="20"/>
              </w:rPr>
              <w:t>Mamerto</w:t>
            </w:r>
            <w:proofErr w:type="spellEnd"/>
            <w:r w:rsidRPr="007C24A5">
              <w:rPr>
                <w:rFonts w:ascii="Arial Narrow" w:hAnsi="Arial Narrow"/>
                <w:i/>
                <w:iCs/>
                <w:color w:val="000000"/>
                <w:sz w:val="20"/>
                <w:szCs w:val="20"/>
              </w:rPr>
              <w:t xml:space="preserve">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C51ABE2" w14:textId="34A3B0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443BE3AE" w14:textId="4D53E0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A573D" w14:textId="3831A8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18E82" w14:textId="4DB8CC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3,457.50 </w:t>
            </w:r>
          </w:p>
        </w:tc>
      </w:tr>
      <w:tr w:rsidR="007C24A5" w:rsidRPr="007C24A5" w14:paraId="146651B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8C52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15C3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General </w:t>
            </w:r>
            <w:proofErr w:type="spellStart"/>
            <w:r w:rsidRPr="007C24A5">
              <w:rPr>
                <w:rFonts w:ascii="Arial Narrow" w:hAnsi="Arial Narrow"/>
                <w:i/>
                <w:iCs/>
                <w:color w:val="000000"/>
                <w:sz w:val="20"/>
                <w:szCs w:val="20"/>
              </w:rPr>
              <w:t>Tinio</w:t>
            </w:r>
            <w:proofErr w:type="spellEnd"/>
            <w:r w:rsidRPr="007C24A5">
              <w:rPr>
                <w:rFonts w:ascii="Arial Narrow" w:hAnsi="Arial Narrow"/>
                <w:i/>
                <w:iCs/>
                <w:color w:val="000000"/>
                <w:sz w:val="20"/>
                <w:szCs w:val="20"/>
              </w:rPr>
              <w:t xml:space="preserve">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674B7009" w14:textId="26FCAB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16031A" w14:textId="3BA74C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1E39F" w14:textId="10FB33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6292B" w14:textId="478EFA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9,500.00 </w:t>
            </w:r>
          </w:p>
        </w:tc>
      </w:tr>
      <w:tr w:rsidR="007C24A5" w:rsidRPr="007C24A5" w14:paraId="5A8B3B1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A373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43ED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i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EBE1D3" w14:textId="2467FA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41433112" w14:textId="6B2051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E5C13" w14:textId="7140FB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F2B42" w14:textId="313C16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3,575.00 </w:t>
            </w:r>
          </w:p>
        </w:tc>
      </w:tr>
      <w:tr w:rsidR="007C24A5" w:rsidRPr="007C24A5" w14:paraId="273BBC0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709C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F972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7B87586F" w14:textId="0CE42A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12589848" w14:textId="7B012A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6C2AB" w14:textId="21CE4B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70306" w14:textId="45D0DF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04,562.50 </w:t>
            </w:r>
          </w:p>
        </w:tc>
      </w:tr>
      <w:tr w:rsidR="007C24A5" w:rsidRPr="007C24A5" w14:paraId="4AA82F8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9DB0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5282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u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228DB4" w14:textId="294D8B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44A2FFF1" w14:textId="7C6558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19A51" w14:textId="013E4A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9E021" w14:textId="113B84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0,780.00 </w:t>
            </w:r>
          </w:p>
        </w:tc>
      </w:tr>
      <w:tr w:rsidR="007C24A5" w:rsidRPr="007C24A5" w14:paraId="1B424B2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30F5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0BE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c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0B10AD" w14:textId="1AD121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468B9BDB" w14:textId="3F229D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706AF" w14:textId="67FFDA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85784" w14:textId="360C44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3,760.00 </w:t>
            </w:r>
          </w:p>
        </w:tc>
      </w:tr>
      <w:tr w:rsidR="007C24A5" w:rsidRPr="007C24A5" w14:paraId="3B63804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AF09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C924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mpic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842A7F" w14:textId="61AF49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75F2447" w14:textId="34998F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F7EF9" w14:textId="72405B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705BA" w14:textId="142A1F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550.00 </w:t>
            </w:r>
          </w:p>
        </w:tc>
      </w:tr>
      <w:tr w:rsidR="007C24A5" w:rsidRPr="007C24A5" w14:paraId="6E4E6D2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DA14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0E71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layan</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8DAC6E" w14:textId="77C7EE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41CBA5A" w14:textId="379CC1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5BF9F" w14:textId="7E1010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5280F" w14:textId="427EBD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0,825.00 </w:t>
            </w:r>
          </w:p>
        </w:tc>
      </w:tr>
      <w:tr w:rsidR="007C24A5" w:rsidRPr="007C24A5" w14:paraId="2DF0423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DBF9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AEE3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t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41E4A9" w14:textId="136861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6EE0D38" w14:textId="3FCE8E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E17C7" w14:textId="27DBD8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2FF7D" w14:textId="56B309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0,962.50 </w:t>
            </w:r>
          </w:p>
        </w:tc>
      </w:tr>
      <w:tr w:rsidR="007C24A5" w:rsidRPr="007C24A5" w14:paraId="08F3E3F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90FB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CFA9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eñaran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35FFF7" w14:textId="4E758D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61A99EC4" w14:textId="56AC76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C9EBE" w14:textId="24F630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2BB30" w14:textId="57B9B7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0,825.00 </w:t>
            </w:r>
          </w:p>
        </w:tc>
      </w:tr>
      <w:tr w:rsidR="007C24A5" w:rsidRPr="007C24A5" w14:paraId="0270532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CAE0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C363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4283A90" w14:textId="3F84BB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765B7FB3" w14:textId="348818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EEA9E" w14:textId="265CAD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B7B27" w14:textId="0AD0EC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9,862.50 </w:t>
            </w:r>
          </w:p>
        </w:tc>
      </w:tr>
      <w:tr w:rsidR="007C24A5" w:rsidRPr="007C24A5" w14:paraId="493EB07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2935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AABA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8A8D221" w14:textId="53CC77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22483" w14:textId="436C1B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F9E58" w14:textId="5AC31B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A46E6" w14:textId="3F8BC5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1,100.00 </w:t>
            </w:r>
          </w:p>
        </w:tc>
      </w:tr>
      <w:tr w:rsidR="007C24A5" w:rsidRPr="007C24A5" w14:paraId="3F769FF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5511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513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DA8839" w14:textId="141AFE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1BA8C8BA" w14:textId="4DEA51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94F21" w14:textId="57C4D2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D6A60" w14:textId="5F80F1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2,887.50 </w:t>
            </w:r>
          </w:p>
        </w:tc>
      </w:tr>
      <w:tr w:rsidR="007C24A5" w:rsidRPr="007C24A5" w14:paraId="26ED590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4B92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0CE6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551A7A0A" w14:textId="34934C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3C8B5CF" w14:textId="4B5395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3C0C7" w14:textId="1BEAE7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798CB" w14:textId="72CD72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1,100.00 </w:t>
            </w:r>
          </w:p>
        </w:tc>
      </w:tr>
      <w:tr w:rsidR="007C24A5" w:rsidRPr="007C24A5" w14:paraId="16EBF99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CF44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40B0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6416FCA7" w14:textId="4D09B4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60E783F5" w14:textId="118187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E406C" w14:textId="0B634A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A30B9" w14:textId="1A2A84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0,530.00 </w:t>
            </w:r>
          </w:p>
        </w:tc>
      </w:tr>
      <w:tr w:rsidR="007C24A5" w:rsidRPr="007C24A5" w14:paraId="1726DC7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3855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EAF1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E7F315D" w14:textId="06FE33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10957EE0" w14:textId="60ADFA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112CB" w14:textId="55080A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AD129" w14:textId="6F4CC5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8,241.25 </w:t>
            </w:r>
          </w:p>
        </w:tc>
      </w:tr>
      <w:tr w:rsidR="007C24A5" w:rsidRPr="007C24A5" w14:paraId="6C62BB8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3F75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50DC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2D3ECCE9" w14:textId="1D5A70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5D47C7E8" w14:textId="3C580E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CF124" w14:textId="5B5E63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BAE19" w14:textId="5B44E3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0,598.75 </w:t>
            </w:r>
          </w:p>
        </w:tc>
      </w:tr>
      <w:tr w:rsidR="007C24A5" w:rsidRPr="007C24A5" w14:paraId="43B6B47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086E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41E9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6C156190" w14:textId="40342D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0B4CB6B2" w14:textId="076E4C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97500" w14:textId="068F4D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A4C88" w14:textId="4478A4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0,225.00 </w:t>
            </w:r>
          </w:p>
        </w:tc>
      </w:tr>
      <w:tr w:rsidR="007C24A5" w:rsidRPr="007C24A5" w14:paraId="7E72DA4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6999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E23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lugt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8449BF" w14:textId="6C0463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50E06EA" w14:textId="0146C2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C39BD" w14:textId="1782A8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FF5BB" w14:textId="29FB28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0,962.50 </w:t>
            </w:r>
          </w:p>
        </w:tc>
      </w:tr>
      <w:tr w:rsidR="007C24A5" w:rsidRPr="007C24A5" w14:paraId="7A12A02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BC8D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539E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7A4BEDB2" w14:textId="68EEA3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EAB322" w14:textId="018E17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707BA" w14:textId="4F958D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04563" w14:textId="4E6334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3,000.00 </w:t>
            </w:r>
          </w:p>
        </w:tc>
      </w:tr>
      <w:tr w:rsidR="007C24A5" w:rsidRPr="007C24A5" w14:paraId="153FA7C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628E5"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6ABAC71" w14:textId="755EC77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530316F5" w14:textId="5CDC91E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949FC7" w14:textId="0A999A9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C268EA" w14:textId="097CE37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7,078,343.98 </w:t>
            </w:r>
          </w:p>
        </w:tc>
      </w:tr>
      <w:tr w:rsidR="007C24A5" w:rsidRPr="007C24A5" w14:paraId="2F19B894"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1393A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7813F66E" w14:textId="4F9F73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30E1E3D5" w14:textId="394E50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E1E3F" w14:textId="4C24EA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B35C0" w14:textId="3F92F5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7,340.00 </w:t>
            </w:r>
          </w:p>
        </w:tc>
      </w:tr>
      <w:tr w:rsidR="007C24A5" w:rsidRPr="007C24A5" w14:paraId="1B2B7DE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AD79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D7CD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6A4A46" w14:textId="017D5E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30B02BEF" w14:textId="5B64CE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234C1" w14:textId="0A51AB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ED484" w14:textId="5F7359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4,521.12 </w:t>
            </w:r>
          </w:p>
        </w:tc>
      </w:tr>
      <w:tr w:rsidR="007C24A5" w:rsidRPr="007C24A5" w14:paraId="7F3BE85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AF33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18A6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pal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4864C5" w14:textId="6CD71C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3F4EA5FE" w14:textId="0C08B4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2E59A" w14:textId="687733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F2719" w14:textId="138C85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988.08 </w:t>
            </w:r>
          </w:p>
        </w:tc>
      </w:tr>
      <w:tr w:rsidR="007C24A5" w:rsidRPr="007C24A5" w14:paraId="408A5F7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D07A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A83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ray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15FB84" w14:textId="25636A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65ECDCC" w14:textId="62C894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9D298" w14:textId="19CB5C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0CFA1" w14:textId="0F25EA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2.34 </w:t>
            </w:r>
          </w:p>
        </w:tc>
      </w:tr>
      <w:tr w:rsidR="007C24A5" w:rsidRPr="007C24A5" w14:paraId="0F3C96C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CCAA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77E0A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col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F355E3" w14:textId="35BF51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7032EE22" w14:textId="0BB3D4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6742D" w14:textId="100EF5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3DCDB" w14:textId="2FB4CD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4,439.60 </w:t>
            </w:r>
          </w:p>
        </w:tc>
      </w:tr>
      <w:tr w:rsidR="007C24A5" w:rsidRPr="007C24A5" w14:paraId="6B6CF52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1F6C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46AD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nd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F535EF8" w14:textId="317F61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C6F3804" w14:textId="1F4A4F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4EF43" w14:textId="141B3C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B8FEA" w14:textId="5E749E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14,549.68 </w:t>
            </w:r>
          </w:p>
        </w:tc>
      </w:tr>
      <w:tr w:rsidR="007C24A5" w:rsidRPr="007C24A5" w14:paraId="7D3CDCC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5AE5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EED7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Floridablan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E9CE18" w14:textId="2650D9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149447F6" w14:textId="0259CE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968A9" w14:textId="2A9423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0C906" w14:textId="737E50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59,185.44 </w:t>
            </w:r>
          </w:p>
        </w:tc>
      </w:tr>
      <w:tr w:rsidR="007C24A5" w:rsidRPr="007C24A5" w14:paraId="594EAF3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E597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C0E3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76EA2CD8" w14:textId="2E2B71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0C744A5" w14:textId="287906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13041" w14:textId="2E4325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4FDF1" w14:textId="7225D7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25.46 </w:t>
            </w:r>
          </w:p>
        </w:tc>
      </w:tr>
      <w:tr w:rsidR="007C24A5" w:rsidRPr="007C24A5" w14:paraId="627C540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582D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937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E43889" w14:textId="26B94F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6859DA46" w14:textId="7ABD14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7AEF5" w14:textId="6C8B4F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FCCB0" w14:textId="475080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43.12 </w:t>
            </w:r>
          </w:p>
        </w:tc>
      </w:tr>
      <w:tr w:rsidR="007C24A5" w:rsidRPr="007C24A5" w14:paraId="53FF66B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167F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D4D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balac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C82BD3" w14:textId="2AA758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3A460DC0" w14:textId="4B6B63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A5F42" w14:textId="063F33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53F04" w14:textId="04100C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6,052.30 </w:t>
            </w:r>
          </w:p>
        </w:tc>
      </w:tr>
      <w:tr w:rsidR="007C24A5" w:rsidRPr="007C24A5" w14:paraId="59FF0EC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3D09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642D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cabeb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AE1F78" w14:textId="2F3264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1FA2CD1" w14:textId="2FD50D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608E5" w14:textId="5B69A0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01129" w14:textId="11ED6A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25.46 </w:t>
            </w:r>
          </w:p>
        </w:tc>
      </w:tr>
      <w:tr w:rsidR="007C24A5" w:rsidRPr="007C24A5" w14:paraId="46BB0B8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80EE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005A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g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370801" w14:textId="4E567B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3B3AEAC0" w14:textId="17695E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CA02A" w14:textId="01497D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951FC" w14:textId="66846D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90.14 </w:t>
            </w:r>
          </w:p>
        </w:tc>
      </w:tr>
      <w:tr w:rsidR="007C24A5" w:rsidRPr="007C24A5" w14:paraId="51E7B65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567B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7FFF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san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037A93" w14:textId="7149B3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49823D0F" w14:textId="032ECE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D3241" w14:textId="460164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DBE3C" w14:textId="4ACCB6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7,108.00 </w:t>
            </w:r>
          </w:p>
        </w:tc>
      </w:tr>
      <w:tr w:rsidR="007C24A5" w:rsidRPr="007C24A5" w14:paraId="67C4B51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C4BA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F2A2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600BD89" w14:textId="01C83A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0574006C" w14:textId="6E0310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0E5EE" w14:textId="12716B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1CC3B" w14:textId="78C4B3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33.26 </w:t>
            </w:r>
          </w:p>
        </w:tc>
      </w:tr>
      <w:tr w:rsidR="007C24A5" w:rsidRPr="007C24A5" w14:paraId="2775510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351E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8CC2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inal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CCBC79" w14:textId="337484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05676120" w14:textId="039AEE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5C324" w14:textId="03052D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C36F5" w14:textId="5AB564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5,726.14 </w:t>
            </w:r>
          </w:p>
        </w:tc>
      </w:tr>
      <w:tr w:rsidR="007C24A5" w:rsidRPr="007C24A5" w14:paraId="764EC26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1AB3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34A7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o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4D2C2C" w14:textId="1E02A7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55A46595" w14:textId="3ACCBB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9D78D" w14:textId="44551F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F0E92" w14:textId="1E96DA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5,519.88 </w:t>
            </w:r>
          </w:p>
        </w:tc>
      </w:tr>
      <w:tr w:rsidR="007C24A5" w:rsidRPr="007C24A5" w14:paraId="7A381BE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5525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5D5B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1D480BB" w14:textId="5FC6E8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05B6911" w14:textId="2092E3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A70A4" w14:textId="4D63EB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017A6" w14:textId="30C615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3,087.60 </w:t>
            </w:r>
          </w:p>
        </w:tc>
      </w:tr>
      <w:tr w:rsidR="007C24A5" w:rsidRPr="007C24A5" w14:paraId="18B17FB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2B27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5B21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C1DBF92" w14:textId="30E37E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7C4B2C43" w14:textId="1FBA8B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DF994" w14:textId="105EAE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C8AB1" w14:textId="2B0B65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8,550.98 </w:t>
            </w:r>
          </w:p>
        </w:tc>
      </w:tr>
      <w:tr w:rsidR="007C24A5" w:rsidRPr="007C24A5" w14:paraId="2254303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E74E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712A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972DFE5" w14:textId="126AC8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1703FE27" w14:textId="1FFF1A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9ED38" w14:textId="7761C9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E4906" w14:textId="56F006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4,283.02 </w:t>
            </w:r>
          </w:p>
        </w:tc>
      </w:tr>
      <w:tr w:rsidR="007C24A5" w:rsidRPr="007C24A5" w14:paraId="78A0993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9867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7713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1FE6454" w14:textId="708754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775BCA32" w14:textId="7DCD3E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8DEA5" w14:textId="35A4AB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22ACC" w14:textId="023964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2,628.90 </w:t>
            </w:r>
          </w:p>
        </w:tc>
      </w:tr>
      <w:tr w:rsidR="007C24A5" w:rsidRPr="007C24A5" w14:paraId="3803007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1D8C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5F4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6AEF910C" w14:textId="2379A8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39C77C4" w14:textId="4EC38C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B5E2A" w14:textId="7E2D7D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8416E" w14:textId="024D42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60.78 </w:t>
            </w:r>
          </w:p>
        </w:tc>
      </w:tr>
      <w:tr w:rsidR="007C24A5" w:rsidRPr="007C24A5" w14:paraId="73C04B4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49C9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8D0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F242682" w14:textId="3F716C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38E62038" w14:textId="62268D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ED9C2" w14:textId="689657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4EA61" w14:textId="1D8C2B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2,881.12 </w:t>
            </w:r>
          </w:p>
        </w:tc>
      </w:tr>
      <w:tr w:rsidR="007C24A5" w:rsidRPr="007C24A5" w14:paraId="29A5CC5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5AE6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1635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smuan</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Sexmoa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8DCCEFB" w14:textId="689631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9FD4CE0" w14:textId="437553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AF11C" w14:textId="4494FB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0A0CD" w14:textId="356AEF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21.56 </w:t>
            </w:r>
          </w:p>
        </w:tc>
      </w:tr>
      <w:tr w:rsidR="007C24A5" w:rsidRPr="007C24A5" w14:paraId="04D9518D"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BEBDB"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0B425BE" w14:textId="233A18E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A18ED86" w14:textId="7352BE3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5CFF21" w14:textId="2ED5483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B45979" w14:textId="573EB3C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7,477,816.23 </w:t>
            </w:r>
          </w:p>
        </w:tc>
      </w:tr>
      <w:tr w:rsidR="007C24A5" w:rsidRPr="007C24A5" w14:paraId="3E95ED4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A327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FBBF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AA519C" w14:textId="1AF1D0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6709C2EF" w14:textId="106DDF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82F00" w14:textId="084508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00D96" w14:textId="1BAC17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3,599.40 </w:t>
            </w:r>
          </w:p>
        </w:tc>
      </w:tr>
      <w:tr w:rsidR="007C24A5" w:rsidRPr="007C24A5" w14:paraId="13A7654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BFEE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EBC6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FECF7A" w14:textId="3013C6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06A5229" w14:textId="702DC5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EDCBE" w14:textId="2D55F3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72371" w14:textId="5F9805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2,498.75 </w:t>
            </w:r>
          </w:p>
        </w:tc>
      </w:tr>
      <w:tr w:rsidR="007C24A5" w:rsidRPr="007C24A5" w14:paraId="06683B9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5AD6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A73B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mi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75A313" w14:textId="594480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2DFDCBD9" w14:textId="64F324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2034B" w14:textId="62B103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54EAE" w14:textId="2571C7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2,890.00 </w:t>
            </w:r>
          </w:p>
        </w:tc>
      </w:tr>
      <w:tr w:rsidR="007C24A5" w:rsidRPr="007C24A5" w14:paraId="5846F08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1A85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36E0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p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805E95" w14:textId="30AD4B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57B92669" w14:textId="6818EC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37165" w14:textId="04CB3A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22089" w14:textId="6D6462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44,019.75 </w:t>
            </w:r>
          </w:p>
        </w:tc>
      </w:tr>
      <w:tr w:rsidR="007C24A5" w:rsidRPr="007C24A5" w14:paraId="715230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62CD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2AD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C6EB56B" w14:textId="32E889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7E3292EC" w14:textId="1C9A94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B6BC1" w14:textId="0772AA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1CD6B" w14:textId="2F5A75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14,655.00 </w:t>
            </w:r>
          </w:p>
        </w:tc>
      </w:tr>
      <w:tr w:rsidR="007C24A5" w:rsidRPr="007C24A5" w14:paraId="4873770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D714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FABE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17C2812E" w14:textId="736F91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1BE28779" w14:textId="3C02A5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3E48D" w14:textId="6CF91C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3ECE2" w14:textId="771D98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9,010.00 </w:t>
            </w:r>
          </w:p>
        </w:tc>
      </w:tr>
      <w:tr w:rsidR="007C24A5" w:rsidRPr="007C24A5" w14:paraId="0332C10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990E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9779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5DE9F9F" w14:textId="56A9E4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589E6B94" w14:textId="46CC37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1FE48" w14:textId="5EE274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4F11E" w14:textId="2570CF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7,362.30 </w:t>
            </w:r>
          </w:p>
        </w:tc>
      </w:tr>
      <w:tr w:rsidR="007C24A5" w:rsidRPr="007C24A5" w14:paraId="3FAFF31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3D4B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3C8D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ya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5CF3F1" w14:textId="41DB27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59072690" w14:textId="56CC45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F3D21" w14:textId="63A745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8D429" w14:textId="2F67B7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7,467.80 </w:t>
            </w:r>
          </w:p>
        </w:tc>
      </w:tr>
      <w:tr w:rsidR="007C24A5" w:rsidRPr="007C24A5" w14:paraId="36E74DB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D0A0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583A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34D7AB54" w14:textId="5E6B7A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50D48876" w14:textId="0853F0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3F3A2" w14:textId="7831E9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63C62" w14:textId="75A2FC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732.50 </w:t>
            </w:r>
          </w:p>
        </w:tc>
      </w:tr>
      <w:tr w:rsidR="007C24A5" w:rsidRPr="007C24A5" w14:paraId="5C797B9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D8F0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574D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iq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E0E9ED" w14:textId="407138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5A7ADFF2" w14:textId="19E45E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E1F41" w14:textId="7A2FF7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1E05F" w14:textId="6BA525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7,291.40 </w:t>
            </w:r>
          </w:p>
        </w:tc>
      </w:tr>
      <w:tr w:rsidR="007C24A5" w:rsidRPr="007C24A5" w14:paraId="08B5F16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7635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9DFE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340EC98D" w14:textId="7B0D36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6570801" w14:textId="714358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AE9C7" w14:textId="012CCA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741D9" w14:textId="29B4F0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2,765.88 </w:t>
            </w:r>
          </w:p>
        </w:tc>
      </w:tr>
      <w:tr w:rsidR="007C24A5" w:rsidRPr="007C24A5" w14:paraId="70245C0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AF8E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A77E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69469A2E" w14:textId="64D184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5495B891" w14:textId="7ECDFF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6750F" w14:textId="616503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586E2" w14:textId="73223C3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5,548.00 </w:t>
            </w:r>
          </w:p>
        </w:tc>
      </w:tr>
      <w:tr w:rsidR="007C24A5" w:rsidRPr="007C24A5" w14:paraId="3699452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C314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BEAA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14D6E649" w14:textId="334B35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34D4687" w14:textId="09FA4E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771E0" w14:textId="3D41BE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86721" w14:textId="6BD481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550.00 </w:t>
            </w:r>
          </w:p>
        </w:tc>
      </w:tr>
      <w:tr w:rsidR="007C24A5" w:rsidRPr="007C24A5" w14:paraId="7B21FCF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E3BF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01E7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0ACC478" w14:textId="53F17D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6EFA0D40" w14:textId="2B7B40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B5267" w14:textId="026C9F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50086" w14:textId="31BD9A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8,437.25 </w:t>
            </w:r>
          </w:p>
        </w:tc>
      </w:tr>
      <w:tr w:rsidR="007C24A5" w:rsidRPr="007C24A5" w14:paraId="5B0B6A6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2FD0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1D94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10592335" w14:textId="34A33C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46A85463" w14:textId="75B516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A3348" w14:textId="2FDBAC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E1869" w14:textId="07D6A7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953.00 </w:t>
            </w:r>
          </w:p>
        </w:tc>
      </w:tr>
      <w:tr w:rsidR="007C24A5" w:rsidRPr="007C24A5" w14:paraId="3F4CD93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CFD5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0580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478E3227" w14:textId="5B2DD4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3526D6B0" w14:textId="1D5664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6F395" w14:textId="0A52F9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B6635" w14:textId="142045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8,501.00 </w:t>
            </w:r>
          </w:p>
        </w:tc>
      </w:tr>
      <w:tr w:rsidR="007C24A5" w:rsidRPr="007C24A5" w14:paraId="30DFEC7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6FF2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68C8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1A8D97A" w14:textId="338934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35ABF909" w14:textId="3E1466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D8E56" w14:textId="4609A1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A3854" w14:textId="11929C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5,534.20 </w:t>
            </w:r>
          </w:p>
        </w:tc>
      </w:tr>
      <w:tr w:rsidR="007C24A5" w:rsidRPr="007C24A5" w14:paraId="1CD05395"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F9E66"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FEC6A9F" w14:textId="4036937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BC33F1D" w14:textId="25DF5ED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58FDD9" w14:textId="0023F3C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0F3E29" w14:textId="72191C2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194,161.25 </w:t>
            </w:r>
          </w:p>
        </w:tc>
      </w:tr>
      <w:tr w:rsidR="007C24A5" w:rsidRPr="007C24A5" w14:paraId="3876CEA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346C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0383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to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592E56" w14:textId="42600F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25534DFE" w14:textId="23DBFA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3DE52" w14:textId="0F2578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4A97C" w14:textId="68ADBF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6,365.00 </w:t>
            </w:r>
          </w:p>
        </w:tc>
      </w:tr>
      <w:tr w:rsidR="007C24A5" w:rsidRPr="007C24A5" w14:paraId="6D49536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2463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B8CC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2743C8D8" w14:textId="54676E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6E7CBC31" w14:textId="05DA84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C86B5" w14:textId="0AEAB7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89E9B" w14:textId="4C8FF9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234.00 </w:t>
            </w:r>
          </w:p>
        </w:tc>
      </w:tr>
      <w:tr w:rsidR="007C24A5" w:rsidRPr="007C24A5" w14:paraId="5866F64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1B85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9A95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2C413562" w14:textId="53BE33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5CA9C9D7" w14:textId="4D95C1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123C1" w14:textId="305DB5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59D79" w14:textId="51C0F5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6,273.00 </w:t>
            </w:r>
          </w:p>
        </w:tc>
      </w:tr>
      <w:tr w:rsidR="007C24A5" w:rsidRPr="007C24A5" w14:paraId="0D996A1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230E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9AE4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103EEC41" w14:textId="0C29FF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58FA231F" w14:textId="7E65C8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24E3B" w14:textId="7B3AA9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FEB7A" w14:textId="4C12B2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1,527.60 </w:t>
            </w:r>
          </w:p>
        </w:tc>
      </w:tr>
      <w:tr w:rsidR="007C24A5" w:rsidRPr="007C24A5" w14:paraId="1B4DCA5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77B6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5D4B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0F4AF2" w14:textId="36FA11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15BB2286" w14:textId="5BFD64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824DA" w14:textId="73D87B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AA58C" w14:textId="307BFC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0,692.00 </w:t>
            </w:r>
          </w:p>
        </w:tc>
      </w:tr>
      <w:tr w:rsidR="007C24A5" w:rsidRPr="007C24A5" w14:paraId="499F835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86DA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492A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442A5CAB" w14:textId="0599CD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2831E3B7" w14:textId="62180F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9A3EC" w14:textId="18135F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2504E" w14:textId="2957E6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195.00 </w:t>
            </w:r>
          </w:p>
        </w:tc>
      </w:tr>
      <w:tr w:rsidR="007C24A5" w:rsidRPr="007C24A5" w14:paraId="05BB00C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DC97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6AA8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37E9D8A3" w14:textId="6FEB77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128B0F8" w14:textId="709C8D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9E613" w14:textId="4CBE91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C216C" w14:textId="4A2BF1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1,124.00 </w:t>
            </w:r>
          </w:p>
        </w:tc>
      </w:tr>
      <w:tr w:rsidR="007C24A5" w:rsidRPr="007C24A5" w14:paraId="5990432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8C1C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DFA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B11F3BA" w14:textId="715C8D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ABFEDC0" w14:textId="6F9260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0CE05" w14:textId="6477C3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C658A" w14:textId="05C6FD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9,750.65 </w:t>
            </w:r>
          </w:p>
        </w:tc>
      </w:tr>
      <w:tr w:rsidR="007C24A5" w:rsidRPr="007C24A5" w14:paraId="0195FD9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6D688B"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16505E83" w14:textId="3ED9F09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02,566,283.34 </w:t>
            </w:r>
          </w:p>
        </w:tc>
        <w:tc>
          <w:tcPr>
            <w:tcW w:w="958" w:type="pct"/>
            <w:tcBorders>
              <w:top w:val="nil"/>
              <w:left w:val="nil"/>
              <w:bottom w:val="single" w:sz="4" w:space="0" w:color="000000"/>
              <w:right w:val="single" w:sz="4" w:space="0" w:color="000000"/>
            </w:tcBorders>
            <w:shd w:val="clear" w:color="A5A5A5" w:fill="A5A5A5"/>
            <w:noWrap/>
            <w:vAlign w:val="bottom"/>
            <w:hideMark/>
          </w:tcPr>
          <w:p w14:paraId="24467C0B" w14:textId="46B1C53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23,233,431.93 </w:t>
            </w:r>
          </w:p>
        </w:tc>
        <w:tc>
          <w:tcPr>
            <w:tcW w:w="958" w:type="pct"/>
            <w:tcBorders>
              <w:top w:val="nil"/>
              <w:left w:val="nil"/>
              <w:bottom w:val="single" w:sz="4" w:space="0" w:color="000000"/>
              <w:right w:val="single" w:sz="4" w:space="0" w:color="000000"/>
            </w:tcBorders>
            <w:shd w:val="clear" w:color="A5A5A5" w:fill="A5A5A5"/>
            <w:noWrap/>
            <w:vAlign w:val="bottom"/>
            <w:hideMark/>
          </w:tcPr>
          <w:p w14:paraId="3F116B2B" w14:textId="15EA8C3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A491ACD" w14:textId="64DC35D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25,799,715.27 </w:t>
            </w:r>
          </w:p>
        </w:tc>
      </w:tr>
      <w:tr w:rsidR="007C24A5" w:rsidRPr="007C24A5" w14:paraId="6E737595"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D8E5F"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58BBC587" w14:textId="28984B4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31,784,38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695AA87" w14:textId="56E5B96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8,582,931.35 </w:t>
            </w:r>
          </w:p>
        </w:tc>
        <w:tc>
          <w:tcPr>
            <w:tcW w:w="958" w:type="pct"/>
            <w:tcBorders>
              <w:top w:val="nil"/>
              <w:left w:val="nil"/>
              <w:bottom w:val="single" w:sz="4" w:space="0" w:color="000000"/>
              <w:right w:val="single" w:sz="4" w:space="0" w:color="000000"/>
            </w:tcBorders>
            <w:shd w:val="clear" w:color="D8D8D8" w:fill="D8D8D8"/>
            <w:noWrap/>
            <w:vAlign w:val="bottom"/>
            <w:hideMark/>
          </w:tcPr>
          <w:p w14:paraId="26BBD8C2" w14:textId="5E80095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774A8B" w14:textId="45D3EDF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50,367,320.20 </w:t>
            </w:r>
          </w:p>
        </w:tc>
      </w:tr>
      <w:tr w:rsidR="007C24A5" w:rsidRPr="007C24A5" w14:paraId="41C0E0DF"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72D315"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618B381" w14:textId="7B81A1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2CAB44C4" w14:textId="0DE10E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4179D211" w14:textId="4F2FB8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7CBF39" w14:textId="513020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0,955,288.35 </w:t>
            </w:r>
          </w:p>
        </w:tc>
      </w:tr>
      <w:tr w:rsidR="007C24A5" w:rsidRPr="007C24A5" w14:paraId="076DE00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FABE5"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FF244B5" w14:textId="77777777" w:rsidR="007C24A5" w:rsidRPr="007C24A5" w:rsidRDefault="007C24A5" w:rsidP="007C24A5">
            <w:pPr>
              <w:spacing w:after="0" w:line="240" w:lineRule="auto"/>
              <w:ind w:right="57"/>
              <w:contextualSpacing/>
              <w:rPr>
                <w:rFonts w:ascii="Arial Narrow" w:hAnsi="Arial Narrow"/>
                <w:color w:val="000000"/>
                <w:sz w:val="20"/>
                <w:szCs w:val="20"/>
              </w:rPr>
            </w:pPr>
            <w:proofErr w:type="spellStart"/>
            <w:r w:rsidRPr="007C24A5">
              <w:rPr>
                <w:rFonts w:ascii="Arial Narrow" w:hAnsi="Arial Narrow"/>
                <w:color w:val="000000"/>
                <w:sz w:val="20"/>
                <w:szCs w:val="20"/>
              </w:rPr>
              <w:t>Agonc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42CFC4" w14:textId="1FD87A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7A2936FD" w14:textId="6F6FB1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F8F3C" w14:textId="2FBFBB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6A613" w14:textId="005DAC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470,980.00 </w:t>
            </w:r>
          </w:p>
        </w:tc>
      </w:tr>
      <w:tr w:rsidR="007C24A5" w:rsidRPr="007C24A5" w14:paraId="136EAF9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72337"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74EA5D5" w14:textId="77777777" w:rsidR="007C24A5" w:rsidRPr="007C24A5" w:rsidRDefault="007C24A5" w:rsidP="007C24A5">
            <w:pPr>
              <w:spacing w:after="0" w:line="240" w:lineRule="auto"/>
              <w:ind w:right="57"/>
              <w:contextualSpacing/>
              <w:rPr>
                <w:rFonts w:ascii="Arial Narrow" w:hAnsi="Arial Narrow"/>
                <w:color w:val="000000"/>
                <w:sz w:val="20"/>
                <w:szCs w:val="20"/>
              </w:rPr>
            </w:pPr>
            <w:proofErr w:type="spellStart"/>
            <w:r w:rsidRPr="007C24A5">
              <w:rPr>
                <w:rFonts w:ascii="Arial Narrow" w:hAnsi="Arial Narrow"/>
                <w:color w:val="000000"/>
                <w:sz w:val="20"/>
                <w:szCs w:val="20"/>
              </w:rPr>
              <w:t>Alitag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3CC6B4" w14:textId="2380A8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699FB790" w14:textId="3D9B84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1F6CA" w14:textId="63FAFB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5774D" w14:textId="536F67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820,880.50 </w:t>
            </w:r>
          </w:p>
        </w:tc>
      </w:tr>
      <w:tr w:rsidR="007C24A5" w:rsidRPr="007C24A5" w14:paraId="75D1736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3465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E559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E56CFA" w14:textId="4D5BC3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1192695F" w14:textId="75D8A1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11DFB" w14:textId="52B648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7F010" w14:textId="39DD9D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1,315.00 </w:t>
            </w:r>
          </w:p>
        </w:tc>
      </w:tr>
      <w:tr w:rsidR="007C24A5" w:rsidRPr="007C24A5" w14:paraId="67C37CA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4E4D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D308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420B8C13" w14:textId="1B4172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5009975C" w14:textId="65C81B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071D3" w14:textId="236A27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B777A" w14:textId="63A21F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389,830.00 </w:t>
            </w:r>
          </w:p>
        </w:tc>
      </w:tr>
      <w:tr w:rsidR="007C24A5" w:rsidRPr="007C24A5" w14:paraId="6D02ECC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1095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F910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0B1475" w14:textId="267A9F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661C8359" w14:textId="3E11B3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6EE7EC09" w14:textId="534FB7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6F507" w14:textId="615FC1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15,667.00 </w:t>
            </w:r>
          </w:p>
        </w:tc>
      </w:tr>
      <w:tr w:rsidR="007C24A5" w:rsidRPr="007C24A5" w14:paraId="2F0FF89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262F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B5B1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429EDA" w14:textId="79B1B2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51D50A0E" w14:textId="0DD660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3,088.95 </w:t>
            </w:r>
          </w:p>
        </w:tc>
        <w:tc>
          <w:tcPr>
            <w:tcW w:w="958" w:type="pct"/>
            <w:tcBorders>
              <w:top w:val="nil"/>
              <w:left w:val="nil"/>
              <w:bottom w:val="single" w:sz="4" w:space="0" w:color="000000"/>
              <w:right w:val="single" w:sz="4" w:space="0" w:color="000000"/>
            </w:tcBorders>
            <w:shd w:val="clear" w:color="auto" w:fill="auto"/>
            <w:noWrap/>
            <w:vAlign w:val="bottom"/>
            <w:hideMark/>
          </w:tcPr>
          <w:p w14:paraId="74EF9479" w14:textId="1B6A55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FDA8C" w14:textId="3E6603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31,063.95 </w:t>
            </w:r>
          </w:p>
        </w:tc>
      </w:tr>
      <w:tr w:rsidR="007C24A5" w:rsidRPr="007C24A5" w14:paraId="0D4EF98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16B0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332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44374EFA" w14:textId="0507FA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18DDA277" w14:textId="7420C0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09AE7A50" w14:textId="3C7D5C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702B1" w14:textId="3512CE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54,807.00 </w:t>
            </w:r>
          </w:p>
        </w:tc>
      </w:tr>
      <w:tr w:rsidR="007C24A5" w:rsidRPr="007C24A5" w14:paraId="5582B40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8410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2B8B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24961B" w14:textId="618C39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449F2C94" w14:textId="742714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DFF07" w14:textId="4BD750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D6EDB" w14:textId="0C857E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92,990.00 </w:t>
            </w:r>
          </w:p>
        </w:tc>
      </w:tr>
      <w:tr w:rsidR="007C24A5" w:rsidRPr="007C24A5" w14:paraId="38B516C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2578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2492B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141E1516" w14:textId="295D8C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611B97D9" w14:textId="4E767E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D5C23" w14:textId="162370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491AC" w14:textId="08A1A7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734,307.50 </w:t>
            </w:r>
          </w:p>
        </w:tc>
      </w:tr>
      <w:tr w:rsidR="007C24A5" w:rsidRPr="007C24A5" w14:paraId="4986EEA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798F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480A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b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F7FAE7" w14:textId="1D6108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5F615C56" w14:textId="0CC387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5204914" w14:textId="06F16D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04514" w14:textId="2DA5DF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464,432.50 </w:t>
            </w:r>
          </w:p>
        </w:tc>
      </w:tr>
      <w:tr w:rsidR="007C24A5" w:rsidRPr="007C24A5" w14:paraId="477BEAE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F379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4866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E25027F" w14:textId="6C8760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5CDD9D40" w14:textId="28AFB5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6754B" w14:textId="6C4F4A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E9E4D" w14:textId="4E12FA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157,380.00 </w:t>
            </w:r>
          </w:p>
        </w:tc>
      </w:tr>
      <w:tr w:rsidR="007C24A5" w:rsidRPr="007C24A5" w14:paraId="36843BA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0892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A44B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BB902E" w14:textId="264CBD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6196EACF" w14:textId="0AA931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BAE694" w14:textId="02B9E6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CC4BD" w14:textId="66378B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164,712.00 </w:t>
            </w:r>
          </w:p>
        </w:tc>
      </w:tr>
      <w:tr w:rsidR="007C24A5" w:rsidRPr="007C24A5" w14:paraId="2A79018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09FC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F4F2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04FCFA58" w14:textId="7835AE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81CADA6" w14:textId="59B812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EB588" w14:textId="073D11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728E8" w14:textId="57DBDB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315.00 </w:t>
            </w:r>
          </w:p>
        </w:tc>
      </w:tr>
      <w:tr w:rsidR="007C24A5" w:rsidRPr="007C24A5" w14:paraId="332F640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D840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F839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674F54" w14:textId="6058DB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898,128.00 </w:t>
            </w:r>
          </w:p>
        </w:tc>
        <w:tc>
          <w:tcPr>
            <w:tcW w:w="958" w:type="pct"/>
            <w:tcBorders>
              <w:top w:val="nil"/>
              <w:left w:val="nil"/>
              <w:bottom w:val="single" w:sz="4" w:space="0" w:color="000000"/>
              <w:right w:val="single" w:sz="4" w:space="0" w:color="000000"/>
            </w:tcBorders>
            <w:shd w:val="clear" w:color="auto" w:fill="auto"/>
            <w:noWrap/>
            <w:vAlign w:val="bottom"/>
            <w:hideMark/>
          </w:tcPr>
          <w:p w14:paraId="245B3AE2" w14:textId="2AA873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EEC31F" w14:textId="1155B2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05FFF" w14:textId="67A5DF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48,128.00 </w:t>
            </w:r>
          </w:p>
        </w:tc>
      </w:tr>
      <w:tr w:rsidR="007C24A5" w:rsidRPr="007C24A5" w14:paraId="6897581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DF2D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A94D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1F2E1CA2" w14:textId="5C81C3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70D42BA" w14:textId="743015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5A52C" w14:textId="031804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E6D63" w14:textId="40CF20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315.00 </w:t>
            </w:r>
          </w:p>
        </w:tc>
      </w:tr>
      <w:tr w:rsidR="007C24A5" w:rsidRPr="007C24A5" w14:paraId="5354445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B3E2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B2E4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C9C80FD" w14:textId="1378C8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7B0D4026" w14:textId="3F6820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4662F4A1" w14:textId="679927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FA405" w14:textId="25698B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81,890.00 </w:t>
            </w:r>
          </w:p>
        </w:tc>
      </w:tr>
      <w:tr w:rsidR="007C24A5" w:rsidRPr="007C24A5" w14:paraId="3D7C6FE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F508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0C2A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v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484D52" w14:textId="1DBBCD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27CB15A9" w14:textId="3DFC19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50ACA30" w14:textId="38F3C2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B6C73" w14:textId="0CAD9A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8,383,449.00 </w:t>
            </w:r>
          </w:p>
        </w:tc>
      </w:tr>
      <w:tr w:rsidR="007C24A5" w:rsidRPr="007C24A5" w14:paraId="4F24469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D37E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643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taas</w:t>
            </w:r>
            <w:proofErr w:type="spellEnd"/>
            <w:r w:rsidRPr="007C24A5">
              <w:rPr>
                <w:rFonts w:ascii="Arial Narrow" w:hAnsi="Arial Narrow"/>
                <w:i/>
                <w:iCs/>
                <w:color w:val="000000"/>
                <w:sz w:val="20"/>
                <w:szCs w:val="20"/>
              </w:rPr>
              <w:t xml:space="preserve"> Na </w:t>
            </w:r>
            <w:proofErr w:type="spellStart"/>
            <w:r w:rsidRPr="007C24A5">
              <w:rPr>
                <w:rFonts w:ascii="Arial Narrow" w:hAnsi="Arial Narrow"/>
                <w:i/>
                <w:iCs/>
                <w:color w:val="000000"/>
                <w:sz w:val="20"/>
                <w:szCs w:val="20"/>
              </w:rPr>
              <w:t>Kah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4D3F7E" w14:textId="2ED285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2389B3F8" w14:textId="45B67E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9F9D9" w14:textId="2D49B6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2E1FD" w14:textId="65C3AC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813,125.00 </w:t>
            </w:r>
          </w:p>
        </w:tc>
      </w:tr>
      <w:tr w:rsidR="007C24A5" w:rsidRPr="007C24A5" w14:paraId="3425D0D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57BC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A687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sug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66A202" w14:textId="69E3D1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4D61D51B" w14:textId="0C1CC7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3D39575B" w14:textId="657854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92323" w14:textId="519FCA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39,829.00 </w:t>
            </w:r>
          </w:p>
        </w:tc>
      </w:tr>
      <w:tr w:rsidR="007C24A5" w:rsidRPr="007C24A5" w14:paraId="4D2181B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92A1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F618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572C8CD2" w14:textId="3C2E44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32330E6" w14:textId="11EE6B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7D4E0" w14:textId="494A47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E6FBE" w14:textId="31C774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315.00 </w:t>
            </w:r>
          </w:p>
        </w:tc>
      </w:tr>
      <w:tr w:rsidR="007C24A5" w:rsidRPr="007C24A5" w14:paraId="7E24D07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B5F4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3911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CE21F2E" w14:textId="23BA6C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9D32345" w14:textId="42F83D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CD5C7" w14:textId="5140E1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1E041" w14:textId="24A956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315.00 </w:t>
            </w:r>
          </w:p>
        </w:tc>
      </w:tr>
      <w:tr w:rsidR="007C24A5" w:rsidRPr="007C24A5" w14:paraId="024A8BB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F320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063F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FD7872B" w14:textId="434E2E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6A695C4D" w14:textId="72CB33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6706F473" w14:textId="39BF6A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CD0FF" w14:textId="0D371B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316,926.40 </w:t>
            </w:r>
          </w:p>
        </w:tc>
      </w:tr>
      <w:tr w:rsidR="007C24A5" w:rsidRPr="007C24A5" w14:paraId="1109C87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EFDD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C0A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9FCFCD1" w14:textId="52C191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197B9DE6" w14:textId="60FFB6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54087" w14:textId="0D1C0F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93B03" w14:textId="07BC63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64,782.50 </w:t>
            </w:r>
          </w:p>
        </w:tc>
      </w:tr>
      <w:tr w:rsidR="007C24A5" w:rsidRPr="007C24A5" w14:paraId="2981ABD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B758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8E47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A22291B" w14:textId="4B509C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0B8FFCA1" w14:textId="123B6D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B5DDE" w14:textId="296D22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CDC06" w14:textId="7A0367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32,345.00 </w:t>
            </w:r>
          </w:p>
        </w:tc>
      </w:tr>
      <w:tr w:rsidR="007C24A5" w:rsidRPr="007C24A5" w14:paraId="6237261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B4DB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27A0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719FDF5D" w14:textId="242E59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48F2EA" w14:textId="109F78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BC5DD" w14:textId="72779B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2745E" w14:textId="510BB3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478,500.00 </w:t>
            </w:r>
          </w:p>
        </w:tc>
      </w:tr>
      <w:tr w:rsidR="007C24A5" w:rsidRPr="007C24A5" w14:paraId="5B08FB9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E435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B00E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2ACF8281" w14:textId="203A47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75CE52BF" w14:textId="408345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958F5" w14:textId="343880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67451" w14:textId="27D743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9,695.00 </w:t>
            </w:r>
          </w:p>
        </w:tc>
      </w:tr>
      <w:tr w:rsidR="007C24A5" w:rsidRPr="007C24A5" w14:paraId="27E75C4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8206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0D04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F726BF0" w14:textId="40EF2E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43A3BF9A" w14:textId="4569D7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A574D" w14:textId="7D9810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41571" w14:textId="2E2479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582,753.00 </w:t>
            </w:r>
          </w:p>
        </w:tc>
      </w:tr>
      <w:tr w:rsidR="007C24A5" w:rsidRPr="007C24A5" w14:paraId="2915207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AF90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0BC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717683A" w14:textId="2F93B8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57,755.00 </w:t>
            </w:r>
          </w:p>
        </w:tc>
        <w:tc>
          <w:tcPr>
            <w:tcW w:w="958" w:type="pct"/>
            <w:tcBorders>
              <w:top w:val="nil"/>
              <w:left w:val="nil"/>
              <w:bottom w:val="single" w:sz="4" w:space="0" w:color="000000"/>
              <w:right w:val="single" w:sz="4" w:space="0" w:color="000000"/>
            </w:tcBorders>
            <w:shd w:val="clear" w:color="auto" w:fill="auto"/>
            <w:noWrap/>
            <w:vAlign w:val="bottom"/>
            <w:hideMark/>
          </w:tcPr>
          <w:p w14:paraId="2806408E" w14:textId="36DB6D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12E74601" w14:textId="15C821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5539A" w14:textId="6DFD80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15,830.00 </w:t>
            </w:r>
          </w:p>
        </w:tc>
      </w:tr>
      <w:tr w:rsidR="007C24A5" w:rsidRPr="007C24A5" w14:paraId="0D2248E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BA08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9CA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2BFF8B29" w14:textId="694B05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058A635D" w14:textId="7CBE63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2947E" w14:textId="17E7DE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777F8" w14:textId="3C737D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8,568,908.00 </w:t>
            </w:r>
          </w:p>
        </w:tc>
      </w:tr>
      <w:tr w:rsidR="007C24A5" w:rsidRPr="007C24A5" w14:paraId="4A119D8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3774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46CF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2A5D963" w14:textId="68719B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4F917CA3" w14:textId="010FB1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7529B" w14:textId="3D87D7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8D288" w14:textId="54EE49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660,312.00 </w:t>
            </w:r>
          </w:p>
        </w:tc>
      </w:tr>
      <w:tr w:rsidR="007C24A5" w:rsidRPr="007C24A5" w14:paraId="7A1BD1B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4E9A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4B2E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C208F86" w14:textId="51ECF9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382F03B0" w14:textId="33A2AD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7EAD4216" w14:textId="78ECBF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D4D50" w14:textId="255ED9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8,677,965.50 </w:t>
            </w:r>
          </w:p>
        </w:tc>
      </w:tr>
      <w:tr w:rsidR="007C24A5" w:rsidRPr="007C24A5" w14:paraId="6E6BAA3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89F7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B41C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y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B707B8" w14:textId="2E4ED5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94,903.00 </w:t>
            </w:r>
          </w:p>
        </w:tc>
        <w:tc>
          <w:tcPr>
            <w:tcW w:w="958" w:type="pct"/>
            <w:tcBorders>
              <w:top w:val="nil"/>
              <w:left w:val="nil"/>
              <w:bottom w:val="single" w:sz="4" w:space="0" w:color="000000"/>
              <w:right w:val="single" w:sz="4" w:space="0" w:color="000000"/>
            </w:tcBorders>
            <w:shd w:val="clear" w:color="auto" w:fill="auto"/>
            <w:noWrap/>
            <w:vAlign w:val="bottom"/>
            <w:hideMark/>
          </w:tcPr>
          <w:p w14:paraId="15AFFFEE" w14:textId="61C683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9F819" w14:textId="30B7B3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F981E" w14:textId="37582B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94,903.00 </w:t>
            </w:r>
          </w:p>
        </w:tc>
      </w:tr>
      <w:tr w:rsidR="007C24A5" w:rsidRPr="007C24A5" w14:paraId="7F8B8F9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DC85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C5D3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ng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81FBFA" w14:textId="1093FA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5AC613D" w14:textId="0D8E6B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B3C93" w14:textId="286A4B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F9DF5" w14:textId="49BBE7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87,750.00 </w:t>
            </w:r>
          </w:p>
        </w:tc>
      </w:tr>
      <w:tr w:rsidR="007C24A5" w:rsidRPr="007C24A5" w14:paraId="05E02C9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FF6D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E248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4BF0EA" w14:textId="3DA7AD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565F861" w14:textId="012CAF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683FF" w14:textId="271D66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2908C" w14:textId="590BB1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315.00 </w:t>
            </w:r>
          </w:p>
        </w:tc>
      </w:tr>
      <w:tr w:rsidR="007C24A5" w:rsidRPr="007C24A5" w14:paraId="0D09DDF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A8B20"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957F2F1" w14:textId="0680EEE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3,918,09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E0FB064" w14:textId="5B710B1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8,222,97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AEE9F95" w14:textId="265E07E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6CD3E4" w14:textId="0AF7125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62,141,071.50 </w:t>
            </w:r>
          </w:p>
        </w:tc>
      </w:tr>
      <w:tr w:rsidR="007C24A5" w:rsidRPr="007C24A5" w14:paraId="6D46E965"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945A2A"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2C53E183" w14:textId="1AEC32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8FF39C8" w14:textId="79A400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6258634E" w14:textId="5B0B76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E68345" w14:textId="33602B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2,875,604.20 </w:t>
            </w:r>
          </w:p>
        </w:tc>
      </w:tr>
      <w:tr w:rsidR="007C24A5" w:rsidRPr="007C24A5" w14:paraId="135DDF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4C74B"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0E6E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07C4216C" w14:textId="1DECD1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0A42F358" w14:textId="201971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E38E8" w14:textId="540961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9F021" w14:textId="5651A6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9,341.00 </w:t>
            </w:r>
          </w:p>
        </w:tc>
      </w:tr>
      <w:tr w:rsidR="007C24A5" w:rsidRPr="007C24A5" w14:paraId="1907E61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B96F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B31F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3AE9697D" w14:textId="5870D6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80AB31" w14:textId="68702B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434EB" w14:textId="407A4C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EE51B" w14:textId="3ECE0D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r>
      <w:tr w:rsidR="007C24A5" w:rsidRPr="007C24A5" w14:paraId="4FE98CD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303C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4DA0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3EAE5973" w14:textId="312A99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41AA6F1D" w14:textId="54C259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42757950" w14:textId="1B7262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BBA5F" w14:textId="442BFB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415,677.00 </w:t>
            </w:r>
          </w:p>
        </w:tc>
      </w:tr>
      <w:tr w:rsidR="007C24A5" w:rsidRPr="007C24A5" w14:paraId="7E95DC2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D65D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85FA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310ADAF2" w14:textId="209E61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7E35C2" w14:textId="7D088A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0FDA9" w14:textId="241CC1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0205A" w14:textId="24F692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2,000.00 </w:t>
            </w:r>
          </w:p>
        </w:tc>
      </w:tr>
      <w:tr w:rsidR="007C24A5" w:rsidRPr="007C24A5" w14:paraId="1AAECEA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BE4F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BAA1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B88CA6" w14:textId="75863B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7BF86596" w14:textId="658E79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35E2EEC" w14:textId="665F57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AB7ED" w14:textId="74EFA4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350.00 </w:t>
            </w:r>
          </w:p>
        </w:tc>
      </w:tr>
      <w:tr w:rsidR="007C24A5" w:rsidRPr="007C24A5" w14:paraId="3BD67EA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B729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766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smariñ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0C0C82" w14:textId="5F9DC2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4C48B915" w14:textId="51D74F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1CF13D03" w14:textId="4A7A32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E6285" w14:textId="23453D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428,278.78 </w:t>
            </w:r>
          </w:p>
        </w:tc>
      </w:tr>
      <w:tr w:rsidR="007C24A5" w:rsidRPr="007C24A5" w14:paraId="4D2A019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4B92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F349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1891DD53" w14:textId="0328DE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2EE489C7" w14:textId="7C4487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10865BDB" w14:textId="7BDEC8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E9BC1" w14:textId="39708A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49,530.75 </w:t>
            </w:r>
          </w:p>
        </w:tc>
      </w:tr>
      <w:tr w:rsidR="007C24A5" w:rsidRPr="007C24A5" w14:paraId="130EEB5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D07A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C6CA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A91700E" w14:textId="545631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488B3" w14:textId="2788C4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D1D08" w14:textId="1574A9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FAC3A" w14:textId="5F436C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r>
      <w:tr w:rsidR="007C24A5" w:rsidRPr="007C24A5" w14:paraId="6C4511D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719E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9C70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General </w:t>
            </w:r>
            <w:proofErr w:type="spellStart"/>
            <w:r w:rsidRPr="007C24A5">
              <w:rPr>
                <w:rFonts w:ascii="Arial Narrow" w:hAnsi="Arial Narrow"/>
                <w:i/>
                <w:iCs/>
                <w:color w:val="000000"/>
                <w:sz w:val="20"/>
                <w:szCs w:val="20"/>
              </w:rPr>
              <w:t>T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361B88" w14:textId="75CED8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5DCB1A21" w14:textId="1861D6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53B64924" w14:textId="771EB9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0CC2A" w14:textId="088112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08,275.00 </w:t>
            </w:r>
          </w:p>
        </w:tc>
      </w:tr>
      <w:tr w:rsidR="007C24A5" w:rsidRPr="007C24A5" w14:paraId="6CF84F6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95F5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C1D9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40E73904" w14:textId="0CE904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0183132B" w14:textId="685466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1C82FB64" w14:textId="240EE1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2E998" w14:textId="1EC43F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23,950.60 </w:t>
            </w:r>
          </w:p>
        </w:tc>
      </w:tr>
      <w:tr w:rsidR="007C24A5" w:rsidRPr="007C24A5" w14:paraId="5A01C67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A5EF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AB1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03991E32" w14:textId="542EF6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281F49" w14:textId="600314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244F30F" w14:textId="46CB48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D617D" w14:textId="3B42A2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9,860.00 </w:t>
            </w:r>
          </w:p>
        </w:tc>
      </w:tr>
      <w:tr w:rsidR="007C24A5" w:rsidRPr="007C24A5" w14:paraId="235B1FB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8673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CF0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6B2704" w14:textId="4D4D1A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2EC4A004" w14:textId="09B0E6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B91F1" w14:textId="01637A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AB83F" w14:textId="340368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7,860.00 </w:t>
            </w:r>
          </w:p>
        </w:tc>
      </w:tr>
      <w:tr w:rsidR="007C24A5" w:rsidRPr="007C24A5" w14:paraId="534F3F4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D106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B97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D77B133" w14:textId="64CEAC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5B7A9" w14:textId="34B3F0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3A8D4" w14:textId="50B2F7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0D66F" w14:textId="1FEE6F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r>
      <w:tr w:rsidR="007C24A5" w:rsidRPr="007C24A5" w14:paraId="618CD79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AA62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45A6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ragond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0D7C36" w14:textId="104BA4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62E615" w14:textId="39CFBA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1A216B87" w14:textId="7D0051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6E0DA" w14:textId="5288C6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4,510.00 </w:t>
            </w:r>
          </w:p>
        </w:tc>
      </w:tr>
      <w:tr w:rsidR="007C24A5" w:rsidRPr="007C24A5" w14:paraId="5BF883A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8D31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6FB8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4EBA8A2" w14:textId="32F424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B112BC" w14:textId="5006CC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8A5DD" w14:textId="75F4BD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FFAE2" w14:textId="48FD44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r>
      <w:tr w:rsidR="007C24A5" w:rsidRPr="007C24A5" w14:paraId="08401FA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F3F1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4094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64E447" w14:textId="7A57F5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7963874" w14:textId="2FCC27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0B0FA" w14:textId="03B407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243CE" w14:textId="63A08F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19,840.00 </w:t>
            </w:r>
          </w:p>
        </w:tc>
      </w:tr>
      <w:tr w:rsidR="007C24A5" w:rsidRPr="007C24A5" w14:paraId="4EDF0A6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A75F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CAF6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ovele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C26D2B" w14:textId="6DDB4B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AE2E79C" w14:textId="685AB9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C0F1B" w14:textId="2CB18F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C6AEE" w14:textId="6389C1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3,400.00 </w:t>
            </w:r>
          </w:p>
        </w:tc>
      </w:tr>
      <w:tr w:rsidR="007C24A5" w:rsidRPr="007C24A5" w14:paraId="410B9B7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FA28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B185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050BE42" w14:textId="5A7696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549FB3DB" w14:textId="30A506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0DC3B626" w14:textId="0B07C7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F7E43" w14:textId="67E631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3,574.00 </w:t>
            </w:r>
          </w:p>
        </w:tc>
      </w:tr>
      <w:tr w:rsidR="007C24A5" w:rsidRPr="007C24A5" w14:paraId="505617E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911B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A0E6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1DD816D5" w14:textId="459B73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83,016.00 </w:t>
            </w:r>
          </w:p>
        </w:tc>
        <w:tc>
          <w:tcPr>
            <w:tcW w:w="958" w:type="pct"/>
            <w:tcBorders>
              <w:top w:val="nil"/>
              <w:left w:val="nil"/>
              <w:bottom w:val="single" w:sz="4" w:space="0" w:color="000000"/>
              <w:right w:val="single" w:sz="4" w:space="0" w:color="000000"/>
            </w:tcBorders>
            <w:shd w:val="clear" w:color="auto" w:fill="auto"/>
            <w:noWrap/>
            <w:vAlign w:val="bottom"/>
            <w:hideMark/>
          </w:tcPr>
          <w:p w14:paraId="05F0BBE1" w14:textId="6E3286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7F6459B0" w14:textId="2FBC0F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1A28F" w14:textId="78DEEA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00,671.00 </w:t>
            </w:r>
          </w:p>
        </w:tc>
      </w:tr>
      <w:tr w:rsidR="007C24A5" w:rsidRPr="007C24A5" w14:paraId="10592A9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FA52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E9CE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6659C8" w14:textId="07F483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018F1DE9" w14:textId="62C5F4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A7B155C" w14:textId="6C73D7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F6097" w14:textId="50521B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82,718.00 </w:t>
            </w:r>
          </w:p>
        </w:tc>
      </w:tr>
      <w:tr w:rsidR="007C24A5" w:rsidRPr="007C24A5" w14:paraId="61F1E36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3C35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A9ED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n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1BEEE6" w14:textId="101CBB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2CA8DD20" w14:textId="340D99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6537D9DB" w14:textId="6DBB40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DA078" w14:textId="0B939F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72,970.14 </w:t>
            </w:r>
          </w:p>
        </w:tc>
      </w:tr>
      <w:tr w:rsidR="007C24A5" w:rsidRPr="007C24A5" w14:paraId="6244D18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CB42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8846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2B4B3DE7" w14:textId="1D6CA5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929765" w14:textId="1C8AAF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12C6B451" w14:textId="519FDC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04ADC" w14:textId="44B903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0,605.00 </w:t>
            </w:r>
          </w:p>
        </w:tc>
      </w:tr>
      <w:tr w:rsidR="007C24A5" w:rsidRPr="007C24A5" w14:paraId="3F023AB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7AE3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3635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rece</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Martires</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163DD8" w14:textId="15CB7A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304F6761" w14:textId="249E00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713DBAE5" w14:textId="504BE0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7C80B" w14:textId="709353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224,056.03 </w:t>
            </w:r>
          </w:p>
        </w:tc>
      </w:tr>
      <w:tr w:rsidR="007C24A5" w:rsidRPr="007C24A5" w14:paraId="7601F33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36DD3"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59E90E58" w14:textId="386ABCE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7,375,47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5CD825E0" w14:textId="3AAD155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1,499,39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6B31EF65" w14:textId="16CEBBD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B9DA8B" w14:textId="56B4673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8,874,875.05 </w:t>
            </w:r>
          </w:p>
        </w:tc>
      </w:tr>
      <w:tr w:rsidR="007C24A5" w:rsidRPr="007C24A5" w14:paraId="20F6E5C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DC7466"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7B6A4AC9" w14:textId="1D71FA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C40A24" w14:textId="250AC3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76C5CA23" w14:textId="4C42B9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E8905C" w14:textId="5D8EAC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136,200.50 </w:t>
            </w:r>
          </w:p>
        </w:tc>
      </w:tr>
      <w:tr w:rsidR="007C24A5" w:rsidRPr="007C24A5" w14:paraId="58BE38B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9BA4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C8F2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amin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9CEF69" w14:textId="058987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E996EFB" w14:textId="0D1218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352E0" w14:textId="65A153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F1DFC" w14:textId="733C4A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5,400.00 </w:t>
            </w:r>
          </w:p>
        </w:tc>
      </w:tr>
      <w:tr w:rsidR="007C24A5" w:rsidRPr="007C24A5" w14:paraId="70535B1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3B5F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81ED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0F831537" w14:textId="55E411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2D197EE" w14:textId="1CFA7B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E51BD" w14:textId="34895B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2960D" w14:textId="21F92C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7,600.00 </w:t>
            </w:r>
          </w:p>
        </w:tc>
      </w:tr>
      <w:tr w:rsidR="007C24A5" w:rsidRPr="007C24A5" w14:paraId="31B6462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B8B6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FD1D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iñ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A24D19" w14:textId="3AB6D8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187474B4" w14:textId="1D9EA8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DCED8" w14:textId="5BE0B7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509D1" w14:textId="1D182E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22,710.00 </w:t>
            </w:r>
          </w:p>
        </w:tc>
      </w:tr>
      <w:tr w:rsidR="007C24A5" w:rsidRPr="007C24A5" w14:paraId="2E28E07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D4A7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0E6E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buy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C44C0E" w14:textId="62E3C2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3CA689D5" w14:textId="3FA7DB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027490" w14:textId="4E9C2C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E9D64" w14:textId="41AA7A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11,660.00 </w:t>
            </w:r>
          </w:p>
        </w:tc>
      </w:tr>
      <w:tr w:rsidR="007C24A5" w:rsidRPr="007C24A5" w14:paraId="45413B9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7241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08CC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7D58309" w14:textId="2FAB8D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5,934.00 </w:t>
            </w:r>
          </w:p>
        </w:tc>
        <w:tc>
          <w:tcPr>
            <w:tcW w:w="958" w:type="pct"/>
            <w:tcBorders>
              <w:top w:val="nil"/>
              <w:left w:val="nil"/>
              <w:bottom w:val="single" w:sz="4" w:space="0" w:color="000000"/>
              <w:right w:val="single" w:sz="4" w:space="0" w:color="000000"/>
            </w:tcBorders>
            <w:shd w:val="clear" w:color="auto" w:fill="auto"/>
            <w:noWrap/>
            <w:vAlign w:val="bottom"/>
            <w:hideMark/>
          </w:tcPr>
          <w:p w14:paraId="3510DAE5" w14:textId="25FAF7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62AA48DF" w14:textId="37FFD0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A905E" w14:textId="2C7A11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06,904.00 </w:t>
            </w:r>
          </w:p>
        </w:tc>
      </w:tr>
      <w:tr w:rsidR="007C24A5" w:rsidRPr="007C24A5" w14:paraId="70E7908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7063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62B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61A7BB" w14:textId="05264A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1A6C7439" w14:textId="39F6A1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36687" w14:textId="416446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13ABE" w14:textId="35EE9A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18,184.00 </w:t>
            </w:r>
          </w:p>
        </w:tc>
      </w:tr>
      <w:tr w:rsidR="007C24A5" w:rsidRPr="007C24A5" w14:paraId="0E6F0F4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118B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DCD7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vint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0035DC" w14:textId="347796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61EF46A" w14:textId="78C0FA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368E3" w14:textId="12308F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BB943" w14:textId="091CCE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5,400.00 </w:t>
            </w:r>
          </w:p>
        </w:tc>
      </w:tr>
      <w:tr w:rsidR="007C24A5" w:rsidRPr="007C24A5" w14:paraId="12BD465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A5C7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9AE6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Fam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954EBC" w14:textId="57F04B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DFA528C" w14:textId="46E7D6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473D8CF1" w14:textId="7F70B8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4C95A" w14:textId="4FB1EB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8,624.78 </w:t>
            </w:r>
          </w:p>
        </w:tc>
      </w:tr>
      <w:tr w:rsidR="007C24A5" w:rsidRPr="007C24A5" w14:paraId="0267FBA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FED0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5816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5BF163E5" w14:textId="7D74C4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56922A1F" w14:textId="0B9581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6D09C" w14:textId="3A8395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DD959" w14:textId="20D9B2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3,300.00 </w:t>
            </w:r>
          </w:p>
        </w:tc>
      </w:tr>
      <w:tr w:rsidR="007C24A5" w:rsidRPr="007C24A5" w14:paraId="7E2CAB2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E2B1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790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liw</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A802B6" w14:textId="399527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067CDC0F" w14:textId="3B6CDD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7F12DA0D" w14:textId="019A1B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4242E" w14:textId="67B153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1,325.00 </w:t>
            </w:r>
          </w:p>
        </w:tc>
      </w:tr>
      <w:tr w:rsidR="007C24A5" w:rsidRPr="007C24A5" w14:paraId="29E1A86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E40E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D641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Los </w:t>
            </w:r>
            <w:proofErr w:type="spellStart"/>
            <w:r w:rsidRPr="007C24A5">
              <w:rPr>
                <w:rFonts w:ascii="Arial Narrow" w:hAnsi="Arial Narrow"/>
                <w:i/>
                <w:iCs/>
                <w:color w:val="000000"/>
                <w:sz w:val="20"/>
                <w:szCs w:val="20"/>
              </w:rPr>
              <w:t>Bañ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F5B5B3" w14:textId="680971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5D486AB8" w14:textId="012CDB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3E32F4C1" w14:textId="4672F6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456C5" w14:textId="255ACC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38,089.40 </w:t>
            </w:r>
          </w:p>
        </w:tc>
      </w:tr>
      <w:tr w:rsidR="007C24A5" w:rsidRPr="007C24A5" w14:paraId="3B924E6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6FD7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5B97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isi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189C70" w14:textId="0DA6CE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3653DA" w14:textId="1DB94C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B79AF" w14:textId="2D4922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7FDD9" w14:textId="2DA726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9,000.00 </w:t>
            </w:r>
          </w:p>
        </w:tc>
      </w:tr>
      <w:tr w:rsidR="007C24A5" w:rsidRPr="007C24A5" w14:paraId="2D31C4F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7178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E091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9F3449" w14:textId="145E70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A59D33" w14:textId="0215B8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C8EB6" w14:textId="09EDEC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BA625" w14:textId="221EFB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5,400.00 </w:t>
            </w:r>
          </w:p>
        </w:tc>
      </w:tr>
      <w:tr w:rsidR="007C24A5" w:rsidRPr="007C24A5" w14:paraId="3EE2243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E046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AF67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bit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2E55C0" w14:textId="0DA5F8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C7FC3" w14:textId="379660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DE53F4" w14:textId="708510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771B6" w14:textId="66CBEC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7,500.00 </w:t>
            </w:r>
          </w:p>
        </w:tc>
      </w:tr>
      <w:tr w:rsidR="007C24A5" w:rsidRPr="007C24A5" w14:paraId="37B37BF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333D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7550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BC5DCA9" w14:textId="670E27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0AF278D" w14:textId="0F5941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CEBC4" w14:textId="5AFC20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DAA19" w14:textId="240B55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3,800.00 </w:t>
            </w:r>
          </w:p>
        </w:tc>
      </w:tr>
      <w:tr w:rsidR="007C24A5" w:rsidRPr="007C24A5" w14:paraId="61F8089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7885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795F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jay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B08BC8" w14:textId="7469C4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21EF3ED7" w14:textId="298B25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A8702" w14:textId="014BA0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A4DD1" w14:textId="4DBDCA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7,950.00 </w:t>
            </w:r>
          </w:p>
        </w:tc>
      </w:tr>
      <w:tr w:rsidR="007C24A5" w:rsidRPr="007C24A5" w14:paraId="7D9DB26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E758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E97E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42354730" w14:textId="391284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F8DBF9" w14:textId="660812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BA9A3" w14:textId="09BAB6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7A54F" w14:textId="1032B6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r>
      <w:tr w:rsidR="007C24A5" w:rsidRPr="007C24A5" w14:paraId="61C44CA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1BFB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455B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e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34890C9" w14:textId="591084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1E76A6D" w14:textId="56C80F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AB7BB" w14:textId="4C6407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75C7E" w14:textId="4AB3D1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6,610.00 </w:t>
            </w:r>
          </w:p>
        </w:tc>
      </w:tr>
      <w:tr w:rsidR="007C24A5" w:rsidRPr="007C24A5" w14:paraId="2E15507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C83E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CC60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4BE4D7B9" w14:textId="0EBC9C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2534B95D" w14:textId="6BFA95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72B7E080" w14:textId="04CB00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C85CA" w14:textId="7B1DCA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9,452.00 </w:t>
            </w:r>
          </w:p>
        </w:tc>
      </w:tr>
      <w:tr w:rsidR="007C24A5" w:rsidRPr="007C24A5" w14:paraId="5CBF933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C433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B5CF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DB1EBE" w14:textId="23877F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1373EC5" w14:textId="68DC59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1F7001C5" w14:textId="7B62C8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09778" w14:textId="6A639E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0,655.77 </w:t>
            </w:r>
          </w:p>
        </w:tc>
      </w:tr>
      <w:tr w:rsidR="007C24A5" w:rsidRPr="007C24A5" w14:paraId="4A0C541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F566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3B5A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g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FD36B2" w14:textId="4F15DE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0D27E890" w14:textId="7B93A9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1A1FF" w14:textId="617130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09621" w14:textId="68022A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75,582.00 </w:t>
            </w:r>
          </w:p>
        </w:tc>
      </w:tr>
      <w:tr w:rsidR="007C24A5" w:rsidRPr="007C24A5" w14:paraId="411E324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2E9F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6B3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FAB3884" w14:textId="76EE6B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16A42255" w14:textId="5F6658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C5CC74" w14:textId="6911A8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1531D" w14:textId="5E6DD4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28,020.00 </w:t>
            </w:r>
          </w:p>
        </w:tc>
      </w:tr>
      <w:tr w:rsidR="007C24A5" w:rsidRPr="007C24A5" w14:paraId="110B888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B0D0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0AE5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21C70A2" w14:textId="779206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5819BF75" w14:textId="5E6EEA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2C5B7" w14:textId="5A8BF6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7F1FF" w14:textId="1A6B54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6,610.00 </w:t>
            </w:r>
          </w:p>
        </w:tc>
      </w:tr>
      <w:tr w:rsidR="007C24A5" w:rsidRPr="007C24A5" w14:paraId="77DBCA3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0473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8724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84E636" w14:textId="2F26FA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3807CFC" w14:textId="2FD919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0347A173" w14:textId="5E6D20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95A58" w14:textId="35CD12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70,988.83 </w:t>
            </w:r>
          </w:p>
        </w:tc>
      </w:tr>
      <w:tr w:rsidR="007C24A5" w:rsidRPr="007C24A5" w14:paraId="3A75D9F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8C40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5B8C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F7EA1E2" w14:textId="04FEC5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08150AAF" w14:textId="43AB96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2A479C2A" w14:textId="7EC03F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EC0C4" w14:textId="54799D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072,844.48 </w:t>
            </w:r>
          </w:p>
        </w:tc>
      </w:tr>
      <w:tr w:rsidR="007C24A5" w:rsidRPr="007C24A5" w14:paraId="278EAD3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7025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18CE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466ACAB" w14:textId="4F590E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41FAEB8C" w14:textId="3F159B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22B2204" w14:textId="4E5F75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4CA38" w14:textId="45FB4A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81,346.00 </w:t>
            </w:r>
          </w:p>
        </w:tc>
      </w:tr>
      <w:tr w:rsidR="007C24A5" w:rsidRPr="007C24A5" w14:paraId="42ABD32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8263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FFDC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1B697CE" w14:textId="12837F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EA6046" w14:textId="78294C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C3E3D" w14:textId="41FD05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C8EB7" w14:textId="65A72D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1,300.00 </w:t>
            </w:r>
          </w:p>
        </w:tc>
      </w:tr>
      <w:tr w:rsidR="007C24A5" w:rsidRPr="007C24A5" w14:paraId="672C85A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1573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C9C9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44E06077" w14:textId="3C99B3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6EE188C6" w14:textId="63A366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5D490213" w14:textId="09A805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E16D57" w14:textId="52C697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02,972.29 </w:t>
            </w:r>
          </w:p>
        </w:tc>
      </w:tr>
      <w:tr w:rsidR="007C24A5" w:rsidRPr="007C24A5" w14:paraId="1685A64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0832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54C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n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E542C5" w14:textId="5B262B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83F4027" w14:textId="16D4A5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D0809" w14:textId="231D98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A2261" w14:textId="29F739F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7,190.00 </w:t>
            </w:r>
          </w:p>
        </w:tc>
      </w:tr>
      <w:tr w:rsidR="007C24A5" w:rsidRPr="007C24A5" w14:paraId="13A4911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9A14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C06D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F5E4F5A" w14:textId="0A6DA1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0016F7DB" w14:textId="33284B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F3CF7" w14:textId="439792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29040" w14:textId="054777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7,256.00 </w:t>
            </w:r>
          </w:p>
        </w:tc>
      </w:tr>
      <w:tr w:rsidR="007C24A5" w:rsidRPr="007C24A5" w14:paraId="67BC8C9F"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E8BE5"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529997D" w14:textId="78BDBC1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500,16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7F23B1D" w14:textId="0E288F8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752,0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72D26DD2" w14:textId="510D0AB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CC0A87" w14:textId="4568FD9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1,252,214.68 </w:t>
            </w:r>
          </w:p>
        </w:tc>
      </w:tr>
      <w:tr w:rsidR="007C24A5" w:rsidRPr="007C24A5" w14:paraId="138B2D35"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B96B7"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581B3FD" w14:textId="60FEC6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E2ABA7" w14:textId="4D1137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00F18" w14:textId="3DCBBC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BAFD500" w14:textId="414E9B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4,000.00 </w:t>
            </w:r>
          </w:p>
        </w:tc>
      </w:tr>
      <w:tr w:rsidR="007C24A5" w:rsidRPr="007C24A5" w14:paraId="68DF6A0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1F35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0329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g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D154E6" w14:textId="14F9F5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2BC11" w14:textId="3F84C4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5C113" w14:textId="3ABBBC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CDB22" w14:textId="1A9F62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2,000.00 </w:t>
            </w:r>
          </w:p>
        </w:tc>
      </w:tr>
      <w:tr w:rsidR="007C24A5" w:rsidRPr="007C24A5" w14:paraId="4804936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3CE6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3592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a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BF3AE7" w14:textId="1D51FD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4389C3" w14:textId="261E87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8A925" w14:textId="268FEE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DF033" w14:textId="10F065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75,000.00 </w:t>
            </w:r>
          </w:p>
        </w:tc>
      </w:tr>
      <w:tr w:rsidR="007C24A5" w:rsidRPr="007C24A5" w14:paraId="69B7285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74C6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9F20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timo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A74A83" w14:textId="09BB6F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27E79" w14:textId="3B9D85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ABD99" w14:textId="002058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88805" w14:textId="55F708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r>
      <w:tr w:rsidR="007C24A5" w:rsidRPr="007C24A5" w14:paraId="022374A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2990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6313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19B9667" w14:textId="1C38D7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5AB76" w14:textId="6CDCFE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F90A0" w14:textId="306ADD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C4442" w14:textId="7D2CCE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6,000.00 </w:t>
            </w:r>
          </w:p>
        </w:tc>
      </w:tr>
      <w:tr w:rsidR="007C24A5" w:rsidRPr="007C24A5" w14:paraId="6FADF3E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F6BA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2EED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rde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60BB64" w14:textId="6AC6C0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01C1A5" w14:textId="72D664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EBA5F" w14:textId="50CD4A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0A9C7" w14:textId="6C50DC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44,000.00 </w:t>
            </w:r>
          </w:p>
        </w:tc>
      </w:tr>
      <w:tr w:rsidR="007C24A5" w:rsidRPr="007C24A5" w14:paraId="6D8CCAD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3097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EC93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a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B9F243" w14:textId="4E21BD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8FBF7F" w14:textId="5B60C1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225BA" w14:textId="1B570B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E526B" w14:textId="618EF3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r>
      <w:tr w:rsidR="007C24A5" w:rsidRPr="007C24A5" w14:paraId="62DF108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E1FE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9ADC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EFC066D" w14:textId="31EC92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8F75B8" w14:textId="26EBBE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6BA3B975" w14:textId="6AE47A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E9E64" w14:textId="48BAC3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09,062.68 </w:t>
            </w:r>
          </w:p>
        </w:tc>
      </w:tr>
      <w:tr w:rsidR="007C24A5" w:rsidRPr="007C24A5" w14:paraId="7F535CD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B1A9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6E44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tan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F022BA" w14:textId="57186F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71167A" w14:textId="6C92E5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84F85" w14:textId="512F2B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F44E8" w14:textId="4F7EF9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r>
      <w:tr w:rsidR="007C24A5" w:rsidRPr="007C24A5" w14:paraId="1041826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D657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988E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494D7A3" w14:textId="3CCA7C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214F05" w14:textId="1C208B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1659C" w14:textId="3C7EEE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3CFA3" w14:textId="7B102C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4,000.00 </w:t>
            </w:r>
          </w:p>
        </w:tc>
      </w:tr>
      <w:tr w:rsidR="007C24A5" w:rsidRPr="007C24A5" w14:paraId="4EA7EC7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3656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61A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CE150D1" w14:textId="53FAA1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E62656" w14:textId="783FAB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984DC" w14:textId="1B40B5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AE109" w14:textId="27C4DA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5,000.00 </w:t>
            </w:r>
          </w:p>
        </w:tc>
      </w:tr>
      <w:tr w:rsidR="007C24A5" w:rsidRPr="007C24A5" w14:paraId="4CCF6A7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65A2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E7A3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General </w:t>
            </w:r>
            <w:proofErr w:type="spellStart"/>
            <w:r w:rsidRPr="007C24A5">
              <w:rPr>
                <w:rFonts w:ascii="Arial Narrow" w:hAnsi="Arial Narrow"/>
                <w:i/>
                <w:iCs/>
                <w:color w:val="000000"/>
                <w:sz w:val="20"/>
                <w:szCs w:val="20"/>
              </w:rPr>
              <w:t>Nak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837237" w14:textId="1DB43E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55C1607A" w14:textId="68CD00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F0082" w14:textId="2899B6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7369" w14:textId="2D90ED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028.00 </w:t>
            </w:r>
          </w:p>
        </w:tc>
      </w:tr>
      <w:tr w:rsidR="007C24A5" w:rsidRPr="007C24A5" w14:paraId="45AA283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469F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10F0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inay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3B5106" w14:textId="310044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A00ADA" w14:textId="4CADDB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D2576" w14:textId="669F33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2F8A8" w14:textId="6449DC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4,000.00 </w:t>
            </w:r>
          </w:p>
        </w:tc>
      </w:tr>
      <w:tr w:rsidR="007C24A5" w:rsidRPr="007C24A5" w14:paraId="5D92F61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6728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421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mac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AE374E" w14:textId="2FA2D5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8C64E1" w14:textId="39FB25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6F8C2" w14:textId="2EEFE6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20F55" w14:textId="5DBA8B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r>
      <w:tr w:rsidR="007C24A5" w:rsidRPr="007C24A5" w14:paraId="68F4C7A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78B6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BA6F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o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321712" w14:textId="096460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ABDB3E" w14:textId="6339FF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69ADD" w14:textId="723395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FD2BE" w14:textId="4FF445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44,000.00 </w:t>
            </w:r>
          </w:p>
        </w:tc>
      </w:tr>
      <w:tr w:rsidR="007C24A5" w:rsidRPr="007C24A5" w14:paraId="2809721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BF24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9CEB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B6BAB7A" w14:textId="415B03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9E4A3A" w14:textId="4193D0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263EA" w14:textId="1DF150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007D5" w14:textId="03FBC8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8,000.00 </w:t>
            </w:r>
          </w:p>
        </w:tc>
      </w:tr>
      <w:tr w:rsidR="007C24A5" w:rsidRPr="007C24A5" w14:paraId="0C68C52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A8B9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8D76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c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ED2857" w14:textId="476AD7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319734" w14:textId="74B160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27AA2" w14:textId="1FBB5B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78366" w14:textId="048A08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2,000.00 </w:t>
            </w:r>
          </w:p>
        </w:tc>
      </w:tr>
      <w:tr w:rsidR="007C24A5" w:rsidRPr="007C24A5" w14:paraId="4A946AA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F847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99E4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cena</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E9C37D" w14:textId="7DBE32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6DFD6700" w14:textId="2BE7BE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D656DFA" w14:textId="3810A1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8D6C7" w14:textId="3F2C93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76,115.00 </w:t>
            </w:r>
          </w:p>
        </w:tc>
      </w:tr>
      <w:tr w:rsidR="007C24A5" w:rsidRPr="007C24A5" w14:paraId="554DFA8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C8B1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1E0C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calel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1A0FAE" w14:textId="24E8B0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D88609" w14:textId="3A4E01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B02D4" w14:textId="6B33EC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846B9" w14:textId="0DE7B3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r>
      <w:tr w:rsidR="007C24A5" w:rsidRPr="007C24A5" w14:paraId="5EA183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0E64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F3EC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3F795F32" w14:textId="29DACF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45CC78" w14:textId="62BD5F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1E020" w14:textId="4E5489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FFEE0" w14:textId="0F34B1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r>
      <w:tr w:rsidR="007C24A5" w:rsidRPr="007C24A5" w14:paraId="30DD7DE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64BE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BBD1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ul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619D61" w14:textId="4B0A16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7BDF6867" w14:textId="1F0DEF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53346" w14:textId="41B820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CE802" w14:textId="3A2B18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1,225.00 </w:t>
            </w:r>
          </w:p>
        </w:tc>
      </w:tr>
      <w:tr w:rsidR="007C24A5" w:rsidRPr="007C24A5" w14:paraId="4E46778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4C7D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3354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A80E5FF" w14:textId="60C498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1E0460B9" w14:textId="025C2C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F6111" w14:textId="2775F6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B8411" w14:textId="40C5A5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0,952.00 </w:t>
            </w:r>
          </w:p>
        </w:tc>
      </w:tr>
      <w:tr w:rsidR="007C24A5" w:rsidRPr="007C24A5" w14:paraId="20D9165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4AA2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126F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489F8D92" w14:textId="5A6297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06EDBC" w14:textId="2B2BC0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20DB1B04" w14:textId="0949B6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83A81" w14:textId="2F86CA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2,488.00 </w:t>
            </w:r>
          </w:p>
        </w:tc>
      </w:tr>
      <w:tr w:rsidR="007C24A5" w:rsidRPr="007C24A5" w14:paraId="1E6DB2D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BF42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189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uk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E71C8E" w14:textId="699CA1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3F3A3F" w14:textId="27A604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A4161" w14:textId="63C14B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AEC72" w14:textId="2C5D54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3,000.00 </w:t>
            </w:r>
          </w:p>
        </w:tc>
      </w:tr>
      <w:tr w:rsidR="007C24A5" w:rsidRPr="007C24A5" w14:paraId="64B930B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2013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5C6D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tna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CB0080" w14:textId="438D93F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DEFDC6" w14:textId="66C22F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A7583" w14:textId="33FDED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B019A" w14:textId="29E609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3,000.00 </w:t>
            </w:r>
          </w:p>
        </w:tc>
      </w:tr>
      <w:tr w:rsidR="007C24A5" w:rsidRPr="007C24A5" w14:paraId="576E056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E7FB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5B7B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2426B2F7" w14:textId="5DC155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AC7762" w14:textId="0DD483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CD9A6" w14:textId="4426D2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67046" w14:textId="2DCD63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0,000.00 </w:t>
            </w:r>
          </w:p>
        </w:tc>
      </w:tr>
      <w:tr w:rsidR="007C24A5" w:rsidRPr="007C24A5" w14:paraId="552D2DF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1D6F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0DBC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6C72E0" w14:textId="3936E6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7FF8CF" w14:textId="7144DB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8D338" w14:textId="0BBC5D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C0A1F" w14:textId="57A454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6,000.00 </w:t>
            </w:r>
          </w:p>
        </w:tc>
      </w:tr>
      <w:tr w:rsidR="007C24A5" w:rsidRPr="007C24A5" w14:paraId="57A9833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A1DE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8E17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99F13FB" w14:textId="2C024A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CE7E64" w14:textId="11A68C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3A60F" w14:textId="0D0F64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65E39" w14:textId="683BFF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r>
      <w:tr w:rsidR="007C24A5" w:rsidRPr="007C24A5" w14:paraId="40DFF65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B3B3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B278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olil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E79C76" w14:textId="223547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6A4CD6" w14:textId="4BDBEA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26BDD" w14:textId="29D3F9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0A0A6" w14:textId="4E1CC3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3,000.00 </w:t>
            </w:r>
          </w:p>
        </w:tc>
      </w:tr>
      <w:tr w:rsidR="007C24A5" w:rsidRPr="007C24A5" w14:paraId="0911A01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95E7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BAAABD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D8E32A3" w14:textId="3CE21C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97C98" w14:textId="0145AE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DA3D8" w14:textId="1C021E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35A07" w14:textId="20FAA9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0,000.00 </w:t>
            </w:r>
          </w:p>
        </w:tc>
      </w:tr>
      <w:tr w:rsidR="007C24A5" w:rsidRPr="007C24A5" w14:paraId="162C4F0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7CC1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DE6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2398DE2F" w14:textId="6B0294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906C31" w14:textId="04DCEA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379B4" w14:textId="304250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0C96E" w14:textId="0FAC72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r>
      <w:tr w:rsidR="007C24A5" w:rsidRPr="007C24A5" w14:paraId="0E7EB62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0F07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5400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5924F9C5" w14:textId="23DF3D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ED620" w14:textId="3EBCF1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9887A" w14:textId="1D3705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59E16" w14:textId="00A47B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4,000.00 </w:t>
            </w:r>
          </w:p>
        </w:tc>
      </w:tr>
      <w:tr w:rsidR="007C24A5" w:rsidRPr="007C24A5" w14:paraId="75486CC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F52F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F4C5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7FE06152" w14:textId="7E0F58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027E13" w14:textId="36EBDB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B966A" w14:textId="69EAAB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62F7B" w14:textId="623C47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r>
      <w:tr w:rsidR="007C24A5" w:rsidRPr="007C24A5" w14:paraId="404F402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117A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659E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4630DB1" w14:textId="7E516F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1109EE" w14:textId="68A663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6C601" w14:textId="31766C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6E656" w14:textId="0398D0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1,000.00 </w:t>
            </w:r>
          </w:p>
        </w:tc>
      </w:tr>
      <w:tr w:rsidR="007C24A5" w:rsidRPr="007C24A5" w14:paraId="312C325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C892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79D5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72B5D69" w14:textId="262D1E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AB39F9" w14:textId="648224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BBB1B" w14:textId="14BD6A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5D6BE" w14:textId="13A71D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1,600.00 </w:t>
            </w:r>
          </w:p>
        </w:tc>
      </w:tr>
      <w:tr w:rsidR="007C24A5" w:rsidRPr="007C24A5" w14:paraId="591683A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4A64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C984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ria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2A1656" w14:textId="0A00B3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BA7AC8B" w14:textId="0E6041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33F64" w14:textId="158B67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3B294" w14:textId="13CC87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7,716.00 </w:t>
            </w:r>
          </w:p>
        </w:tc>
      </w:tr>
      <w:tr w:rsidR="007C24A5" w:rsidRPr="007C24A5" w14:paraId="0D92824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6484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EDF9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64BF56" w14:textId="4B869D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CF60C" w14:textId="6D2BD0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7FFDA" w14:textId="255A01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F31B3" w14:textId="0B3AFC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4,500.00 </w:t>
            </w:r>
          </w:p>
        </w:tc>
      </w:tr>
      <w:tr w:rsidR="007C24A5" w:rsidRPr="007C24A5" w14:paraId="7E6B560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BFCD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F75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Tay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9C23A5" w14:textId="7B81E6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05105845" w14:textId="128FDA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7150C" w14:textId="246131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F603A" w14:textId="42CB41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99,528.00 </w:t>
            </w:r>
          </w:p>
        </w:tc>
      </w:tr>
      <w:tr w:rsidR="007C24A5" w:rsidRPr="007C24A5" w14:paraId="25325E1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F426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31B6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a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AED187" w14:textId="2D80BD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A8E7BB" w14:textId="2807E0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ED9E9" w14:textId="756BEA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A858D" w14:textId="4264EF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000.00 </w:t>
            </w:r>
          </w:p>
        </w:tc>
      </w:tr>
      <w:tr w:rsidR="007C24A5" w:rsidRPr="007C24A5" w14:paraId="2E4B3C3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1945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3C51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Un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9CB8C7" w14:textId="32355A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6997B1" w14:textId="6D8F1A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D1C45" w14:textId="24A7FD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25B09" w14:textId="2D9656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9,000.00 </w:t>
            </w:r>
          </w:p>
        </w:tc>
      </w:tr>
      <w:tr w:rsidR="007C24A5" w:rsidRPr="007C24A5" w14:paraId="0407F0C8"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0E810"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5E37380" w14:textId="754BA07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988,15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D2A621" w14:textId="762278D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193C1569" w14:textId="373BB5C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0E1352" w14:textId="1534FAC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3,164,233.84 </w:t>
            </w:r>
          </w:p>
        </w:tc>
      </w:tr>
      <w:tr w:rsidR="007C24A5" w:rsidRPr="007C24A5" w14:paraId="0BECECC2"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CE0C7"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66380E01" w14:textId="0FDD99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7E22CB" w14:textId="466BF0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750984D5" w14:textId="0828B3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939DD56" w14:textId="602E4A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946,654.80 </w:t>
            </w:r>
          </w:p>
        </w:tc>
      </w:tr>
      <w:tr w:rsidR="007C24A5" w:rsidRPr="007C24A5" w14:paraId="460FD81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3910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F055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ng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1BDD79" w14:textId="57997C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3F0C5E1F" w14:textId="557541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3AC11" w14:textId="770D30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CFC17" w14:textId="52C05B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7,910.00 </w:t>
            </w:r>
          </w:p>
        </w:tc>
      </w:tr>
      <w:tr w:rsidR="007C24A5" w:rsidRPr="007C24A5" w14:paraId="4CE78A7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2E7F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9CC3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1B4D3460" w14:textId="382315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7BDF1625" w14:textId="15A330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38619063" w14:textId="6FE122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D050D" w14:textId="442033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684,248.00 </w:t>
            </w:r>
          </w:p>
        </w:tc>
      </w:tr>
      <w:tr w:rsidR="007C24A5" w:rsidRPr="007C24A5" w14:paraId="35F52AB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76FF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F18D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77EBB6" w14:textId="3557D5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13,067.00 </w:t>
            </w:r>
          </w:p>
        </w:tc>
        <w:tc>
          <w:tcPr>
            <w:tcW w:w="958" w:type="pct"/>
            <w:tcBorders>
              <w:top w:val="nil"/>
              <w:left w:val="nil"/>
              <w:bottom w:val="single" w:sz="4" w:space="0" w:color="000000"/>
              <w:right w:val="single" w:sz="4" w:space="0" w:color="000000"/>
            </w:tcBorders>
            <w:shd w:val="clear" w:color="auto" w:fill="auto"/>
            <w:noWrap/>
            <w:vAlign w:val="bottom"/>
            <w:hideMark/>
          </w:tcPr>
          <w:p w14:paraId="799A5A2A" w14:textId="793943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1EE2D" w14:textId="2EE7F6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B03FF" w14:textId="551C05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13,067.00 </w:t>
            </w:r>
          </w:p>
        </w:tc>
      </w:tr>
      <w:tr w:rsidR="007C24A5" w:rsidRPr="007C24A5" w14:paraId="50DD1C1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3DF6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F66F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3A2DC9B4" w14:textId="410DAA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099FCC2B" w14:textId="2430C5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855ED" w14:textId="01E54D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549CE" w14:textId="3DF24B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7,448.00 </w:t>
            </w:r>
          </w:p>
        </w:tc>
      </w:tr>
      <w:tr w:rsidR="007C24A5" w:rsidRPr="007C24A5" w14:paraId="60766BF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C217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C63B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6EB93D23" w14:textId="617507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36B5EA0" w14:textId="6B1555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591A0427" w14:textId="12B27E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E38D0" w14:textId="0C0663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968,401.25 </w:t>
            </w:r>
          </w:p>
        </w:tc>
      </w:tr>
      <w:tr w:rsidR="007C24A5" w:rsidRPr="007C24A5" w14:paraId="6092E71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7B10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E2C8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012F4DF4" w14:textId="2F2187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0ECE3660" w14:textId="35A023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1808C537" w14:textId="735BF8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280C6" w14:textId="5F7DDE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72,196.50 </w:t>
            </w:r>
          </w:p>
        </w:tc>
      </w:tr>
      <w:tr w:rsidR="007C24A5" w:rsidRPr="007C24A5" w14:paraId="6A33C73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80D3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F235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ala-J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5C655B" w14:textId="7F0B7F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A8FAF2" w14:textId="61FFA8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20AFFA2C" w14:textId="427ED9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D1ED0" w14:textId="04A9A3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0,490.00 </w:t>
            </w:r>
          </w:p>
        </w:tc>
      </w:tr>
      <w:tr w:rsidR="007C24A5" w:rsidRPr="007C24A5" w14:paraId="29C6E3D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E3E8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2A28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o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02FAAE" w14:textId="74BADD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7F57978F" w14:textId="221B4F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E4B8C" w14:textId="1B1564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52AC6" w14:textId="05E99B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39,844.00 </w:t>
            </w:r>
          </w:p>
        </w:tc>
      </w:tr>
      <w:tr w:rsidR="007C24A5" w:rsidRPr="007C24A5" w14:paraId="025AA9B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091B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3F48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l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49867D" w14:textId="1F6224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3EB924E7" w14:textId="14E960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9944C" w14:textId="7E5E1D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B1468" w14:textId="5B7810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1,961.00 </w:t>
            </w:r>
          </w:p>
        </w:tc>
      </w:tr>
      <w:tr w:rsidR="007C24A5" w:rsidRPr="007C24A5" w14:paraId="0E1C16E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E3D8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A5E2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odriguez (</w:t>
            </w:r>
            <w:proofErr w:type="spellStart"/>
            <w:r w:rsidRPr="007C24A5">
              <w:rPr>
                <w:rFonts w:ascii="Arial Narrow" w:hAnsi="Arial Narrow"/>
                <w:i/>
                <w:iCs/>
                <w:color w:val="000000"/>
                <w:sz w:val="20"/>
                <w:szCs w:val="20"/>
              </w:rPr>
              <w:t>Montalba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AFAB1F2" w14:textId="04B8D5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626,666.00 </w:t>
            </w:r>
          </w:p>
        </w:tc>
        <w:tc>
          <w:tcPr>
            <w:tcW w:w="958" w:type="pct"/>
            <w:tcBorders>
              <w:top w:val="nil"/>
              <w:left w:val="nil"/>
              <w:bottom w:val="single" w:sz="4" w:space="0" w:color="000000"/>
              <w:right w:val="single" w:sz="4" w:space="0" w:color="000000"/>
            </w:tcBorders>
            <w:shd w:val="clear" w:color="auto" w:fill="auto"/>
            <w:noWrap/>
            <w:vAlign w:val="bottom"/>
            <w:hideMark/>
          </w:tcPr>
          <w:p w14:paraId="4E895818" w14:textId="4C02E9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06057FFE" w14:textId="603DAC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BDCA3" w14:textId="5340AB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267,529.00 </w:t>
            </w:r>
          </w:p>
        </w:tc>
      </w:tr>
      <w:tr w:rsidR="007C24A5" w:rsidRPr="007C24A5" w14:paraId="3C01743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6A26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071F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09115EA3" w14:textId="314800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7A684C62" w14:textId="44B4B0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E473C26" w14:textId="047043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B2AAF" w14:textId="5B38D3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34,761.29 </w:t>
            </w:r>
          </w:p>
        </w:tc>
      </w:tr>
      <w:tr w:rsidR="007C24A5" w:rsidRPr="007C24A5" w14:paraId="6092847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4000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1E02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D17A02" w14:textId="02BFEB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1D4274E6" w14:textId="015DB4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B4AB0" w14:textId="70884B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CFF15" w14:textId="508572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9,722.00 </w:t>
            </w:r>
          </w:p>
        </w:tc>
      </w:tr>
      <w:tr w:rsidR="007C24A5" w:rsidRPr="007C24A5" w14:paraId="383D2F6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1DAF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B40D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29A2D6EA" w14:textId="1A72E1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671B96F0" w14:textId="09306E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7A5D6A" w14:textId="235DCD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E7862" w14:textId="080C5E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98,301.00 </w:t>
            </w:r>
          </w:p>
        </w:tc>
      </w:tr>
      <w:tr w:rsidR="007C24A5" w:rsidRPr="007C24A5" w14:paraId="2A410E6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F65B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F0B2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615ADA69" w14:textId="2BB782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7579DDC9" w14:textId="217D6D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E5A95" w14:textId="21D439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5FBFD" w14:textId="3DD56E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61,700.00 </w:t>
            </w:r>
          </w:p>
        </w:tc>
      </w:tr>
      <w:tr w:rsidR="007C24A5" w:rsidRPr="007C24A5" w14:paraId="180FB5FE"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D231B4"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46C98747" w14:textId="4F24971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3C57942C" w14:textId="78C478F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6DC2C9C" w14:textId="06A1421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A8213B" w14:textId="0B61075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5,718,272.48 </w:t>
            </w:r>
          </w:p>
        </w:tc>
      </w:tr>
      <w:tr w:rsidR="007C24A5" w:rsidRPr="007C24A5" w14:paraId="1AAB3CFE"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597C8"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105CAA94" w14:textId="4182F15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0897DA" w14:textId="5AE7C47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B666DA" w14:textId="366367C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949F2D" w14:textId="363D575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237,153.70 </w:t>
            </w:r>
          </w:p>
        </w:tc>
      </w:tr>
      <w:tr w:rsidR="007C24A5" w:rsidRPr="007C24A5" w14:paraId="4A5DE68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FA63B"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8FAA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A3BA1E" w14:textId="384741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8039E" w14:textId="656F26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F7B79" w14:textId="309083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097D7" w14:textId="2E7ACF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2,900.00 </w:t>
            </w:r>
          </w:p>
        </w:tc>
      </w:tr>
      <w:tr w:rsidR="007C24A5" w:rsidRPr="007C24A5" w14:paraId="737F33D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09CB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8AE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2F2FAE4" w14:textId="187F81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E8FC489" w14:textId="789321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38F17" w14:textId="6FCCFB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53E98" w14:textId="133CB5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3,050.00 </w:t>
            </w:r>
          </w:p>
        </w:tc>
      </w:tr>
      <w:tr w:rsidR="007C24A5" w:rsidRPr="007C24A5" w14:paraId="74B7EEF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5C60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A06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862984" w14:textId="6CF47D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40F360E1" w14:textId="711C64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86CDB" w14:textId="528617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4F496" w14:textId="532518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9,387.50 </w:t>
            </w:r>
          </w:p>
        </w:tc>
      </w:tr>
      <w:tr w:rsidR="007C24A5" w:rsidRPr="007C24A5" w14:paraId="1BE89AE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756B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6945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ogp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9633C8" w14:textId="02C14C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4E4D7FDC" w14:textId="636664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EEC99" w14:textId="675705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75C9C" w14:textId="523D4B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900.00 </w:t>
            </w:r>
          </w:p>
        </w:tc>
      </w:tr>
      <w:tr w:rsidR="007C24A5" w:rsidRPr="007C24A5" w14:paraId="396A901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B354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8E3A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69344BC" w14:textId="3448BD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08E74" w14:textId="4C4D93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5CDC9" w14:textId="730AB1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46319" w14:textId="71C5CD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0,000.00 </w:t>
            </w:r>
          </w:p>
        </w:tc>
      </w:tr>
      <w:tr w:rsidR="007C24A5" w:rsidRPr="007C24A5" w14:paraId="3F163F6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5E22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19CF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6BCF0B9D" w14:textId="57CA2C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00FD7143" w14:textId="6D4397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EC81F" w14:textId="3C5B6D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00A42" w14:textId="0DCF8E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5,916.20 </w:t>
            </w:r>
          </w:p>
        </w:tc>
      </w:tr>
      <w:tr w:rsidR="007C24A5" w:rsidRPr="007C24A5" w14:paraId="6297E4E8"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B6E88"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71C2F39" w14:textId="0CA3D36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4C730C" w14:textId="514965E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E68F4B" w14:textId="175FF0B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13F481" w14:textId="6747499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962,276.80 </w:t>
            </w:r>
          </w:p>
        </w:tc>
      </w:tr>
      <w:tr w:rsidR="007C24A5" w:rsidRPr="007C24A5" w14:paraId="384B267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595A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A63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bra</w:t>
            </w:r>
            <w:proofErr w:type="spellEnd"/>
            <w:r w:rsidRPr="007C24A5">
              <w:rPr>
                <w:rFonts w:ascii="Arial Narrow" w:hAnsi="Arial Narrow"/>
                <w:i/>
                <w:iCs/>
                <w:color w:val="000000"/>
                <w:sz w:val="20"/>
                <w:szCs w:val="20"/>
              </w:rPr>
              <w:t xml:space="preserve"> de </w:t>
            </w:r>
            <w:proofErr w:type="spellStart"/>
            <w:r w:rsidRPr="007C24A5">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8D1A64" w14:textId="0978DA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F3A2E52" w14:textId="21025D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FB7E9" w14:textId="563070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F415B" w14:textId="618AE4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5,500.00 </w:t>
            </w:r>
          </w:p>
        </w:tc>
      </w:tr>
      <w:tr w:rsidR="007C24A5" w:rsidRPr="007C24A5" w14:paraId="3060C25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0488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A2E1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int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870F28" w14:textId="700799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665D5376" w14:textId="200454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7BF38" w14:textId="0B0CFE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F89A8" w14:textId="106AA6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5,320.00 </w:t>
            </w:r>
          </w:p>
        </w:tc>
      </w:tr>
      <w:tr w:rsidR="007C24A5" w:rsidRPr="007C24A5" w14:paraId="1A83EE7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CEC1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AB9D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48A534" w14:textId="4468E4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1AF6A0E6" w14:textId="673BC2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74557" w14:textId="037406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BCD69" w14:textId="64A731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8,775.00 </w:t>
            </w:r>
          </w:p>
        </w:tc>
      </w:tr>
      <w:tr w:rsidR="007C24A5" w:rsidRPr="007C24A5" w14:paraId="7AB472D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03A5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B507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73B6AF4" w14:textId="10E5C3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1D82FE8A" w14:textId="1DE14B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BBD30" w14:textId="4C11C3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5B819" w14:textId="3C485A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6,650.00 </w:t>
            </w:r>
          </w:p>
        </w:tc>
      </w:tr>
      <w:tr w:rsidR="007C24A5" w:rsidRPr="007C24A5" w14:paraId="051AFC6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79C0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A335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mbu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2FF58F" w14:textId="15F577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C32E9" w14:textId="0FDAC8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9E4D1" w14:textId="405D50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C0D66" w14:textId="0F9F8B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00.00 </w:t>
            </w:r>
          </w:p>
        </w:tc>
      </w:tr>
      <w:tr w:rsidR="007C24A5" w:rsidRPr="007C24A5" w14:paraId="46B49EC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239C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0A91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l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E3D0F6" w14:textId="320534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0D46601" w14:textId="158E2C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9F8ED" w14:textId="5F4BCF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F574B" w14:textId="16B6F0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1,200.00 </w:t>
            </w:r>
          </w:p>
        </w:tc>
      </w:tr>
      <w:tr w:rsidR="007C24A5" w:rsidRPr="007C24A5" w14:paraId="54EB4D0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B290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1E65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00F11B7" w14:textId="37F33B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3D277F75" w14:textId="359D59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18D83" w14:textId="3EF6D4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EA48B" w14:textId="2772CE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0,131.30 </w:t>
            </w:r>
          </w:p>
        </w:tc>
      </w:tr>
      <w:tr w:rsidR="007C24A5" w:rsidRPr="007C24A5" w14:paraId="4CC310A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7BC6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446C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b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1B8446" w14:textId="42FFD0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55AE5EC0" w14:textId="1134C7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5C61E" w14:textId="322ED0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E229F" w14:textId="37CB5C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04,855.00 </w:t>
            </w:r>
          </w:p>
        </w:tc>
      </w:tr>
      <w:tr w:rsidR="007C24A5" w:rsidRPr="007C24A5" w14:paraId="53F2BD7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340F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043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EEC9A4B" w14:textId="7B1E59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5E804D1" w14:textId="4DAC4A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D8A0A" w14:textId="197D92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55960" w14:textId="15C5DD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48,643.70 </w:t>
            </w:r>
          </w:p>
        </w:tc>
      </w:tr>
      <w:tr w:rsidR="007C24A5" w:rsidRPr="007C24A5" w14:paraId="602D413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BAB3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52CA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44F1FA4" w14:textId="32F1CD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1A7DC506" w14:textId="283B67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C4720" w14:textId="322600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18F90" w14:textId="56B45A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2,201.80 </w:t>
            </w:r>
          </w:p>
        </w:tc>
      </w:tr>
      <w:tr w:rsidR="007C24A5" w:rsidRPr="007C24A5" w14:paraId="2BEC7342"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C5DEF"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81C6A13" w14:textId="65231DA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51E22FC" w14:textId="55AE525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30ED59" w14:textId="6327679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0E33F8" w14:textId="6A9A295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9,141,750.00 </w:t>
            </w:r>
          </w:p>
        </w:tc>
      </w:tr>
      <w:tr w:rsidR="007C24A5" w:rsidRPr="007C24A5" w14:paraId="0A5DE06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E6D5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6601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20AA32" w14:textId="21F005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2E0C38" w14:textId="182287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781D4" w14:textId="2EC2AE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C98C7" w14:textId="4CD185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r>
      <w:tr w:rsidR="007C24A5" w:rsidRPr="007C24A5" w14:paraId="06FA9C1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6047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7170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n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5B9620" w14:textId="2E95A9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579B2C01" w14:textId="4B507F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40F28" w14:textId="2E1596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667D9" w14:textId="0D3C48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6,152.75 </w:t>
            </w:r>
          </w:p>
        </w:tc>
      </w:tr>
      <w:tr w:rsidR="007C24A5" w:rsidRPr="007C24A5" w14:paraId="6D841B4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3EBC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9636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ngab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2710AD" w14:textId="2DD195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7B7A7C6" w14:textId="511E52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C121F" w14:textId="4C385D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01C22" w14:textId="204520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6.50 </w:t>
            </w:r>
          </w:p>
        </w:tc>
      </w:tr>
      <w:tr w:rsidR="007C24A5" w:rsidRPr="007C24A5" w14:paraId="431D2FD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6F48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F4CB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lalacao</w:t>
            </w:r>
            <w:proofErr w:type="spellEnd"/>
            <w:r w:rsidRPr="007C24A5">
              <w:rPr>
                <w:rFonts w:ascii="Arial Narrow" w:hAnsi="Arial Narrow"/>
                <w:i/>
                <w:iCs/>
                <w:color w:val="000000"/>
                <w:sz w:val="20"/>
                <w:szCs w:val="20"/>
              </w:rPr>
              <w:t xml:space="preserve">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F1DC285" w14:textId="7EB774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13BC53DC" w14:textId="06BFFC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9E3A2" w14:textId="518AD6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E86FB" w14:textId="7E10C3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5,252.75 </w:t>
            </w:r>
          </w:p>
        </w:tc>
      </w:tr>
      <w:tr w:rsidR="007C24A5" w:rsidRPr="007C24A5" w14:paraId="0B9255D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0163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19CD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Cal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8AC1EB" w14:textId="635D13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3E17BC" w14:textId="06D1F6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14616" w14:textId="571C30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A9C13" w14:textId="320B10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18,000.00 </w:t>
            </w:r>
          </w:p>
        </w:tc>
      </w:tr>
      <w:tr w:rsidR="007C24A5" w:rsidRPr="007C24A5" w14:paraId="60E5332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3601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9FD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602E3D2E" w14:textId="42CA3C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DFCE7" w14:textId="528EC6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C190A" w14:textId="00E856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9566C" w14:textId="687BED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r>
      <w:tr w:rsidR="007C24A5" w:rsidRPr="007C24A5" w14:paraId="58B39C6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7D7F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55AE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n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8C2109" w14:textId="4A18C3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BDC320F" w14:textId="743650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93EDE" w14:textId="38A243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DA730" w14:textId="67DC5E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6.50 </w:t>
            </w:r>
          </w:p>
        </w:tc>
      </w:tr>
      <w:tr w:rsidR="007C24A5" w:rsidRPr="007C24A5" w14:paraId="73A00FB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4E01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5615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uj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C42D09" w14:textId="3D88D4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7F00716E" w14:textId="20BCD4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C8DE2" w14:textId="389A44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BF9EF" w14:textId="6F0206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98,925.00 </w:t>
            </w:r>
          </w:p>
        </w:tc>
      </w:tr>
      <w:tr w:rsidR="007C24A5" w:rsidRPr="007C24A5" w14:paraId="23339EB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49F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DD0B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nama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ACCE9B" w14:textId="0D00BA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77EC6C9" w14:textId="5A58E4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CC284" w14:textId="718402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F3652" w14:textId="1561B4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7,806.50 </w:t>
            </w:r>
          </w:p>
        </w:tc>
      </w:tr>
      <w:tr w:rsidR="007C24A5" w:rsidRPr="007C24A5" w14:paraId="2CE6F87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C8B6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B03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183ECD42" w14:textId="76C542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52030" w14:textId="5B059D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0A8A8" w14:textId="46E87E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2F8FF" w14:textId="442D72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r>
      <w:tr w:rsidR="007C24A5" w:rsidRPr="007C24A5" w14:paraId="05C665F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614E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6EC59C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243BFC4F" w14:textId="56066A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4B2935" w14:textId="5533CE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8AD2B" w14:textId="2D1D5C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83F6F" w14:textId="46FE86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r>
      <w:tr w:rsidR="007C24A5" w:rsidRPr="007C24A5" w14:paraId="09E3F5E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3342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4EAE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2469E0" w14:textId="6313BF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FE7490" w14:textId="7D6F77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AAF5F" w14:textId="6D140A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6CD05" w14:textId="74281A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r>
      <w:tr w:rsidR="007C24A5" w:rsidRPr="007C24A5" w14:paraId="2FE9EA7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CBA5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664C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04348B06" w14:textId="4C54BB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C61428" w14:textId="43126A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03E77" w14:textId="2A2721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91F7D" w14:textId="547395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r>
      <w:tr w:rsidR="007C24A5" w:rsidRPr="007C24A5" w14:paraId="11BBCEF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4617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D1A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4E0961F" w14:textId="0E8ED7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C099D" w14:textId="696A21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9AA85" w14:textId="04F3E7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F8C08" w14:textId="430F4C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r>
      <w:tr w:rsidR="007C24A5" w:rsidRPr="007C24A5" w14:paraId="6B3DAFE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FE58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6037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78F39A7" w14:textId="1561D0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A3A492" w14:textId="7CBF50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D33E8" w14:textId="25C0B1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D0DF7" w14:textId="40AD25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r>
      <w:tr w:rsidR="007C24A5" w:rsidRPr="007C24A5" w14:paraId="426D10B6"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1C500"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B3F5E8D" w14:textId="3B3B71D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591B20FC" w14:textId="0A94077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CD549E" w14:textId="3ED0442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33E88B" w14:textId="4407FF8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6,650,422.98 </w:t>
            </w:r>
          </w:p>
        </w:tc>
      </w:tr>
      <w:tr w:rsidR="007C24A5" w:rsidRPr="007C24A5" w14:paraId="301B37C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6F0D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2DA2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bor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A6CC13" w14:textId="3F68C8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DEFD58F" w14:textId="4E905D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0B4EE" w14:textId="4AD239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9CA1B" w14:textId="5E42E4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8,087.15 </w:t>
            </w:r>
          </w:p>
        </w:tc>
      </w:tr>
      <w:tr w:rsidR="007C24A5" w:rsidRPr="007C24A5" w14:paraId="774E145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7186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FAB6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tar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4EE6DB" w14:textId="27AC42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AFB3CFF" w14:textId="6FBC99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FC985" w14:textId="66D3BF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2C6B7" w14:textId="06659B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3,600.00 </w:t>
            </w:r>
          </w:p>
        </w:tc>
      </w:tr>
      <w:tr w:rsidR="007C24A5" w:rsidRPr="007C24A5" w14:paraId="2C593B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E96B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78C0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s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E36A7E" w14:textId="425ADA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79331F" w14:textId="139B8B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B13D0" w14:textId="641DCE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3ED72" w14:textId="19DA91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9,500.00 </w:t>
            </w:r>
          </w:p>
        </w:tc>
      </w:tr>
      <w:tr w:rsidR="007C24A5" w:rsidRPr="007C24A5" w14:paraId="3A3E991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3FF3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2B47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or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F1871A" w14:textId="3F60A9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09D8DCCC" w14:textId="461BED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B243F" w14:textId="12461B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A702F" w14:textId="2E52BD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3,950.00 </w:t>
            </w:r>
          </w:p>
        </w:tc>
      </w:tr>
      <w:tr w:rsidR="007C24A5" w:rsidRPr="007C24A5" w14:paraId="4B746E4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49F7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5647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ul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4C7F86" w14:textId="60462B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C52466" w14:textId="234D2B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24C66" w14:textId="74161B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9BBBE" w14:textId="65F15B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0,000.00 </w:t>
            </w:r>
          </w:p>
        </w:tc>
      </w:tr>
      <w:tr w:rsidR="007C24A5" w:rsidRPr="007C24A5" w14:paraId="1D9C56F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8204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AB5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6BD3F528" w14:textId="4ABA2A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3D70E0F0" w14:textId="4AB1AD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2361F" w14:textId="57280A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3226B" w14:textId="631D98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2,723.73 </w:t>
            </w:r>
          </w:p>
        </w:tc>
      </w:tr>
      <w:tr w:rsidR="007C24A5" w:rsidRPr="007C24A5" w14:paraId="768D518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FF69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43B6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C46AC03" w14:textId="026268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41DCA3" w14:textId="35472A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A2244" w14:textId="236504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18EBB" w14:textId="419B61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0,000.00 </w:t>
            </w:r>
          </w:p>
        </w:tc>
      </w:tr>
      <w:tr w:rsidR="007C24A5" w:rsidRPr="007C24A5" w14:paraId="7B0C87C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CBD3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3006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uerto </w:t>
            </w:r>
            <w:proofErr w:type="spellStart"/>
            <w:r w:rsidRPr="007C24A5">
              <w:rPr>
                <w:rFonts w:ascii="Arial Narrow" w:hAnsi="Arial Narrow"/>
                <w:i/>
                <w:iCs/>
                <w:color w:val="000000"/>
                <w:sz w:val="20"/>
                <w:szCs w:val="20"/>
              </w:rPr>
              <w:t>Princesa</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E35612" w14:textId="73949C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5469C488" w14:textId="71A5F6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586FF" w14:textId="7B2155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8CC91" w14:textId="61B013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7,471.15 </w:t>
            </w:r>
          </w:p>
        </w:tc>
      </w:tr>
      <w:tr w:rsidR="007C24A5" w:rsidRPr="007C24A5" w14:paraId="4EA82DA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0CFF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79F8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3B00BF5" w14:textId="7DCEBC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790E5" w14:textId="6B6D4C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E6155" w14:textId="5F26A8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8BFF0" w14:textId="292CFC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3,000.00 </w:t>
            </w:r>
          </w:p>
        </w:tc>
      </w:tr>
      <w:tr w:rsidR="007C24A5" w:rsidRPr="007C24A5" w14:paraId="6C19106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C6D3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668A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8A1680" w14:textId="719260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7D8E170B" w14:textId="07E9A2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70C70" w14:textId="4915C5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4FFE0" w14:textId="374676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2,090.95 </w:t>
            </w:r>
          </w:p>
        </w:tc>
      </w:tr>
      <w:tr w:rsidR="007C24A5" w:rsidRPr="007C24A5" w14:paraId="445FB77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681E8"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1024FF6" w14:textId="5066FC7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C2706D" w14:textId="7FA6B80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5FDA31" w14:textId="058953A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42666A" w14:textId="429CE88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726,669.00 </w:t>
            </w:r>
          </w:p>
        </w:tc>
      </w:tr>
      <w:tr w:rsidR="007C24A5" w:rsidRPr="007C24A5" w14:paraId="0F4F051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E2A99"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584E54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365DC43E" w14:textId="517CB4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463E4F5F" w14:textId="2AD090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7C8F9" w14:textId="20BAD1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5F404" w14:textId="42DD67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2,579.00 </w:t>
            </w:r>
          </w:p>
        </w:tc>
      </w:tr>
      <w:tr w:rsidR="007C24A5" w:rsidRPr="007C24A5" w14:paraId="6FAE8F8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2E958"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A3EB2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024C26CC" w14:textId="64681B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91143" w14:textId="638BA9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8172D" w14:textId="568BAC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DF009" w14:textId="224931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5,000.00 </w:t>
            </w:r>
          </w:p>
        </w:tc>
      </w:tr>
      <w:tr w:rsidR="007C24A5" w:rsidRPr="007C24A5" w14:paraId="0589C50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8E28"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3EB531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jidio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DFB342" w14:textId="38F446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51ECC843" w14:textId="5EE111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B91A7" w14:textId="2D0CD2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F68F1" w14:textId="5E7593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6,825.00 </w:t>
            </w:r>
          </w:p>
        </w:tc>
      </w:tr>
      <w:tr w:rsidR="007C24A5" w:rsidRPr="007C24A5" w14:paraId="75772B6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7C74E"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F85AC3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62B97C2" w14:textId="71173B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0169E418" w14:textId="773232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00E83" w14:textId="522C9E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98E5C" w14:textId="71A5CA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7,300.00 </w:t>
            </w:r>
          </w:p>
        </w:tc>
      </w:tr>
      <w:tr w:rsidR="007C24A5" w:rsidRPr="007C24A5" w14:paraId="37E3009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8C8EF"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CD173C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A539C58" w14:textId="2C1B47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4A1A9F8" w14:textId="61FF88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26C4E" w14:textId="2F311B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1C4AE" w14:textId="4FAC31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9,250.00 </w:t>
            </w:r>
          </w:p>
        </w:tc>
      </w:tr>
      <w:tr w:rsidR="007C24A5" w:rsidRPr="007C24A5" w14:paraId="2CC16AC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B1965"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B29FE6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orcuer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512610F" w14:textId="4C89C6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D223E89" w14:textId="76339B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5EF8D" w14:textId="771F6E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3CFA4" w14:textId="49E72D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1,800.00 </w:t>
            </w:r>
          </w:p>
        </w:tc>
      </w:tr>
      <w:tr w:rsidR="007C24A5" w:rsidRPr="007C24A5" w14:paraId="1D42202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9D725"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72F562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7E09A481" w14:textId="424CA0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52F8F6DA" w14:textId="17C937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2EB21" w14:textId="2CA7AD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313FA" w14:textId="673B15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7,100.00 </w:t>
            </w:r>
          </w:p>
        </w:tc>
      </w:tr>
      <w:tr w:rsidR="007C24A5" w:rsidRPr="007C24A5" w14:paraId="03D1CB6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788AE"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3A323E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o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A4FA3B" w14:textId="0587BA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82094CF" w14:textId="1E6D84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987D8" w14:textId="69F273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D173F" w14:textId="0AF8C5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1,100.00 </w:t>
            </w:r>
          </w:p>
        </w:tc>
      </w:tr>
      <w:tr w:rsidR="007C24A5" w:rsidRPr="007C24A5" w14:paraId="753D704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58158"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0EFCCA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gdiw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8B3201" w14:textId="1472CF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290A3C90" w14:textId="1A1CD1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21EE2" w14:textId="144DC5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76AEB" w14:textId="600D65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2,050.00 </w:t>
            </w:r>
          </w:p>
        </w:tc>
      </w:tr>
      <w:tr w:rsidR="007C24A5" w:rsidRPr="007C24A5" w14:paraId="1D7AC51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9CC8E"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FF93F3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Odio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FB4D2B" w14:textId="37DC62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1ECC2DFC" w14:textId="0E04E4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CDB57" w14:textId="70F329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75452" w14:textId="47BF70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68,100.00 </w:t>
            </w:r>
          </w:p>
        </w:tc>
      </w:tr>
      <w:tr w:rsidR="007C24A5" w:rsidRPr="007C24A5" w14:paraId="76BD8BB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74A5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B965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02626970" w14:textId="5B46F5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14739028" w14:textId="3B036C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E174A" w14:textId="566EE7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04AAD" w14:textId="4BC581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91,750.00 </w:t>
            </w:r>
          </w:p>
        </w:tc>
      </w:tr>
      <w:tr w:rsidR="007C24A5" w:rsidRPr="007C24A5" w14:paraId="76412D9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4CBA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5DB7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060A871" w14:textId="5B18C0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2AAC7A" w14:textId="333FDD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78B59" w14:textId="00D0F2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9DD07" w14:textId="614AC7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0,000.00 </w:t>
            </w:r>
          </w:p>
        </w:tc>
      </w:tr>
      <w:tr w:rsidR="007C24A5" w:rsidRPr="007C24A5" w14:paraId="153C9E1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E976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22D9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691BF363" w14:textId="454C4F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70550EA1" w14:textId="5DE14F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F2563" w14:textId="45716B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9F3D8" w14:textId="3F388E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78,905.00 </w:t>
            </w:r>
          </w:p>
        </w:tc>
      </w:tr>
      <w:tr w:rsidR="007C24A5" w:rsidRPr="007C24A5" w14:paraId="706A52E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A363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ED5F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173337A" w14:textId="4ADCC6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8ACBD9" w14:textId="37375E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B3FD7" w14:textId="65CF47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CE643" w14:textId="3872E3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000.00 </w:t>
            </w:r>
          </w:p>
        </w:tc>
      </w:tr>
      <w:tr w:rsidR="007C24A5" w:rsidRPr="007C24A5" w14:paraId="64C5533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C765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3ACA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613A1D2" w14:textId="757DC0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0A33A147" w14:textId="20493B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EC5CE" w14:textId="76DD02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765B3" w14:textId="798AF7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8,770.00 </w:t>
            </w:r>
          </w:p>
        </w:tc>
      </w:tr>
      <w:tr w:rsidR="007C24A5" w:rsidRPr="007C24A5" w14:paraId="358F3A5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6B1B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B69B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1030424" w14:textId="590C7C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1BC2D802" w14:textId="34294E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5932E" w14:textId="5EC9D5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C0602" w14:textId="087A40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6,375.00 </w:t>
            </w:r>
          </w:p>
        </w:tc>
      </w:tr>
      <w:tr w:rsidR="007C24A5" w:rsidRPr="007C24A5" w14:paraId="5BDC713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DFD9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739F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9388376" w14:textId="630474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8183CED" w14:textId="0207FB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641FE" w14:textId="23B8D1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E6459" w14:textId="5DA070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94,765.00 </w:t>
            </w:r>
          </w:p>
        </w:tc>
      </w:tr>
      <w:tr w:rsidR="007C24A5" w:rsidRPr="007C24A5" w14:paraId="6719C976"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F01E60"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40CA2915" w14:textId="52BF1DC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2,989,318.40 </w:t>
            </w:r>
          </w:p>
        </w:tc>
        <w:tc>
          <w:tcPr>
            <w:tcW w:w="958" w:type="pct"/>
            <w:tcBorders>
              <w:top w:val="nil"/>
              <w:left w:val="nil"/>
              <w:bottom w:val="single" w:sz="4" w:space="0" w:color="000000"/>
              <w:right w:val="single" w:sz="4" w:space="0" w:color="000000"/>
            </w:tcBorders>
            <w:shd w:val="clear" w:color="A5A5A5" w:fill="A5A5A5"/>
            <w:noWrap/>
            <w:vAlign w:val="bottom"/>
            <w:hideMark/>
          </w:tcPr>
          <w:p w14:paraId="2696ED29" w14:textId="7C820A5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7151245" w14:textId="4E6AF10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E6A8269" w14:textId="5084A85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6,066,268.40 </w:t>
            </w:r>
          </w:p>
        </w:tc>
      </w:tr>
      <w:tr w:rsidR="007C24A5" w:rsidRPr="007C24A5" w14:paraId="2E7A344F"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52B378"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6BBE93E" w14:textId="08F7A33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116,019.15 </w:t>
            </w:r>
          </w:p>
        </w:tc>
        <w:tc>
          <w:tcPr>
            <w:tcW w:w="958" w:type="pct"/>
            <w:tcBorders>
              <w:top w:val="nil"/>
              <w:left w:val="nil"/>
              <w:bottom w:val="single" w:sz="4" w:space="0" w:color="000000"/>
              <w:right w:val="single" w:sz="4" w:space="0" w:color="000000"/>
            </w:tcBorders>
            <w:shd w:val="clear" w:color="D8D8D8" w:fill="D8D8D8"/>
            <w:noWrap/>
            <w:vAlign w:val="bottom"/>
            <w:hideMark/>
          </w:tcPr>
          <w:p w14:paraId="21EFE9E2" w14:textId="4EACE6F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EC4E68" w14:textId="171087E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388B451" w14:textId="555B8B6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561,769.15 </w:t>
            </w:r>
          </w:p>
        </w:tc>
      </w:tr>
      <w:tr w:rsidR="007C24A5" w:rsidRPr="007C24A5" w14:paraId="758A23F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58CF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DF0D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ABE4844" w14:textId="200577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70E74DD0" w14:textId="4EF979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1212A" w14:textId="4AA5E0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24B28" w14:textId="7DD3C9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86,728.00 </w:t>
            </w:r>
          </w:p>
        </w:tc>
      </w:tr>
      <w:tr w:rsidR="007C24A5" w:rsidRPr="007C24A5" w14:paraId="55106A1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2537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8873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ca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894A42" w14:textId="044BB0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5EF2C607" w14:textId="6CDD16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3E4A5" w14:textId="0FC735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74937" w14:textId="001821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9,865.16 </w:t>
            </w:r>
          </w:p>
        </w:tc>
      </w:tr>
      <w:tr w:rsidR="007C24A5" w:rsidRPr="007C24A5" w14:paraId="7F406B8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2ED8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EAFC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ma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4A426D" w14:textId="5D0594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6DE34755" w14:textId="43A39E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46BC2" w14:textId="62F07D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6D043" w14:textId="285D81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8,781.72 </w:t>
            </w:r>
          </w:p>
        </w:tc>
      </w:tr>
      <w:tr w:rsidR="007C24A5" w:rsidRPr="007C24A5" w14:paraId="336F7BE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B494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629A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1BD8490E" w14:textId="73E7ED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537754B5" w14:textId="25B782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3F98D8E" w14:textId="0D3F9F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84658" w14:textId="5C2B9D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61,210.81 </w:t>
            </w:r>
          </w:p>
        </w:tc>
      </w:tr>
      <w:tr w:rsidR="007C24A5" w:rsidRPr="007C24A5" w14:paraId="26EC092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22AC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F316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inob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F685CC" w14:textId="79BD2B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2D77ACFD" w14:textId="70D338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34437E" w14:textId="597F5B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E33F4" w14:textId="4B74C8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8,541.24 </w:t>
            </w:r>
          </w:p>
        </w:tc>
      </w:tr>
      <w:tr w:rsidR="007C24A5" w:rsidRPr="007C24A5" w14:paraId="72AF24E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8247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CAAE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050B14" w14:textId="2DFE4F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7886C9B7" w14:textId="75A4B5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56E4F" w14:textId="4D42EC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5BE38" w14:textId="180082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266.28 </w:t>
            </w:r>
          </w:p>
        </w:tc>
      </w:tr>
      <w:tr w:rsidR="007C24A5" w:rsidRPr="007C24A5" w14:paraId="7ABE9BF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8E6A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64C7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4F83D7" w14:textId="2AAFD1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6D817B16" w14:textId="50467E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BECBC" w14:textId="52E410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5B7F2" w14:textId="60648A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5,243.13 </w:t>
            </w:r>
          </w:p>
        </w:tc>
      </w:tr>
      <w:tr w:rsidR="007C24A5" w:rsidRPr="007C24A5" w14:paraId="70DF6A3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2903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3C2C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Li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245809" w14:textId="1BD234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215221E5" w14:textId="162EA1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B12C0" w14:textId="6C05E5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B314E" w14:textId="7C6975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0,396.60 </w:t>
            </w:r>
          </w:p>
        </w:tc>
      </w:tr>
      <w:tr w:rsidR="007C24A5" w:rsidRPr="007C24A5" w14:paraId="4D36C99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A4A2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C487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ilip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73AAFB" w14:textId="6D0D3B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A734529" w14:textId="784A66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117E6" w14:textId="0CEAA4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EC2DF" w14:textId="54F34D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6,033.52 </w:t>
            </w:r>
          </w:p>
        </w:tc>
      </w:tr>
      <w:tr w:rsidR="007C24A5" w:rsidRPr="007C24A5" w14:paraId="4F3E339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F908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83E2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34E6A2" w14:textId="6ACCC3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380C2D9" w14:textId="7C7520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FCB30" w14:textId="21B7FD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2A76F" w14:textId="4859B0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8,021.36 </w:t>
            </w:r>
          </w:p>
        </w:tc>
      </w:tr>
      <w:tr w:rsidR="007C24A5" w:rsidRPr="007C24A5" w14:paraId="09E21B7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E727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9F8B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416D114" w14:textId="556BF9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A5FD565" w14:textId="015B3A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A311A" w14:textId="71AE21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A68C4" w14:textId="5B1E99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2,221.40 </w:t>
            </w:r>
          </w:p>
        </w:tc>
      </w:tr>
      <w:tr w:rsidR="007C24A5" w:rsidRPr="007C24A5" w14:paraId="510D934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5870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980E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O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B37065" w14:textId="59F887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72EB8EEF" w14:textId="6C2EBC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75089" w14:textId="319C16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96612" w14:textId="4EE3DE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6,025.44 </w:t>
            </w:r>
          </w:p>
        </w:tc>
      </w:tr>
      <w:tr w:rsidR="007C24A5" w:rsidRPr="007C24A5" w14:paraId="11609AA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7393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A146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1CAE443C" w14:textId="12362B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647C72D5" w14:textId="777445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E48B2" w14:textId="3C572C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79D0B" w14:textId="32D3B7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30,357.04 </w:t>
            </w:r>
          </w:p>
        </w:tc>
      </w:tr>
      <w:tr w:rsidR="007C24A5" w:rsidRPr="007C24A5" w14:paraId="05BCF4D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A6CB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94CC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olangu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9211ED" w14:textId="61C979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5,292.23 </w:t>
            </w:r>
          </w:p>
        </w:tc>
        <w:tc>
          <w:tcPr>
            <w:tcW w:w="958" w:type="pct"/>
            <w:tcBorders>
              <w:top w:val="nil"/>
              <w:left w:val="nil"/>
              <w:bottom w:val="single" w:sz="4" w:space="0" w:color="000000"/>
              <w:right w:val="single" w:sz="4" w:space="0" w:color="000000"/>
            </w:tcBorders>
            <w:shd w:val="clear" w:color="auto" w:fill="auto"/>
            <w:noWrap/>
            <w:vAlign w:val="bottom"/>
            <w:hideMark/>
          </w:tcPr>
          <w:p w14:paraId="69C6A96E" w14:textId="41D94D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ED63A" w14:textId="34FA90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D2CD0" w14:textId="73363E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5,292.23 </w:t>
            </w:r>
          </w:p>
        </w:tc>
      </w:tr>
      <w:tr w:rsidR="007C24A5" w:rsidRPr="007C24A5" w14:paraId="045D02A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8B3D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7341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Rapu-Rap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C7188B" w14:textId="1012C9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0A058ECD" w14:textId="4EF860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3FD28" w14:textId="630581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3A13A" w14:textId="0323B5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2,743.04 </w:t>
            </w:r>
          </w:p>
        </w:tc>
      </w:tr>
      <w:tr w:rsidR="007C24A5" w:rsidRPr="007C24A5" w14:paraId="30DA494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C105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CD37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 Domingo (</w:t>
            </w:r>
            <w:proofErr w:type="spellStart"/>
            <w:r w:rsidRPr="007C24A5">
              <w:rPr>
                <w:rFonts w:ascii="Arial Narrow" w:hAnsi="Arial Narrow"/>
                <w:i/>
                <w:iCs/>
                <w:color w:val="000000"/>
                <w:sz w:val="20"/>
                <w:szCs w:val="20"/>
              </w:rPr>
              <w:t>Libog</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4597D09" w14:textId="0442AA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181E7EF7" w14:textId="21FB87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98226" w14:textId="78B6E7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2E364" w14:textId="6F3E36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8,630.00 </w:t>
            </w:r>
          </w:p>
        </w:tc>
      </w:tr>
      <w:tr w:rsidR="007C24A5" w:rsidRPr="007C24A5" w14:paraId="72F9A6E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9C30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B605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9AB0AE5" w14:textId="716FA2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41CDDC9E" w14:textId="76DE8C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562AE" w14:textId="4F105B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7796A" w14:textId="4D0C96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0,896.80 </w:t>
            </w:r>
          </w:p>
        </w:tc>
      </w:tr>
      <w:tr w:rsidR="007C24A5" w:rsidRPr="007C24A5" w14:paraId="512D469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5E6F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B02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35898E1A" w14:textId="37AF25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91D40D3" w14:textId="592CBD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CE67F" w14:textId="342496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37C1E" w14:textId="7E9D36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6,515.38 </w:t>
            </w:r>
          </w:p>
        </w:tc>
      </w:tr>
      <w:tr w:rsidR="007C24A5" w:rsidRPr="007C24A5" w14:paraId="26B6B09D"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AEC52"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548E639" w14:textId="5B70DCF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18B4E9C8" w14:textId="142C538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7965A9" w14:textId="37D5047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3DF397" w14:textId="4A16B47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184,129.67 </w:t>
            </w:r>
          </w:p>
        </w:tc>
      </w:tr>
      <w:tr w:rsidR="007C24A5" w:rsidRPr="007C24A5" w14:paraId="5C04666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238D2"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ABC8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CD0A5D8" w14:textId="308409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1B773EE4" w14:textId="13E7DE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46833" w14:textId="29FD1F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C0E4F48" w14:textId="6294D8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7,256.42 </w:t>
            </w:r>
          </w:p>
        </w:tc>
      </w:tr>
      <w:tr w:rsidR="007C24A5" w:rsidRPr="007C24A5" w14:paraId="7A41277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A6BAB"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1539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su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CFB059" w14:textId="3AB4CF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1BAD3BE6" w14:textId="5D6163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F99CE" w14:textId="3D30A5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C56F8" w14:textId="31A316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8,583.16 </w:t>
            </w:r>
          </w:p>
        </w:tc>
      </w:tr>
      <w:tr w:rsidR="007C24A5" w:rsidRPr="007C24A5" w14:paraId="0AEC281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48D2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DF7C13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pal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BB8590" w14:textId="44CD16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18FFBC75" w14:textId="3EBC4A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D917F" w14:textId="142981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3896F" w14:textId="7B4396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1,553.00 </w:t>
            </w:r>
          </w:p>
        </w:tc>
      </w:tr>
      <w:tr w:rsidR="007C24A5" w:rsidRPr="007C24A5" w14:paraId="2E7CECB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9C54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1277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745D7E" w14:textId="229784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17339373" w14:textId="43F51E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C732D" w14:textId="537F6C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B5B5D" w14:textId="2C4178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3,789.64 </w:t>
            </w:r>
          </w:p>
        </w:tc>
      </w:tr>
      <w:tr w:rsidR="007C24A5" w:rsidRPr="007C24A5" w14:paraId="357059E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1A12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F9D3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479E6D11" w14:textId="4ABBE2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23CB0037" w14:textId="7B6679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40C0E" w14:textId="0FFD12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F5945" w14:textId="0809FA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8,542.40 </w:t>
            </w:r>
          </w:p>
        </w:tc>
      </w:tr>
      <w:tr w:rsidR="007C24A5" w:rsidRPr="007C24A5" w14:paraId="661EF9A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692D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D2A3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839321B" w14:textId="02F5A0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5442394" w14:textId="529557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5C2A6" w14:textId="4D0A2F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94AFE" w14:textId="0D4FF5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2,500.00 </w:t>
            </w:r>
          </w:p>
        </w:tc>
      </w:tr>
      <w:tr w:rsidR="007C24A5" w:rsidRPr="007C24A5" w14:paraId="6DBA0C5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CF7A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596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FA9C557" w14:textId="396B11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F046DED" w14:textId="593F7B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A0D58" w14:textId="09EF70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EA057" w14:textId="3F2AF1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5,229.29 </w:t>
            </w:r>
          </w:p>
        </w:tc>
      </w:tr>
      <w:tr w:rsidR="007C24A5" w:rsidRPr="007C24A5" w14:paraId="5F1BC8D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90ED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B642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racal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7F589B" w14:textId="4E86BC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6D7723F9" w14:textId="747D97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BF65B" w14:textId="434A563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6ADF0" w14:textId="525FDC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0,633.32 </w:t>
            </w:r>
          </w:p>
        </w:tc>
      </w:tr>
      <w:tr w:rsidR="007C24A5" w:rsidRPr="007C24A5" w14:paraId="3D1702A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40B3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EF82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E639CDA" w14:textId="3704D7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7E85548C" w14:textId="61BCE1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97AB7" w14:textId="4E6791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5A20F" w14:textId="7CBB75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2,430.00 </w:t>
            </w:r>
          </w:p>
        </w:tc>
      </w:tr>
      <w:tr w:rsidR="007C24A5" w:rsidRPr="007C24A5" w14:paraId="4AE46E2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D750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FFF9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7CC059E" w14:textId="2885A2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09002AC3" w14:textId="07360F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53355" w14:textId="144C80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F426F" w14:textId="703A62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490.94 </w:t>
            </w:r>
          </w:p>
        </w:tc>
      </w:tr>
      <w:tr w:rsidR="007C24A5" w:rsidRPr="007C24A5" w14:paraId="6E978E1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268C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A138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44ACD4B9" w14:textId="719B0A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3569A881" w14:textId="4E5B0A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23AE6" w14:textId="508F74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A61D3" w14:textId="32C8F5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1,168.82 </w:t>
            </w:r>
          </w:p>
        </w:tc>
      </w:tr>
      <w:tr w:rsidR="007C24A5" w:rsidRPr="007C24A5" w14:paraId="76C7459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2787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480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CFB6C68" w14:textId="5DF2F3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147AA8A0" w14:textId="56BB29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3C99B" w14:textId="05EF3D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A2416" w14:textId="3C7026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7,902.68 </w:t>
            </w:r>
          </w:p>
        </w:tc>
      </w:tr>
      <w:tr w:rsidR="007C24A5" w:rsidRPr="007C24A5" w14:paraId="59EA609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5BDB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D270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Vinzon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9ED476" w14:textId="38CE87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D49B76A" w14:textId="5CC8DD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E43C8" w14:textId="3C56E6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B4D89" w14:textId="79BF8D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0,050.00 </w:t>
            </w:r>
          </w:p>
        </w:tc>
      </w:tr>
      <w:tr w:rsidR="007C24A5" w:rsidRPr="007C24A5" w14:paraId="7F42F0BD"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8DA13"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22D47C" w14:textId="365E5D8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233E5AC3" w14:textId="24D9A0F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A2CA9C8" w14:textId="59F7ADC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7A2750" w14:textId="369B680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2,124,599.73 </w:t>
            </w:r>
          </w:p>
        </w:tc>
      </w:tr>
      <w:tr w:rsidR="007C24A5" w:rsidRPr="007C24A5" w14:paraId="4C572E4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A8A3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4DD5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E1CDE8D" w14:textId="210A7E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54928FAE" w14:textId="395BAA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EE97E" w14:textId="230258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70541A" w14:textId="46665B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50,692.18 </w:t>
            </w:r>
          </w:p>
        </w:tc>
      </w:tr>
      <w:tr w:rsidR="007C24A5" w:rsidRPr="007C24A5" w14:paraId="473716E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83D6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874C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25DB40" w14:textId="7656FC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35590CFA" w14:textId="60FB45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3ADC9" w14:textId="1419A0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EBF21" w14:textId="0E520C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2,623.68 </w:t>
            </w:r>
          </w:p>
        </w:tc>
      </w:tr>
      <w:tr w:rsidR="007C24A5" w:rsidRPr="007C24A5" w14:paraId="0E61F65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755F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8E23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7AD50F" w14:textId="3545C4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5A4C7711" w14:textId="43CB73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0A01E" w14:textId="3F33A8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B69AD" w14:textId="3369A6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35,068.94 </w:t>
            </w:r>
          </w:p>
        </w:tc>
      </w:tr>
      <w:tr w:rsidR="007C24A5" w:rsidRPr="007C24A5" w14:paraId="58AC27D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3BE3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468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49CD2D4" w14:textId="5A64D2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3F50FFC8" w14:textId="7F0036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183BC" w14:textId="53CCAA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7823D" w14:textId="4915B4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7,730.00 </w:t>
            </w:r>
          </w:p>
        </w:tc>
      </w:tr>
      <w:tr w:rsidR="007C24A5" w:rsidRPr="007C24A5" w14:paraId="5E6547E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0459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B2C7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m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E6A7CD" w14:textId="2DED4B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37C04EFF" w14:textId="39FB87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35949" w14:textId="0DAE62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53EC2" w14:textId="1F1DF8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7,617.76 </w:t>
            </w:r>
          </w:p>
        </w:tc>
      </w:tr>
      <w:tr w:rsidR="007C24A5" w:rsidRPr="007C24A5" w14:paraId="587F374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4684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208D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h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3938A2" w14:textId="42BB2C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4D3E583F" w14:textId="2490C3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C47F8" w14:textId="15BCAB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1E231" w14:textId="67C96D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1,620.22 </w:t>
            </w:r>
          </w:p>
        </w:tc>
      </w:tr>
      <w:tr w:rsidR="007C24A5" w:rsidRPr="007C24A5" w14:paraId="3A1142C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7C76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A826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0AD89EA8" w14:textId="07B882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334B3739" w14:textId="2B14D6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25547" w14:textId="71A70C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E813F" w14:textId="34BB82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7,459.07 </w:t>
            </w:r>
          </w:p>
        </w:tc>
      </w:tr>
      <w:tr w:rsidR="007C24A5" w:rsidRPr="007C24A5" w14:paraId="68B5AEE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B8D8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2627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776B6E" w14:textId="4B42CC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0C6147C3" w14:textId="32E88B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AAD6E" w14:textId="4E9E30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C012B" w14:textId="2BBFF7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7,220.72 </w:t>
            </w:r>
          </w:p>
        </w:tc>
      </w:tr>
      <w:tr w:rsidR="007C24A5" w:rsidRPr="007C24A5" w14:paraId="581780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3BD6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6821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ab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3AA758" w14:textId="3B97BC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732AAC4" w14:textId="08BE6C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E0C33" w14:textId="7E1D5A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6E90D" w14:textId="09EE7A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8,472.76 </w:t>
            </w:r>
          </w:p>
        </w:tc>
      </w:tr>
      <w:tr w:rsidR="007C24A5" w:rsidRPr="007C24A5" w14:paraId="343C504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B591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6C11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mal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A99BF7" w14:textId="3A3544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1D13710" w14:textId="029EFF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A2811" w14:textId="16CFE8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00A6A" w14:textId="0F82A5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482.96 </w:t>
            </w:r>
          </w:p>
        </w:tc>
      </w:tr>
      <w:tr w:rsidR="007C24A5" w:rsidRPr="007C24A5" w14:paraId="11FE6FA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FE65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392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na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60B539" w14:textId="2AEA1C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114FAFE" w14:textId="46923A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D86FE" w14:textId="5AA51E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071E6" w14:textId="601C25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4,596.44 </w:t>
            </w:r>
          </w:p>
        </w:tc>
      </w:tr>
      <w:tr w:rsidR="007C24A5" w:rsidRPr="007C24A5" w14:paraId="38C853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EAC8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D230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ram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35FD5D" w14:textId="7CC8C7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645C49B" w14:textId="398272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456D5" w14:textId="168DE8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41221" w14:textId="0C75F9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2,126.16 </w:t>
            </w:r>
          </w:p>
        </w:tc>
      </w:tr>
      <w:tr w:rsidR="007C24A5" w:rsidRPr="007C24A5" w14:paraId="416783C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FBC1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F64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32BDE1EC" w14:textId="6A0929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990F21A" w14:textId="45FC71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4A158" w14:textId="6C194D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E74E7" w14:textId="5701A1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2,312.68 </w:t>
            </w:r>
          </w:p>
        </w:tc>
      </w:tr>
      <w:tr w:rsidR="007C24A5" w:rsidRPr="007C24A5" w14:paraId="4FEE6AA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75C8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5B52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archito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649580" w14:textId="440004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5C85000" w14:textId="5A44F8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1FD8C" w14:textId="06D746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8ACEA" w14:textId="71D544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2,569.16 </w:t>
            </w:r>
          </w:p>
        </w:tc>
      </w:tr>
      <w:tr w:rsidR="007C24A5" w:rsidRPr="007C24A5" w14:paraId="1BDB074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EFDE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F9AA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3F3DC02E" w14:textId="715BF4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3F027CAD" w14:textId="0AEAB8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5DC20" w14:textId="7EC726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AAB51" w14:textId="33B7EE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1,422.48 </w:t>
            </w:r>
          </w:p>
        </w:tc>
      </w:tr>
      <w:tr w:rsidR="007C24A5" w:rsidRPr="007C24A5" w14:paraId="1BC3C26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3529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420E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riga</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1E3027" w14:textId="39281B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512A2EE5" w14:textId="589F51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5E23A" w14:textId="26DC33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4BF83" w14:textId="277C14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5,490.06 </w:t>
            </w:r>
          </w:p>
        </w:tc>
      </w:tr>
      <w:tr w:rsidR="007C24A5" w:rsidRPr="007C24A5" w14:paraId="3EBEBD3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5E40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8B4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F357EB" w14:textId="6BC5AA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3F808480" w14:textId="528A94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7E9D5" w14:textId="6CFF01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26738" w14:textId="4FD009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0,430.04 </w:t>
            </w:r>
          </w:p>
        </w:tc>
      </w:tr>
      <w:tr w:rsidR="007C24A5" w:rsidRPr="007C24A5" w14:paraId="33CC6A3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CBF5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646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bm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F4BB6F" w14:textId="4BBE91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25C79700" w14:textId="1231AA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F89045" w14:textId="724B56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3ACE3" w14:textId="29E05A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28,458.20 </w:t>
            </w:r>
          </w:p>
        </w:tc>
      </w:tr>
      <w:tr w:rsidR="007C24A5" w:rsidRPr="007C24A5" w14:paraId="72A19BA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298A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79AC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7AC400" w14:textId="165CCB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63BE14CE" w14:textId="3652ED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116C1" w14:textId="40E0C0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29D84" w14:textId="192239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4,242.92 </w:t>
            </w:r>
          </w:p>
        </w:tc>
      </w:tr>
      <w:tr w:rsidR="007C24A5" w:rsidRPr="007C24A5" w14:paraId="5309629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D598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0F75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g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DDE09C" w14:textId="7B0375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4DFE7AE4" w14:textId="6A56A6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D5BD7" w14:textId="0C1FAB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906DF" w14:textId="3D5DA4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9,508.88 </w:t>
            </w:r>
          </w:p>
        </w:tc>
      </w:tr>
      <w:tr w:rsidR="007C24A5" w:rsidRPr="007C24A5" w14:paraId="3C71051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822E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0E9C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ilao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14CDDB" w14:textId="567C58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522A39AD" w14:textId="272B05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38A13" w14:textId="388355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4C7C7" w14:textId="5BFD51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2,807.88 </w:t>
            </w:r>
          </w:p>
        </w:tc>
      </w:tr>
      <w:tr w:rsidR="007C24A5" w:rsidRPr="007C24A5" w14:paraId="32F0550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C4D0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480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inala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334EDE" w14:textId="129D48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65658A4A" w14:textId="6343A7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72B74" w14:textId="157EE0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AAA34" w14:textId="5B78B3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0,958.80 </w:t>
            </w:r>
          </w:p>
        </w:tc>
      </w:tr>
      <w:tr w:rsidR="007C24A5" w:rsidRPr="007C24A5" w14:paraId="5568E5E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B842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8A68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bu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E86567" w14:textId="5A8A5E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1086DF49" w14:textId="1A70F8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0B635" w14:textId="69F15E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ADC0E" w14:textId="13AE3F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9,371.53 </w:t>
            </w:r>
          </w:p>
        </w:tc>
      </w:tr>
      <w:tr w:rsidR="007C24A5" w:rsidRPr="007C24A5" w14:paraId="6887773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84FB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805C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72E115" w14:textId="15B392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0131E682" w14:textId="58EE25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4B0B6" w14:textId="4EC4AA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C2BC2" w14:textId="2D148D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2,045.18 </w:t>
            </w:r>
          </w:p>
        </w:tc>
      </w:tr>
      <w:tr w:rsidR="007C24A5" w:rsidRPr="007C24A5" w14:paraId="3C69FC8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616C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3E1C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718945D7" w14:textId="24AAC2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A492BF0" w14:textId="4058A8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76025" w14:textId="0C4748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029A3" w14:textId="75A60D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91,480.00 </w:t>
            </w:r>
          </w:p>
        </w:tc>
      </w:tr>
      <w:tr w:rsidR="007C24A5" w:rsidRPr="007C24A5" w14:paraId="726BDB6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A78C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73B3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3366752" w14:textId="51185D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19268830" w14:textId="7F2998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35347" w14:textId="0A795F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ED3B1" w14:textId="356961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1,506.28 </w:t>
            </w:r>
          </w:p>
        </w:tc>
      </w:tr>
      <w:tr w:rsidR="007C24A5" w:rsidRPr="007C24A5" w14:paraId="3E0AEA2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C0D4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62C2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s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7848A2" w14:textId="7D5045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15872361" w14:textId="612E4C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50060" w14:textId="68A149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C4F4C" w14:textId="358359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9,547.69 </w:t>
            </w:r>
          </w:p>
        </w:tc>
      </w:tr>
      <w:tr w:rsidR="007C24A5" w:rsidRPr="007C24A5" w14:paraId="5464A64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5C85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27F5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15FC74D1" w14:textId="510BFD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111A3698" w14:textId="5E02C6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D0F54" w14:textId="7FA413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1E680" w14:textId="5D1132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0,780.54 </w:t>
            </w:r>
          </w:p>
        </w:tc>
      </w:tr>
      <w:tr w:rsidR="007C24A5" w:rsidRPr="007C24A5" w14:paraId="626C8C5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C9DB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BECE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resentacion</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Parubca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DCBDE7D" w14:textId="3BECD3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21233E66" w14:textId="00581E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D927D" w14:textId="7AFF44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9B188" w14:textId="31010F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7,703.44 </w:t>
            </w:r>
          </w:p>
        </w:tc>
      </w:tr>
      <w:tr w:rsidR="007C24A5" w:rsidRPr="007C24A5" w14:paraId="45336AA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1C37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3C95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R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0F57FD" w14:textId="39CDAB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1AF286E" w14:textId="7B40C6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EBB2F" w14:textId="1D4F6D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FE5E5" w14:textId="174CD9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3,816.76 </w:t>
            </w:r>
          </w:p>
        </w:tc>
      </w:tr>
      <w:tr w:rsidR="007C24A5" w:rsidRPr="007C24A5" w14:paraId="597DEA1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EF75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45FD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gñ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CD5F4D" w14:textId="250F76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1ACDB630" w14:textId="3B73F5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2FF2A" w14:textId="4951D0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3E326" w14:textId="57B944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81,126.78 </w:t>
            </w:r>
          </w:p>
        </w:tc>
      </w:tr>
      <w:tr w:rsidR="007C24A5" w:rsidRPr="007C24A5" w14:paraId="2781C12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9700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BC5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 San </w:t>
            </w:r>
            <w:proofErr w:type="spellStart"/>
            <w:r w:rsidRPr="007C24A5">
              <w:rPr>
                <w:rFonts w:ascii="Arial Narrow" w:hAnsi="Arial Narrow"/>
                <w:i/>
                <w:iCs/>
                <w:color w:val="000000"/>
                <w:sz w:val="20"/>
                <w:szCs w:val="20"/>
              </w:rPr>
              <w:t>fernan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EC6E51" w14:textId="1F3967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450E961" w14:textId="5655FB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5DA73" w14:textId="072F01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A27B2" w14:textId="6CF124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7,057.28 </w:t>
            </w:r>
          </w:p>
        </w:tc>
      </w:tr>
      <w:tr w:rsidR="007C24A5" w:rsidRPr="007C24A5" w14:paraId="4EA6C46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C388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09B4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902F57F" w14:textId="6D457E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0190F423" w14:textId="0F8CBC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2A4E1" w14:textId="10A8D8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C0E20" w14:textId="05D30F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20,076.34 </w:t>
            </w:r>
          </w:p>
        </w:tc>
      </w:tr>
      <w:tr w:rsidR="007C24A5" w:rsidRPr="007C24A5" w14:paraId="19F3B6E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A167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D762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poco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3B822D" w14:textId="018633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17FDCC6C" w14:textId="7E58A0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7F710" w14:textId="4276F9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E2AFB" w14:textId="6F27E7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33,077.76 </w:t>
            </w:r>
          </w:p>
        </w:tc>
      </w:tr>
      <w:tr w:rsidR="007C24A5" w:rsidRPr="007C24A5" w14:paraId="74504B0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D707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0ABA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rum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15C30B" w14:textId="445D7C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59E83843" w14:textId="541D22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3562E" w14:textId="38FBAA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DF582" w14:textId="7C78A7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1,152.72 </w:t>
            </w:r>
          </w:p>
        </w:tc>
      </w:tr>
      <w:tr w:rsidR="007C24A5" w:rsidRPr="007C24A5" w14:paraId="1EFC730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C0ED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2DF5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g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3003FF" w14:textId="21DBC2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6B162839" w14:textId="3E350B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203B3" w14:textId="3ACEAC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4C091" w14:textId="72443B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70,584.32 </w:t>
            </w:r>
          </w:p>
        </w:tc>
      </w:tr>
      <w:tr w:rsidR="007C24A5" w:rsidRPr="007C24A5" w14:paraId="7EA3C3E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508F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6B60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namb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4184B5" w14:textId="180F00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2E8CD1A5" w14:textId="5DF5F8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38220" w14:textId="0C55EC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407FF" w14:textId="669A97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387,361.12 </w:t>
            </w:r>
          </w:p>
        </w:tc>
      </w:tr>
      <w:tr w:rsidR="007C24A5" w:rsidRPr="007C24A5" w14:paraId="689B150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0A33B"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0CA2EE92" w14:textId="7178236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1A70C50" w14:textId="7B41CD8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903885" w14:textId="66E46BD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D52FE5" w14:textId="4D57318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332,426.38 </w:t>
            </w:r>
          </w:p>
        </w:tc>
      </w:tr>
      <w:tr w:rsidR="007C24A5" w:rsidRPr="007C24A5" w14:paraId="40523F2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3315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7E6F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LGU </w:t>
            </w:r>
            <w:proofErr w:type="spellStart"/>
            <w:r w:rsidRPr="007C24A5">
              <w:rPr>
                <w:rFonts w:ascii="Arial Narrow" w:hAnsi="Arial Narrow"/>
                <w:i/>
                <w:iCs/>
                <w:color w:val="000000"/>
                <w:sz w:val="20"/>
                <w:szCs w:val="20"/>
              </w:rPr>
              <w:t>Catandua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3452D8" w14:textId="08BAED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585AFC63" w14:textId="652345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14C97" w14:textId="165DB5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4028A" w14:textId="18D6B0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77,956.38 </w:t>
            </w:r>
          </w:p>
        </w:tc>
      </w:tr>
      <w:tr w:rsidR="007C24A5" w:rsidRPr="007C24A5" w14:paraId="3C37C2C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C840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2768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Andres (</w:t>
            </w:r>
            <w:proofErr w:type="spellStart"/>
            <w:r w:rsidRPr="007C24A5">
              <w:rPr>
                <w:rFonts w:ascii="Arial Narrow" w:hAnsi="Arial Narrow"/>
                <w:i/>
                <w:iCs/>
                <w:color w:val="000000"/>
                <w:sz w:val="20"/>
                <w:szCs w:val="20"/>
              </w:rPr>
              <w:t>Calolbo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A3A25C2" w14:textId="60F7BB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53C761F6" w14:textId="5222A2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5F615" w14:textId="58CAC9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E43B2" w14:textId="032D60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6,490.00 </w:t>
            </w:r>
          </w:p>
        </w:tc>
      </w:tr>
      <w:tr w:rsidR="007C24A5" w:rsidRPr="007C24A5" w14:paraId="4484027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73DB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7093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Vir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387EBC" w14:textId="602BBE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E62B549" w14:textId="01E118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173D4" w14:textId="53B212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582B4" w14:textId="668AC5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7,980.00 </w:t>
            </w:r>
          </w:p>
        </w:tc>
      </w:tr>
      <w:tr w:rsidR="007C24A5" w:rsidRPr="007C24A5" w14:paraId="4F732CC4"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E74BB"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DB0EEF2" w14:textId="425BC24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7CB788E" w14:textId="3BDAF73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DCB3BB" w14:textId="74AC82D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E7E61A" w14:textId="1A6C5D7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015,801.32 </w:t>
            </w:r>
          </w:p>
        </w:tc>
      </w:tr>
      <w:tr w:rsidR="007C24A5" w:rsidRPr="007C24A5" w14:paraId="7D0AED3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9335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29BA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e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99CE06" w14:textId="6D2A47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4A81A84D" w14:textId="277C4A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27001" w14:textId="1B2C89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FD4FF" w14:textId="0623E9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6,151.00 </w:t>
            </w:r>
          </w:p>
        </w:tc>
      </w:tr>
      <w:tr w:rsidR="007C24A5" w:rsidRPr="007C24A5" w14:paraId="3AE1139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B21C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AF4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C38779" w14:textId="063A6B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3311ABA" w14:textId="111D2E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B2F61" w14:textId="38422D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585F6" w14:textId="071F13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4,226.50 </w:t>
            </w:r>
          </w:p>
        </w:tc>
      </w:tr>
      <w:tr w:rsidR="007C24A5" w:rsidRPr="007C24A5" w14:paraId="37034AF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9974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5ECFED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masa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FA6B74" w14:textId="553CC1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44F9350E" w14:textId="0CD9B6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533ED" w14:textId="7114A6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5DCC5" w14:textId="5B73D5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700.00 </w:t>
            </w:r>
          </w:p>
        </w:tc>
      </w:tr>
      <w:tr w:rsidR="007C24A5" w:rsidRPr="007C24A5" w14:paraId="6962D14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F673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80E3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F15136A" w14:textId="146F2B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1696AA65" w14:textId="263F46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392EC" w14:textId="5CEA57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84458" w14:textId="76A167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3,192.50 </w:t>
            </w:r>
          </w:p>
        </w:tc>
      </w:tr>
      <w:tr w:rsidR="007C24A5" w:rsidRPr="007C24A5" w14:paraId="4208406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3DE4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1F2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08831D5E" w14:textId="36EBF2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290A49A2" w14:textId="37295E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7A552" w14:textId="459CD5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DE99F" w14:textId="49E676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4,420.00 </w:t>
            </w:r>
          </w:p>
        </w:tc>
      </w:tr>
      <w:tr w:rsidR="007C24A5" w:rsidRPr="007C24A5" w14:paraId="0D3B55B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B2F0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8965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o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5D0756" w14:textId="4A07C6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27EF45C3" w14:textId="1549FC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40350" w14:textId="6CFEA6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FD3C1" w14:textId="2305AC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2,634.00 </w:t>
            </w:r>
          </w:p>
        </w:tc>
      </w:tr>
      <w:tr w:rsidR="007C24A5" w:rsidRPr="007C24A5" w14:paraId="6F74034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4866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502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onre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27DD82" w14:textId="0A92CD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869A183" w14:textId="7631AE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5FDE7" w14:textId="17D602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A3C31" w14:textId="7CEF46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792.50 </w:t>
            </w:r>
          </w:p>
        </w:tc>
      </w:tr>
      <w:tr w:rsidR="007C24A5" w:rsidRPr="007C24A5" w14:paraId="25B7841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DE48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5CC8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la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23AEE1" w14:textId="389EDA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0EF8E028" w14:textId="5C09EE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C2004" w14:textId="485C9B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53037" w14:textId="6E4CE7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4,260.00 </w:t>
            </w:r>
          </w:p>
        </w:tc>
      </w:tr>
      <w:tr w:rsidR="007C24A5" w:rsidRPr="007C24A5" w14:paraId="76D8597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29B6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18C3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io V. </w:t>
            </w:r>
            <w:proofErr w:type="spellStart"/>
            <w:r w:rsidRPr="007C24A5">
              <w:rPr>
                <w:rFonts w:ascii="Arial Narrow" w:hAnsi="Arial Narrow"/>
                <w:i/>
                <w:iCs/>
                <w:color w:val="000000"/>
                <w:sz w:val="20"/>
                <w:szCs w:val="20"/>
              </w:rPr>
              <w:t>Corpuz</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Limbuha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1A0D4891" w14:textId="1FD7B0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AA59EB2" w14:textId="088D9C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5D91A" w14:textId="4B8CAC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66408" w14:textId="1AF3A5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840.00 </w:t>
            </w:r>
          </w:p>
        </w:tc>
      </w:tr>
      <w:tr w:rsidR="007C24A5" w:rsidRPr="007C24A5" w14:paraId="2D80D6F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D7D9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8668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581D389" w14:textId="44A0193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009CF2BC" w14:textId="057C72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8C01C" w14:textId="35438B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EB348" w14:textId="318176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5,535.00 </w:t>
            </w:r>
          </w:p>
        </w:tc>
      </w:tr>
      <w:tr w:rsidR="007C24A5" w:rsidRPr="007C24A5" w14:paraId="15B6F0C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2AE7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D1AE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U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EDBE73" w14:textId="41898B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43B013E6" w14:textId="4C05E1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83B64" w14:textId="0B3905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B4730" w14:textId="5F85F1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5,049.82 </w:t>
            </w:r>
          </w:p>
        </w:tc>
      </w:tr>
      <w:tr w:rsidR="007C24A5" w:rsidRPr="007C24A5" w14:paraId="725C5BD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0C5AF"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DECA2EB" w14:textId="6D85746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266,342.1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32CAC5" w14:textId="58BD1E3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99A04A" w14:textId="4B41A26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A6FD9E" w14:textId="7E17607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847,542.15 </w:t>
            </w:r>
          </w:p>
        </w:tc>
      </w:tr>
      <w:tr w:rsidR="007C24A5" w:rsidRPr="007C24A5" w14:paraId="24F212EE"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C3CC902"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2F833A9" w14:textId="18E51C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26E29D62" w14:textId="4D5A1E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C7AE9" w14:textId="45734C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FC43354" w14:textId="6D8FCB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164,288.77 </w:t>
            </w:r>
          </w:p>
        </w:tc>
      </w:tr>
      <w:tr w:rsidR="007C24A5" w:rsidRPr="007C24A5" w14:paraId="3C7D8F7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D003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E09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6820DD09" w14:textId="6DF9F0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4FCC84BA" w14:textId="3DFC45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CA0F8" w14:textId="27E360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83C49" w14:textId="51E593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2,882.44 </w:t>
            </w:r>
          </w:p>
        </w:tc>
      </w:tr>
      <w:tr w:rsidR="007C24A5" w:rsidRPr="007C24A5" w14:paraId="0201C20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5A4F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7792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8038BE" w14:textId="45EE09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420DADDC" w14:textId="02B738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3ACC9" w14:textId="0EBE36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86905" w14:textId="095783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0,258.54 </w:t>
            </w:r>
          </w:p>
        </w:tc>
      </w:tr>
      <w:tr w:rsidR="007C24A5" w:rsidRPr="007C24A5" w14:paraId="6E8E550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D5EE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DE3D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lu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0B6502" w14:textId="347304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E2EE1C2" w14:textId="08F186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795C3" w14:textId="4E866C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91BDA" w14:textId="7166FA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5,213.48 </w:t>
            </w:r>
          </w:p>
        </w:tc>
      </w:tr>
      <w:tr w:rsidR="007C24A5" w:rsidRPr="007C24A5" w14:paraId="653DE40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00D4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98D9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AE9DA49" w14:textId="549E21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4867E2BC" w14:textId="66B381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21352" w14:textId="38D46D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C2681" w14:textId="1BBF16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6,672.72 </w:t>
            </w:r>
          </w:p>
        </w:tc>
      </w:tr>
      <w:tr w:rsidR="007C24A5" w:rsidRPr="007C24A5" w14:paraId="032888A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2A19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EC42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3918B868" w14:textId="49AC48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04674155" w14:textId="2867A9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41FB4D" w14:textId="548857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26CE5" w14:textId="608166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3,501.02 </w:t>
            </w:r>
          </w:p>
        </w:tc>
      </w:tr>
      <w:tr w:rsidR="007C24A5" w:rsidRPr="007C24A5" w14:paraId="796CA9D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0158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613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ons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E640CE" w14:textId="5F3911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3E50D935" w14:textId="55204F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3EA98CD6" w14:textId="35CEF6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CCBA2" w14:textId="7B14D1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48,112.24 </w:t>
            </w:r>
          </w:p>
        </w:tc>
      </w:tr>
      <w:tr w:rsidR="007C24A5" w:rsidRPr="007C24A5" w14:paraId="11C5BD2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B97F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1748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b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A08024" w14:textId="06002F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4760ACC9" w14:textId="512B73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D16E57" w14:textId="61CBB8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2D8D9" w14:textId="5C8CC2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0,626.00 </w:t>
            </w:r>
          </w:p>
        </w:tc>
      </w:tr>
      <w:tr w:rsidR="007C24A5" w:rsidRPr="007C24A5" w14:paraId="45D4D6F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5224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0093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ro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DDF7D1" w14:textId="4D5A3D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3378E45E" w14:textId="207E8D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DC304" w14:textId="70AC40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F3444" w14:textId="6BEAB0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4,244.13 </w:t>
            </w:r>
          </w:p>
        </w:tc>
      </w:tr>
      <w:tr w:rsidR="007C24A5" w:rsidRPr="007C24A5" w14:paraId="763ADD0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6A4E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12B7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u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5CCC72" w14:textId="1FA120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461BF9F2" w14:textId="5C3E2C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A508C29" w14:textId="477B84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DD32B" w14:textId="164B93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9,532.92 </w:t>
            </w:r>
          </w:p>
        </w:tc>
      </w:tr>
      <w:tr w:rsidR="007C24A5" w:rsidRPr="007C24A5" w14:paraId="03154B2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E4F8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DBC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2C08DE9" w14:textId="0C1AE9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10111F81" w14:textId="7D0B33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25500" w14:textId="4F632B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3E999" w14:textId="45CCDE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359.60 </w:t>
            </w:r>
          </w:p>
        </w:tc>
      </w:tr>
      <w:tr w:rsidR="007C24A5" w:rsidRPr="007C24A5" w14:paraId="7CD9C2B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0F65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6C23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t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F5B6AF" w14:textId="339479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B6E3756" w14:textId="66D896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E4D96F7" w14:textId="161EEF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54877" w14:textId="70EDCA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0,785.00 </w:t>
            </w:r>
          </w:p>
        </w:tc>
      </w:tr>
      <w:tr w:rsidR="007C24A5" w:rsidRPr="007C24A5" w14:paraId="0C522A9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EC26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431E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13B078B" w14:textId="077145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209D21CF" w14:textId="678013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6D286" w14:textId="03C414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72DBB" w14:textId="2BDB06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1,665.13 </w:t>
            </w:r>
          </w:p>
        </w:tc>
      </w:tr>
      <w:tr w:rsidR="007C24A5" w:rsidRPr="007C24A5" w14:paraId="4730F8D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98E0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B210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73FDD124" w14:textId="7D0470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6B4D519B" w14:textId="1C6B9A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08725" w14:textId="346DA3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D5635" w14:textId="062541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7,236.32 </w:t>
            </w:r>
          </w:p>
        </w:tc>
      </w:tr>
      <w:tr w:rsidR="007C24A5" w:rsidRPr="007C24A5" w14:paraId="167AC01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6EB7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3A67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C552D11" w14:textId="1952CC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4AAED438" w14:textId="18C6FE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04987" w14:textId="536199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18A12" w14:textId="481144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887.40 </w:t>
            </w:r>
          </w:p>
        </w:tc>
      </w:tr>
      <w:tr w:rsidR="007C24A5" w:rsidRPr="007C24A5" w14:paraId="021A431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6F276"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092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D61C563" w14:textId="43E318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0ADE4DEB" w14:textId="2E91B3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FF9E1" w14:textId="08F039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1E77C" w14:textId="26A869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38,276.44 </w:t>
            </w:r>
          </w:p>
        </w:tc>
      </w:tr>
      <w:tr w:rsidR="007C24A5" w:rsidRPr="007C24A5" w14:paraId="1A83A89A"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8D5274"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7CA0F857" w14:textId="625AD01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33,865,360.15 </w:t>
            </w:r>
          </w:p>
        </w:tc>
        <w:tc>
          <w:tcPr>
            <w:tcW w:w="958" w:type="pct"/>
            <w:tcBorders>
              <w:top w:val="nil"/>
              <w:left w:val="nil"/>
              <w:bottom w:val="single" w:sz="4" w:space="0" w:color="000000"/>
              <w:right w:val="single" w:sz="4" w:space="0" w:color="000000"/>
            </w:tcBorders>
            <w:shd w:val="clear" w:color="A5A5A5" w:fill="A5A5A5"/>
            <w:noWrap/>
            <w:vAlign w:val="bottom"/>
            <w:hideMark/>
          </w:tcPr>
          <w:p w14:paraId="46642E65" w14:textId="4089208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C54BE39" w14:textId="672F50B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A1248E8" w14:textId="039E8B3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34,468,510.15 </w:t>
            </w:r>
          </w:p>
        </w:tc>
      </w:tr>
      <w:tr w:rsidR="007C24A5" w:rsidRPr="007C24A5" w14:paraId="07D8B44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7D7E3"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452054B" w14:textId="545AE94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1,194,05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9A1E250" w14:textId="7E54185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740F9F" w14:textId="5221E22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882AA4" w14:textId="61CC79E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1,471,807.82 </w:t>
            </w:r>
          </w:p>
        </w:tc>
      </w:tr>
      <w:tr w:rsidR="007C24A5" w:rsidRPr="007C24A5" w14:paraId="479FCE6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9452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E29C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tav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059DDF" w14:textId="57BA55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86411E" w14:textId="07FB56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CCBDB" w14:textId="2DF1F3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54DA1" w14:textId="17D405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000.00 </w:t>
            </w:r>
          </w:p>
        </w:tc>
      </w:tr>
      <w:tr w:rsidR="007C24A5" w:rsidRPr="007C24A5" w14:paraId="2A425C7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D8EF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1B1B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6AC2847" w14:textId="417D30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20170" w14:textId="26FF2E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DF0C3" w14:textId="5EFEED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A6931" w14:textId="17D968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0,000.00 </w:t>
            </w:r>
          </w:p>
        </w:tc>
      </w:tr>
      <w:tr w:rsidR="007C24A5" w:rsidRPr="007C24A5" w14:paraId="457D354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2D92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1EB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7957C9F" w14:textId="2E2878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5CDAA585" w14:textId="10AE99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CBD47" w14:textId="678B9F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61E17" w14:textId="709965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0,880.00 </w:t>
            </w:r>
          </w:p>
        </w:tc>
      </w:tr>
      <w:tr w:rsidR="007C24A5" w:rsidRPr="007C24A5" w14:paraId="5D771A1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1548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4D5A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3F451F0A" w14:textId="282BFD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59C4A563" w14:textId="391B9E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809B03D" w14:textId="0E022A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AF5DE" w14:textId="03B48B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0,447.20 </w:t>
            </w:r>
          </w:p>
        </w:tc>
      </w:tr>
      <w:tr w:rsidR="007C24A5" w:rsidRPr="007C24A5" w14:paraId="6E84B33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0D96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0C6E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bac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AAF272" w14:textId="5EA188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6523BC2E" w14:textId="329CFA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71677" w14:textId="01C27D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5A054" w14:textId="1B7FD8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1,656.70 </w:t>
            </w:r>
          </w:p>
        </w:tc>
      </w:tr>
      <w:tr w:rsidR="007C24A5" w:rsidRPr="007C24A5" w14:paraId="3A5C4D6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B689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86A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d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2CB39C" w14:textId="118DA8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69F34255" w14:textId="6C357D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4AED7" w14:textId="3A6FAC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44087" w14:textId="46C1C9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67,414.10 </w:t>
            </w:r>
          </w:p>
        </w:tc>
      </w:tr>
      <w:tr w:rsidR="007C24A5" w:rsidRPr="007C24A5" w14:paraId="6A65D41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1C0B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AAF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60C21FBD" w14:textId="78502A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487F63" w14:textId="66805F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BB7C2" w14:textId="7642F9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54932" w14:textId="28EF13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000.00 </w:t>
            </w:r>
          </w:p>
        </w:tc>
      </w:tr>
      <w:tr w:rsidR="007C24A5" w:rsidRPr="007C24A5" w14:paraId="6297AB2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6476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F0EF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ru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9E08EC" w14:textId="0D6AC2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934DB" w14:textId="766FCF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D7758" w14:textId="7010F4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8573E" w14:textId="7E246E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80,500.00 </w:t>
            </w:r>
          </w:p>
        </w:tc>
      </w:tr>
      <w:tr w:rsidR="007C24A5" w:rsidRPr="007C24A5" w14:paraId="1095E86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D075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0C76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ba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CF09BE" w14:textId="18950D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B5AEDF" w14:textId="1AD310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24367" w14:textId="1A9D4F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0AE92" w14:textId="2103D3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77,000.00 </w:t>
            </w:r>
          </w:p>
        </w:tc>
      </w:tr>
      <w:tr w:rsidR="007C24A5" w:rsidRPr="007C24A5" w14:paraId="44B9C4A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1E80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F0CE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ez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0E5114" w14:textId="48FD2E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6496CC5" w14:textId="297A2A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E88D3" w14:textId="01877B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3D687" w14:textId="608FDD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2,100.00 </w:t>
            </w:r>
          </w:p>
        </w:tc>
      </w:tr>
      <w:tr w:rsidR="007C24A5" w:rsidRPr="007C24A5" w14:paraId="429FE0A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D2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7631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ka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31637D" w14:textId="79E3C5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28F19" w14:textId="5A2418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88001" w14:textId="54B8B6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3A2F8" w14:textId="4E0F2F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54,800.00 </w:t>
            </w:r>
          </w:p>
        </w:tc>
      </w:tr>
      <w:tr w:rsidR="007C24A5" w:rsidRPr="007C24A5" w14:paraId="733E743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966D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B249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F679092" w14:textId="25F7CB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8,100,835.40 </w:t>
            </w:r>
          </w:p>
        </w:tc>
        <w:tc>
          <w:tcPr>
            <w:tcW w:w="958" w:type="pct"/>
            <w:tcBorders>
              <w:top w:val="nil"/>
              <w:left w:val="nil"/>
              <w:bottom w:val="single" w:sz="4" w:space="0" w:color="000000"/>
              <w:right w:val="single" w:sz="4" w:space="0" w:color="000000"/>
            </w:tcBorders>
            <w:shd w:val="clear" w:color="auto" w:fill="auto"/>
            <w:noWrap/>
            <w:vAlign w:val="bottom"/>
            <w:hideMark/>
          </w:tcPr>
          <w:p w14:paraId="6321F11A" w14:textId="6E459D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B57E6" w14:textId="4A95B2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7EA26" w14:textId="6B36E3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8,100,835.40 </w:t>
            </w:r>
          </w:p>
        </w:tc>
      </w:tr>
      <w:tr w:rsidR="007C24A5" w:rsidRPr="007C24A5" w14:paraId="3DEBFCE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E507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15B9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0292F5" w14:textId="00B747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53,400.00 </w:t>
            </w:r>
          </w:p>
        </w:tc>
        <w:tc>
          <w:tcPr>
            <w:tcW w:w="958" w:type="pct"/>
            <w:tcBorders>
              <w:top w:val="nil"/>
              <w:left w:val="nil"/>
              <w:bottom w:val="single" w:sz="4" w:space="0" w:color="000000"/>
              <w:right w:val="single" w:sz="4" w:space="0" w:color="000000"/>
            </w:tcBorders>
            <w:shd w:val="clear" w:color="auto" w:fill="auto"/>
            <w:noWrap/>
            <w:vAlign w:val="bottom"/>
            <w:hideMark/>
          </w:tcPr>
          <w:p w14:paraId="07CC8D36" w14:textId="68833D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1F9AD" w14:textId="6FBF38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4505E" w14:textId="00F123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53,400.00 </w:t>
            </w:r>
          </w:p>
        </w:tc>
      </w:tr>
      <w:tr w:rsidR="007C24A5" w:rsidRPr="007C24A5" w14:paraId="4394DE8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283E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A5E0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b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150B3B" w14:textId="41891C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485C9932" w14:textId="3B2B7E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DE6F0" w14:textId="2746A2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13B83" w14:textId="3CE0C9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9,340.00 </w:t>
            </w:r>
          </w:p>
        </w:tc>
      </w:tr>
      <w:tr w:rsidR="007C24A5" w:rsidRPr="007C24A5" w14:paraId="0FC5D38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9443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A0E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umanc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7FEF82" w14:textId="52C0B6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6E1430D4" w14:textId="0005F7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236B8" w14:textId="7AA354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9F481" w14:textId="1C0990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5,897.42 </w:t>
            </w:r>
          </w:p>
        </w:tc>
      </w:tr>
      <w:tr w:rsidR="007C24A5" w:rsidRPr="007C24A5" w14:paraId="756C23F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0B3A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86D0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ng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4A6B58" w14:textId="6C4BAF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720500B5" w14:textId="726231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915C4" w14:textId="52F2D7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4DD57" w14:textId="63CBBD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87,537.00 </w:t>
            </w:r>
          </w:p>
        </w:tc>
      </w:tr>
      <w:tr w:rsidR="007C24A5" w:rsidRPr="007C24A5" w14:paraId="29320572"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D11B3"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1A8CDED0" w14:textId="5D17639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3,711,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294CA2C9" w14:textId="6077456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0DCEF5" w14:textId="00EAE0B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C99A52" w14:textId="4A1A0B8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3,986,853.71 </w:t>
            </w:r>
          </w:p>
        </w:tc>
      </w:tr>
      <w:tr w:rsidR="007C24A5" w:rsidRPr="007C24A5" w14:paraId="7AA2727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7AF1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50CE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nini</w:t>
            </w:r>
            <w:proofErr w:type="spellEnd"/>
            <w:r w:rsidRPr="007C24A5">
              <w:rPr>
                <w:rFonts w:ascii="Arial Narrow" w:hAnsi="Arial Narrow"/>
                <w:i/>
                <w:iCs/>
                <w:color w:val="000000"/>
                <w:sz w:val="20"/>
                <w:szCs w:val="20"/>
              </w:rPr>
              <w:t>-y</w:t>
            </w:r>
          </w:p>
        </w:tc>
        <w:tc>
          <w:tcPr>
            <w:tcW w:w="1003" w:type="pct"/>
            <w:tcBorders>
              <w:top w:val="nil"/>
              <w:left w:val="nil"/>
              <w:bottom w:val="single" w:sz="4" w:space="0" w:color="000000"/>
              <w:right w:val="single" w:sz="4" w:space="0" w:color="000000"/>
            </w:tcBorders>
            <w:shd w:val="clear" w:color="auto" w:fill="auto"/>
            <w:noWrap/>
            <w:vAlign w:val="bottom"/>
            <w:hideMark/>
          </w:tcPr>
          <w:p w14:paraId="5C5CC405" w14:textId="6A2BFA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6DD8E64E" w14:textId="1F78F6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82D28" w14:textId="22197B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923E3" w14:textId="22581B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8,984.96 </w:t>
            </w:r>
          </w:p>
        </w:tc>
      </w:tr>
      <w:tr w:rsidR="007C24A5" w:rsidRPr="007C24A5" w14:paraId="198D125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DFF2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2060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Hamti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AE47B4" w14:textId="3A5C4E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2E01CCB0" w14:textId="605905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63F00" w14:textId="01A623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BAC47" w14:textId="7C22CA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68,099.20 </w:t>
            </w:r>
          </w:p>
        </w:tc>
      </w:tr>
      <w:tr w:rsidR="007C24A5" w:rsidRPr="007C24A5" w14:paraId="75FE158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622E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686D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0207892" w14:textId="6A8FC0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78BE39ED" w14:textId="14C871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11E7A" w14:textId="656369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B0D67" w14:textId="3A4A4B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3,820.45 </w:t>
            </w:r>
          </w:p>
        </w:tc>
      </w:tr>
      <w:tr w:rsidR="007C24A5" w:rsidRPr="007C24A5" w14:paraId="409B96F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C2E6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D5AA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San </w:t>
            </w:r>
            <w:proofErr w:type="spellStart"/>
            <w:r w:rsidRPr="007C24A5">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EC3ADF" w14:textId="0B91A9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2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69B544D" w14:textId="58632B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DFF44" w14:textId="167172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69FC1" w14:textId="2C9EA5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22,395.00 </w:t>
            </w:r>
          </w:p>
        </w:tc>
      </w:tr>
      <w:tr w:rsidR="007C24A5" w:rsidRPr="007C24A5" w14:paraId="7E92865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B524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051B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balo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9CF211" w14:textId="4A0B9A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FF3C4F" w14:textId="6ECD77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97D23" w14:textId="1435FF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28AC5" w14:textId="1A3A59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0,000.00 </w:t>
            </w:r>
          </w:p>
        </w:tc>
      </w:tr>
      <w:tr w:rsidR="007C24A5" w:rsidRPr="007C24A5" w14:paraId="27EE77D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8FBE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53C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Tobias </w:t>
            </w:r>
            <w:proofErr w:type="spellStart"/>
            <w:r w:rsidRPr="007C24A5">
              <w:rPr>
                <w:rFonts w:ascii="Arial Narrow" w:hAnsi="Arial Narrow"/>
                <w:i/>
                <w:iCs/>
                <w:color w:val="000000"/>
                <w:sz w:val="20"/>
                <w:szCs w:val="20"/>
              </w:rPr>
              <w:t>Fornier</w:t>
            </w:r>
            <w:proofErr w:type="spellEnd"/>
            <w:r w:rsidRPr="007C24A5">
              <w:rPr>
                <w:rFonts w:ascii="Arial Narrow" w:hAnsi="Arial Narrow"/>
                <w:i/>
                <w:iCs/>
                <w:color w:val="000000"/>
                <w:sz w:val="20"/>
                <w:szCs w:val="20"/>
              </w:rPr>
              <w:t xml:space="preserve"> (Dao)</w:t>
            </w:r>
          </w:p>
        </w:tc>
        <w:tc>
          <w:tcPr>
            <w:tcW w:w="1003" w:type="pct"/>
            <w:tcBorders>
              <w:top w:val="nil"/>
              <w:left w:val="nil"/>
              <w:bottom w:val="single" w:sz="4" w:space="0" w:color="000000"/>
              <w:right w:val="single" w:sz="4" w:space="0" w:color="000000"/>
            </w:tcBorders>
            <w:shd w:val="clear" w:color="auto" w:fill="auto"/>
            <w:noWrap/>
            <w:vAlign w:val="bottom"/>
            <w:hideMark/>
          </w:tcPr>
          <w:p w14:paraId="2687B004" w14:textId="52FD28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23,565.00 </w:t>
            </w:r>
          </w:p>
        </w:tc>
        <w:tc>
          <w:tcPr>
            <w:tcW w:w="958" w:type="pct"/>
            <w:tcBorders>
              <w:top w:val="nil"/>
              <w:left w:val="nil"/>
              <w:bottom w:val="single" w:sz="4" w:space="0" w:color="000000"/>
              <w:right w:val="single" w:sz="4" w:space="0" w:color="000000"/>
            </w:tcBorders>
            <w:shd w:val="clear" w:color="auto" w:fill="auto"/>
            <w:noWrap/>
            <w:vAlign w:val="bottom"/>
            <w:hideMark/>
          </w:tcPr>
          <w:p w14:paraId="3E7852F5" w14:textId="639C1D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3621D" w14:textId="4C774D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7B598" w14:textId="1A8362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23,565.00 </w:t>
            </w:r>
          </w:p>
        </w:tc>
      </w:tr>
      <w:tr w:rsidR="007C24A5" w:rsidRPr="007C24A5" w14:paraId="6696988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9257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FFBD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08D08E7" w14:textId="685B83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5D9B4D53" w14:textId="0DE13B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246F7" w14:textId="7110B6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93517" w14:textId="7D0D6D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0,040.00 </w:t>
            </w:r>
          </w:p>
        </w:tc>
      </w:tr>
      <w:tr w:rsidR="007C24A5" w:rsidRPr="007C24A5" w14:paraId="1B1B2FE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5954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DC89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rba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FA65C32" w14:textId="1B3BBE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47,229.00 </w:t>
            </w:r>
          </w:p>
        </w:tc>
        <w:tc>
          <w:tcPr>
            <w:tcW w:w="958" w:type="pct"/>
            <w:tcBorders>
              <w:top w:val="nil"/>
              <w:left w:val="nil"/>
              <w:bottom w:val="single" w:sz="4" w:space="0" w:color="000000"/>
              <w:right w:val="single" w:sz="4" w:space="0" w:color="000000"/>
            </w:tcBorders>
            <w:shd w:val="clear" w:color="auto" w:fill="auto"/>
            <w:noWrap/>
            <w:vAlign w:val="bottom"/>
            <w:hideMark/>
          </w:tcPr>
          <w:p w14:paraId="4C2BBB3C" w14:textId="4579C0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ADB2B" w14:textId="7005E9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6C973" w14:textId="545B8F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47,229.00 </w:t>
            </w:r>
          </w:p>
        </w:tc>
      </w:tr>
      <w:tr w:rsidR="007C24A5" w:rsidRPr="007C24A5" w14:paraId="5967ABC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94C5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291E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gas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632A5A" w14:textId="0AB24D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5C685A" w14:textId="151F06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21C4499" w14:textId="265881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07DD2" w14:textId="2B559F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10,400.00 </w:t>
            </w:r>
          </w:p>
        </w:tc>
      </w:tr>
      <w:tr w:rsidR="007C24A5" w:rsidRPr="007C24A5" w14:paraId="70243CE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56D2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A0B3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uy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7C71AD" w14:textId="68F01E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21E4FF" w14:textId="4823DB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ADABC" w14:textId="66C4B2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63ECE" w14:textId="627020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0,000.00 </w:t>
            </w:r>
          </w:p>
        </w:tc>
      </w:tr>
      <w:tr w:rsidR="007C24A5" w:rsidRPr="007C24A5" w14:paraId="55ADA4A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047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88E7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ula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4ED7DB" w14:textId="6EF28D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64BBB802" w14:textId="33496C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F218F" w14:textId="0454BA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735F3" w14:textId="7EB025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4,250.00 </w:t>
            </w:r>
          </w:p>
        </w:tc>
      </w:tr>
      <w:tr w:rsidR="007C24A5" w:rsidRPr="007C24A5" w14:paraId="3A3C4AE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2CB2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7875B6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ua</w:t>
            </w:r>
            <w:proofErr w:type="spellEnd"/>
            <w:r w:rsidRPr="007C24A5">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1ECA2A8E" w14:textId="788642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4CCF4827" w14:textId="740DDE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FCD58" w14:textId="0EB19B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58641" w14:textId="6EAB91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35,168.10 </w:t>
            </w:r>
          </w:p>
        </w:tc>
      </w:tr>
      <w:tr w:rsidR="007C24A5" w:rsidRPr="007C24A5" w14:paraId="6FC8FB4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31B5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DEA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EFC15AB" w14:textId="2E77E2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D81857" w14:textId="3F6936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A8590" w14:textId="27776C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2DBD9" w14:textId="5DC01E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4,350.00 </w:t>
            </w:r>
          </w:p>
        </w:tc>
      </w:tr>
      <w:tr w:rsidR="007C24A5" w:rsidRPr="007C24A5" w14:paraId="0963B39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DD9B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54C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168EA0" w14:textId="06BAB1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0E6A6360" w14:textId="75FE63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305C9" w14:textId="6652D1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1B46E" w14:textId="00F306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33,487.00 </w:t>
            </w:r>
          </w:p>
        </w:tc>
      </w:tr>
      <w:tr w:rsidR="007C24A5" w:rsidRPr="007C24A5" w14:paraId="4ADF9D9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D29E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C72E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tno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8103C7" w14:textId="2F3B72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C7AA670" w14:textId="3AEA0E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FD28F" w14:textId="7BA0A7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D7073" w14:textId="792487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5,800.00 </w:t>
            </w:r>
          </w:p>
        </w:tc>
      </w:tr>
      <w:tr w:rsidR="007C24A5" w:rsidRPr="007C24A5" w14:paraId="1D3547C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E152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D7A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ebas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FA3B7D" w14:textId="792FEC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48C8D784" w14:textId="44EF7C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0CA21" w14:textId="2BEE29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73266" w14:textId="37C2A1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1,190.00 </w:t>
            </w:r>
          </w:p>
        </w:tc>
      </w:tr>
      <w:tr w:rsidR="007C24A5" w:rsidRPr="007C24A5" w14:paraId="6160386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047A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9DD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b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C45649" w14:textId="5E93AC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F2F0391" w14:textId="27C669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88B5F" w14:textId="14BE56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7901C" w14:textId="7EE9DA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8,075.00 </w:t>
            </w:r>
          </w:p>
        </w:tc>
      </w:tr>
      <w:tr w:rsidR="007C24A5" w:rsidRPr="007C24A5" w14:paraId="4B0CEB2C"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14E31"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0701882B" w14:textId="38B12CE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8,402,4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0D18F58" w14:textId="53B17E9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7505DF" w14:textId="5425666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6F3339" w14:textId="79BEDE3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8,402,434.95 </w:t>
            </w:r>
          </w:p>
        </w:tc>
      </w:tr>
      <w:tr w:rsidR="007C24A5" w:rsidRPr="007C24A5" w14:paraId="3961534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6CC2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3C85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rovince of </w:t>
            </w:r>
            <w:proofErr w:type="spellStart"/>
            <w:r w:rsidRPr="007C24A5">
              <w:rPr>
                <w:rFonts w:ascii="Arial Narrow" w:hAnsi="Arial Narrow"/>
                <w:i/>
                <w:iCs/>
                <w:color w:val="000000"/>
                <w:sz w:val="20"/>
                <w:szCs w:val="20"/>
              </w:rPr>
              <w:t>Capi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59A453" w14:textId="21060D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F01BB26" w14:textId="7BD582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58716" w14:textId="113F88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C0826" w14:textId="4A02D2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0,320.00 </w:t>
            </w:r>
          </w:p>
        </w:tc>
      </w:tr>
      <w:tr w:rsidR="007C24A5" w:rsidRPr="007C24A5" w14:paraId="36AAC62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48A7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179A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uarte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A50E3B" w14:textId="49FBDF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3E1FAC00" w14:textId="4CC10A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6492D" w14:textId="05C233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220A2" w14:textId="329159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6,820.00 </w:t>
            </w:r>
          </w:p>
        </w:tc>
      </w:tr>
      <w:tr w:rsidR="007C24A5" w:rsidRPr="007C24A5" w14:paraId="23AD3A9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0EE8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BB6D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5CB325DC" w14:textId="026094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C04036" w14:textId="099C37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C48E8" w14:textId="7565B0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5DEB2" w14:textId="7EE693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60,000.00 </w:t>
            </w:r>
          </w:p>
        </w:tc>
      </w:tr>
      <w:tr w:rsidR="007C24A5" w:rsidRPr="007C24A5" w14:paraId="3BF860B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D8A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F5E7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um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F83221" w14:textId="2CBB65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A80497" w14:textId="6363BE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4DE36" w14:textId="07A5E9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D90C9" w14:textId="1CCAE7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2,000.00 </w:t>
            </w:r>
          </w:p>
        </w:tc>
      </w:tr>
      <w:tr w:rsidR="007C24A5" w:rsidRPr="007C24A5" w14:paraId="4657992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2088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E96B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um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589244" w14:textId="5FEE80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63F025D9" w14:textId="13F099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8EC4C" w14:textId="015B87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DD9C2" w14:textId="59D96C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0,447.75 </w:t>
            </w:r>
          </w:p>
        </w:tc>
      </w:tr>
      <w:tr w:rsidR="007C24A5" w:rsidRPr="007C24A5" w14:paraId="1ABF632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B576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56D1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v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E65D7F" w14:textId="61BCC5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669DCB0B" w14:textId="60CDCA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35337" w14:textId="321E94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C463D" w14:textId="4D9E49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5,944.00 </w:t>
            </w:r>
          </w:p>
        </w:tc>
      </w:tr>
      <w:tr w:rsidR="007C24A5" w:rsidRPr="007C24A5" w14:paraId="04BE547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BDC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789C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ami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1D5FAC" w14:textId="06833D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6CEC3527" w14:textId="43FF49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01A0C" w14:textId="6A05E9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40205" w14:textId="1F052C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68,223.75 </w:t>
            </w:r>
          </w:p>
        </w:tc>
      </w:tr>
      <w:tr w:rsidR="007C24A5" w:rsidRPr="007C24A5" w14:paraId="2D7B4CC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BC44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5D09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w:t>
            </w:r>
            <w:proofErr w:type="spellStart"/>
            <w:r w:rsidRPr="007C24A5">
              <w:rPr>
                <w:rFonts w:ascii="Arial Narrow" w:hAnsi="Arial Narrow"/>
                <w:i/>
                <w:iCs/>
                <w:color w:val="000000"/>
                <w:sz w:val="20"/>
                <w:szCs w:val="20"/>
              </w:rPr>
              <w:t>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FF901D" w14:textId="541A1E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4873EA" w14:textId="3B06B5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3BE83" w14:textId="3A2DA3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06DA5" w14:textId="665081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5,000.00 </w:t>
            </w:r>
          </w:p>
        </w:tc>
      </w:tr>
      <w:tr w:rsidR="007C24A5" w:rsidRPr="007C24A5" w14:paraId="3701FFF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D2F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4FD3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mbu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B32217" w14:textId="3F3D09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F908B" w14:textId="4DBF64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8E335" w14:textId="6E6104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169BB" w14:textId="09316C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41,000.00 </w:t>
            </w:r>
          </w:p>
        </w:tc>
      </w:tr>
      <w:tr w:rsidR="007C24A5" w:rsidRPr="007C24A5" w14:paraId="51A8709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5F9E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0015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610FF67D" w14:textId="60EE02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7006BB" w14:textId="3F8B97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F0E4C" w14:textId="45E858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455B3" w14:textId="4DED47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25,000.00 </w:t>
            </w:r>
          </w:p>
        </w:tc>
      </w:tr>
      <w:tr w:rsidR="007C24A5" w:rsidRPr="007C24A5" w14:paraId="689D15A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361E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F1AE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B8F1A7" w14:textId="58C8F8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81,400.00 </w:t>
            </w:r>
          </w:p>
        </w:tc>
        <w:tc>
          <w:tcPr>
            <w:tcW w:w="958" w:type="pct"/>
            <w:tcBorders>
              <w:top w:val="nil"/>
              <w:left w:val="nil"/>
              <w:bottom w:val="single" w:sz="4" w:space="0" w:color="000000"/>
              <w:right w:val="single" w:sz="4" w:space="0" w:color="000000"/>
            </w:tcBorders>
            <w:shd w:val="clear" w:color="auto" w:fill="auto"/>
            <w:noWrap/>
            <w:vAlign w:val="bottom"/>
            <w:hideMark/>
          </w:tcPr>
          <w:p w14:paraId="771B81A9" w14:textId="74D3D1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A231B" w14:textId="65CDB8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1C69C" w14:textId="180E08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81,400.00 </w:t>
            </w:r>
          </w:p>
        </w:tc>
      </w:tr>
      <w:tr w:rsidR="007C24A5" w:rsidRPr="007C24A5" w14:paraId="4E078BE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39BD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ED64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1BF6B22" w14:textId="236D4A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577DF588" w14:textId="462354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137C1" w14:textId="400A3C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49651" w14:textId="49167F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3,298.75 </w:t>
            </w:r>
          </w:p>
        </w:tc>
      </w:tr>
      <w:tr w:rsidR="007C24A5" w:rsidRPr="007C24A5" w14:paraId="2D2F468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ED4A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15CF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59D950F1" w14:textId="2943AF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01031122" w14:textId="0B12FC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5082F" w14:textId="0653E0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7F42D" w14:textId="46830D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81,160.00 </w:t>
            </w:r>
          </w:p>
        </w:tc>
      </w:tr>
      <w:tr w:rsidR="007C24A5" w:rsidRPr="007C24A5" w14:paraId="676EC52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17D4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F537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resident </w:t>
            </w:r>
            <w:proofErr w:type="spellStart"/>
            <w:r w:rsidRPr="007C24A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D22485" w14:textId="03A215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CFDAF5" w14:textId="27DC77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FBE47" w14:textId="76ABF7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35208" w14:textId="522F5B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0,000.00 </w:t>
            </w:r>
          </w:p>
        </w:tc>
      </w:tr>
      <w:tr w:rsidR="007C24A5" w:rsidRPr="007C24A5" w14:paraId="334B6EA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DC47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66FD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Roxas</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ED021E" w14:textId="167A91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27,111.45 </w:t>
            </w:r>
          </w:p>
        </w:tc>
        <w:tc>
          <w:tcPr>
            <w:tcW w:w="958" w:type="pct"/>
            <w:tcBorders>
              <w:top w:val="nil"/>
              <w:left w:val="nil"/>
              <w:bottom w:val="single" w:sz="4" w:space="0" w:color="000000"/>
              <w:right w:val="single" w:sz="4" w:space="0" w:color="000000"/>
            </w:tcBorders>
            <w:shd w:val="clear" w:color="auto" w:fill="auto"/>
            <w:noWrap/>
            <w:vAlign w:val="bottom"/>
            <w:hideMark/>
          </w:tcPr>
          <w:p w14:paraId="2876F42B" w14:textId="24C27B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1E318" w14:textId="4C1FA4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208E0" w14:textId="213F74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27,111.45 </w:t>
            </w:r>
          </w:p>
        </w:tc>
      </w:tr>
      <w:tr w:rsidR="007C24A5" w:rsidRPr="007C24A5" w14:paraId="6059A79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0476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FC1E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pi</w:t>
            </w:r>
            <w:proofErr w:type="spellEnd"/>
            <w:r w:rsidRPr="007C24A5">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7F5EE7C6" w14:textId="269CA2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EE98DA" w14:textId="60AE84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AE233" w14:textId="538395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493DF" w14:textId="5DB52B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2,500.00 </w:t>
            </w:r>
          </w:p>
        </w:tc>
      </w:tr>
      <w:tr w:rsidR="007C24A5" w:rsidRPr="007C24A5" w14:paraId="0DD60BA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EC33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4D94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66E00B4C" w14:textId="040EAB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1E5DA4" w14:textId="5769CF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B4028" w14:textId="7C2F93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927BC" w14:textId="777D07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0,000.00 </w:t>
            </w:r>
          </w:p>
        </w:tc>
      </w:tr>
      <w:tr w:rsidR="007C24A5" w:rsidRPr="007C24A5" w14:paraId="278E44B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A9E0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E270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paz</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8BE3E7" w14:textId="7FBC0C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25B2DCC7" w14:textId="18FE30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C792F" w14:textId="4C6ABD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1F770" w14:textId="75CFEB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32,209.25 </w:t>
            </w:r>
          </w:p>
        </w:tc>
      </w:tr>
      <w:tr w:rsidR="007C24A5" w:rsidRPr="007C24A5" w14:paraId="3C06674E"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F6086"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Guimaras</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5556BD0F" w14:textId="4E675A9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B9FD41E" w14:textId="23DF4A8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9983C7" w14:textId="3075915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612CF4" w14:textId="74EC727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895,383.55 </w:t>
            </w:r>
          </w:p>
        </w:tc>
      </w:tr>
      <w:tr w:rsidR="007C24A5" w:rsidRPr="007C24A5" w14:paraId="6A42F8A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5ECE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F5F3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205C63B" w14:textId="080600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1292B72E" w14:textId="5687B3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A08D9" w14:textId="363D35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23BF5" w14:textId="6369EE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85,201.95 </w:t>
            </w:r>
          </w:p>
        </w:tc>
      </w:tr>
      <w:tr w:rsidR="007C24A5" w:rsidRPr="007C24A5" w14:paraId="1C82050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9DF8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22FF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03C6E75B" w14:textId="5CB6B8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0A6529F" w14:textId="7662BC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C58F5" w14:textId="38A152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D7583" w14:textId="519BEC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9,640.00 </w:t>
            </w:r>
          </w:p>
        </w:tc>
      </w:tr>
      <w:tr w:rsidR="007C24A5" w:rsidRPr="007C24A5" w14:paraId="377E0BC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6FAC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FE1C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2B15C406" w14:textId="1F2F90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7D0DD226" w14:textId="48D608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3EFF2" w14:textId="7B00CB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8DF5F" w14:textId="6825C0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26,319.10 </w:t>
            </w:r>
          </w:p>
        </w:tc>
      </w:tr>
      <w:tr w:rsidR="007C24A5" w:rsidRPr="007C24A5" w14:paraId="5605C4B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71AC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B08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37AB55A8" w14:textId="338D7D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4301F163" w14:textId="1556DE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63742" w14:textId="1B8909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2C613" w14:textId="076CFC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3,052.50 </w:t>
            </w:r>
          </w:p>
        </w:tc>
      </w:tr>
      <w:tr w:rsidR="007C24A5" w:rsidRPr="007C24A5" w14:paraId="1DABA3F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82C9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4939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bun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8E30A3" w14:textId="434C8A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52ECCCEF" w14:textId="4B48A5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EC011" w14:textId="3003A2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B44CF" w14:textId="4F0023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11,170.00 </w:t>
            </w:r>
          </w:p>
        </w:tc>
      </w:tr>
      <w:tr w:rsidR="007C24A5" w:rsidRPr="007C24A5" w14:paraId="7D902720"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E5B13"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0DB8DD05" w14:textId="6A766CF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7,990,601.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03B8A0" w14:textId="1AD9265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E8142" w14:textId="715F9EB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417E1E" w14:textId="133B263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8,040,601.30 </w:t>
            </w:r>
          </w:p>
        </w:tc>
      </w:tr>
      <w:tr w:rsidR="007C24A5" w:rsidRPr="007C24A5" w14:paraId="2B67331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9FBD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F8C2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imo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3153BF" w14:textId="2B94BF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50667F1B" w14:textId="22DDA3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71BE8" w14:textId="52F62E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658BE" w14:textId="741E58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73,220.00 </w:t>
            </w:r>
          </w:p>
        </w:tc>
      </w:tr>
      <w:tr w:rsidR="007C24A5" w:rsidRPr="007C24A5" w14:paraId="7D3CA02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09A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5750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5FC881EF" w14:textId="63BD99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2A2DA496" w14:textId="11C182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FE483" w14:textId="5ADB46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E3D25" w14:textId="2A5448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223.05 </w:t>
            </w:r>
          </w:p>
        </w:tc>
      </w:tr>
      <w:tr w:rsidR="007C24A5" w:rsidRPr="007C24A5" w14:paraId="57D8C4D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A32E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047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d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1E0356" w14:textId="4932AD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72EA90" w14:textId="6C0FE1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D5480" w14:textId="5830D8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FA98F" w14:textId="7439BC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1,500.00 </w:t>
            </w:r>
          </w:p>
        </w:tc>
      </w:tr>
      <w:tr w:rsidR="007C24A5" w:rsidRPr="007C24A5" w14:paraId="49B0844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4498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6206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94FCA2" w14:textId="033718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ACB30F" w14:textId="1052A6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E28FB" w14:textId="2ECC8B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6F98D" w14:textId="225498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90,000.00 </w:t>
            </w:r>
          </w:p>
        </w:tc>
      </w:tr>
      <w:tr w:rsidR="007C24A5" w:rsidRPr="007C24A5" w14:paraId="1A86AFF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0049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C07E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nat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D882A9" w14:textId="13EAB6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196163" w14:textId="2254B2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A048E" w14:textId="6D588B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DA384" w14:textId="264291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80,000.00 </w:t>
            </w:r>
          </w:p>
        </w:tc>
      </w:tr>
      <w:tr w:rsidR="007C24A5" w:rsidRPr="007C24A5" w14:paraId="26082A6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91BE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0405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rotac</w:t>
            </w:r>
            <w:proofErr w:type="spellEnd"/>
            <w:r w:rsidRPr="007C24A5">
              <w:rPr>
                <w:rFonts w:ascii="Arial Narrow" w:hAnsi="Arial Narrow"/>
                <w:i/>
                <w:iCs/>
                <w:color w:val="000000"/>
                <w:sz w:val="20"/>
                <w:szCs w:val="20"/>
              </w:rPr>
              <w:t xml:space="preserve"> Viejo</w:t>
            </w:r>
          </w:p>
        </w:tc>
        <w:tc>
          <w:tcPr>
            <w:tcW w:w="1003" w:type="pct"/>
            <w:tcBorders>
              <w:top w:val="nil"/>
              <w:left w:val="nil"/>
              <w:bottom w:val="single" w:sz="4" w:space="0" w:color="000000"/>
              <w:right w:val="single" w:sz="4" w:space="0" w:color="000000"/>
            </w:tcBorders>
            <w:shd w:val="clear" w:color="auto" w:fill="auto"/>
            <w:noWrap/>
            <w:vAlign w:val="bottom"/>
            <w:hideMark/>
          </w:tcPr>
          <w:p w14:paraId="63C18D2B" w14:textId="72251C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51879C" w14:textId="56138E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C2F1C" w14:textId="029DA3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80AEE" w14:textId="4A64EF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510,000.00 </w:t>
            </w:r>
          </w:p>
        </w:tc>
      </w:tr>
      <w:tr w:rsidR="007C24A5" w:rsidRPr="007C24A5" w14:paraId="1B978BB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0428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538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1E5E41" w14:textId="5AFCA6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912D3EF" w14:textId="38BC90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93604" w14:textId="24F6FA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A0827" w14:textId="39CB12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713.92 </w:t>
            </w:r>
          </w:p>
        </w:tc>
      </w:tr>
      <w:tr w:rsidR="007C24A5" w:rsidRPr="007C24A5" w14:paraId="3834694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709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4F15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2AF6E9" w14:textId="05964A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254F28DB" w14:textId="2A8E99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F15B9" w14:textId="77B842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154F0" w14:textId="52B49B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81,633.55 </w:t>
            </w:r>
          </w:p>
        </w:tc>
      </w:tr>
      <w:tr w:rsidR="007C24A5" w:rsidRPr="007C24A5" w14:paraId="7019519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6DC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E28D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rl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E1F37C" w14:textId="0445FA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46B031" w14:textId="225FEB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220F7" w14:textId="1F4EF5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7836B" w14:textId="46E0AD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85,000.00 </w:t>
            </w:r>
          </w:p>
        </w:tc>
      </w:tr>
      <w:tr w:rsidR="007C24A5" w:rsidRPr="007C24A5" w14:paraId="543A347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D31F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32F5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24C0F8B" w14:textId="0B10F8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78,240.00 </w:t>
            </w:r>
          </w:p>
        </w:tc>
        <w:tc>
          <w:tcPr>
            <w:tcW w:w="958" w:type="pct"/>
            <w:tcBorders>
              <w:top w:val="nil"/>
              <w:left w:val="nil"/>
              <w:bottom w:val="single" w:sz="4" w:space="0" w:color="000000"/>
              <w:right w:val="single" w:sz="4" w:space="0" w:color="000000"/>
            </w:tcBorders>
            <w:shd w:val="clear" w:color="auto" w:fill="auto"/>
            <w:noWrap/>
            <w:vAlign w:val="bottom"/>
            <w:hideMark/>
          </w:tcPr>
          <w:p w14:paraId="1AFD39C4" w14:textId="28FAF6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9DC7C0" w14:textId="4F784A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50FC0" w14:textId="6BB731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28,240.00 </w:t>
            </w:r>
          </w:p>
        </w:tc>
      </w:tr>
      <w:tr w:rsidR="007C24A5" w:rsidRPr="007C24A5" w14:paraId="309D9E0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B421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2970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13082C34" w14:textId="69A0C0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947FC3" w14:textId="376555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63082" w14:textId="2A4ECF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FCECE" w14:textId="442F8F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0,000.00 </w:t>
            </w:r>
          </w:p>
        </w:tc>
      </w:tr>
      <w:tr w:rsidR="007C24A5" w:rsidRPr="007C24A5" w14:paraId="203E0E1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49A0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517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umang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6B668C" w14:textId="29AB5C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49DBA7" w14:textId="4AE2BF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C8ADA" w14:textId="12BDA3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7D0B1" w14:textId="0B691E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50,000.00 </w:t>
            </w:r>
          </w:p>
        </w:tc>
      </w:tr>
      <w:tr w:rsidR="007C24A5" w:rsidRPr="007C24A5" w14:paraId="3A9E2D9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0330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2216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FE85D6A" w14:textId="47F683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30545BB0" w14:textId="1BAFE5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E40E9" w14:textId="37D258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CF98B" w14:textId="5699ACF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5,800.00 </w:t>
            </w:r>
          </w:p>
        </w:tc>
      </w:tr>
      <w:tr w:rsidR="007C24A5" w:rsidRPr="007C24A5" w14:paraId="123427E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83A3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D746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imb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98080E" w14:textId="425EED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7A0376" w14:textId="7B2D0B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3A1CE" w14:textId="373D4E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330CF" w14:textId="348C34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0,000.00 </w:t>
            </w:r>
          </w:p>
        </w:tc>
      </w:tr>
      <w:tr w:rsidR="007C24A5" w:rsidRPr="007C24A5" w14:paraId="70D5D08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C87C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312C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gbar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950D06" w14:textId="4390FF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5B21951E" w14:textId="285BF5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27624" w14:textId="3A6DFE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B1F8B" w14:textId="1DB863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4,860.00 </w:t>
            </w:r>
          </w:p>
        </w:tc>
      </w:tr>
      <w:tr w:rsidR="007C24A5" w:rsidRPr="007C24A5" w14:paraId="1A03B19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D3A8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C5B4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36E977" w14:textId="04CD08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61A77470" w14:textId="7E690B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AD06A" w14:textId="4652AD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A69A5" w14:textId="5F37B2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629,020.00 </w:t>
            </w:r>
          </w:p>
        </w:tc>
      </w:tr>
      <w:tr w:rsidR="007C24A5" w:rsidRPr="007C24A5" w14:paraId="6863353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0AEB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C946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aniu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D6040B" w14:textId="4B2B14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1D65DE8F" w14:textId="0830E5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7CF24" w14:textId="15606F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284F2" w14:textId="56DAFE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8,437.20 </w:t>
            </w:r>
          </w:p>
        </w:tc>
      </w:tr>
      <w:tr w:rsidR="007C24A5" w:rsidRPr="007C24A5" w14:paraId="7601B1D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8D9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1A0B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mbu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0E8C48" w14:textId="69D29D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252861CD" w14:textId="52687A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CBF6E" w14:textId="22B6CD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89D27" w14:textId="3D679C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75,250.00 </w:t>
            </w:r>
          </w:p>
        </w:tc>
      </w:tr>
      <w:tr w:rsidR="007C24A5" w:rsidRPr="007C24A5" w14:paraId="1E51BA0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15D2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064C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269739E7" w14:textId="76408E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952651" w14:textId="465529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BAB44" w14:textId="46FA1C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65899" w14:textId="13FFA0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80,000.00 </w:t>
            </w:r>
          </w:p>
        </w:tc>
      </w:tr>
      <w:tr w:rsidR="007C24A5" w:rsidRPr="007C24A5" w14:paraId="764E92C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A6D3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CCC8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emer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DFCA1D" w14:textId="3B9F87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59774E" w14:textId="04CA58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2AABA" w14:textId="16AED1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C6EAB" w14:textId="43CF09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2,000.00 </w:t>
            </w:r>
          </w:p>
        </w:tc>
      </w:tr>
      <w:tr w:rsidR="007C24A5" w:rsidRPr="007C24A5" w14:paraId="43CBA2B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2A5E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36A4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3A902990" w14:textId="1DA71B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974D02" w14:textId="3812E5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21B73" w14:textId="10801B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3B676" w14:textId="656FD4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1,000.00 </w:t>
            </w:r>
          </w:p>
        </w:tc>
      </w:tr>
      <w:tr w:rsidR="007C24A5" w:rsidRPr="007C24A5" w14:paraId="4427535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EE64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525C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C74A63" w14:textId="06D863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337DA4EA" w14:textId="6B2B0D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C6AEA" w14:textId="5EF68A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E7EE8" w14:textId="3735B6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83,920.00 </w:t>
            </w:r>
          </w:p>
        </w:tc>
      </w:tr>
      <w:tr w:rsidR="007C24A5" w:rsidRPr="007C24A5" w14:paraId="71D9A63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4E7E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164B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ia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F13ACA" w14:textId="0630B7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4C69125A" w14:textId="5E62FD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1DEA8" w14:textId="575F3C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7DCAC" w14:textId="478026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13,239.44 </w:t>
            </w:r>
          </w:p>
        </w:tc>
      </w:tr>
      <w:tr w:rsidR="007C24A5" w:rsidRPr="007C24A5" w14:paraId="3AC6049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BB11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51F3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069B3762" w14:textId="305B43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A85923" w14:textId="06CA14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03F79" w14:textId="5BCEA9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FE1CA" w14:textId="4BF3B6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000.00 </w:t>
            </w:r>
          </w:p>
        </w:tc>
      </w:tr>
      <w:tr w:rsidR="007C24A5" w:rsidRPr="007C24A5" w14:paraId="78CB6AF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BA2D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23D7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New </w:t>
            </w:r>
            <w:proofErr w:type="spellStart"/>
            <w:r w:rsidRPr="007C24A5">
              <w:rPr>
                <w:rFonts w:ascii="Arial Narrow" w:hAnsi="Arial Narrow"/>
                <w:i/>
                <w:iCs/>
                <w:color w:val="000000"/>
                <w:sz w:val="20"/>
                <w:szCs w:val="20"/>
              </w:rPr>
              <w:t>Luc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D4BC1CA" w14:textId="28EE1C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31,608.14 </w:t>
            </w:r>
          </w:p>
        </w:tc>
        <w:tc>
          <w:tcPr>
            <w:tcW w:w="958" w:type="pct"/>
            <w:tcBorders>
              <w:top w:val="nil"/>
              <w:left w:val="nil"/>
              <w:bottom w:val="single" w:sz="4" w:space="0" w:color="000000"/>
              <w:right w:val="single" w:sz="4" w:space="0" w:color="000000"/>
            </w:tcBorders>
            <w:shd w:val="clear" w:color="auto" w:fill="auto"/>
            <w:noWrap/>
            <w:vAlign w:val="bottom"/>
            <w:hideMark/>
          </w:tcPr>
          <w:p w14:paraId="2E561C87" w14:textId="147B50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13F16" w14:textId="50A3F6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DF2E1" w14:textId="5D3412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31,608.14 </w:t>
            </w:r>
          </w:p>
        </w:tc>
      </w:tr>
      <w:tr w:rsidR="007C24A5" w:rsidRPr="007C24A5" w14:paraId="742C079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28B2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3104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O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80B87B" w14:textId="3AB804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31FA9B" w14:textId="5C81B9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807CA" w14:textId="36BB10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FB769" w14:textId="2B1774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0,000.00 </w:t>
            </w:r>
          </w:p>
        </w:tc>
      </w:tr>
      <w:tr w:rsidR="007C24A5" w:rsidRPr="007C24A5" w14:paraId="768A29A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D156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A3A7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Pass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C2270C" w14:textId="010592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60D133" w14:textId="716435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66332" w14:textId="6A2781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874EA" w14:textId="6633FA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60,000.00 </w:t>
            </w:r>
          </w:p>
        </w:tc>
      </w:tr>
      <w:tr w:rsidR="007C24A5" w:rsidRPr="007C24A5" w14:paraId="53442EC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D7E3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F7F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oto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0C366F" w14:textId="05B5BF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0EAF5" w14:textId="3A23D9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2A067" w14:textId="75ACDD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082BC" w14:textId="692BC5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83,200.00 </w:t>
            </w:r>
          </w:p>
        </w:tc>
      </w:tr>
      <w:tr w:rsidR="007C24A5" w:rsidRPr="007C24A5" w14:paraId="6B433E5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26E6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1C8B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C4E2551" w14:textId="4BEE55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FA7289" w14:textId="3110DB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8D100" w14:textId="3BA4A3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6E81B" w14:textId="6D1F6A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755,000.00 </w:t>
            </w:r>
          </w:p>
        </w:tc>
      </w:tr>
      <w:tr w:rsidR="007C24A5" w:rsidRPr="007C24A5" w14:paraId="2A31878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C0E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CEFA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0E0260B7" w14:textId="445CCF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0C4502CF" w14:textId="76385B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97DC4" w14:textId="5FBF58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A9562" w14:textId="678CC1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5,075.00 </w:t>
            </w:r>
          </w:p>
        </w:tc>
      </w:tr>
      <w:tr w:rsidR="007C24A5" w:rsidRPr="007C24A5" w14:paraId="5293418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8FEF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B0B8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C86D952" w14:textId="28A7D4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BE201" w14:textId="74E76E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9F138" w14:textId="528232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7B54E" w14:textId="036624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0,000.00 </w:t>
            </w:r>
          </w:p>
        </w:tc>
      </w:tr>
      <w:tr w:rsidR="007C24A5" w:rsidRPr="007C24A5" w14:paraId="695EEBC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4FFB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2704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E6B7152" w14:textId="2A7783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2AE742D6" w14:textId="18249C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BE2E3" w14:textId="1BCC87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BDB75" w14:textId="611D38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422,405.00 </w:t>
            </w:r>
          </w:p>
        </w:tc>
      </w:tr>
      <w:tr w:rsidR="007C24A5" w:rsidRPr="007C24A5" w14:paraId="634CFCA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8D83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B671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90D8364" w14:textId="20398A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765E1C" w14:textId="6A7042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5164B" w14:textId="3D2743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4DE9E" w14:textId="0D0350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70,000.00 </w:t>
            </w:r>
          </w:p>
        </w:tc>
      </w:tr>
      <w:tr w:rsidR="007C24A5" w:rsidRPr="007C24A5" w14:paraId="3412C00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6A2A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A119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E22C266" w14:textId="7DC05A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688A163" w14:textId="799A0D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4471A" w14:textId="6135C1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89F44" w14:textId="11FD9C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5,940.00 </w:t>
            </w:r>
          </w:p>
        </w:tc>
      </w:tr>
      <w:tr w:rsidR="007C24A5" w:rsidRPr="007C24A5" w14:paraId="2E6358B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EB67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A19B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gba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0872D2" w14:textId="3B88B3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99BC3" w14:textId="2FAB8F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94787" w14:textId="2CDC9F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9EF05" w14:textId="4A5757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300.00 </w:t>
            </w:r>
          </w:p>
        </w:tc>
      </w:tr>
      <w:tr w:rsidR="007C24A5" w:rsidRPr="007C24A5" w14:paraId="09354BF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F9D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ADDD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2E44F1" w14:textId="719DC8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38,016.00 </w:t>
            </w:r>
          </w:p>
        </w:tc>
        <w:tc>
          <w:tcPr>
            <w:tcW w:w="958" w:type="pct"/>
            <w:tcBorders>
              <w:top w:val="nil"/>
              <w:left w:val="nil"/>
              <w:bottom w:val="single" w:sz="4" w:space="0" w:color="000000"/>
              <w:right w:val="single" w:sz="4" w:space="0" w:color="000000"/>
            </w:tcBorders>
            <w:shd w:val="clear" w:color="auto" w:fill="auto"/>
            <w:noWrap/>
            <w:vAlign w:val="bottom"/>
            <w:hideMark/>
          </w:tcPr>
          <w:p w14:paraId="4617D3DA" w14:textId="2990F1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7273E" w14:textId="576763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92F38" w14:textId="18ED1D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38,016.00 </w:t>
            </w:r>
          </w:p>
        </w:tc>
      </w:tr>
      <w:tr w:rsidR="007C24A5" w:rsidRPr="007C24A5" w14:paraId="5DBC9B06"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F12CC"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371096E" w14:textId="5AD4C3F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8,671,4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2839B53" w14:textId="67CCB22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EA9B3D" w14:textId="195E882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525610" w14:textId="26D2DC5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8,671,428.82 </w:t>
            </w:r>
          </w:p>
        </w:tc>
      </w:tr>
      <w:tr w:rsidR="007C24A5" w:rsidRPr="007C24A5" w14:paraId="37ADCEF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40EA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2A5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E85F758" w14:textId="29FBBB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6EDDAF"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3C3B5FEF"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4CDC3A1A" w14:textId="1C1EDD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00,000.00 </w:t>
            </w:r>
          </w:p>
        </w:tc>
      </w:tr>
      <w:tr w:rsidR="007C24A5" w:rsidRPr="007C24A5" w14:paraId="4D61EEC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9933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0F19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00A3BE" w14:textId="3F57BE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5C9675DB" w14:textId="2E0FE9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4377D" w14:textId="4173A6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18396" w14:textId="33F76D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596,959.72 </w:t>
            </w:r>
          </w:p>
        </w:tc>
      </w:tr>
      <w:tr w:rsidR="007C24A5" w:rsidRPr="007C24A5" w14:paraId="3587291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2279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61A9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go</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B6A596" w14:textId="04BABA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70FB5537" w14:textId="467C64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10421" w14:textId="3ECA50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86E95" w14:textId="70EA18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7,560.00 </w:t>
            </w:r>
          </w:p>
        </w:tc>
      </w:tr>
      <w:tr w:rsidR="007C24A5" w:rsidRPr="007C24A5" w14:paraId="1649978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F29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A032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inalb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97FD3C" w14:textId="5F5AD3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0DAA942" w14:textId="4F3315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C273C" w14:textId="2B022B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A15F8" w14:textId="758EE7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3,960.00 </w:t>
            </w:r>
          </w:p>
        </w:tc>
      </w:tr>
      <w:tr w:rsidR="007C24A5" w:rsidRPr="007C24A5" w14:paraId="2A6A8CC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6ADA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0751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1917FA" w14:textId="01A52A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4EB987C5" w14:textId="53B1C6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A6204" w14:textId="47E911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EF7F0" w14:textId="7057FB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7,097.00 </w:t>
            </w:r>
          </w:p>
        </w:tc>
      </w:tr>
      <w:tr w:rsidR="007C24A5" w:rsidRPr="007C24A5" w14:paraId="4700943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778E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6CC4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66791C4" w14:textId="712F5F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0E4FDB1B" w14:textId="579332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5588D" w14:textId="77BB1F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2E67A" w14:textId="32E1D3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31,120.00 </w:t>
            </w:r>
          </w:p>
        </w:tc>
      </w:tr>
      <w:tr w:rsidR="007C24A5" w:rsidRPr="007C24A5" w14:paraId="2B04537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2B6C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BD8D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ndon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26AD8C6" w14:textId="2355AF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80AD289" w14:textId="46096F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BAADC" w14:textId="6BCB35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692A4" w14:textId="2A9E14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2,036.10 </w:t>
            </w:r>
          </w:p>
        </w:tc>
      </w:tr>
      <w:tr w:rsidR="007C24A5" w:rsidRPr="007C24A5" w14:paraId="4B8A2CF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2539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EC35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u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A9C75C" w14:textId="4D64F5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485208EF" w14:textId="5DFDAC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DA40D" w14:textId="4C0D1A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B376E" w14:textId="3F53C3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1,817.50 </w:t>
            </w:r>
          </w:p>
        </w:tc>
      </w:tr>
      <w:tr w:rsidR="007C24A5" w:rsidRPr="007C24A5" w14:paraId="3DB999D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C97F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E9F1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B7A36AE" w14:textId="05FF40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4A909EAE" w14:textId="54D042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46196" w14:textId="3DBD64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0924D" w14:textId="49EA4D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4,520.00 </w:t>
            </w:r>
          </w:p>
        </w:tc>
      </w:tr>
      <w:tr w:rsidR="007C24A5" w:rsidRPr="007C24A5" w14:paraId="416B9EA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0CA4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C6CC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2C9581C8" w14:textId="4CA848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0A2C1" w14:textId="4CCB65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0C2CB" w14:textId="672055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DC92E" w14:textId="1D0CC7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000.00 </w:t>
            </w:r>
          </w:p>
        </w:tc>
      </w:tr>
      <w:tr w:rsidR="007C24A5" w:rsidRPr="007C24A5" w14:paraId="127F64C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3898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FAD5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Himamay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9B1198" w14:textId="09DBA5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FEC645" w14:textId="06AC1F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8F493" w14:textId="47600A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B6507" w14:textId="5297C5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57,350.00 </w:t>
            </w:r>
          </w:p>
        </w:tc>
      </w:tr>
      <w:tr w:rsidR="007C24A5" w:rsidRPr="007C24A5" w14:paraId="36C9E35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B139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A8E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Hiniga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7E47A6" w14:textId="272772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38F75A2" w14:textId="69C695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0A8E3" w14:textId="371A0D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BC88E" w14:textId="6CAA67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80.00 </w:t>
            </w:r>
          </w:p>
        </w:tc>
      </w:tr>
      <w:tr w:rsidR="007C24A5" w:rsidRPr="007C24A5" w14:paraId="42F6E51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3BF8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4A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Hinoba</w:t>
            </w:r>
            <w:proofErr w:type="spellEnd"/>
            <w:r w:rsidRPr="007C24A5">
              <w:rPr>
                <w:rFonts w:ascii="Arial Narrow" w:hAnsi="Arial Narrow"/>
                <w:i/>
                <w:iCs/>
                <w:color w:val="000000"/>
                <w:sz w:val="20"/>
                <w:szCs w:val="20"/>
              </w:rPr>
              <w:t>-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2376B8F7" w14:textId="0C6421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CA2913B" w14:textId="698E0D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A5270" w14:textId="104EEB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94989" w14:textId="37F937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2,495.00 </w:t>
            </w:r>
          </w:p>
        </w:tc>
      </w:tr>
      <w:tr w:rsidR="007C24A5" w:rsidRPr="007C24A5" w14:paraId="7621B9B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042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4838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l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C75898" w14:textId="7DBAF2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E84AD" w14:textId="3EBCA1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4C94C" w14:textId="458C14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B4A64" w14:textId="57CFDF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2,000.00 </w:t>
            </w:r>
          </w:p>
        </w:tc>
      </w:tr>
      <w:tr w:rsidR="007C24A5" w:rsidRPr="007C24A5" w14:paraId="5BB9003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F789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1956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16DE092" w14:textId="3BAF47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3F4D0B71" w14:textId="1E4C5A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CD60E" w14:textId="1C7350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C8F0F" w14:textId="0650C6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18,170.00 </w:t>
            </w:r>
          </w:p>
        </w:tc>
      </w:tr>
      <w:tr w:rsidR="007C24A5" w:rsidRPr="007C24A5" w14:paraId="450D44D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A796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F3C9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3863D867" w14:textId="6EA63F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71AAB4" w14:textId="0194FF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E9993" w14:textId="260549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6829A" w14:textId="273054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0,000.00 </w:t>
            </w:r>
          </w:p>
        </w:tc>
      </w:tr>
      <w:tr w:rsidR="007C24A5" w:rsidRPr="007C24A5" w14:paraId="26134AA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7699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A8C2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1F0318" w14:textId="45FFE8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FC6642D" w14:textId="3BF350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DBC28" w14:textId="34233E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83202" w14:textId="14B4ED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0,760.00 </w:t>
            </w:r>
          </w:p>
        </w:tc>
      </w:tr>
      <w:tr w:rsidR="007C24A5" w:rsidRPr="007C24A5" w14:paraId="470C2B6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3869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E2E5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La </w:t>
            </w:r>
            <w:proofErr w:type="spellStart"/>
            <w:r w:rsidRPr="007C24A5">
              <w:rPr>
                <w:rFonts w:ascii="Arial Narrow" w:hAnsi="Arial Narrow"/>
                <w:i/>
                <w:iCs/>
                <w:color w:val="000000"/>
                <w:sz w:val="20"/>
                <w:szCs w:val="20"/>
              </w:rPr>
              <w:t>Castella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75566A" w14:textId="7398DB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80F5ED" w14:textId="6509B5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761A3" w14:textId="264BE3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96A35" w14:textId="6E1FCE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3,000.00 </w:t>
            </w:r>
          </w:p>
        </w:tc>
      </w:tr>
      <w:tr w:rsidR="007C24A5" w:rsidRPr="007C24A5" w14:paraId="314CEDA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8DD9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9B56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nap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004E0A" w14:textId="73AE82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44BE9C84" w14:textId="156770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74759" w14:textId="04DE9D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9018A" w14:textId="46FC25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4,450.00 </w:t>
            </w:r>
          </w:p>
        </w:tc>
      </w:tr>
      <w:tr w:rsidR="007C24A5" w:rsidRPr="007C24A5" w14:paraId="0A6F4F7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6672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F24B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435F940F" w14:textId="19E9CB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44BFE3BB" w14:textId="53B581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06670" w14:textId="5123E3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68093" w14:textId="7CF22B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040.00 </w:t>
            </w:r>
          </w:p>
        </w:tc>
      </w:tr>
      <w:tr w:rsidR="007C24A5" w:rsidRPr="007C24A5" w14:paraId="26DE82E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917D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4A47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ulupan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C651C2" w14:textId="0AAC7E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93B41F0" w14:textId="03E167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D7273" w14:textId="1C6E73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C6C96" w14:textId="3C1847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1,440.00 </w:t>
            </w:r>
          </w:p>
        </w:tc>
      </w:tr>
      <w:tr w:rsidR="007C24A5" w:rsidRPr="007C24A5" w14:paraId="0449360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155B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1962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gay</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FB60F8" w14:textId="485061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2C3C00A" w14:textId="18CEE7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B3771" w14:textId="3425A3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AD4F8" w14:textId="6F18C9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6,656.00 </w:t>
            </w:r>
          </w:p>
        </w:tc>
      </w:tr>
      <w:tr w:rsidR="007C24A5" w:rsidRPr="007C24A5" w14:paraId="466A4D3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9FE1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65D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Salvador </w:t>
            </w:r>
            <w:proofErr w:type="spellStart"/>
            <w:r w:rsidRPr="007C24A5">
              <w:rPr>
                <w:rFonts w:ascii="Arial Narrow" w:hAnsi="Arial Narrow"/>
                <w:i/>
                <w:iCs/>
                <w:color w:val="000000"/>
                <w:sz w:val="20"/>
                <w:szCs w:val="20"/>
              </w:rPr>
              <w:t>Benedict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AB9BC1" w14:textId="65E2FC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5282F628" w14:textId="2F47D8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A3B78" w14:textId="24D3B9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82EDB" w14:textId="00B0B1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68,549.50 </w:t>
            </w:r>
          </w:p>
        </w:tc>
      </w:tr>
      <w:tr w:rsidR="007C24A5" w:rsidRPr="007C24A5" w14:paraId="218C40A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21A8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00F5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3A8C0C" w14:textId="01F80B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631B8EC9" w14:textId="76DDD2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19A79" w14:textId="24C9CB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FEB8C" w14:textId="4CE338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0,519.60 </w:t>
            </w:r>
          </w:p>
        </w:tc>
      </w:tr>
      <w:tr w:rsidR="007C24A5" w:rsidRPr="007C24A5" w14:paraId="1C7F63A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975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6DA8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169492D" w14:textId="1430E4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2913AB" w14:textId="44DE14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47C88" w14:textId="6E6077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A5F87" w14:textId="7B4230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000.00 </w:t>
            </w:r>
          </w:p>
        </w:tc>
      </w:tr>
      <w:tr w:rsidR="007C24A5" w:rsidRPr="007C24A5" w14:paraId="5598918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F04E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C598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lay</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D365AF" w14:textId="51F39C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0DC04" w14:textId="3EDF45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55F70" w14:textId="2D6B93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B51AA" w14:textId="17D5C0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600.00 </w:t>
            </w:r>
          </w:p>
        </w:tc>
      </w:tr>
      <w:tr w:rsidR="007C24A5" w:rsidRPr="007C24A5" w14:paraId="2DF8BD1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4507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FF6A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Sip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86C741" w14:textId="66AFCF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6C96C6E0" w14:textId="66CC09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87D67" w14:textId="791C11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FC657" w14:textId="4B1B14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5,480.00 </w:t>
            </w:r>
          </w:p>
        </w:tc>
      </w:tr>
      <w:tr w:rsidR="007C24A5" w:rsidRPr="007C24A5" w14:paraId="2253CEA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9F74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FA71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78B2BAD" w14:textId="460854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1175667" w14:textId="0665BB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A7CFF" w14:textId="48A711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9F25E" w14:textId="0220AF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5,740.00 </w:t>
            </w:r>
          </w:p>
        </w:tc>
      </w:tr>
      <w:tr w:rsidR="007C24A5" w:rsidRPr="007C24A5" w14:paraId="485A02B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C841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508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obo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A1D6ED" w14:textId="224AF0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F0887" w14:textId="5D392E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7195A" w14:textId="10DF65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48AB4" w14:textId="439BCD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00.00 </w:t>
            </w:r>
          </w:p>
        </w:tc>
      </w:tr>
      <w:tr w:rsidR="007C24A5" w:rsidRPr="007C24A5" w14:paraId="6384167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712D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A1B8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3CCE8240" w14:textId="3467F6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5967AF49" w14:textId="0CB77A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C5BC8" w14:textId="53F6A3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A06CF" w14:textId="4DDC48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5,148.40 </w:t>
            </w:r>
          </w:p>
        </w:tc>
      </w:tr>
      <w:tr w:rsidR="007C24A5" w:rsidRPr="007C24A5" w14:paraId="5482718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F3A0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149F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Victor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BEC658" w14:textId="1D3AA6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59CBFA5B" w14:textId="3C7810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04D7A" w14:textId="6668C7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901B0" w14:textId="1E6109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80.00 </w:t>
            </w:r>
          </w:p>
        </w:tc>
      </w:tr>
      <w:tr w:rsidR="007C24A5" w:rsidRPr="007C24A5" w14:paraId="76EEA874"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4A8DBE"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62C6BA4" w14:textId="50AAE2D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88,587,32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512A6691" w14:textId="1D32EF9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2ADA968" w14:textId="2785B70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B48E7BA" w14:textId="6460686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88,587,322.61 </w:t>
            </w:r>
          </w:p>
        </w:tc>
      </w:tr>
      <w:tr w:rsidR="007C24A5" w:rsidRPr="007C24A5" w14:paraId="3BA3EED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15AD5"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60C67E69" w14:textId="5960B7C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7,943,42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39EC649A" w14:textId="2C47C1E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DC3559" w14:textId="797E03D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F76328" w14:textId="723A8AF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7,943,421.47 </w:t>
            </w:r>
          </w:p>
        </w:tc>
      </w:tr>
      <w:tr w:rsidR="007C24A5" w:rsidRPr="007C24A5" w14:paraId="75B5B964"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B0E8ADF"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17F23B8C" w14:textId="211E98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42E3159E" w14:textId="300B95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12B3D" w14:textId="7BFD40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9A478A9" w14:textId="14B376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8,939.12 </w:t>
            </w:r>
          </w:p>
        </w:tc>
      </w:tr>
      <w:tr w:rsidR="007C24A5" w:rsidRPr="007C24A5" w14:paraId="6E508F5E" w14:textId="77777777" w:rsidTr="007C24A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79634E7"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85A4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burquerqu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2B75BB" w14:textId="2C26CC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2A508C62" w14:textId="7B031F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65268" w14:textId="477043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45293" w14:textId="24545B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6,755.86 </w:t>
            </w:r>
          </w:p>
        </w:tc>
      </w:tr>
      <w:tr w:rsidR="007C24A5" w:rsidRPr="007C24A5" w14:paraId="566B99E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8EB4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7E76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4C43820" w14:textId="595BA4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6A9ECD5" w14:textId="66751C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F6C9D" w14:textId="559D9D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69695" w14:textId="6AB385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5,780.00 </w:t>
            </w:r>
          </w:p>
        </w:tc>
      </w:tr>
      <w:tr w:rsidR="007C24A5" w:rsidRPr="007C24A5" w14:paraId="3517E62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C59E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2FAF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6731D693" w14:textId="0B5D0F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01BC3C" w14:textId="7DA922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F4D26" w14:textId="0270E0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F6E51" w14:textId="78DF5E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6,000.00 </w:t>
            </w:r>
          </w:p>
        </w:tc>
      </w:tr>
      <w:tr w:rsidR="007C24A5" w:rsidRPr="007C24A5" w14:paraId="5C86770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5400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55E6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05934899" w14:textId="273042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7E54CB61" w14:textId="72F700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B321D" w14:textId="3A54C4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E4F56" w14:textId="6AF692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859,289.24 </w:t>
            </w:r>
          </w:p>
        </w:tc>
      </w:tr>
      <w:tr w:rsidR="007C24A5" w:rsidRPr="007C24A5" w14:paraId="19BFABF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1FB4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1863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cla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C65F6DE" w14:textId="62B1BF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2EBC8029" w14:textId="42BB89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D72C0" w14:textId="4CE201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7D8AA" w14:textId="10ABB3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3,629.92 </w:t>
            </w:r>
          </w:p>
        </w:tc>
      </w:tr>
      <w:tr w:rsidR="007C24A5" w:rsidRPr="007C24A5" w14:paraId="38290A7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574D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FCF2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ili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94A8806" w14:textId="3CA7CC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7B510FE3" w14:textId="381582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B8321" w14:textId="72C2E7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27901" w14:textId="4F3448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8,290.00 </w:t>
            </w:r>
          </w:p>
        </w:tc>
      </w:tr>
      <w:tr w:rsidR="007C24A5" w:rsidRPr="007C24A5" w14:paraId="4C60EC9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3F8D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DEFA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t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0F9F34" w14:textId="2FEF91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6F5B56F1" w14:textId="2C57DE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35F94" w14:textId="0C79BF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66657" w14:textId="4236C8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526.05 </w:t>
            </w:r>
          </w:p>
        </w:tc>
      </w:tr>
      <w:tr w:rsidR="007C24A5" w:rsidRPr="007C24A5" w14:paraId="746B41C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09C7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0667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Bien </w:t>
            </w:r>
            <w:proofErr w:type="spellStart"/>
            <w:r w:rsidRPr="007C24A5">
              <w:rPr>
                <w:rFonts w:ascii="Arial Narrow" w:hAnsi="Arial Narrow"/>
                <w:i/>
                <w:iCs/>
                <w:color w:val="000000"/>
                <w:sz w:val="20"/>
                <w:szCs w:val="20"/>
              </w:rPr>
              <w:t>Unid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48A5A6" w14:textId="032E83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65079BC8" w14:textId="375703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0369F" w14:textId="3C5E13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C7256" w14:textId="4F9E96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15,510.00 </w:t>
            </w:r>
          </w:p>
        </w:tc>
      </w:tr>
      <w:tr w:rsidR="007C24A5" w:rsidRPr="007C24A5" w14:paraId="049158E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6745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9DE6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il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8538F6" w14:textId="645A48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56E6E34C" w14:textId="2F0440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AC1B5" w14:textId="2327AF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63A90" w14:textId="0AEDD5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3,787.00 </w:t>
            </w:r>
          </w:p>
        </w:tc>
      </w:tr>
      <w:tr w:rsidR="007C24A5" w:rsidRPr="007C24A5" w14:paraId="4ED5C5E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BED9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A737C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D140A1D" w14:textId="40C041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14D4CA30" w14:textId="5CB6F1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D4A23" w14:textId="437F25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1EB1F" w14:textId="5F3EF3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42,864.32 </w:t>
            </w:r>
          </w:p>
        </w:tc>
      </w:tr>
      <w:tr w:rsidR="007C24A5" w:rsidRPr="007C24A5" w14:paraId="6082CC0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5E6E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7869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ap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03B0C4" w14:textId="1AFB4D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6CA11B7A" w14:textId="674905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81413" w14:textId="2BF2E2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7075F" w14:textId="4FF584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0,911.86 </w:t>
            </w:r>
          </w:p>
        </w:tc>
      </w:tr>
      <w:tr w:rsidR="007C24A5" w:rsidRPr="007C24A5" w14:paraId="476DF61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B41B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5541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ndi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27AFD3" w14:textId="7BE220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079117B5" w14:textId="6769EA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73D5D" w14:textId="6EE38D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A04FC" w14:textId="1287CE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02,553.94 </w:t>
            </w:r>
          </w:p>
        </w:tc>
      </w:tr>
      <w:tr w:rsidR="007C24A5" w:rsidRPr="007C24A5" w14:paraId="0145F39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783B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4BA6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0FFE0BB" w14:textId="4B2224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5D1B34" w14:textId="39FD62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99FB6" w14:textId="61360D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0FE3A" w14:textId="525C27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5,000.00 </w:t>
            </w:r>
          </w:p>
        </w:tc>
      </w:tr>
      <w:tr w:rsidR="007C24A5" w:rsidRPr="007C24A5" w14:paraId="79E7060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F309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7DB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tig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5D455A" w14:textId="4D0B83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303A6C42" w14:textId="22D021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7DC4B" w14:textId="1E25A0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B0B8D" w14:textId="615B64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89,840.00 </w:t>
            </w:r>
          </w:p>
        </w:tc>
      </w:tr>
      <w:tr w:rsidR="007C24A5" w:rsidRPr="007C24A5" w14:paraId="33A63A3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FF4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EE21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5F47E19" w14:textId="7DED753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5F965494" w14:textId="2A65B1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7A741" w14:textId="664905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83B42" w14:textId="6B6A77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7,720.00 </w:t>
            </w:r>
          </w:p>
        </w:tc>
      </w:tr>
      <w:tr w:rsidR="007C24A5" w:rsidRPr="007C24A5" w14:paraId="3BDC42C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4A87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F146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360E77FA" w14:textId="05B0B7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641D9360" w14:textId="4CA046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BB6BF" w14:textId="2872F1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E944E" w14:textId="4543C5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30,711.96 </w:t>
            </w:r>
          </w:p>
        </w:tc>
      </w:tr>
      <w:tr w:rsidR="007C24A5" w:rsidRPr="007C24A5" w14:paraId="7953CDC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AF9A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947D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u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554BA9" w14:textId="5B90E9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47445C59" w14:textId="53B019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7A6E3" w14:textId="4BFCEF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A2329" w14:textId="12AA55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75,213.86 </w:t>
            </w:r>
          </w:p>
        </w:tc>
      </w:tr>
      <w:tr w:rsidR="007C24A5" w:rsidRPr="007C24A5" w14:paraId="0A89D17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A757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8D07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mi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772193B" w14:textId="4E78E7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3EC8AB" w14:textId="5189E5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538F7" w14:textId="6E12E3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72455" w14:textId="0E1F24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3,000.00 </w:t>
            </w:r>
          </w:p>
        </w:tc>
      </w:tr>
      <w:tr w:rsidR="007C24A5" w:rsidRPr="007C24A5" w14:paraId="1D950F9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543A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148D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17034A07" w14:textId="0E8D85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43BA8AF" w14:textId="5858B9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33FFB" w14:textId="5B0731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A4424" w14:textId="68469A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7,500.00 </w:t>
            </w:r>
          </w:p>
        </w:tc>
      </w:tr>
      <w:tr w:rsidR="007C24A5" w:rsidRPr="007C24A5" w14:paraId="267D8FC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4E1A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1F2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4F4763C8" w14:textId="085A7C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00CBC408" w14:textId="028BE2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C0840" w14:textId="255EF4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55292" w14:textId="7EA1B7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5,820.00 </w:t>
            </w:r>
          </w:p>
        </w:tc>
      </w:tr>
      <w:tr w:rsidR="007C24A5" w:rsidRPr="007C24A5" w14:paraId="5EB0AB4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1BA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19D8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indul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E66672" w14:textId="742C27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37F4E1AE" w14:textId="043B6A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2A7E0" w14:textId="07AEC3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F2A25" w14:textId="2DA177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7,228.92 </w:t>
            </w:r>
          </w:p>
        </w:tc>
      </w:tr>
      <w:tr w:rsidR="007C24A5" w:rsidRPr="007C24A5" w14:paraId="584BEB3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69F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3F89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ag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755AC1" w14:textId="164CBD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2E276F0A" w14:textId="16C871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B8CB4" w14:textId="5D7936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1A677" w14:textId="6FEE8E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8,130.00 </w:t>
            </w:r>
          </w:p>
        </w:tc>
      </w:tr>
      <w:tr w:rsidR="007C24A5" w:rsidRPr="007C24A5" w14:paraId="3455716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C4BF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C18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4A42ACC5" w14:textId="5FE03F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7AEACE71" w14:textId="331B57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EACD4" w14:textId="2D8792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90A85" w14:textId="4680FF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5,140.00 </w:t>
            </w:r>
          </w:p>
        </w:tc>
      </w:tr>
      <w:tr w:rsidR="007C24A5" w:rsidRPr="007C24A5" w14:paraId="6DA4C03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D25A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A8DA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o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A9F20D" w14:textId="093308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53B7AC25" w14:textId="36FC15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3F5F6" w14:textId="5DBAB4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FB522" w14:textId="107E4F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8,759.50 </w:t>
            </w:r>
          </w:p>
        </w:tc>
      </w:tr>
      <w:tr w:rsidR="007C24A5" w:rsidRPr="007C24A5" w14:paraId="21E6880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F59F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B645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ob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1A486D6" w14:textId="70E0B7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5B2E7" w14:textId="4A7E97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D4F17" w14:textId="23867C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FF2E7" w14:textId="7AEDAD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500.00 </w:t>
            </w:r>
          </w:p>
        </w:tc>
      </w:tr>
      <w:tr w:rsidR="007C24A5" w:rsidRPr="007C24A5" w14:paraId="7774BC5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DFF3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4A61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8D39FC9" w14:textId="5058E7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09A5B20C" w14:textId="13D97A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C2989" w14:textId="529CE8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248EE" w14:textId="3649D9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28,496.60 </w:t>
            </w:r>
          </w:p>
        </w:tc>
      </w:tr>
      <w:tr w:rsidR="007C24A5" w:rsidRPr="007C24A5" w14:paraId="01811E8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9FBF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432F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352CC7F" w14:textId="233B4D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A7BFD88" w14:textId="54E453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9FDC5" w14:textId="0B1F6B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948F7" w14:textId="1011E8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9,500.00 </w:t>
            </w:r>
          </w:p>
        </w:tc>
      </w:tr>
      <w:tr w:rsidR="007C24A5" w:rsidRPr="007C24A5" w14:paraId="0EC2574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CB8A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4741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riboj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A6C66F" w14:textId="79A0B7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10178AFC" w14:textId="6763EC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BA648" w14:textId="2C9F37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715F5" w14:textId="3CB5F7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4,335.00 </w:t>
            </w:r>
          </w:p>
        </w:tc>
      </w:tr>
      <w:tr w:rsidR="007C24A5" w:rsidRPr="007C24A5" w14:paraId="16F269D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C3C8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BD8A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6B440417" w14:textId="6B3DD8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2B5DDCBE" w14:textId="4C5874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A3E90" w14:textId="5D6635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EF67A" w14:textId="644715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9,964.56 </w:t>
            </w:r>
          </w:p>
        </w:tc>
      </w:tr>
      <w:tr w:rsidR="007C24A5" w:rsidRPr="007C24A5" w14:paraId="4ED59E2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2DD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92EA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3FF680C" w14:textId="46C47C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28479B28" w14:textId="370B4D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81EAD" w14:textId="36D24A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DC82F" w14:textId="6E8CC7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7,915.00 </w:t>
            </w:r>
          </w:p>
        </w:tc>
      </w:tr>
      <w:tr w:rsidR="007C24A5" w:rsidRPr="007C24A5" w14:paraId="1DA7264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0E0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2157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res. Carlos P. Garcia (</w:t>
            </w:r>
            <w:proofErr w:type="spellStart"/>
            <w:r w:rsidRPr="007C24A5">
              <w:rPr>
                <w:rFonts w:ascii="Arial Narrow" w:hAnsi="Arial Narrow"/>
                <w:i/>
                <w:iCs/>
                <w:color w:val="000000"/>
                <w:sz w:val="20"/>
                <w:szCs w:val="20"/>
              </w:rPr>
              <w:t>Pitogo</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9DDDAE2" w14:textId="3639A6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5F22DE7A" w14:textId="26BA23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DC802" w14:textId="381ADC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EDED4" w14:textId="72E8D6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7,391.78 </w:t>
            </w:r>
          </w:p>
        </w:tc>
      </w:tr>
      <w:tr w:rsidR="007C24A5" w:rsidRPr="007C24A5" w14:paraId="04DDCC2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48BF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B887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B1DD926" w14:textId="25C780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232063F2" w14:textId="1D097B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6FCED" w14:textId="0DC4D7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1EAEA" w14:textId="60457A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63,768.30 </w:t>
            </w:r>
          </w:p>
        </w:tc>
      </w:tr>
      <w:tr w:rsidR="007C24A5" w:rsidRPr="007C24A5" w14:paraId="130ECF7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ECAE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A5FE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46ECB6F" w14:textId="02225F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797F2DF9" w14:textId="601E64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3A2B1" w14:textId="039F21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5363E" w14:textId="75DB8A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3,911.48 </w:t>
            </w:r>
          </w:p>
        </w:tc>
      </w:tr>
      <w:tr w:rsidR="007C24A5" w:rsidRPr="007C24A5" w14:paraId="5B58079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A44D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F33C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0D2182E7" w14:textId="50F8B8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59A7A132" w14:textId="69DD5C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FEDBC" w14:textId="067B11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FEE5C" w14:textId="78444A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50,742.86 </w:t>
            </w:r>
          </w:p>
        </w:tc>
      </w:tr>
      <w:tr w:rsidR="007C24A5" w:rsidRPr="007C24A5" w14:paraId="3202830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78F8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A3B4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Sierra </w:t>
            </w:r>
            <w:proofErr w:type="spellStart"/>
            <w:r w:rsidRPr="007C24A5">
              <w:rPr>
                <w:rFonts w:ascii="Arial Narrow" w:hAnsi="Arial Narrow"/>
                <w:i/>
                <w:iCs/>
                <w:color w:val="000000"/>
                <w:sz w:val="20"/>
                <w:szCs w:val="20"/>
              </w:rPr>
              <w:t>Bullon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81220E" w14:textId="24877B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1B045851" w14:textId="5C07DA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CDE1D" w14:textId="53813D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1CB56" w14:textId="52649F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8,994.00 </w:t>
            </w:r>
          </w:p>
        </w:tc>
      </w:tr>
      <w:tr w:rsidR="007C24A5" w:rsidRPr="007C24A5" w14:paraId="67ECF84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A574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2F23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katu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3232DE" w14:textId="4F3418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61D64C3B" w14:textId="1C7E32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76E9D" w14:textId="029AB5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B6E8D" w14:textId="3E1D65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9,628.00 </w:t>
            </w:r>
          </w:p>
        </w:tc>
      </w:tr>
      <w:tr w:rsidR="007C24A5" w:rsidRPr="007C24A5" w14:paraId="3CAA7C1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CB81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E57F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F08461" w14:textId="43BB95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7413502E" w14:textId="72A277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7F7D6" w14:textId="5D0620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BA1C8" w14:textId="5514AC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08,583.80 </w:t>
            </w:r>
          </w:p>
        </w:tc>
      </w:tr>
      <w:tr w:rsidR="007C24A5" w:rsidRPr="007C24A5" w14:paraId="71CAFC1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6E00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C974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li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343DA9" w14:textId="7DCA65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32E3F15" w14:textId="0E06B6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6D56F" w14:textId="7D6E4E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6BDC5" w14:textId="16714E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4,600.00 </w:t>
            </w:r>
          </w:p>
        </w:tc>
      </w:tr>
      <w:tr w:rsidR="007C24A5" w:rsidRPr="007C24A5" w14:paraId="2DF1B45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6E4A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F189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E90041E" w14:textId="6DA7DF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55FADEDE" w14:textId="026FF0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4E10A" w14:textId="3D075D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9EFCF" w14:textId="7789C5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79.64 </w:t>
            </w:r>
          </w:p>
        </w:tc>
      </w:tr>
      <w:tr w:rsidR="007C24A5" w:rsidRPr="007C24A5" w14:paraId="6A9ACED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117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78B5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bi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793C15" w14:textId="43920A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6502C34C" w14:textId="67C81E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B3A5D" w14:textId="6EA531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AD002" w14:textId="4A594B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78,275.00 </w:t>
            </w:r>
          </w:p>
        </w:tc>
      </w:tr>
      <w:tr w:rsidR="007C24A5" w:rsidRPr="007C24A5" w14:paraId="5854812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E007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3F64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EC9621" w14:textId="39703B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7E4845A1" w14:textId="2C3D6E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422EE" w14:textId="59ABEA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CDE99" w14:textId="28F567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4,400.00 </w:t>
            </w:r>
          </w:p>
        </w:tc>
      </w:tr>
      <w:tr w:rsidR="007C24A5" w:rsidRPr="007C24A5" w14:paraId="3BE5A25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A98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7BBA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546F7D3" w14:textId="140ECA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E9DFA53" w14:textId="04F533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8FD1F" w14:textId="2E1894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3663A" w14:textId="4AED57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1,433.90 </w:t>
            </w:r>
          </w:p>
        </w:tc>
      </w:tr>
      <w:tr w:rsidR="007C24A5" w:rsidRPr="007C24A5" w14:paraId="4611EA68"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22405"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487CBF0A" w14:textId="561D806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8,642,42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B9B9C6" w14:textId="02E4F9E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18C44A" w14:textId="4E10D22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2EF8F7" w14:textId="3EB78BC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8,642,420.82 </w:t>
            </w:r>
          </w:p>
        </w:tc>
      </w:tr>
      <w:tr w:rsidR="007C24A5" w:rsidRPr="007C24A5" w14:paraId="225E0B0B" w14:textId="77777777" w:rsidTr="007C24A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85A66FB"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F2D84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104C693E" w14:textId="11919A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421,838.52 </w:t>
            </w:r>
          </w:p>
        </w:tc>
        <w:tc>
          <w:tcPr>
            <w:tcW w:w="958" w:type="pct"/>
            <w:tcBorders>
              <w:top w:val="nil"/>
              <w:left w:val="nil"/>
              <w:bottom w:val="single" w:sz="4" w:space="0" w:color="000000"/>
              <w:right w:val="single" w:sz="4" w:space="0" w:color="000000"/>
            </w:tcBorders>
            <w:shd w:val="clear" w:color="auto" w:fill="auto"/>
            <w:noWrap/>
            <w:vAlign w:val="bottom"/>
            <w:hideMark/>
          </w:tcPr>
          <w:p w14:paraId="5E6E2EFC" w14:textId="5E5111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D73FB" w14:textId="3B4D51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273661" w14:textId="10D9E6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421,838.52 </w:t>
            </w:r>
          </w:p>
        </w:tc>
      </w:tr>
      <w:tr w:rsidR="007C24A5" w:rsidRPr="007C24A5" w14:paraId="6B2326B0" w14:textId="77777777" w:rsidTr="007C24A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CDA7CBE"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4F02D0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CFC8BF5" w14:textId="293418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7F922019" w14:textId="1932F0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66714" w14:textId="546D08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D37D1" w14:textId="6EBB2B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2,100.30 </w:t>
            </w:r>
          </w:p>
        </w:tc>
      </w:tr>
      <w:tr w:rsidR="007C24A5" w:rsidRPr="007C24A5" w14:paraId="401F6D7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01F0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246F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0468AD1A" w14:textId="42F8FE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0,303.24 </w:t>
            </w:r>
          </w:p>
        </w:tc>
        <w:tc>
          <w:tcPr>
            <w:tcW w:w="958" w:type="pct"/>
            <w:tcBorders>
              <w:top w:val="nil"/>
              <w:left w:val="nil"/>
              <w:bottom w:val="single" w:sz="4" w:space="0" w:color="000000"/>
              <w:right w:val="single" w:sz="4" w:space="0" w:color="000000"/>
            </w:tcBorders>
            <w:shd w:val="clear" w:color="auto" w:fill="auto"/>
            <w:noWrap/>
            <w:vAlign w:val="bottom"/>
            <w:hideMark/>
          </w:tcPr>
          <w:p w14:paraId="3EC5633C" w14:textId="47C674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CD5C1" w14:textId="24C4A6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1289B" w14:textId="0E40C1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0,303.24 </w:t>
            </w:r>
          </w:p>
        </w:tc>
      </w:tr>
      <w:tr w:rsidR="007C24A5" w:rsidRPr="007C24A5" w14:paraId="5B91E36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7600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C82D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3D63CA05" w14:textId="0C5D7B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3849F4D6" w14:textId="7C6771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2997A" w14:textId="17391C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687BA" w14:textId="6BFBA9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3,039.22 </w:t>
            </w:r>
          </w:p>
        </w:tc>
      </w:tr>
      <w:tr w:rsidR="007C24A5" w:rsidRPr="007C24A5" w14:paraId="3C70175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CC5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266E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oguin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B3377D" w14:textId="14D9B0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5D648263" w14:textId="3B81FA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AF0D8" w14:textId="0D849F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6895B" w14:textId="0B7200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1,703.80 </w:t>
            </w:r>
          </w:p>
        </w:tc>
      </w:tr>
      <w:tr w:rsidR="007C24A5" w:rsidRPr="007C24A5" w14:paraId="1FFA4CD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C2FA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E269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r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1A41EB" w14:textId="6C6B8F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2D5FCBE2" w14:textId="14D5E1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D6C26" w14:textId="06BB77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ADFD9" w14:textId="03A4AE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4,355.76 </w:t>
            </w:r>
          </w:p>
        </w:tc>
      </w:tr>
      <w:tr w:rsidR="007C24A5" w:rsidRPr="007C24A5" w14:paraId="1C987BE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2B9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43B5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E446B98" w14:textId="7B62F6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6,568.80 </w:t>
            </w:r>
          </w:p>
        </w:tc>
        <w:tc>
          <w:tcPr>
            <w:tcW w:w="958" w:type="pct"/>
            <w:tcBorders>
              <w:top w:val="nil"/>
              <w:left w:val="nil"/>
              <w:bottom w:val="single" w:sz="4" w:space="0" w:color="000000"/>
              <w:right w:val="single" w:sz="4" w:space="0" w:color="000000"/>
            </w:tcBorders>
            <w:shd w:val="clear" w:color="auto" w:fill="auto"/>
            <w:noWrap/>
            <w:vAlign w:val="bottom"/>
            <w:hideMark/>
          </w:tcPr>
          <w:p w14:paraId="71E05F89" w14:textId="2A5FFF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E0940" w14:textId="53E619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5A71A" w14:textId="089530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6,568.80 </w:t>
            </w:r>
          </w:p>
        </w:tc>
      </w:tr>
      <w:tr w:rsidR="007C24A5" w:rsidRPr="007C24A5" w14:paraId="7821295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5C5C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2197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0568F6AE" w14:textId="4A6B5A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26CC2703" w14:textId="0262CD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1619B" w14:textId="2EBBAB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A1DAC" w14:textId="7CA430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0,628.62 </w:t>
            </w:r>
          </w:p>
        </w:tc>
      </w:tr>
      <w:tr w:rsidR="007C24A5" w:rsidRPr="007C24A5" w14:paraId="560D876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B32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6823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am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BED060" w14:textId="2F2DC6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184CBC88" w14:textId="3F5CE6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97616" w14:textId="5B3939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40B2C" w14:textId="058A4A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42,266.10 </w:t>
            </w:r>
          </w:p>
        </w:tc>
      </w:tr>
      <w:tr w:rsidR="007C24A5" w:rsidRPr="007C24A5" w14:paraId="04C9DD9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F596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56A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73894C1" w14:textId="3630D9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60AF8A07" w14:textId="2809D8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F072F" w14:textId="7EB4BC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36B57" w14:textId="51A8AA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918,442.84 </w:t>
            </w:r>
          </w:p>
        </w:tc>
      </w:tr>
      <w:tr w:rsidR="007C24A5" w:rsidRPr="007C24A5" w14:paraId="1BBD951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5F25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EFEA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ri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22CEB1E" w14:textId="030B3F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7,244.40 </w:t>
            </w:r>
          </w:p>
        </w:tc>
        <w:tc>
          <w:tcPr>
            <w:tcW w:w="958" w:type="pct"/>
            <w:tcBorders>
              <w:top w:val="nil"/>
              <w:left w:val="nil"/>
              <w:bottom w:val="single" w:sz="4" w:space="0" w:color="000000"/>
              <w:right w:val="single" w:sz="4" w:space="0" w:color="000000"/>
            </w:tcBorders>
            <w:shd w:val="clear" w:color="auto" w:fill="auto"/>
            <w:noWrap/>
            <w:vAlign w:val="bottom"/>
            <w:hideMark/>
          </w:tcPr>
          <w:p w14:paraId="5044C78C" w14:textId="37FD33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8240B" w14:textId="6393F1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BA033" w14:textId="55AA83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7,244.40 </w:t>
            </w:r>
          </w:p>
        </w:tc>
      </w:tr>
      <w:tr w:rsidR="007C24A5" w:rsidRPr="007C24A5" w14:paraId="05C56AA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CDDD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8003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5B1DEA4B" w14:textId="1E93E7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25B219B0" w14:textId="17BD8E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031A1" w14:textId="6FA952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CCC47" w14:textId="008CF9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2,691.62 </w:t>
            </w:r>
          </w:p>
        </w:tc>
      </w:tr>
      <w:tr w:rsidR="007C24A5" w:rsidRPr="007C24A5" w14:paraId="20A441A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95E9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F849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ljo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1F78F1" w14:textId="2858AA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016FA86C" w14:textId="2B5AED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CD5E2" w14:textId="3B9F42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5FDBF" w14:textId="586CF6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563.44 </w:t>
            </w:r>
          </w:p>
        </w:tc>
      </w:tr>
      <w:tr w:rsidR="007C24A5" w:rsidRPr="007C24A5" w14:paraId="05F74E8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824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DC4E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r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E856AB" w14:textId="4ED66F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7E51BC27" w14:textId="4EE763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C22CD" w14:textId="54DD6F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FC50E" w14:textId="7E5852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693,664.96 </w:t>
            </w:r>
          </w:p>
        </w:tc>
      </w:tr>
      <w:tr w:rsidR="007C24A5" w:rsidRPr="007C24A5" w14:paraId="7258587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B68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72EE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Carca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DF96A7" w14:textId="2C6296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BA38818" w14:textId="287842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8CB45" w14:textId="02BC72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B0C00" w14:textId="7CDFD2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76,241.10 </w:t>
            </w:r>
          </w:p>
        </w:tc>
      </w:tr>
      <w:tr w:rsidR="007C24A5" w:rsidRPr="007C24A5" w14:paraId="080F069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64F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5871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22D483D" w14:textId="644637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2E392ACC" w14:textId="3024EA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9765" w14:textId="0F68E8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BDBE0" w14:textId="0695AF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731,490.36 </w:t>
            </w:r>
          </w:p>
        </w:tc>
      </w:tr>
      <w:tr w:rsidR="007C24A5" w:rsidRPr="007C24A5" w14:paraId="6DFC213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C2C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CDD0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t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77C822" w14:textId="5B9F64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0B45867D" w14:textId="0F1EFA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51D7D" w14:textId="4E71B8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9011A" w14:textId="2456B7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95,937.72 </w:t>
            </w:r>
          </w:p>
        </w:tc>
      </w:tr>
      <w:tr w:rsidR="007C24A5" w:rsidRPr="007C24A5" w14:paraId="628472B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3A5A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6F3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0A7E7D" w14:textId="142705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132,768.88 </w:t>
            </w:r>
          </w:p>
        </w:tc>
        <w:tc>
          <w:tcPr>
            <w:tcW w:w="958" w:type="pct"/>
            <w:tcBorders>
              <w:top w:val="nil"/>
              <w:left w:val="nil"/>
              <w:bottom w:val="single" w:sz="4" w:space="0" w:color="000000"/>
              <w:right w:val="single" w:sz="4" w:space="0" w:color="000000"/>
            </w:tcBorders>
            <w:shd w:val="clear" w:color="auto" w:fill="auto"/>
            <w:noWrap/>
            <w:vAlign w:val="bottom"/>
            <w:hideMark/>
          </w:tcPr>
          <w:p w14:paraId="15A32B86" w14:textId="3D37A1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96A4E" w14:textId="21A600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FF5C5" w14:textId="144FB2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132,768.88 </w:t>
            </w:r>
          </w:p>
        </w:tc>
      </w:tr>
      <w:tr w:rsidR="007C24A5" w:rsidRPr="007C24A5" w14:paraId="2F7CFF2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0A7E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5F3D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2888CF1C" w14:textId="58EB00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237E21A4" w14:textId="45D02B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D5A75" w14:textId="70B2E9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41817" w14:textId="7D9D81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7,980.94 </w:t>
            </w:r>
          </w:p>
        </w:tc>
      </w:tr>
      <w:tr w:rsidR="007C24A5" w:rsidRPr="007C24A5" w14:paraId="4962B1A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62C8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60B7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onsolaci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2262FD" w14:textId="152DC3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453C7BCC" w14:textId="6F3858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60C90" w14:textId="106927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CC6C8" w14:textId="01D967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74,179.86 </w:t>
            </w:r>
          </w:p>
        </w:tc>
      </w:tr>
      <w:tr w:rsidR="007C24A5" w:rsidRPr="007C24A5" w14:paraId="4F17D3F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6736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68D3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7B252DEE" w14:textId="7C95AD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5C5FFC52" w14:textId="6C91E0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FAF2D" w14:textId="20F2A4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045F0" w14:textId="5E9C04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629,246.90 </w:t>
            </w:r>
          </w:p>
        </w:tc>
      </w:tr>
      <w:tr w:rsidR="007C24A5" w:rsidRPr="007C24A5" w14:paraId="38A2E37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A908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76BE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anban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F4379E" w14:textId="07E93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632,575.90 </w:t>
            </w:r>
          </w:p>
        </w:tc>
        <w:tc>
          <w:tcPr>
            <w:tcW w:w="958" w:type="pct"/>
            <w:tcBorders>
              <w:top w:val="nil"/>
              <w:left w:val="nil"/>
              <w:bottom w:val="single" w:sz="4" w:space="0" w:color="000000"/>
              <w:right w:val="single" w:sz="4" w:space="0" w:color="000000"/>
            </w:tcBorders>
            <w:shd w:val="clear" w:color="auto" w:fill="auto"/>
            <w:noWrap/>
            <w:vAlign w:val="bottom"/>
            <w:hideMark/>
          </w:tcPr>
          <w:p w14:paraId="5D067E0A" w14:textId="3F6570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E3713" w14:textId="6E4BFD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3ADE4" w14:textId="6950F6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632,575.90 </w:t>
            </w:r>
          </w:p>
        </w:tc>
      </w:tr>
      <w:tr w:rsidR="007C24A5" w:rsidRPr="007C24A5" w14:paraId="113774B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C10D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1EB0B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46E478D" w14:textId="392654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6,250.22 </w:t>
            </w:r>
          </w:p>
        </w:tc>
        <w:tc>
          <w:tcPr>
            <w:tcW w:w="958" w:type="pct"/>
            <w:tcBorders>
              <w:top w:val="nil"/>
              <w:left w:val="nil"/>
              <w:bottom w:val="single" w:sz="4" w:space="0" w:color="000000"/>
              <w:right w:val="single" w:sz="4" w:space="0" w:color="000000"/>
            </w:tcBorders>
            <w:shd w:val="clear" w:color="auto" w:fill="auto"/>
            <w:noWrap/>
            <w:vAlign w:val="bottom"/>
            <w:hideMark/>
          </w:tcPr>
          <w:p w14:paraId="75BBDBCA" w14:textId="2A3C55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BBFFB" w14:textId="4A77E3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0D3BA" w14:textId="158173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6,250.22 </w:t>
            </w:r>
          </w:p>
        </w:tc>
      </w:tr>
      <w:tr w:rsidR="007C24A5" w:rsidRPr="007C24A5" w14:paraId="589FDB6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56AC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DDCA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nao</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E80C9A" w14:textId="0348D6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32,379.78 </w:t>
            </w:r>
          </w:p>
        </w:tc>
        <w:tc>
          <w:tcPr>
            <w:tcW w:w="958" w:type="pct"/>
            <w:tcBorders>
              <w:top w:val="nil"/>
              <w:left w:val="nil"/>
              <w:bottom w:val="single" w:sz="4" w:space="0" w:color="000000"/>
              <w:right w:val="single" w:sz="4" w:space="0" w:color="000000"/>
            </w:tcBorders>
            <w:shd w:val="clear" w:color="auto" w:fill="auto"/>
            <w:noWrap/>
            <w:vAlign w:val="bottom"/>
            <w:hideMark/>
          </w:tcPr>
          <w:p w14:paraId="1438407F" w14:textId="0C4CDA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F05BA" w14:textId="66646D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B963F" w14:textId="22C862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32,379.78 </w:t>
            </w:r>
          </w:p>
        </w:tc>
      </w:tr>
      <w:tr w:rsidR="007C24A5" w:rsidRPr="007C24A5" w14:paraId="173C3C8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019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D77B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umanj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A579B9" w14:textId="2A857A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1B3B7F6F" w14:textId="51BF59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474E7" w14:textId="1A3B14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5A8DE" w14:textId="09D7E2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41,392.18 </w:t>
            </w:r>
          </w:p>
        </w:tc>
      </w:tr>
      <w:tr w:rsidR="007C24A5" w:rsidRPr="007C24A5" w14:paraId="4FE1576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A750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9A9E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ina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16BFBB" w14:textId="385C93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2EC63C1B" w14:textId="064579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CA31E" w14:textId="5CAB64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A5811" w14:textId="752D24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382,897.76 </w:t>
            </w:r>
          </w:p>
        </w:tc>
      </w:tr>
      <w:tr w:rsidR="007C24A5" w:rsidRPr="007C24A5" w14:paraId="4F7F26C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39C8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7EBA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pu-Lapu City (</w:t>
            </w:r>
            <w:proofErr w:type="spellStart"/>
            <w:r w:rsidRPr="007C24A5">
              <w:rPr>
                <w:rFonts w:ascii="Arial Narrow" w:hAnsi="Arial Narrow"/>
                <w:i/>
                <w:iCs/>
                <w:color w:val="000000"/>
                <w:sz w:val="20"/>
                <w:szCs w:val="20"/>
              </w:rPr>
              <w:t>Opo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2179FD7" w14:textId="442AC3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0,705.00 </w:t>
            </w:r>
          </w:p>
        </w:tc>
        <w:tc>
          <w:tcPr>
            <w:tcW w:w="958" w:type="pct"/>
            <w:tcBorders>
              <w:top w:val="nil"/>
              <w:left w:val="nil"/>
              <w:bottom w:val="single" w:sz="4" w:space="0" w:color="000000"/>
              <w:right w:val="single" w:sz="4" w:space="0" w:color="000000"/>
            </w:tcBorders>
            <w:shd w:val="clear" w:color="auto" w:fill="auto"/>
            <w:noWrap/>
            <w:vAlign w:val="bottom"/>
            <w:hideMark/>
          </w:tcPr>
          <w:p w14:paraId="5F5BA37E" w14:textId="1A33BF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BEEF1" w14:textId="762484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A800C" w14:textId="0E4BB8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0,705.00 </w:t>
            </w:r>
          </w:p>
        </w:tc>
      </w:tr>
      <w:tr w:rsidR="007C24A5" w:rsidRPr="007C24A5" w14:paraId="392573F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0432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D810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3EC5438" w14:textId="6EF50E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87,507.04 </w:t>
            </w:r>
          </w:p>
        </w:tc>
        <w:tc>
          <w:tcPr>
            <w:tcW w:w="958" w:type="pct"/>
            <w:tcBorders>
              <w:top w:val="nil"/>
              <w:left w:val="nil"/>
              <w:bottom w:val="single" w:sz="4" w:space="0" w:color="000000"/>
              <w:right w:val="single" w:sz="4" w:space="0" w:color="000000"/>
            </w:tcBorders>
            <w:shd w:val="clear" w:color="auto" w:fill="auto"/>
            <w:noWrap/>
            <w:vAlign w:val="bottom"/>
            <w:hideMark/>
          </w:tcPr>
          <w:p w14:paraId="0C67BE4A" w14:textId="4FCFE9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BDD7A" w14:textId="6E4BE5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C3477" w14:textId="4ECCD1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87,507.04 </w:t>
            </w:r>
          </w:p>
        </w:tc>
      </w:tr>
      <w:tr w:rsidR="007C24A5" w:rsidRPr="007C24A5" w14:paraId="7F81BF9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F17E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41FA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dridej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602350" w14:textId="674B49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37378A61" w14:textId="73BA30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48EAA" w14:textId="2EFF7F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21162" w14:textId="7B1662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850,785.14 </w:t>
            </w:r>
          </w:p>
        </w:tc>
      </w:tr>
      <w:tr w:rsidR="007C24A5" w:rsidRPr="007C24A5" w14:paraId="6DD96C4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F8EF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BAF4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abuy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BF4C8B" w14:textId="0392C5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30E85AF8" w14:textId="03FB0D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6BA34" w14:textId="0FB49C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23C21" w14:textId="224726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9,892.54 </w:t>
            </w:r>
          </w:p>
        </w:tc>
      </w:tr>
      <w:tr w:rsidR="007C24A5" w:rsidRPr="007C24A5" w14:paraId="1B290A6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C5CD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202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BF93FA" w14:textId="6449BE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24,998.56 </w:t>
            </w:r>
          </w:p>
        </w:tc>
        <w:tc>
          <w:tcPr>
            <w:tcW w:w="958" w:type="pct"/>
            <w:tcBorders>
              <w:top w:val="nil"/>
              <w:left w:val="nil"/>
              <w:bottom w:val="single" w:sz="4" w:space="0" w:color="000000"/>
              <w:right w:val="single" w:sz="4" w:space="0" w:color="000000"/>
            </w:tcBorders>
            <w:shd w:val="clear" w:color="auto" w:fill="auto"/>
            <w:noWrap/>
            <w:vAlign w:val="bottom"/>
            <w:hideMark/>
          </w:tcPr>
          <w:p w14:paraId="379C9A4A" w14:textId="152090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7D2C4" w14:textId="12824F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D606D" w14:textId="646CF5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24,998.56 </w:t>
            </w:r>
          </w:p>
        </w:tc>
      </w:tr>
      <w:tr w:rsidR="007C24A5" w:rsidRPr="007C24A5" w14:paraId="42F7BFB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176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9A52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0E610B35" w14:textId="2A150F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3BF79B6A" w14:textId="731AB9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1FCF6" w14:textId="070EA5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23FD6" w14:textId="4CF451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650,222.62 </w:t>
            </w:r>
          </w:p>
        </w:tc>
      </w:tr>
      <w:tr w:rsidR="007C24A5" w:rsidRPr="007C24A5" w14:paraId="58ADA59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3D56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EDA8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inglanil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31A45C" w14:textId="04D393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757B5647" w14:textId="783AF0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9E18C" w14:textId="4FFB3B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E8628" w14:textId="0DA3AA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66,633.60 </w:t>
            </w:r>
          </w:p>
        </w:tc>
      </w:tr>
      <w:tr w:rsidR="007C24A5" w:rsidRPr="007C24A5" w14:paraId="57AC312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7664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ACD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oalbo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26B803" w14:textId="5E69B6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066E0C22" w14:textId="1F8A8C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41AF1" w14:textId="5B905D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A57EE" w14:textId="46EEF2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6,329.68 </w:t>
            </w:r>
          </w:p>
        </w:tc>
      </w:tr>
      <w:tr w:rsidR="007C24A5" w:rsidRPr="007C24A5" w14:paraId="5B10AF4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5BFD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E6B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7E67905C" w14:textId="347FCA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73,312.09 </w:t>
            </w:r>
          </w:p>
        </w:tc>
        <w:tc>
          <w:tcPr>
            <w:tcW w:w="958" w:type="pct"/>
            <w:tcBorders>
              <w:top w:val="nil"/>
              <w:left w:val="nil"/>
              <w:bottom w:val="single" w:sz="4" w:space="0" w:color="000000"/>
              <w:right w:val="single" w:sz="4" w:space="0" w:color="000000"/>
            </w:tcBorders>
            <w:shd w:val="clear" w:color="auto" w:fill="auto"/>
            <w:noWrap/>
            <w:vAlign w:val="bottom"/>
            <w:hideMark/>
          </w:tcPr>
          <w:p w14:paraId="661A1161" w14:textId="5E7764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9AF1A" w14:textId="03F610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F2B66" w14:textId="683176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73,312.09 </w:t>
            </w:r>
          </w:p>
        </w:tc>
      </w:tr>
      <w:tr w:rsidR="007C24A5" w:rsidRPr="007C24A5" w14:paraId="667BFB0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25FF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745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Osl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CD3ACA" w14:textId="49C851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72551A24" w14:textId="2B629E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8D136" w14:textId="4BF37B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EE174" w14:textId="5219A2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2,477.78 </w:t>
            </w:r>
          </w:p>
        </w:tc>
      </w:tr>
      <w:tr w:rsidR="007C24A5" w:rsidRPr="007C24A5" w14:paraId="1F184BE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9235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E840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50AA5FB" w14:textId="6AC256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048E4795" w14:textId="6F4DA9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CD7D9" w14:textId="0932CA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18CEE" w14:textId="03CEB1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1,899.04 </w:t>
            </w:r>
          </w:p>
        </w:tc>
      </w:tr>
      <w:tr w:rsidR="007C24A5" w:rsidRPr="007C24A5" w14:paraId="0D9703F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55ED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380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namungah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450DF3" w14:textId="4A1338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2F352B46" w14:textId="7569DB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9E9FB" w14:textId="740770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21BF2" w14:textId="46E1F9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75,257.62 </w:t>
            </w:r>
          </w:p>
        </w:tc>
      </w:tr>
      <w:tr w:rsidR="007C24A5" w:rsidRPr="007C24A5" w14:paraId="3F7D65C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091B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2278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o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92C24E" w14:textId="4A7C3D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0934EB87" w14:textId="0E4342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C4E91" w14:textId="5DC68D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EF72D" w14:textId="7BDBF1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76,583.84 </w:t>
            </w:r>
          </w:p>
        </w:tc>
      </w:tr>
      <w:tr w:rsidR="007C24A5" w:rsidRPr="007C24A5" w14:paraId="3628156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60A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EC25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D6177B6" w14:textId="318383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4F3A7C99" w14:textId="7A3566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AE09D" w14:textId="0724AE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79125" w14:textId="192E35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8,747.56 </w:t>
            </w:r>
          </w:p>
        </w:tc>
      </w:tr>
      <w:tr w:rsidR="007C24A5" w:rsidRPr="007C24A5" w14:paraId="2570441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AE06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F6ED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mb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1AFF86" w14:textId="492283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39C988FA" w14:textId="5C7E0A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8BBBC" w14:textId="2E662E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6D7C4" w14:textId="570360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27,528.04 </w:t>
            </w:r>
          </w:p>
        </w:tc>
      </w:tr>
      <w:tr w:rsidR="007C24A5" w:rsidRPr="007C24A5" w14:paraId="6A8E768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0B73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18DC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D99BCA0" w14:textId="105AD3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039,195.62 </w:t>
            </w:r>
          </w:p>
        </w:tc>
        <w:tc>
          <w:tcPr>
            <w:tcW w:w="958" w:type="pct"/>
            <w:tcBorders>
              <w:top w:val="nil"/>
              <w:left w:val="nil"/>
              <w:bottom w:val="single" w:sz="4" w:space="0" w:color="000000"/>
              <w:right w:val="single" w:sz="4" w:space="0" w:color="000000"/>
            </w:tcBorders>
            <w:shd w:val="clear" w:color="auto" w:fill="auto"/>
            <w:noWrap/>
            <w:vAlign w:val="bottom"/>
            <w:hideMark/>
          </w:tcPr>
          <w:p w14:paraId="6DE62714" w14:textId="5BDE14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62C1E" w14:textId="54F9AB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74C7F" w14:textId="5870D6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039,195.62 </w:t>
            </w:r>
          </w:p>
        </w:tc>
      </w:tr>
      <w:tr w:rsidR="007C24A5" w:rsidRPr="007C24A5" w14:paraId="20FEC87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71E4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214F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3EBFD90" w14:textId="1B1808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27,378.32 </w:t>
            </w:r>
          </w:p>
        </w:tc>
        <w:tc>
          <w:tcPr>
            <w:tcW w:w="958" w:type="pct"/>
            <w:tcBorders>
              <w:top w:val="nil"/>
              <w:left w:val="nil"/>
              <w:bottom w:val="single" w:sz="4" w:space="0" w:color="000000"/>
              <w:right w:val="single" w:sz="4" w:space="0" w:color="000000"/>
            </w:tcBorders>
            <w:shd w:val="clear" w:color="auto" w:fill="auto"/>
            <w:noWrap/>
            <w:vAlign w:val="bottom"/>
            <w:hideMark/>
          </w:tcPr>
          <w:p w14:paraId="0F6B3417" w14:textId="3444BB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A015E" w14:textId="60D1AA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330AA" w14:textId="489987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727,378.32 </w:t>
            </w:r>
          </w:p>
        </w:tc>
      </w:tr>
      <w:tr w:rsidR="007C24A5" w:rsidRPr="007C24A5" w14:paraId="09AD57F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D6DD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BF7E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San </w:t>
            </w:r>
            <w:proofErr w:type="spellStart"/>
            <w:r w:rsidRPr="007C24A5">
              <w:rPr>
                <w:rFonts w:ascii="Arial Narrow" w:hAnsi="Arial Narrow"/>
                <w:i/>
                <w:iCs/>
                <w:color w:val="000000"/>
                <w:sz w:val="20"/>
                <w:szCs w:val="20"/>
              </w:rPr>
              <w:t>Remig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71F2C5" w14:textId="2DF00B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577B3C97" w14:textId="26BEDC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06292" w14:textId="3C02A2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23C3A" w14:textId="67E25E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31,640.18 </w:t>
            </w:r>
          </w:p>
        </w:tc>
      </w:tr>
      <w:tr w:rsidR="007C24A5" w:rsidRPr="007C24A5" w14:paraId="0355AA7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4388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8994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EAD58FE" w14:textId="4DBB95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4B3BC916" w14:textId="72826E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E2F67" w14:textId="640012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D572A" w14:textId="689E51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75,612.17 </w:t>
            </w:r>
          </w:p>
        </w:tc>
      </w:tr>
      <w:tr w:rsidR="007C24A5" w:rsidRPr="007C24A5" w14:paraId="7A02BAC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8962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462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2FD443CD" w14:textId="187264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78,167.46 </w:t>
            </w:r>
          </w:p>
        </w:tc>
        <w:tc>
          <w:tcPr>
            <w:tcW w:w="958" w:type="pct"/>
            <w:tcBorders>
              <w:top w:val="nil"/>
              <w:left w:val="nil"/>
              <w:bottom w:val="single" w:sz="4" w:space="0" w:color="000000"/>
              <w:right w:val="single" w:sz="4" w:space="0" w:color="000000"/>
            </w:tcBorders>
            <w:shd w:val="clear" w:color="auto" w:fill="auto"/>
            <w:noWrap/>
            <w:vAlign w:val="bottom"/>
            <w:hideMark/>
          </w:tcPr>
          <w:p w14:paraId="7D39D446" w14:textId="6FBDAC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17006" w14:textId="38CC37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373EB" w14:textId="6E6DCE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78,167.46 </w:t>
            </w:r>
          </w:p>
        </w:tc>
      </w:tr>
      <w:tr w:rsidR="007C24A5" w:rsidRPr="007C24A5" w14:paraId="0B3A600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3B41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19E5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8364D7" w14:textId="771F0B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54C056A8" w14:textId="3F00EA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960F7" w14:textId="1E23BF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9E02F" w14:textId="52897C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7,252.14 </w:t>
            </w:r>
          </w:p>
        </w:tc>
      </w:tr>
      <w:tr w:rsidR="007C24A5" w:rsidRPr="007C24A5" w14:paraId="5799090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327D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D270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o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EECD93" w14:textId="1F827A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822,222.82 </w:t>
            </w:r>
          </w:p>
        </w:tc>
        <w:tc>
          <w:tcPr>
            <w:tcW w:w="958" w:type="pct"/>
            <w:tcBorders>
              <w:top w:val="nil"/>
              <w:left w:val="nil"/>
              <w:bottom w:val="single" w:sz="4" w:space="0" w:color="000000"/>
              <w:right w:val="single" w:sz="4" w:space="0" w:color="000000"/>
            </w:tcBorders>
            <w:shd w:val="clear" w:color="auto" w:fill="auto"/>
            <w:noWrap/>
            <w:vAlign w:val="bottom"/>
            <w:hideMark/>
          </w:tcPr>
          <w:p w14:paraId="1E514351" w14:textId="553380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035C6" w14:textId="31E10C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BB203" w14:textId="6F5C0E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822,222.82 </w:t>
            </w:r>
          </w:p>
        </w:tc>
      </w:tr>
      <w:tr w:rsidR="007C24A5" w:rsidRPr="007C24A5" w14:paraId="4296187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D7AE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11D2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b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A83935" w14:textId="03956F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1BA79081" w14:textId="0AA0DA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F6E12" w14:textId="3D536C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E6DC7" w14:textId="2D1F23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037,881.72 </w:t>
            </w:r>
          </w:p>
        </w:tc>
      </w:tr>
      <w:tr w:rsidR="007C24A5" w:rsidRPr="007C24A5" w14:paraId="60612B1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5C8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A67B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bue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7A6C6A" w14:textId="6AF668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699E0588" w14:textId="40ADC2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72951" w14:textId="12C354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8EC61" w14:textId="493BF1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18,936.22 </w:t>
            </w:r>
          </w:p>
        </w:tc>
      </w:tr>
      <w:tr w:rsidR="007C24A5" w:rsidRPr="007C24A5" w14:paraId="624AF9B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DFF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5E61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588976F" w14:textId="2FABFC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88,736.40 </w:t>
            </w:r>
          </w:p>
        </w:tc>
        <w:tc>
          <w:tcPr>
            <w:tcW w:w="958" w:type="pct"/>
            <w:tcBorders>
              <w:top w:val="nil"/>
              <w:left w:val="nil"/>
              <w:bottom w:val="single" w:sz="4" w:space="0" w:color="000000"/>
              <w:right w:val="single" w:sz="4" w:space="0" w:color="000000"/>
            </w:tcBorders>
            <w:shd w:val="clear" w:color="auto" w:fill="auto"/>
            <w:noWrap/>
            <w:vAlign w:val="bottom"/>
            <w:hideMark/>
          </w:tcPr>
          <w:p w14:paraId="54265510" w14:textId="5402B9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A3B8D" w14:textId="052F94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B69EA" w14:textId="547B1B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88,736.40 </w:t>
            </w:r>
          </w:p>
        </w:tc>
      </w:tr>
      <w:tr w:rsidR="007C24A5" w:rsidRPr="007C24A5" w14:paraId="0E2B00F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BCFA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A38F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A8734F" w14:textId="1333F1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15,749.24 </w:t>
            </w:r>
          </w:p>
        </w:tc>
        <w:tc>
          <w:tcPr>
            <w:tcW w:w="958" w:type="pct"/>
            <w:tcBorders>
              <w:top w:val="nil"/>
              <w:left w:val="nil"/>
              <w:bottom w:val="single" w:sz="4" w:space="0" w:color="000000"/>
              <w:right w:val="single" w:sz="4" w:space="0" w:color="000000"/>
            </w:tcBorders>
            <w:shd w:val="clear" w:color="auto" w:fill="auto"/>
            <w:noWrap/>
            <w:vAlign w:val="bottom"/>
            <w:hideMark/>
          </w:tcPr>
          <w:p w14:paraId="175C8926" w14:textId="795F0E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63C6A" w14:textId="59F80B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87E89" w14:textId="029392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15,749.24 </w:t>
            </w:r>
          </w:p>
        </w:tc>
      </w:tr>
      <w:tr w:rsidR="007C24A5" w:rsidRPr="007C24A5" w14:paraId="531B04E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0201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B62C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b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B93906" w14:textId="679C80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69,588.78 </w:t>
            </w:r>
          </w:p>
        </w:tc>
        <w:tc>
          <w:tcPr>
            <w:tcW w:w="958" w:type="pct"/>
            <w:tcBorders>
              <w:top w:val="nil"/>
              <w:left w:val="nil"/>
              <w:bottom w:val="single" w:sz="4" w:space="0" w:color="000000"/>
              <w:right w:val="single" w:sz="4" w:space="0" w:color="000000"/>
            </w:tcBorders>
            <w:shd w:val="clear" w:color="auto" w:fill="auto"/>
            <w:noWrap/>
            <w:vAlign w:val="bottom"/>
            <w:hideMark/>
          </w:tcPr>
          <w:p w14:paraId="13CD4EA9" w14:textId="29A048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F54B4" w14:textId="6CA625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156C7" w14:textId="5CCF49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69,588.78 </w:t>
            </w:r>
          </w:p>
        </w:tc>
      </w:tr>
      <w:tr w:rsidR="007C24A5" w:rsidRPr="007C24A5" w14:paraId="294205B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71DD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1268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1036A7" w14:textId="1621E5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110D7931" w14:textId="5553E7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EFC14" w14:textId="5906BE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97CB6" w14:textId="2AE66E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95,426.38 </w:t>
            </w:r>
          </w:p>
        </w:tc>
      </w:tr>
      <w:tr w:rsidR="007C24A5" w:rsidRPr="007C24A5" w14:paraId="3282480D"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329A1"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79C0FCFF" w14:textId="1E5CFA4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B6B7F9" w14:textId="135093D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BCB6AE" w14:textId="0D2650B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B9085B" w14:textId="3A448FE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870,273.30 </w:t>
            </w:r>
          </w:p>
        </w:tc>
      </w:tr>
      <w:tr w:rsidR="007C24A5" w:rsidRPr="007C24A5" w14:paraId="74D49B3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2EF0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86A8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r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CCBE53" w14:textId="09829B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39AE4FD8" w14:textId="4A28C8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9D534" w14:textId="655B5C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50D86" w14:textId="711A06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0,118.48 </w:t>
            </w:r>
          </w:p>
        </w:tc>
      </w:tr>
      <w:tr w:rsidR="007C24A5" w:rsidRPr="007C24A5" w14:paraId="5DF7D1F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4003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86F6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72F5C7AF" w14:textId="0FE319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59FA708C" w14:textId="70AAD3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C867E" w14:textId="2C07A3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09599" w14:textId="3E143E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19,714.82 </w:t>
            </w:r>
          </w:p>
        </w:tc>
      </w:tr>
      <w:tr w:rsidR="007C24A5" w:rsidRPr="007C24A5" w14:paraId="1BA0ED6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DEFB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1AE7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1D2F28E2" w14:textId="3516FE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3540202C" w14:textId="25E7EB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F090E" w14:textId="7FB7A0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B4C74" w14:textId="1D886B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40,440.00 </w:t>
            </w:r>
          </w:p>
        </w:tc>
      </w:tr>
      <w:tr w:rsidR="007C24A5" w:rsidRPr="007C24A5" w14:paraId="4899CA51"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0A4DF"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481BCAF" w14:textId="26F3120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030257F" w14:textId="7BC34FD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1B3B26" w14:textId="4343946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B8FB9E" w14:textId="68B4B4B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9,131,207.02 </w:t>
            </w:r>
          </w:p>
        </w:tc>
      </w:tr>
      <w:tr w:rsidR="007C24A5" w:rsidRPr="007C24A5" w14:paraId="34130B29" w14:textId="77777777" w:rsidTr="007C24A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EF3713F"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C665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49FED306" w14:textId="3561FA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4FF268AB" w14:textId="040EF5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639A5" w14:textId="2CFFA5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0FE3A66" w14:textId="7620FA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262,622.13 </w:t>
            </w:r>
          </w:p>
        </w:tc>
      </w:tr>
      <w:tr w:rsidR="007C24A5" w:rsidRPr="007C24A5" w14:paraId="413BA37A" w14:textId="77777777" w:rsidTr="007C24A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99FEEE6"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CCC1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y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4DE73F" w14:textId="1B34E8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8AD1669" w14:textId="005E2A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1684D" w14:textId="53CE87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B279E" w14:textId="47E0C3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96,940.00 </w:t>
            </w:r>
          </w:p>
        </w:tc>
      </w:tr>
      <w:tr w:rsidR="007C24A5" w:rsidRPr="007C24A5" w14:paraId="31DC278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B59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E0B4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s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24A6D8" w14:textId="66D6DE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6B21A1E1" w14:textId="5ECD9D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C26DC" w14:textId="4EF5C4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B6B9C" w14:textId="4F9BCA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624,790.00 </w:t>
            </w:r>
          </w:p>
        </w:tc>
      </w:tr>
      <w:tr w:rsidR="007C24A5" w:rsidRPr="007C24A5" w14:paraId="63FD62F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5103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C65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indoy</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Payabo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3AC7CDC" w14:textId="139662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B3ECA0D" w14:textId="45838A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A5587" w14:textId="010040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FD8CE" w14:textId="75AE62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19,557.64 </w:t>
            </w:r>
          </w:p>
        </w:tc>
      </w:tr>
      <w:tr w:rsidR="007C24A5" w:rsidRPr="007C24A5" w14:paraId="578F979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9F7E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7CA1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nlaon</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5062D1" w14:textId="259597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2AEBC7F1" w14:textId="29E315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22997" w14:textId="7C33F8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252CE" w14:textId="6E32B1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089,469.32 </w:t>
            </w:r>
          </w:p>
        </w:tc>
      </w:tr>
      <w:tr w:rsidR="007C24A5" w:rsidRPr="007C24A5" w14:paraId="21CB1E5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6F49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206F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612D54" w14:textId="7AA3A6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7E14F14A" w14:textId="1B19EE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994CE" w14:textId="559AA0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E4C1F" w14:textId="0A2E09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9,662.78 </w:t>
            </w:r>
          </w:p>
        </w:tc>
      </w:tr>
      <w:tr w:rsidR="007C24A5" w:rsidRPr="007C24A5" w14:paraId="1F9B582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7208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8CF9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Guihul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908BD4" w14:textId="6EFC75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6C5111CA" w14:textId="7EE588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4610C" w14:textId="481E38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C1480" w14:textId="0616DA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849,807.18 </w:t>
            </w:r>
          </w:p>
        </w:tc>
      </w:tr>
      <w:tr w:rsidR="007C24A5" w:rsidRPr="007C24A5" w14:paraId="477DC3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2A2E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0F2C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EEE9B3A" w14:textId="1E1B7D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62C5DF3A" w14:textId="7A24F6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1A822" w14:textId="3AC48B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C080E" w14:textId="10A749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9,972.10 </w:t>
            </w:r>
          </w:p>
        </w:tc>
      </w:tr>
      <w:tr w:rsidR="007C24A5" w:rsidRPr="007C24A5" w14:paraId="7E3785D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3B01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85C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bin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00EAF8" w14:textId="573287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1942EA10" w14:textId="5DC38A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A239B" w14:textId="661A0F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4C934" w14:textId="199BAD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77,011.48 </w:t>
            </w:r>
          </w:p>
        </w:tc>
      </w:tr>
      <w:tr w:rsidR="007C24A5" w:rsidRPr="007C24A5" w14:paraId="15F7C32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65A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CC9A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njuy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8F21F15" w14:textId="45BC2B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0B9F40AC" w14:textId="48FE5D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0CA5E" w14:textId="5F68B7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067B8" w14:textId="52DE9D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23,020.85 </w:t>
            </w:r>
          </w:p>
        </w:tc>
      </w:tr>
      <w:tr w:rsidR="007C24A5" w:rsidRPr="007C24A5" w14:paraId="2A8CCAD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689A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CC23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6145276" w14:textId="254165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AC4A76" w14:textId="680CBD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189A7" w14:textId="43D068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A9E03" w14:textId="1DCDB6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02,500.00 </w:t>
            </w:r>
          </w:p>
        </w:tc>
      </w:tr>
      <w:tr w:rsidR="007C24A5" w:rsidRPr="007C24A5" w14:paraId="63A5F67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E1D0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C729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at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856EDD" w14:textId="4EEA8E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66FAE3DB" w14:textId="7C1F57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44504" w14:textId="4065DE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878FB" w14:textId="2C081F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0,262.46 </w:t>
            </w:r>
          </w:p>
        </w:tc>
      </w:tr>
      <w:tr w:rsidR="007C24A5" w:rsidRPr="007C24A5" w14:paraId="18BD8BA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C554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01A7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Tanj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537448" w14:textId="7B5702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40A0EB70" w14:textId="287B9A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4F622" w14:textId="25D275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37D5F" w14:textId="5933CC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25,987.48 </w:t>
            </w:r>
          </w:p>
        </w:tc>
      </w:tr>
      <w:tr w:rsidR="007C24A5" w:rsidRPr="007C24A5" w14:paraId="08D32D2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2DC2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4D29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y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70699D" w14:textId="51FADD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589075B0" w14:textId="1385F9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FCFFB" w14:textId="4CAA0F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AB15E" w14:textId="168E8D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6,143.60 </w:t>
            </w:r>
          </w:p>
        </w:tc>
      </w:tr>
      <w:tr w:rsidR="007C24A5" w:rsidRPr="007C24A5" w14:paraId="68AABA6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902D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FF19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7293F9C1" w14:textId="5C8B43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31E16164" w14:textId="7C89F4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211F8" w14:textId="1DE3CC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82C5E" w14:textId="723388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792,860.00 </w:t>
            </w:r>
          </w:p>
        </w:tc>
      </w:tr>
      <w:tr w:rsidR="007C24A5" w:rsidRPr="007C24A5" w14:paraId="1E63284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D303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ECBE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Zamboangu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111963" w14:textId="36402E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6B07B4D8" w14:textId="24FBB9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1A00E" w14:textId="5C32D6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60DFB" w14:textId="1E039C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0,600.00 </w:t>
            </w:r>
          </w:p>
        </w:tc>
      </w:tr>
      <w:tr w:rsidR="007C24A5" w:rsidRPr="007C24A5" w14:paraId="7274301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0E152C"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04F14DA" w14:textId="12E3805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4,928,281.79 </w:t>
            </w:r>
          </w:p>
        </w:tc>
        <w:tc>
          <w:tcPr>
            <w:tcW w:w="958" w:type="pct"/>
            <w:tcBorders>
              <w:top w:val="nil"/>
              <w:left w:val="nil"/>
              <w:bottom w:val="single" w:sz="4" w:space="0" w:color="000000"/>
              <w:right w:val="single" w:sz="4" w:space="0" w:color="000000"/>
            </w:tcBorders>
            <w:shd w:val="clear" w:color="A5A5A5" w:fill="A5A5A5"/>
            <w:noWrap/>
            <w:vAlign w:val="bottom"/>
            <w:hideMark/>
          </w:tcPr>
          <w:p w14:paraId="74DF96D4" w14:textId="0487573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0AA4697" w14:textId="43C56FD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F62F595" w14:textId="548A603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6,850,551.79 </w:t>
            </w:r>
          </w:p>
        </w:tc>
      </w:tr>
      <w:tr w:rsidR="007C24A5" w:rsidRPr="007C24A5" w14:paraId="0651885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5CFD3"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2E2BA07" w14:textId="2BC7094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5F07796E" w14:textId="1DDE537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CA5777" w14:textId="1B5A15B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8A364A" w14:textId="58120BD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20,827.23 </w:t>
            </w:r>
          </w:p>
        </w:tc>
      </w:tr>
      <w:tr w:rsidR="007C24A5" w:rsidRPr="007C24A5" w14:paraId="1A2C1E8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8CBE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2086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6369EBFA" w14:textId="2E6796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718ECBFB" w14:textId="644B9C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4472F" w14:textId="585594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B983D" w14:textId="7F88A2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195.44 </w:t>
            </w:r>
          </w:p>
        </w:tc>
      </w:tr>
      <w:tr w:rsidR="007C24A5" w:rsidRPr="007C24A5" w14:paraId="61623E6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CB82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17B1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ibi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CEC3A22" w14:textId="110689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D7F1246" w14:textId="00E448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D0529" w14:textId="2BFDA6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BC7F1" w14:textId="18292A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3.93 </w:t>
            </w:r>
          </w:p>
        </w:tc>
      </w:tr>
      <w:tr w:rsidR="007C24A5" w:rsidRPr="007C24A5" w14:paraId="5889FEE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16ED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06952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ula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960CCF" w14:textId="0E03E6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97627DC" w14:textId="7CBC11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3E16A" w14:textId="71C090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B65B8" w14:textId="33FFCB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7.86 </w:t>
            </w:r>
          </w:p>
        </w:tc>
      </w:tr>
      <w:tr w:rsidR="007C24A5" w:rsidRPr="007C24A5" w14:paraId="4F089EDA"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042966"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7B50D36" w14:textId="666D3F7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57C8C4AE" w14:textId="14495EB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2E2EE9" w14:textId="74E4C37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CA8979" w14:textId="37FC793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21,252.72 </w:t>
            </w:r>
          </w:p>
        </w:tc>
      </w:tr>
      <w:tr w:rsidR="007C24A5" w:rsidRPr="007C24A5" w14:paraId="4869F3F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2FE5E"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5289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A1273BB" w14:textId="1050C3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10EEAF18" w14:textId="73533F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FDD3F" w14:textId="01E0A5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E979632" w14:textId="40BCCB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0,351.17 </w:t>
            </w:r>
          </w:p>
        </w:tc>
      </w:tr>
      <w:tr w:rsidR="007C24A5" w:rsidRPr="007C24A5" w14:paraId="60BBFC0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1826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3A4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73C5EC9D" w14:textId="564606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B134052" w14:textId="23AAF1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731DF" w14:textId="300963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13F08" w14:textId="135A1B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70.70 </w:t>
            </w:r>
          </w:p>
        </w:tc>
      </w:tr>
      <w:tr w:rsidR="007C24A5" w:rsidRPr="007C24A5" w14:paraId="54E1907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0AED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0A2E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8768396" w14:textId="11F47F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5A2DB26" w14:textId="609BBD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E097C" w14:textId="53007A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EBB3A" w14:textId="607B94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70.70 </w:t>
            </w:r>
          </w:p>
        </w:tc>
      </w:tr>
      <w:tr w:rsidR="007C24A5" w:rsidRPr="007C24A5" w14:paraId="55CDC8C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FEA6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FCAE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ip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97F255" w14:textId="2F7E62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88EBA" w14:textId="35528B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86C7C" w14:textId="1218D8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68F68EB6" w14:textId="28338C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900.00 </w:t>
            </w:r>
          </w:p>
        </w:tc>
      </w:tr>
      <w:tr w:rsidR="007C24A5" w:rsidRPr="007C24A5" w14:paraId="2ED5413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BC93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31D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iporl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1AD447" w14:textId="13E0E7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224E9856" w14:textId="1BEA47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6EE57" w14:textId="129C17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243F1" w14:textId="2215AD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9,868.75 </w:t>
            </w:r>
          </w:p>
        </w:tc>
      </w:tr>
      <w:tr w:rsidR="007C24A5" w:rsidRPr="007C24A5" w14:paraId="0E22DEE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33AC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220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6D8ABFDD" w14:textId="16E162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7EEF7964" w14:textId="54BB8A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0F820" w14:textId="6EB442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BB4C5" w14:textId="0C4BFA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7,191.40 </w:t>
            </w:r>
          </w:p>
        </w:tc>
      </w:tr>
      <w:tr w:rsidR="007C24A5" w:rsidRPr="007C24A5" w14:paraId="27396E42"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E2EFD"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2ED8F68" w14:textId="2BBDD24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318,498.49 </w:t>
            </w:r>
          </w:p>
        </w:tc>
        <w:tc>
          <w:tcPr>
            <w:tcW w:w="958" w:type="pct"/>
            <w:tcBorders>
              <w:top w:val="nil"/>
              <w:left w:val="nil"/>
              <w:bottom w:val="single" w:sz="4" w:space="0" w:color="000000"/>
              <w:right w:val="single" w:sz="4" w:space="0" w:color="000000"/>
            </w:tcBorders>
            <w:shd w:val="clear" w:color="D8D8D8" w:fill="D8D8D8"/>
            <w:noWrap/>
            <w:vAlign w:val="bottom"/>
            <w:hideMark/>
          </w:tcPr>
          <w:p w14:paraId="6EA3470B" w14:textId="7B39F63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E96F08" w14:textId="75FE70E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553E06" w14:textId="3A58A7A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466,868.49 </w:t>
            </w:r>
          </w:p>
        </w:tc>
      </w:tr>
      <w:tr w:rsidR="007C24A5" w:rsidRPr="007C24A5" w14:paraId="01A032A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79A0A"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D571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632BE96" w14:textId="502E0B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53C640EE" w14:textId="0E4CB5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5CC64" w14:textId="213B35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6F01AE" w14:textId="58C917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9,499.00 </w:t>
            </w:r>
          </w:p>
        </w:tc>
      </w:tr>
      <w:tr w:rsidR="007C24A5" w:rsidRPr="007C24A5" w14:paraId="16B7E9A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4CEB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C3C3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DE2235" w14:textId="3630BB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5FD30F23" w14:textId="2FA5B5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8A149" w14:textId="31ADFF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032C0" w14:textId="39A507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15,947.34 </w:t>
            </w:r>
          </w:p>
        </w:tc>
      </w:tr>
      <w:tr w:rsidR="007C24A5" w:rsidRPr="007C24A5" w14:paraId="66EE6AE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BC02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858A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ol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4D3A56" w14:textId="75909A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59C3B5E7" w14:textId="40547B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655C1" w14:textId="7278DA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4AA1A" w14:textId="16F10C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43,423.98 </w:t>
            </w:r>
          </w:p>
        </w:tc>
      </w:tr>
      <w:tr w:rsidR="007C24A5" w:rsidRPr="007C24A5" w14:paraId="0F97576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725D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446E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rau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E01D66" w14:textId="40A893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06D4AEF8" w14:textId="322D0D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91C90" w14:textId="5A93D7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98A32" w14:textId="3C7A87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7,840.32 </w:t>
            </w:r>
          </w:p>
        </w:tc>
      </w:tr>
      <w:tr w:rsidR="007C24A5" w:rsidRPr="007C24A5" w14:paraId="19D20C6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045C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1FB2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gam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8DA7F2" w14:textId="2999AB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F70A430" w14:textId="0AC6C4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7A4E6" w14:textId="4F62DF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DCEC4" w14:textId="1B8137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227.86 </w:t>
            </w:r>
          </w:p>
        </w:tc>
      </w:tr>
      <w:tr w:rsidR="007C24A5" w:rsidRPr="007C24A5" w14:paraId="502B2A0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34F3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2015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ar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AA27B7" w14:textId="2D2590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FC291C4" w14:textId="20550C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ED077" w14:textId="112C4E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02AEB" w14:textId="7D7D98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31.79 </w:t>
            </w:r>
          </w:p>
        </w:tc>
      </w:tr>
      <w:tr w:rsidR="007C24A5" w:rsidRPr="007C24A5" w14:paraId="5016C78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7176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A406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u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95BC22" w14:textId="59D37D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565F42FC" w14:textId="5F6A10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9A733" w14:textId="58DE28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00759" w14:textId="627102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280.00 </w:t>
            </w:r>
          </w:p>
        </w:tc>
      </w:tr>
      <w:tr w:rsidR="007C24A5" w:rsidRPr="007C24A5" w14:paraId="72AA905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1A352"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33E6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E4CF4EB" w14:textId="1F5101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95CA182" w14:textId="0AC9B5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CAC4D" w14:textId="37423F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AE908" w14:textId="3B5975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5,227.86 </w:t>
            </w:r>
          </w:p>
        </w:tc>
      </w:tr>
      <w:tr w:rsidR="007C24A5" w:rsidRPr="007C24A5" w14:paraId="1FFB6F5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FB7B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8A39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23D931E6" w14:textId="269ADD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E5C0E0F" w14:textId="2CBFDA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4368F" w14:textId="4E0274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DCF03" w14:textId="7DA3D5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75.72 </w:t>
            </w:r>
          </w:p>
        </w:tc>
      </w:tr>
      <w:tr w:rsidR="007C24A5" w:rsidRPr="007C24A5" w14:paraId="5E86B5C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C5BB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74AE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32516E70" w14:textId="1D5741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69574" w14:textId="129645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06A05" w14:textId="39E18E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0110046F" w14:textId="137575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380.00 </w:t>
            </w:r>
          </w:p>
        </w:tc>
      </w:tr>
      <w:tr w:rsidR="007C24A5" w:rsidRPr="007C24A5" w14:paraId="4DB74BB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911A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7F27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ub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D8E7AC0" w14:textId="226C1A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E0813AE" w14:textId="751DF7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7E4D5" w14:textId="58AB5A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2AB6D" w14:textId="4CD7A3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7.86 </w:t>
            </w:r>
          </w:p>
        </w:tc>
      </w:tr>
      <w:tr w:rsidR="007C24A5" w:rsidRPr="007C24A5" w14:paraId="5343253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1750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2EEB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7F9DFC7C" w14:textId="10DF10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AEC1ED9" w14:textId="3A690F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86A22" w14:textId="3EC832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3BC8B91" w14:textId="0584F4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087.86 </w:t>
            </w:r>
          </w:p>
        </w:tc>
      </w:tr>
      <w:tr w:rsidR="007C24A5" w:rsidRPr="007C24A5" w14:paraId="79E9ED1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6E21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CF1B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tag-o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E1AD08" w14:textId="41B203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45B7E48C" w14:textId="0A3B50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7A421" w14:textId="27AFE3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05497" w14:textId="063C87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991.25 </w:t>
            </w:r>
          </w:p>
        </w:tc>
      </w:tr>
      <w:tr w:rsidR="007C24A5" w:rsidRPr="007C24A5" w14:paraId="4BBD860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942B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1BC6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lom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65854C" w14:textId="309901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05B79233" w14:textId="5ABE73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05CFB" w14:textId="4EC66A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BFAB3" w14:textId="6AB67E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31.79 </w:t>
            </w:r>
          </w:p>
        </w:tc>
      </w:tr>
      <w:tr w:rsidR="007C24A5" w:rsidRPr="007C24A5" w14:paraId="2D82F03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CCFE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0C4B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bu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963968" w14:textId="6230AD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4B24F75D" w14:textId="4BBAA4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2878B" w14:textId="26AA3F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6DAC2" w14:textId="00E4AD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6,901.93 </w:t>
            </w:r>
          </w:p>
        </w:tc>
      </w:tr>
      <w:tr w:rsidR="007C24A5" w:rsidRPr="007C24A5" w14:paraId="4436CB6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70AA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FD03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793AAA2" w14:textId="775B43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705C01C" w14:textId="73D1D1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7DDA8" w14:textId="362519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F5258" w14:textId="197567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3.93 </w:t>
            </w:r>
          </w:p>
        </w:tc>
      </w:tr>
      <w:tr w:rsidR="007C24A5" w:rsidRPr="007C24A5" w14:paraId="1570C70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68C5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359A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Hind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F2FFEF" w14:textId="16164EF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14A5E" w14:textId="3D1E15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ECA1F" w14:textId="32BCD33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06BCD62A" w14:textId="1EF767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300.00 </w:t>
            </w:r>
          </w:p>
        </w:tc>
      </w:tr>
      <w:tr w:rsidR="007C24A5" w:rsidRPr="007C24A5" w14:paraId="0BD1374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F184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2338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nop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9EB70C" w14:textId="1D355A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149BD" w14:textId="45AA75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68D3C" w14:textId="5EEDF6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18F50BC5" w14:textId="3396A8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690.00 </w:t>
            </w:r>
          </w:p>
        </w:tc>
      </w:tr>
      <w:tr w:rsidR="007C24A5" w:rsidRPr="007C24A5" w14:paraId="66FE3FFA"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310F5"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BEE899B" w14:textId="71FD6B3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921C9DD" w14:textId="4F3456C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49F2DC" w14:textId="1C6D34A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F6B803" w14:textId="7190D70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053,999.54 </w:t>
            </w:r>
          </w:p>
        </w:tc>
      </w:tr>
      <w:tr w:rsidR="007C24A5" w:rsidRPr="007C24A5" w14:paraId="2849805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94172"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0944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4C4FD73" w14:textId="7C9D0A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343BEB36" w14:textId="495E05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B4690" w14:textId="439CBC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8EFB40" w14:textId="5B6D86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207.68 </w:t>
            </w:r>
          </w:p>
        </w:tc>
      </w:tr>
      <w:tr w:rsidR="007C24A5" w:rsidRPr="007C24A5" w14:paraId="48EB00F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C9ADD"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DD84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353F7E14" w14:textId="0BA660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FD48E05" w14:textId="3C1EC8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93DF7" w14:textId="776918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B1901" w14:textId="4C989B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1,210.00 </w:t>
            </w:r>
          </w:p>
        </w:tc>
      </w:tr>
      <w:tr w:rsidR="007C24A5" w:rsidRPr="007C24A5" w14:paraId="2ADC6CC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1207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7E83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b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B4AEF1" w14:textId="358470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60A84464" w14:textId="1ED537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49F4C" w14:textId="6D97C6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37000D2" w14:textId="1F7DF7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5,605.00 </w:t>
            </w:r>
          </w:p>
        </w:tc>
      </w:tr>
      <w:tr w:rsidR="007C24A5" w:rsidRPr="007C24A5" w14:paraId="1508A21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6DFB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086B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E3D9053" w14:textId="1357FE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AD67247" w14:textId="54FC05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AFB7D" w14:textId="0E5F91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EC141" w14:textId="537105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60,912.86 </w:t>
            </w:r>
          </w:p>
        </w:tc>
      </w:tr>
      <w:tr w:rsidR="007C24A5" w:rsidRPr="007C24A5" w14:paraId="3B5648C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F578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C88B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vezare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E6A031" w14:textId="734F8C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1D9C3000" w14:textId="426110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A2C52" w14:textId="3CD57F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301BC" w14:textId="0E8287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0,854.00 </w:t>
            </w:r>
          </w:p>
        </w:tc>
      </w:tr>
      <w:tr w:rsidR="007C24A5" w:rsidRPr="007C24A5" w14:paraId="5E340E9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234E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4A0D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D3B3BFC" w14:textId="108E0D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74791141" w14:textId="5A65D3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7DB3B" w14:textId="2889B8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24092" w14:textId="6D1A40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140.00 </w:t>
            </w:r>
          </w:p>
        </w:tc>
      </w:tr>
      <w:tr w:rsidR="007C24A5" w:rsidRPr="007C24A5" w14:paraId="3745001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0596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26DC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0A4F54" w14:textId="30EDF7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2691E970" w14:textId="5C82E7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52FB3" w14:textId="398325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3CE7B" w14:textId="41A19A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070.00 </w:t>
            </w:r>
          </w:p>
        </w:tc>
      </w:tr>
      <w:tr w:rsidR="007C24A5" w:rsidRPr="007C24A5" w14:paraId="2E6174D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1C0DB"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2F0827A" w14:textId="48E4BFC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FCA51F9" w14:textId="62C100D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B77428" w14:textId="16DAA85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EFECF0" w14:textId="16914C5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7,603,082.95 </w:t>
            </w:r>
          </w:p>
        </w:tc>
      </w:tr>
      <w:tr w:rsidR="007C24A5" w:rsidRPr="007C24A5" w14:paraId="40BCB8C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BA0FC"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BD7A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BBE4364" w14:textId="25908A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2D2C460B" w14:textId="16538A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7F15C" w14:textId="28D1CA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8431655" w14:textId="29C2B0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256.41 </w:t>
            </w:r>
          </w:p>
        </w:tc>
      </w:tr>
      <w:tr w:rsidR="007C24A5" w:rsidRPr="007C24A5" w14:paraId="37C11C0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8CA5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61EC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1694B9" w14:textId="190DE5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01546968" w14:textId="174896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C7959" w14:textId="009E85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81882" w14:textId="68A2DF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59,825.00 </w:t>
            </w:r>
          </w:p>
        </w:tc>
      </w:tr>
      <w:tr w:rsidR="007C24A5" w:rsidRPr="007C24A5" w14:paraId="3D90210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C8D17"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D51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59467A54" w14:textId="4CCEA0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FCFCECA" w14:textId="0F4246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D1943" w14:textId="63F9BB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EFF2C" w14:textId="513004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3.93 </w:t>
            </w:r>
          </w:p>
        </w:tc>
      </w:tr>
      <w:tr w:rsidR="007C24A5" w:rsidRPr="007C24A5" w14:paraId="5CAA1A2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03F3E"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719B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41C28CC6" w14:textId="2C7990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F551B" w14:textId="7BD8D3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0CA17" w14:textId="49E236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3A5DA08" w14:textId="256C3C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08,500.00 </w:t>
            </w:r>
          </w:p>
        </w:tc>
      </w:tr>
      <w:tr w:rsidR="007C24A5" w:rsidRPr="007C24A5" w14:paraId="5DE2A19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B362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9F93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rang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79CA62" w14:textId="67E963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4355D590" w14:textId="219ACE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EC57C" w14:textId="3577E2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B0D86" w14:textId="64A0CD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386,203.80 </w:t>
            </w:r>
          </w:p>
        </w:tc>
      </w:tr>
      <w:tr w:rsidR="007C24A5" w:rsidRPr="007C24A5" w14:paraId="682FE99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E5534"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797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s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8CA92F" w14:textId="311F2B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17431F35" w14:textId="3230F6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0F166" w14:textId="01995D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991EB" w14:textId="4D150C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3,956.90 </w:t>
            </w:r>
          </w:p>
        </w:tc>
      </w:tr>
      <w:tr w:rsidR="007C24A5" w:rsidRPr="007C24A5" w14:paraId="1D2B0CA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1449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001B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4C5E5BD6" w14:textId="4193A5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5AF60DD6" w14:textId="0959F7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DB691" w14:textId="62D846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19AC3" w14:textId="7155E1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8,659.86 </w:t>
            </w:r>
          </w:p>
        </w:tc>
      </w:tr>
      <w:tr w:rsidR="007C24A5" w:rsidRPr="007C24A5" w14:paraId="497B9BA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00B4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C67C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San Jose de </w:t>
            </w:r>
            <w:proofErr w:type="spellStart"/>
            <w:r w:rsidRPr="007C24A5">
              <w:rPr>
                <w:rFonts w:ascii="Arial Narrow" w:hAnsi="Arial Narrow"/>
                <w:i/>
                <w:iCs/>
                <w:color w:val="000000"/>
                <w:sz w:val="20"/>
                <w:szCs w:val="20"/>
              </w:rPr>
              <w:t>B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F5E262" w14:textId="482E91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3DFAA012" w14:textId="49A7BB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B9D8B" w14:textId="2425C9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7B084" w14:textId="634267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7,238.06 </w:t>
            </w:r>
          </w:p>
        </w:tc>
      </w:tr>
      <w:tr w:rsidR="007C24A5" w:rsidRPr="007C24A5" w14:paraId="1FA5F1E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0595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07DD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1280755" w14:textId="193299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7AE0F22" w14:textId="2FA79F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78197" w14:textId="1AC6B9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34975" w14:textId="546926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7.86 </w:t>
            </w:r>
          </w:p>
        </w:tc>
      </w:tr>
      <w:tr w:rsidR="007C24A5" w:rsidRPr="007C24A5" w14:paraId="40928DE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E3A6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37B8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FB7ACE9" w14:textId="09EF54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34713492" w14:textId="5C6CD1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A9B47" w14:textId="1F1B9A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3F59F" w14:textId="12249D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1,811.13 </w:t>
            </w:r>
          </w:p>
        </w:tc>
      </w:tr>
      <w:tr w:rsidR="007C24A5" w:rsidRPr="007C24A5" w14:paraId="76ADF1F0"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BD401"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AE0FD75" w14:textId="1799DA6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34685C34" w14:textId="47AA1C6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A6038B" w14:textId="3409C31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E2BE5E" w14:textId="50F2D53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784,520.86 </w:t>
            </w:r>
          </w:p>
        </w:tc>
      </w:tr>
      <w:tr w:rsidR="007C24A5" w:rsidRPr="007C24A5" w14:paraId="61965E3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78392"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F236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92EC697" w14:textId="7F49E3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12857F53" w14:textId="659844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25F5B" w14:textId="04A154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C0F57C" w14:textId="541B29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767.56 </w:t>
            </w:r>
          </w:p>
        </w:tc>
      </w:tr>
      <w:tr w:rsidR="007C24A5" w:rsidRPr="007C24A5" w14:paraId="61E0BDE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8C7A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05EE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Maas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45D32F" w14:textId="0DC12E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CC370F0" w14:textId="54D216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0903D" w14:textId="65F88A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A411C" w14:textId="2BE194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75.72 </w:t>
            </w:r>
          </w:p>
        </w:tc>
      </w:tr>
      <w:tr w:rsidR="007C24A5" w:rsidRPr="007C24A5" w14:paraId="7644ED8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2A5D5"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09E7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9CC1D03" w14:textId="5A8DD9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1D781" w14:textId="72FDE5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53A6C" w14:textId="60354A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B0EEA72" w14:textId="3CC387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347B4C0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862C0"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1476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Tomas </w:t>
            </w:r>
            <w:proofErr w:type="spellStart"/>
            <w:r w:rsidRPr="007C24A5">
              <w:rPr>
                <w:rFonts w:ascii="Arial Narrow" w:hAnsi="Arial Narrow"/>
                <w:i/>
                <w:iCs/>
                <w:color w:val="000000"/>
                <w:sz w:val="20"/>
                <w:szCs w:val="20"/>
              </w:rPr>
              <w:t>Oppu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AC0FBB" w14:textId="55FB71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0E45B52" w14:textId="63D69D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FF8DC" w14:textId="16C977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ADFDF" w14:textId="07B52A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75.72 </w:t>
            </w:r>
          </w:p>
        </w:tc>
      </w:tr>
      <w:tr w:rsidR="007C24A5" w:rsidRPr="007C24A5" w14:paraId="7C48037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1409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912E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ba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177E49" w14:textId="357D59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5E54AA35" w14:textId="7ADFAC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29E79" w14:textId="269A24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68562" w14:textId="361D9B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0,901.86 </w:t>
            </w:r>
          </w:p>
        </w:tc>
      </w:tr>
      <w:tr w:rsidR="007C24A5" w:rsidRPr="007C24A5" w14:paraId="0167FBF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B2BE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108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04C0C3" w14:textId="5E2DCB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3BC20" w14:textId="4F3F8F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4F5CF" w14:textId="6316D3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3C6EC68" w14:textId="2E7E82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500.00 </w:t>
            </w:r>
          </w:p>
        </w:tc>
      </w:tr>
      <w:tr w:rsidR="007C24A5" w:rsidRPr="007C24A5" w14:paraId="42C47F78"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3A16B0"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lastRenderedPageBreak/>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08851D42" w14:textId="7F05CE6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75C0183F" w14:textId="465CE11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56F11F9" w14:textId="3214C8B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1116109" w14:textId="641DC8C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9,208,794.83 </w:t>
            </w:r>
          </w:p>
        </w:tc>
      </w:tr>
      <w:tr w:rsidR="007C24A5" w:rsidRPr="007C24A5" w14:paraId="6A429AA4"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AF956"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81C0A72" w14:textId="775CE1D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76C985B6" w14:textId="02FFAFF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1B9034" w14:textId="6BED016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77E2BF" w14:textId="3AF7258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744,138.18 </w:t>
            </w:r>
          </w:p>
        </w:tc>
      </w:tr>
      <w:tr w:rsidR="007C24A5" w:rsidRPr="007C24A5" w14:paraId="0AE5068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37CF1"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CEA9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cungan</w:t>
            </w:r>
            <w:proofErr w:type="spellEnd"/>
            <w:r w:rsidRPr="007C24A5">
              <w:rPr>
                <w:rFonts w:ascii="Arial Narrow" w:hAnsi="Arial Narrow"/>
                <w:i/>
                <w:iCs/>
                <w:color w:val="000000"/>
                <w:sz w:val="20"/>
                <w:szCs w:val="20"/>
              </w:rPr>
              <w:t xml:space="preserve"> (Leon T. </w:t>
            </w:r>
            <w:proofErr w:type="spellStart"/>
            <w:r w:rsidRPr="007C24A5">
              <w:rPr>
                <w:rFonts w:ascii="Arial Narrow" w:hAnsi="Arial Narrow"/>
                <w:i/>
                <w:iCs/>
                <w:color w:val="000000"/>
                <w:sz w:val="20"/>
                <w:szCs w:val="20"/>
              </w:rPr>
              <w:t>Postigo</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3D06FCF" w14:textId="241C1E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2E5E2095" w14:textId="6B2DBD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4B96F" w14:textId="28514F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AD833" w14:textId="3F5F48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4,440.00 </w:t>
            </w:r>
          </w:p>
        </w:tc>
      </w:tr>
      <w:tr w:rsidR="007C24A5" w:rsidRPr="007C24A5" w14:paraId="740E0CA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929F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B9A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igu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439120" w14:textId="1D5ACE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0A234B59" w14:textId="6F6A37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E5D31" w14:textId="78F120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9DBB2" w14:textId="38ADE6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6,240.00 </w:t>
            </w:r>
          </w:p>
        </w:tc>
      </w:tr>
      <w:tr w:rsidR="007C24A5" w:rsidRPr="007C24A5" w14:paraId="08010B1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896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DDD1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667731" w14:textId="2509C0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04F77E7A" w14:textId="1A576D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BC279" w14:textId="740D0F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05F9E" w14:textId="498FCE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33,080.00 </w:t>
            </w:r>
          </w:p>
        </w:tc>
      </w:tr>
      <w:tr w:rsidR="007C24A5" w:rsidRPr="007C24A5" w14:paraId="74AD558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2366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E2C9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polog</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C08906" w14:textId="2BC4E1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B5576A1" w14:textId="131F38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4FB52" w14:textId="4B3872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A43F0" w14:textId="400CEE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63,960.00 </w:t>
            </w:r>
          </w:p>
        </w:tc>
      </w:tr>
      <w:tr w:rsidR="007C24A5" w:rsidRPr="007C24A5" w14:paraId="36B9668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637D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9F8D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od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1B5A77" w14:textId="66CDA2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56A80B0" w14:textId="538E6B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7CAA3" w14:textId="6D6743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59BDF" w14:textId="0C7A7F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2,960.00 </w:t>
            </w:r>
          </w:p>
        </w:tc>
      </w:tr>
      <w:tr w:rsidR="007C24A5" w:rsidRPr="007C24A5" w14:paraId="0759D8D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ED21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F553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tala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A3E430" w14:textId="4903FF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2675CAE6" w14:textId="24083B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59BA5" w14:textId="12D810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0C45C" w14:textId="4FBD05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3,560.00 </w:t>
            </w:r>
          </w:p>
        </w:tc>
      </w:tr>
      <w:tr w:rsidR="007C24A5" w:rsidRPr="007C24A5" w14:paraId="343EEE6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054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EB72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Jose Dalman (</w:t>
            </w:r>
            <w:proofErr w:type="spellStart"/>
            <w:r w:rsidRPr="007C24A5">
              <w:rPr>
                <w:rFonts w:ascii="Arial Narrow" w:hAnsi="Arial Narrow"/>
                <w:i/>
                <w:iCs/>
                <w:color w:val="000000"/>
                <w:sz w:val="20"/>
                <w:szCs w:val="20"/>
              </w:rPr>
              <w:t>Ponot</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00965C2C" w14:textId="00D7A6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35AAC26" w14:textId="267CF9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AEF11" w14:textId="3483BB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24C89" w14:textId="226247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1,200.00 </w:t>
            </w:r>
          </w:p>
        </w:tc>
      </w:tr>
      <w:tr w:rsidR="007C24A5" w:rsidRPr="007C24A5" w14:paraId="65348E7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C959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3E0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law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9A76A3" w14:textId="3FD0EF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FC616E4" w14:textId="251E5F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91433" w14:textId="2F407A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8CD9A" w14:textId="491AC9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480.00 </w:t>
            </w:r>
          </w:p>
        </w:tc>
      </w:tr>
      <w:tr w:rsidR="007C24A5" w:rsidRPr="007C24A5" w14:paraId="49FD644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B7A3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CBF9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66FBAE2" w14:textId="1AC871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27614991" w14:textId="1E6629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014DE" w14:textId="684FD0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D76A5" w14:textId="013861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4,132.00 </w:t>
            </w:r>
          </w:p>
        </w:tc>
      </w:tr>
      <w:tr w:rsidR="007C24A5" w:rsidRPr="007C24A5" w14:paraId="46D1A4A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D6E9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9169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F345003" w14:textId="293FDA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34EE3C90" w14:textId="444522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62001" w14:textId="35F8FB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688F9" w14:textId="6FA9DB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8,400.00 </w:t>
            </w:r>
          </w:p>
        </w:tc>
      </w:tr>
      <w:tr w:rsidR="007C24A5" w:rsidRPr="007C24A5" w14:paraId="0A88CE8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67F9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9DDC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ba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F3D38EA" w14:textId="336B67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2ABD2FE4" w14:textId="091E0B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31139" w14:textId="1CBF66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897EA" w14:textId="3D1465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3,360.00 </w:t>
            </w:r>
          </w:p>
        </w:tc>
      </w:tr>
      <w:tr w:rsidR="007C24A5" w:rsidRPr="007C24A5" w14:paraId="1CD0BA5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8588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8149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l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D9F85D" w14:textId="1C89C8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4219BAA9" w14:textId="5E27CD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ACC0B" w14:textId="66E17F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2BC5A" w14:textId="016C76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6,114.18 </w:t>
            </w:r>
          </w:p>
        </w:tc>
      </w:tr>
      <w:tr w:rsidR="007C24A5" w:rsidRPr="007C24A5" w14:paraId="0C2E974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A4A5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1D8A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n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F210C1" w14:textId="294B9C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179A6E3" w14:textId="0B4C8A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42615" w14:textId="18C9FF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5E8BF" w14:textId="4614D5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8,040.00 </w:t>
            </w:r>
          </w:p>
        </w:tc>
      </w:tr>
      <w:tr w:rsidR="007C24A5" w:rsidRPr="007C24A5" w14:paraId="72AB599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DE82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07E2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ut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A41C71" w14:textId="11ECB5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5E41483" w14:textId="032244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3A9EE" w14:textId="5A4735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AB5BF" w14:textId="0F97AB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1,800.00 </w:t>
            </w:r>
          </w:p>
        </w:tc>
      </w:tr>
      <w:tr w:rsidR="007C24A5" w:rsidRPr="007C24A5" w14:paraId="11488DB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9FE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766A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74BAD38F" w14:textId="4FE791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53178D" w14:textId="57E7E6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B46C7" w14:textId="307FE8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70FDD" w14:textId="5BA9EE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600.00 </w:t>
            </w:r>
          </w:p>
        </w:tc>
      </w:tr>
      <w:tr w:rsidR="007C24A5" w:rsidRPr="007C24A5" w14:paraId="30E163C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280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D425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6DA77ACB" w14:textId="0DB401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D1EA093" w14:textId="0B4B23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317B9" w14:textId="75C17C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1D266" w14:textId="246A12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0,280.00 </w:t>
            </w:r>
          </w:p>
        </w:tc>
      </w:tr>
      <w:tr w:rsidR="007C24A5" w:rsidRPr="007C24A5" w14:paraId="47105E9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CAEA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4A70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res. Manuel A. </w:t>
            </w:r>
            <w:proofErr w:type="spellStart"/>
            <w:r w:rsidRPr="007C24A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080B56" w14:textId="537B33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9A7B5A4" w14:textId="64D9E1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00E6C" w14:textId="4631E4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627C5" w14:textId="1E0B27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0,280.00 </w:t>
            </w:r>
          </w:p>
        </w:tc>
      </w:tr>
      <w:tr w:rsidR="007C24A5" w:rsidRPr="007C24A5" w14:paraId="634D749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8F5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011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1ADB53B" w14:textId="46B893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500E4803" w14:textId="0EA6E1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D820A" w14:textId="466DA9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2A981" w14:textId="4CE8CF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6,120.00 </w:t>
            </w:r>
          </w:p>
        </w:tc>
      </w:tr>
      <w:tr w:rsidR="007C24A5" w:rsidRPr="007C24A5" w14:paraId="6F78843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F47B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FC09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l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BBB9F8" w14:textId="4AF369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A2E84" w14:textId="2805A4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76C78" w14:textId="141586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934BA" w14:textId="1CFCFA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9,800.00 </w:t>
            </w:r>
          </w:p>
        </w:tc>
      </w:tr>
      <w:tr w:rsidR="007C24A5" w:rsidRPr="007C24A5" w14:paraId="4FC2E50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5C24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AAE3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13E9D257" w14:textId="10BF48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0C371818" w14:textId="4863FB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404F2" w14:textId="4B5A71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E828C" w14:textId="303F40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4,600.00 </w:t>
            </w:r>
          </w:p>
        </w:tc>
      </w:tr>
      <w:tr w:rsidR="007C24A5" w:rsidRPr="007C24A5" w14:paraId="0CBE8C4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9829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4433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432C5D" w14:textId="73DB7E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C09A9C0" w14:textId="29C8FC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20CE8" w14:textId="72A067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5F82D" w14:textId="7E181D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1,840.00 </w:t>
            </w:r>
          </w:p>
        </w:tc>
      </w:tr>
      <w:tr w:rsidR="007C24A5" w:rsidRPr="007C24A5" w14:paraId="13A1C30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9110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030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bu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521B69" w14:textId="2B6E27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7F27C22" w14:textId="514DAB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12142" w14:textId="7AC998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5B306" w14:textId="504E84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7,680.00 </w:t>
            </w:r>
          </w:p>
        </w:tc>
      </w:tr>
      <w:tr w:rsidR="007C24A5" w:rsidRPr="007C24A5" w14:paraId="2B2D8F1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4835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F949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but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246BF4" w14:textId="3B5BAF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3A4E364C" w14:textId="4BBB6C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5E676" w14:textId="1158CF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72970" w14:textId="633F13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3,452.00 </w:t>
            </w:r>
          </w:p>
        </w:tc>
      </w:tr>
      <w:tr w:rsidR="007C24A5" w:rsidRPr="007C24A5" w14:paraId="712E2DB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76AA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367D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nd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52FDB8" w14:textId="68744D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2BDC3D2F" w14:textId="4F2175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3F689" w14:textId="0DA594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5C407" w14:textId="7FAD24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05,360.00 </w:t>
            </w:r>
          </w:p>
        </w:tc>
      </w:tr>
      <w:tr w:rsidR="007C24A5" w:rsidRPr="007C24A5" w14:paraId="2923DEA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C91F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9358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oc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A86D97" w14:textId="698C6C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810E00" w14:textId="46668E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2EF2A" w14:textId="0C2C15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DFDF1" w14:textId="5E37BF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40,000.00 </w:t>
            </w:r>
          </w:p>
        </w:tc>
      </w:tr>
      <w:tr w:rsidR="007C24A5" w:rsidRPr="007C24A5" w14:paraId="472A60A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210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20BE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raw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BF88E5" w14:textId="78E4FD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2BF362DA" w14:textId="455A98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41EBD" w14:textId="0AF1AA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C0577" w14:textId="4D67C4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7,360.00 </w:t>
            </w:r>
          </w:p>
        </w:tc>
      </w:tr>
      <w:tr w:rsidR="007C24A5" w:rsidRPr="007C24A5" w14:paraId="34A5E94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B9A6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F14D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mpili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FE86FD" w14:textId="775437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D9BC9" w14:textId="7FFDFF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E4769" w14:textId="7F3F6A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6555F" w14:textId="7B1D24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9,000.00 </w:t>
            </w:r>
          </w:p>
        </w:tc>
      </w:tr>
      <w:tr w:rsidR="007C24A5" w:rsidRPr="007C24A5" w14:paraId="7F8632FE"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2A1AE"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6317119" w14:textId="15E969F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31CC7A3D" w14:textId="69062C6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7A4BCF" w14:textId="06CEDA3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BAE8EA" w14:textId="15E331E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191,738.09 </w:t>
            </w:r>
          </w:p>
        </w:tc>
      </w:tr>
      <w:tr w:rsidR="007C24A5" w:rsidRPr="007C24A5" w14:paraId="7D42AA0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F403E"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0820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6F9623E" w14:textId="478A18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3ACF98" w14:textId="0130CF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AE9B7" w14:textId="7D02BA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4CFBE" w14:textId="0F7F9D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7,000.00 </w:t>
            </w:r>
          </w:p>
        </w:tc>
      </w:tr>
      <w:tr w:rsidR="007C24A5" w:rsidRPr="007C24A5" w14:paraId="129AE7B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2A2A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6596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y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7C08682" w14:textId="2BB49A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7FF4F025" w14:textId="73E349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DA580" w14:textId="32878B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310DF" w14:textId="2B30EE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2,200.00 </w:t>
            </w:r>
          </w:p>
        </w:tc>
      </w:tr>
      <w:tr w:rsidR="007C24A5" w:rsidRPr="007C24A5" w14:paraId="1A469E4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94EB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DDBD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matali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1B859CC" w14:textId="1377C4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185996B1" w14:textId="4AB2FE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6C4E4" w14:textId="77F3A3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C3F55" w14:textId="788CC4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8,080.00 </w:t>
            </w:r>
          </w:p>
        </w:tc>
      </w:tr>
      <w:tr w:rsidR="007C24A5" w:rsidRPr="007C24A5" w14:paraId="263E54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31A7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BB0D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in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0CA90A" w14:textId="63D755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67BD9230" w14:textId="387818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E260F" w14:textId="2B3A3B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6F97F" w14:textId="70BB5F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5,520.00 </w:t>
            </w:r>
          </w:p>
        </w:tc>
      </w:tr>
      <w:tr w:rsidR="007C24A5" w:rsidRPr="007C24A5" w14:paraId="32B024C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40B2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C85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umali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AAF72F" w14:textId="0363A5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4BD99D84" w14:textId="4AF029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CA9D1" w14:textId="161431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BA11A" w14:textId="6E0E6B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9,800.00 </w:t>
            </w:r>
          </w:p>
        </w:tc>
      </w:tr>
      <w:tr w:rsidR="007C24A5" w:rsidRPr="007C24A5" w14:paraId="29458C9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EF6C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EE58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uming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48115C" w14:textId="147838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4ECEBB6E" w14:textId="05962F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94FF6" w14:textId="2C1C70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D8AE0" w14:textId="3DA376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74,240.00 </w:t>
            </w:r>
          </w:p>
        </w:tc>
      </w:tr>
      <w:tr w:rsidR="007C24A5" w:rsidRPr="007C24A5" w14:paraId="4BDC42E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049A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7B8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ip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CE7420" w14:textId="4ABEED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349DE86" w14:textId="27E075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A6790" w14:textId="6C40FA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3D197" w14:textId="7CFA97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6,960.00 </w:t>
            </w:r>
          </w:p>
        </w:tc>
      </w:tr>
      <w:tr w:rsidR="007C24A5" w:rsidRPr="007C24A5" w14:paraId="6C86ADD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F88D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1495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7ED67E84" w14:textId="3D442D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05C082EC" w14:textId="20CFBA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B39AD" w14:textId="2AAB69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0868D" w14:textId="33BD0D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8,040.00 </w:t>
            </w:r>
          </w:p>
        </w:tc>
      </w:tr>
      <w:tr w:rsidR="007C24A5" w:rsidRPr="007C24A5" w14:paraId="42785D0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8943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A939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umalar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2CD5A2" w14:textId="7BAD78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170C704F" w14:textId="058C34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D52FA" w14:textId="3E94DD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51736" w14:textId="2C610A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96,920.00 </w:t>
            </w:r>
          </w:p>
        </w:tc>
      </w:tr>
      <w:tr w:rsidR="007C24A5" w:rsidRPr="007C24A5" w14:paraId="316ED62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5399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F5F9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925EB2" w14:textId="1D351D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547B9C4" w14:textId="27A2EA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E6BA4" w14:textId="69BCC7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471CF" w14:textId="686E32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7,560.00 </w:t>
            </w:r>
          </w:p>
        </w:tc>
      </w:tr>
      <w:tr w:rsidR="007C24A5" w:rsidRPr="007C24A5" w14:paraId="23FF62C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AB31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47AA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36F22C97" w14:textId="4173F5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3A5611F" w14:textId="2C5810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B8194" w14:textId="065A60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7081F" w14:textId="01328F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0,760.00 </w:t>
            </w:r>
          </w:p>
        </w:tc>
      </w:tr>
      <w:tr w:rsidR="007C24A5" w:rsidRPr="007C24A5" w14:paraId="54277AF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C699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CB4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pu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5DA635A" w14:textId="47B212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6222586" w14:textId="5824BE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65781" w14:textId="6F81B9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7B0D4" w14:textId="0457F4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640.00 </w:t>
            </w:r>
          </w:p>
        </w:tc>
      </w:tr>
      <w:tr w:rsidR="007C24A5" w:rsidRPr="007C24A5" w14:paraId="20174D8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67B8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CC8C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hay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B101824" w14:textId="1B0DEF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337B1BB5" w14:textId="3D7E32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2C7B2" w14:textId="50057E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3C271" w14:textId="12AA69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4,880.00 </w:t>
            </w:r>
          </w:p>
        </w:tc>
      </w:tr>
      <w:tr w:rsidR="007C24A5" w:rsidRPr="007C24A5" w14:paraId="422EF13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6242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5225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rgosatub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2426D9" w14:textId="1FB560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0AF31D3D" w14:textId="1D3C9F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56ECD" w14:textId="66261A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86671" w14:textId="5193B6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2,080.00 </w:t>
            </w:r>
          </w:p>
        </w:tc>
      </w:tr>
      <w:tr w:rsidR="007C24A5" w:rsidRPr="007C24A5" w14:paraId="1C96421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7AD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8C98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idsali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87853A" w14:textId="67D633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60EC55B" w14:textId="496866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6123E" w14:textId="3BE700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6BABA" w14:textId="0AA1FA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0,320.00 </w:t>
            </w:r>
          </w:p>
        </w:tc>
      </w:tr>
      <w:tr w:rsidR="007C24A5" w:rsidRPr="007C24A5" w14:paraId="3D72018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35CD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DFCE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4A9AE382" w14:textId="32C8ED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3316CCAB" w14:textId="5F7681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678D1" w14:textId="3BFD29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5A259" w14:textId="22028A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19,480.00 </w:t>
            </w:r>
          </w:p>
        </w:tc>
      </w:tr>
      <w:tr w:rsidR="007C24A5" w:rsidRPr="007C24A5" w14:paraId="7F63E8D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27A8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373F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55C725" w14:textId="376E92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2DC59130" w14:textId="6D9C54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FA180" w14:textId="7C2ACB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374C7" w14:textId="31D7E9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90,838.91 </w:t>
            </w:r>
          </w:p>
        </w:tc>
      </w:tr>
      <w:tr w:rsidR="007C24A5" w:rsidRPr="007C24A5" w14:paraId="5F8FA6D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90F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E917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to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203F2E" w14:textId="7E669D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1A24883A" w14:textId="4D8767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ADB9C" w14:textId="0D46B2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7AE8A" w14:textId="4F6013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7,200.00 </w:t>
            </w:r>
          </w:p>
        </w:tc>
      </w:tr>
      <w:tr w:rsidR="007C24A5" w:rsidRPr="007C24A5" w14:paraId="533B30C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F931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ABA2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amon Magsaysay (</w:t>
            </w:r>
            <w:proofErr w:type="spellStart"/>
            <w:r w:rsidRPr="007C24A5">
              <w:rPr>
                <w:rFonts w:ascii="Arial Narrow" w:hAnsi="Arial Narrow"/>
                <w:i/>
                <w:iCs/>
                <w:color w:val="000000"/>
                <w:sz w:val="20"/>
                <w:szCs w:val="20"/>
              </w:rPr>
              <w:t>Liargo</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4584AACF" w14:textId="636E39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0D99A10B" w14:textId="3381F5F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3CE4E" w14:textId="4C74DB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E5FBA" w14:textId="755A8D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5,720.00 </w:t>
            </w:r>
          </w:p>
        </w:tc>
      </w:tr>
      <w:tr w:rsidR="007C24A5" w:rsidRPr="007C24A5" w14:paraId="0875B5D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BCDD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5634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4DDE238" w14:textId="71DC09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F3C7939" w14:textId="2E0DAC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37BB6" w14:textId="451957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DE6A1" w14:textId="424DC0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2,840.00 </w:t>
            </w:r>
          </w:p>
        </w:tc>
      </w:tr>
      <w:tr w:rsidR="007C24A5" w:rsidRPr="007C24A5" w14:paraId="5EFACCE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CA1D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96E3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EB5841A" w14:textId="53A1EC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499B0AA" w14:textId="34AEE5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B2DB8" w14:textId="746376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5BC05" w14:textId="6F1D94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1,040.00 </w:t>
            </w:r>
          </w:p>
        </w:tc>
      </w:tr>
      <w:tr w:rsidR="007C24A5" w:rsidRPr="007C24A5" w14:paraId="0B2EF3A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49A6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365D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ominot</w:t>
            </w:r>
            <w:proofErr w:type="spellEnd"/>
            <w:r w:rsidRPr="007C24A5">
              <w:rPr>
                <w:rFonts w:ascii="Arial Narrow" w:hAnsi="Arial Narrow"/>
                <w:i/>
                <w:iCs/>
                <w:color w:val="000000"/>
                <w:sz w:val="20"/>
                <w:szCs w:val="20"/>
              </w:rPr>
              <w:t xml:space="preserve">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D9794F9" w14:textId="239883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5B3AC516" w14:textId="333EB0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7B268" w14:textId="378271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442AE" w14:textId="121BAE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5,120.00 </w:t>
            </w:r>
          </w:p>
        </w:tc>
      </w:tr>
      <w:tr w:rsidR="007C24A5" w:rsidRPr="007C24A5" w14:paraId="1BDF9F8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599A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50CB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6588EB" w14:textId="5AB98E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1A42814E" w14:textId="40FA18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75053" w14:textId="23E656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14278" w14:textId="314360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73,520.00 </w:t>
            </w:r>
          </w:p>
        </w:tc>
      </w:tr>
      <w:tr w:rsidR="007C24A5" w:rsidRPr="007C24A5" w14:paraId="63F35F4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8D9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20DE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mbu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9BCF5A" w14:textId="21860A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706E7C45" w14:textId="5E565F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25555" w14:textId="5EA68D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077DE" w14:textId="3D0386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1,400.00 </w:t>
            </w:r>
          </w:p>
        </w:tc>
      </w:tr>
      <w:tr w:rsidR="007C24A5" w:rsidRPr="007C24A5" w14:paraId="7CBB1AE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A382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967F29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gb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D2C2A9" w14:textId="4D669A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47827029" w14:textId="46F67B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5B985" w14:textId="66757E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B2159" w14:textId="131981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45,080.00 </w:t>
            </w:r>
          </w:p>
        </w:tc>
      </w:tr>
      <w:tr w:rsidR="007C24A5" w:rsidRPr="007C24A5" w14:paraId="00172A9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3623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B933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k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7ACCBBA" w14:textId="628BFB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10715E" w14:textId="12A422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9F1F9" w14:textId="2BD43E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4BA98" w14:textId="7A9687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0,000.00 </w:t>
            </w:r>
          </w:p>
        </w:tc>
      </w:tr>
      <w:tr w:rsidR="007C24A5" w:rsidRPr="007C24A5" w14:paraId="2861A90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9C6B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9F90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4B3299A3" w14:textId="79A78F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6F3CD6A8" w14:textId="564300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3E013" w14:textId="1FCA69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7E1E4" w14:textId="4FE548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4,160.00 </w:t>
            </w:r>
          </w:p>
        </w:tc>
      </w:tr>
      <w:tr w:rsidR="007C24A5" w:rsidRPr="007C24A5" w14:paraId="1616799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DD95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7C5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41893A" w14:textId="26C89B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7B3A6FE7" w14:textId="62EA3A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3D819" w14:textId="0FAAE5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5EF34" w14:textId="78B25F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42,339.18 </w:t>
            </w:r>
          </w:p>
        </w:tc>
      </w:tr>
      <w:tr w:rsidR="007C24A5" w:rsidRPr="007C24A5" w14:paraId="59130DC6"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3EF5F"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442F4F8" w14:textId="3DAA2F1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17BC7F79" w14:textId="7088EE7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31355" w14:textId="3A8653B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B97D92" w14:textId="7C01670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8,425,486.92 </w:t>
            </w:r>
          </w:p>
        </w:tc>
      </w:tr>
      <w:tr w:rsidR="007C24A5" w:rsidRPr="007C24A5" w14:paraId="0E5099D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44690"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3CFC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9174B2D" w14:textId="47C19E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DABF29C" w14:textId="2DBA4E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72EC6" w14:textId="527D8E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A558B" w14:textId="3319E6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0,680.00 </w:t>
            </w:r>
          </w:p>
        </w:tc>
      </w:tr>
      <w:tr w:rsidR="007C24A5" w:rsidRPr="007C24A5" w14:paraId="4D019BF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A15E2"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65D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u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9F7E8E" w14:textId="547F7B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02C705DA" w14:textId="22A24F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81DD7" w14:textId="29B916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D89F1" w14:textId="71D7D9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4,280.00 </w:t>
            </w:r>
          </w:p>
        </w:tc>
      </w:tr>
      <w:tr w:rsidR="007C24A5" w:rsidRPr="007C24A5" w14:paraId="74B401E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871F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A30B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4BC61C2" w14:textId="0FDA71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F1191" w14:textId="758EC4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1A317" w14:textId="313FD1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AAB21" w14:textId="4FF9ED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0,000.00 </w:t>
            </w:r>
          </w:p>
        </w:tc>
      </w:tr>
      <w:tr w:rsidR="007C24A5" w:rsidRPr="007C24A5" w14:paraId="6280EC2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9F0E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CB79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FFC39F5" w14:textId="7AC734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5A482985" w14:textId="4662BD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DB207" w14:textId="60DF3D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380CD" w14:textId="2FF76F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7,030.45 </w:t>
            </w:r>
          </w:p>
        </w:tc>
      </w:tr>
      <w:tr w:rsidR="007C24A5" w:rsidRPr="007C24A5" w14:paraId="004EDC5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13A9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0735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ba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359FF4" w14:textId="27299D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3E463B44" w14:textId="4FE61E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C8190" w14:textId="7D4C04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32D55" w14:textId="0624E3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2,074.00 </w:t>
            </w:r>
          </w:p>
        </w:tc>
      </w:tr>
      <w:tr w:rsidR="007C24A5" w:rsidRPr="007C24A5" w14:paraId="1829334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6B90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47AA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61729410" w14:textId="49C4D5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03A70E85" w14:textId="51D1C9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4BC97" w14:textId="323D44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3B023" w14:textId="29E99F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8,742.00 </w:t>
            </w:r>
          </w:p>
        </w:tc>
      </w:tr>
      <w:tr w:rsidR="007C24A5" w:rsidRPr="007C24A5" w14:paraId="1FED796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0779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9BFE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8E453D7" w14:textId="1EEB3E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4A714528" w14:textId="634B0C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6F881" w14:textId="416D1E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8590F" w14:textId="4DA268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0,480.00 </w:t>
            </w:r>
          </w:p>
        </w:tc>
      </w:tr>
      <w:tr w:rsidR="007C24A5" w:rsidRPr="007C24A5" w14:paraId="2826BF5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64B6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7FEC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3B169121" w14:textId="3AAB0D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BCA8197" w14:textId="4D1F14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A7F8E" w14:textId="1B62EF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C549D" w14:textId="6C7159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1,800.00 </w:t>
            </w:r>
          </w:p>
        </w:tc>
      </w:tr>
      <w:tr w:rsidR="007C24A5" w:rsidRPr="007C24A5" w14:paraId="1014A94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717D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A658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Olut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05BE64" w14:textId="15F39E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2165CDB5" w14:textId="7E4570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16840" w14:textId="63C1F8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954BD" w14:textId="110362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5,920.00 </w:t>
            </w:r>
          </w:p>
        </w:tc>
      </w:tr>
      <w:tr w:rsidR="007C24A5" w:rsidRPr="007C24A5" w14:paraId="28394F4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FFC9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9EBE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0D5A9AA3" w14:textId="1ACADB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67EB23C6" w14:textId="330A20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8447D" w14:textId="3C1757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835EC" w14:textId="64260C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0,040.00 </w:t>
            </w:r>
          </w:p>
        </w:tc>
      </w:tr>
      <w:tr w:rsidR="007C24A5" w:rsidRPr="007C24A5" w14:paraId="28A21DB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3985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7D58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Roseller</w:t>
            </w:r>
            <w:proofErr w:type="spellEnd"/>
            <w:r w:rsidRPr="007C24A5">
              <w:rPr>
                <w:rFonts w:ascii="Arial Narrow" w:hAnsi="Arial Narrow"/>
                <w:i/>
                <w:iCs/>
                <w:color w:val="000000"/>
                <w:sz w:val="20"/>
                <w:szCs w:val="20"/>
              </w:rPr>
              <w:t xml:space="preserve"> Lim</w:t>
            </w:r>
          </w:p>
        </w:tc>
        <w:tc>
          <w:tcPr>
            <w:tcW w:w="1003" w:type="pct"/>
            <w:tcBorders>
              <w:top w:val="nil"/>
              <w:left w:val="nil"/>
              <w:bottom w:val="single" w:sz="4" w:space="0" w:color="000000"/>
              <w:right w:val="single" w:sz="4" w:space="0" w:color="000000"/>
            </w:tcBorders>
            <w:shd w:val="clear" w:color="auto" w:fill="auto"/>
            <w:noWrap/>
            <w:vAlign w:val="bottom"/>
            <w:hideMark/>
          </w:tcPr>
          <w:p w14:paraId="3167CEC0" w14:textId="05C079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76735764" w14:textId="31964E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C87A5" w14:textId="3607F6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CA992" w14:textId="428D08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7,120.00 </w:t>
            </w:r>
          </w:p>
        </w:tc>
      </w:tr>
      <w:tr w:rsidR="007C24A5" w:rsidRPr="007C24A5" w14:paraId="2FCCA31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A702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DB2B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0D8D1D" w14:textId="7CA83A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4BEB76B0" w14:textId="2B1661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52005" w14:textId="5396AD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A30BD" w14:textId="1EC6E6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93,480.47 </w:t>
            </w:r>
          </w:p>
        </w:tc>
      </w:tr>
      <w:tr w:rsidR="007C24A5" w:rsidRPr="007C24A5" w14:paraId="7767F52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9A0C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A53C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3F2BDBF2" w14:textId="53D14C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0A19BAC" w14:textId="0B1C9C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DD746" w14:textId="6FDE54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85E57" w14:textId="65238B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3,600.00 </w:t>
            </w:r>
          </w:p>
        </w:tc>
      </w:tr>
      <w:tr w:rsidR="007C24A5" w:rsidRPr="007C24A5" w14:paraId="14CFB6A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42F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1091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t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C673C0" w14:textId="68B76E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9534FCF" w14:textId="6F280B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9A7D9" w14:textId="27364F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8D5D2" w14:textId="6A8506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03,840.00 </w:t>
            </w:r>
          </w:p>
        </w:tc>
      </w:tr>
      <w:tr w:rsidR="007C24A5" w:rsidRPr="007C24A5" w14:paraId="48A4AD5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EE49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3FFA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ng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D633CC6" w14:textId="59C592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31F5DFB" w14:textId="74304D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54F29" w14:textId="7C4DD9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A9DCD" w14:textId="6065A7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76,400.00 </w:t>
            </w:r>
          </w:p>
        </w:tc>
      </w:tr>
      <w:tr w:rsidR="007C24A5" w:rsidRPr="007C24A5" w14:paraId="57C8B8C3"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BDE90"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26B63E57" w14:textId="4E2DC90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882452E" w14:textId="677158E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A4CAAD" w14:textId="51B0A91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004E4C" w14:textId="65914E6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847,431.64 </w:t>
            </w:r>
          </w:p>
        </w:tc>
      </w:tr>
      <w:tr w:rsidR="007C24A5" w:rsidRPr="007C24A5" w14:paraId="1BE326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4F4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336B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686F9D4" w14:textId="394091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532AEA58" w14:textId="4DCCD3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D11E1" w14:textId="0B95DC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3AB65" w14:textId="6512A7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47,431.64 </w:t>
            </w:r>
          </w:p>
        </w:tc>
      </w:tr>
      <w:tr w:rsidR="007C24A5" w:rsidRPr="007C24A5" w14:paraId="3437F920"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4A8F10"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6B5F6095" w14:textId="75EC487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64,548,060.45 </w:t>
            </w:r>
          </w:p>
        </w:tc>
        <w:tc>
          <w:tcPr>
            <w:tcW w:w="958" w:type="pct"/>
            <w:tcBorders>
              <w:top w:val="nil"/>
              <w:left w:val="nil"/>
              <w:bottom w:val="single" w:sz="4" w:space="0" w:color="000000"/>
              <w:right w:val="single" w:sz="4" w:space="0" w:color="000000"/>
            </w:tcBorders>
            <w:shd w:val="clear" w:color="A5A5A5" w:fill="A5A5A5"/>
            <w:noWrap/>
            <w:vAlign w:val="bottom"/>
            <w:hideMark/>
          </w:tcPr>
          <w:p w14:paraId="45091310" w14:textId="4CC089F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82D2C0D" w14:textId="54ABD22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7FF9D07" w14:textId="10EF20B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64,548,060.45 </w:t>
            </w:r>
          </w:p>
        </w:tc>
      </w:tr>
      <w:tr w:rsidR="007C24A5" w:rsidRPr="007C24A5" w14:paraId="2E3C9CE6"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D0376"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55AA09B" w14:textId="4BCDBF7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533,611.1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D032E0" w14:textId="3E31DFB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3C89AC" w14:textId="4C4580E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7A8492" w14:textId="58699E9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533,611.10 </w:t>
            </w:r>
          </w:p>
        </w:tc>
      </w:tr>
      <w:tr w:rsidR="007C24A5" w:rsidRPr="007C24A5" w14:paraId="79B5970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BDE72"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1B2C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E43D55" w14:textId="121D6C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811B2D4" w14:textId="4EA8F1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65DC2" w14:textId="32CB6D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7C74C" w14:textId="4D448B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74C6D6D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0FC3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93EE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bo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73FB541" w14:textId="27E809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219706F" w14:textId="65853B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B026D" w14:textId="7E988A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900F6" w14:textId="508A5C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1,465.00 </w:t>
            </w:r>
          </w:p>
        </w:tc>
      </w:tr>
      <w:tr w:rsidR="007C24A5" w:rsidRPr="007C24A5" w14:paraId="141D9D4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C475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A14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Manolo </w:t>
            </w:r>
            <w:proofErr w:type="spellStart"/>
            <w:r w:rsidRPr="007C24A5">
              <w:rPr>
                <w:rFonts w:ascii="Arial Narrow" w:hAnsi="Arial Narrow"/>
                <w:i/>
                <w:iCs/>
                <w:color w:val="000000"/>
                <w:sz w:val="20"/>
                <w:szCs w:val="20"/>
              </w:rPr>
              <w:t>Fortic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AB6D34" w14:textId="05A799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8939AF" w14:textId="52CD04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6C797" w14:textId="5E89E8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3BD9A" w14:textId="579C39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39B9573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8837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7522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lak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28772B" w14:textId="2C1D3B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7078E6" w14:textId="1E0F01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AE5F2" w14:textId="6D579A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45F51" w14:textId="19EB8F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2D2E853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349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DCA2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bangla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B22DD0" w14:textId="438CDB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3D945C01" w14:textId="71777E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A6B3A" w14:textId="03E127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07A3E" w14:textId="0A9AD5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128.00 </w:t>
            </w:r>
          </w:p>
        </w:tc>
      </w:tr>
      <w:tr w:rsidR="007C24A5" w:rsidRPr="007C24A5" w14:paraId="6A13FFF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8C5D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B0B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mpasug-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3B3BA3" w14:textId="310A2C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076BCE8F" w14:textId="6CBE67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FFE9E" w14:textId="1539D1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7D5DB" w14:textId="6EABB2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602.00 </w:t>
            </w:r>
          </w:p>
        </w:tc>
      </w:tr>
      <w:tr w:rsidR="007C24A5" w:rsidRPr="007C24A5" w14:paraId="0884F46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F4C3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AED1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ntap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D727EE" w14:textId="43C723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F23D0B8" w14:textId="03A052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AF50B" w14:textId="3EAD96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76470" w14:textId="0D0EBA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r>
      <w:tr w:rsidR="007C24A5" w:rsidRPr="007C24A5" w14:paraId="4855FD0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1EE5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132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0A4BBEA3" w14:textId="3C7BBD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16DD3574" w14:textId="1A3C15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86C7F" w14:textId="46A8AD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7174F" w14:textId="41C2A2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950,175.00 </w:t>
            </w:r>
          </w:p>
        </w:tc>
      </w:tr>
      <w:tr w:rsidR="007C24A5" w:rsidRPr="007C24A5" w14:paraId="41F6F46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7D7E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23F6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3C87DF5" w14:textId="4580DD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D950AC6" w14:textId="74EFDD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B47FE" w14:textId="3AD560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58AB4" w14:textId="37FD57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r>
      <w:tr w:rsidR="007C24A5" w:rsidRPr="007C24A5" w14:paraId="4FB3121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B0B8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61A6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ngc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EFAB85" w14:textId="25FE00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5B93FFCE" w14:textId="47E839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970A7" w14:textId="5B2E37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3A94E" w14:textId="5491E7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9,780.88 </w:t>
            </w:r>
          </w:p>
        </w:tc>
      </w:tr>
      <w:tr w:rsidR="007C24A5" w:rsidRPr="007C24A5" w14:paraId="77BEBF0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9E6C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6514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6E880DF7" w14:textId="56C565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748CB763" w14:textId="1046A7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43824" w14:textId="4C0F79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A9B91" w14:textId="707E62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65,225.22 </w:t>
            </w:r>
          </w:p>
        </w:tc>
      </w:tr>
      <w:tr w:rsidR="007C24A5" w:rsidRPr="007C24A5" w14:paraId="0C8AD76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32F9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63E6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ding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03C676" w14:textId="5B2DB0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BE171AF" w14:textId="3C6508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33817" w14:textId="3444AA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BAB63" w14:textId="51A358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r>
      <w:tr w:rsidR="007C24A5" w:rsidRPr="007C24A5" w14:paraId="542F647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717A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2940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1D863CF2" w14:textId="41F50A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41DCC650" w14:textId="072901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0BFF5" w14:textId="2C76D5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0EC21" w14:textId="0F7323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4,645.00 </w:t>
            </w:r>
          </w:p>
        </w:tc>
      </w:tr>
      <w:tr w:rsidR="007C24A5" w:rsidRPr="007C24A5" w14:paraId="542053F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DDEB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679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itao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C40A308" w14:textId="78F719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06BB689D" w14:textId="2292B2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90881" w14:textId="16A8D2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822EB" w14:textId="073B60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9,300.00 </w:t>
            </w:r>
          </w:p>
        </w:tc>
      </w:tr>
      <w:tr w:rsidR="007C24A5" w:rsidRPr="007C24A5" w14:paraId="2454140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2B06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55E2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lil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5AA64E0" w14:textId="371A4E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4ECA344" w14:textId="45F3DE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042E4" w14:textId="3E984A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300D6" w14:textId="680658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r>
      <w:tr w:rsidR="007C24A5" w:rsidRPr="007C24A5" w14:paraId="7002B01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1BF0A"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Camiguin</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1A5AC2B2" w14:textId="51162C6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6EBD4E6" w14:textId="60A85F8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5331CE" w14:textId="06115A5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AA72CB" w14:textId="04A5099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646,869.37 </w:t>
            </w:r>
          </w:p>
        </w:tc>
      </w:tr>
      <w:tr w:rsidR="007C24A5" w:rsidRPr="007C24A5" w14:paraId="7372461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AFE43"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90C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hino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722EAD1" w14:textId="2AAE2B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1974FA3" w14:textId="53BEEA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6CF7E" w14:textId="7472D3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30636" w14:textId="3C529C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r>
      <w:tr w:rsidR="007C24A5" w:rsidRPr="007C24A5" w14:paraId="05199AA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8DA8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3F04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mbaj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853347" w14:textId="6D5EF0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3A0CFBB7" w14:textId="677760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17BEA" w14:textId="18CAC9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B9114" w14:textId="1ABD7F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1,503.62 </w:t>
            </w:r>
          </w:p>
        </w:tc>
      </w:tr>
      <w:tr w:rsidR="007C24A5" w:rsidRPr="007C24A5" w14:paraId="5CB1A5F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E280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31D1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tar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60C9B0" w14:textId="714A2C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00262ADA" w14:textId="50B478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68C5D" w14:textId="4EAF67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3BB34" w14:textId="3168D5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72,180.75 </w:t>
            </w:r>
          </w:p>
        </w:tc>
      </w:tr>
      <w:tr w:rsidR="007C24A5" w:rsidRPr="007C24A5" w14:paraId="5179250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7BF2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E1D2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uinsili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A05787" w14:textId="6807BE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74A9608" w14:textId="5711BD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A8F64" w14:textId="34E81E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BCB0B" w14:textId="3926E6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r>
      <w:tr w:rsidR="007C24A5" w:rsidRPr="007C24A5" w14:paraId="4736016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F95E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6968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g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78E008" w14:textId="593DD3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A374E79" w14:textId="306FB1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A614F" w14:textId="64D17C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3D602" w14:textId="574F44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r>
      <w:tr w:rsidR="007C24A5" w:rsidRPr="007C24A5" w14:paraId="55F48604"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10E8E"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DF84FA1" w14:textId="1D1A116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7,040,09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7A1398A5" w14:textId="411E6ED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D3E4E1" w14:textId="6C237A2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007E27" w14:textId="3AC5708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7,040,095.97 </w:t>
            </w:r>
          </w:p>
        </w:tc>
      </w:tr>
      <w:tr w:rsidR="007C24A5" w:rsidRPr="007C24A5" w14:paraId="710CAE6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63E37"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D99F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19B98E" w14:textId="74CE10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31F06869" w14:textId="7DEB6D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2464E" w14:textId="7E2834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00715" w14:textId="7B05D4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980,082.53 </w:t>
            </w:r>
          </w:p>
        </w:tc>
      </w:tr>
      <w:tr w:rsidR="007C24A5" w:rsidRPr="007C24A5" w14:paraId="7391CF6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CB14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948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35E15B09" w14:textId="1BEDD4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16E2DE1" w14:textId="55CD7D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2E0C4" w14:textId="46ECCD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57262" w14:textId="386868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1,465.00 </w:t>
            </w:r>
          </w:p>
        </w:tc>
      </w:tr>
      <w:tr w:rsidR="007C24A5" w:rsidRPr="007C24A5" w14:paraId="70811F4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E65E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9284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o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FA7325" w14:textId="486F69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20465A" w14:textId="450159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7EAD3" w14:textId="6A96B6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86B81" w14:textId="5C0983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458AD90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B05A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5679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r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DD39FA4" w14:textId="2E0CD7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5AA00841" w14:textId="178CB0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98FDD" w14:textId="6CC104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0DA7E" w14:textId="227624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97,902.00 </w:t>
            </w:r>
          </w:p>
        </w:tc>
      </w:tr>
      <w:tr w:rsidR="007C24A5" w:rsidRPr="007C24A5" w14:paraId="4C940B2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3F54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5463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usw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4F3600E" w14:textId="663300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67B8DC24" w14:textId="0B37BB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22FDD" w14:textId="42C81A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30282" w14:textId="23C28F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32,663.69 </w:t>
            </w:r>
          </w:p>
        </w:tc>
      </w:tr>
      <w:tr w:rsidR="007C24A5" w:rsidRPr="007C24A5" w14:paraId="550C88C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D579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56BE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olamb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C598464" w14:textId="4FF5B0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49,545.00 </w:t>
            </w:r>
          </w:p>
        </w:tc>
        <w:tc>
          <w:tcPr>
            <w:tcW w:w="958" w:type="pct"/>
            <w:tcBorders>
              <w:top w:val="nil"/>
              <w:left w:val="nil"/>
              <w:bottom w:val="single" w:sz="4" w:space="0" w:color="000000"/>
              <w:right w:val="single" w:sz="4" w:space="0" w:color="000000"/>
            </w:tcBorders>
            <w:shd w:val="clear" w:color="auto" w:fill="auto"/>
            <w:noWrap/>
            <w:vAlign w:val="bottom"/>
            <w:hideMark/>
          </w:tcPr>
          <w:p w14:paraId="6138B363" w14:textId="48E56A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6CC9B" w14:textId="7FC90C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448E0" w14:textId="229262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49,545.00 </w:t>
            </w:r>
          </w:p>
        </w:tc>
      </w:tr>
      <w:tr w:rsidR="007C24A5" w:rsidRPr="007C24A5" w14:paraId="4FF60FB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8E8A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13F4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nam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254877D" w14:textId="0159E2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DEAF63" w14:textId="6757B5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B2EE0" w14:textId="599141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20CE9" w14:textId="5B50C4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496FCCC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523B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6F2B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i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CA909A" w14:textId="3101D7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01A4548" w14:textId="025874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08CC2" w14:textId="6A90B0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4D1C1" w14:textId="091C55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780.00 </w:t>
            </w:r>
          </w:p>
        </w:tc>
      </w:tr>
      <w:tr w:rsidR="007C24A5" w:rsidRPr="007C24A5" w14:paraId="0E7331E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0BFB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6E6B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tu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1E7051" w14:textId="767FE1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CC7D235" w14:textId="7AFC85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7FB9F" w14:textId="544E98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CB75C" w14:textId="5D06E4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44E4272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DE02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C25D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64401D" w14:textId="53AD2A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7FC42F2" w14:textId="297C5F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11069" w14:textId="22B694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F6576" w14:textId="58264B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1,465.00 </w:t>
            </w:r>
          </w:p>
        </w:tc>
      </w:tr>
      <w:tr w:rsidR="007C24A5" w:rsidRPr="007C24A5" w14:paraId="156916B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DC67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4E81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5F911EC" w14:textId="213BD8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4F317AD4" w14:textId="0BF550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1E6AA" w14:textId="4BEB18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AE4D1" w14:textId="124A61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164,965.00 </w:t>
            </w:r>
          </w:p>
        </w:tc>
      </w:tr>
      <w:tr w:rsidR="007C24A5" w:rsidRPr="007C24A5" w14:paraId="07D839C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86C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17FA44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pat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CF388D" w14:textId="18C084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B94880" w14:textId="03EB9B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F10B8" w14:textId="02C136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141DB" w14:textId="367EF7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1914DFE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DBBF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00A4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66E73E0D" w14:textId="78C537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223,877.75 </w:t>
            </w:r>
          </w:p>
        </w:tc>
        <w:tc>
          <w:tcPr>
            <w:tcW w:w="958" w:type="pct"/>
            <w:tcBorders>
              <w:top w:val="nil"/>
              <w:left w:val="nil"/>
              <w:bottom w:val="single" w:sz="4" w:space="0" w:color="000000"/>
              <w:right w:val="single" w:sz="4" w:space="0" w:color="000000"/>
            </w:tcBorders>
            <w:shd w:val="clear" w:color="auto" w:fill="auto"/>
            <w:noWrap/>
            <w:vAlign w:val="bottom"/>
            <w:hideMark/>
          </w:tcPr>
          <w:p w14:paraId="50446704" w14:textId="544676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0ECAD" w14:textId="1D7B95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49C16" w14:textId="2802A4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223,877.75 </w:t>
            </w:r>
          </w:p>
        </w:tc>
      </w:tr>
      <w:tr w:rsidR="007C24A5" w:rsidRPr="007C24A5" w14:paraId="6AB2662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11B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8518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21DA2E1" w14:textId="76E4F9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5FE79F6" w14:textId="568B5D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9C5AF" w14:textId="35556D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19308" w14:textId="70C967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2,500.00 </w:t>
            </w:r>
          </w:p>
        </w:tc>
      </w:tr>
      <w:tr w:rsidR="007C24A5" w:rsidRPr="007C24A5" w14:paraId="1402AA3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6EF7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D92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una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8F01A1" w14:textId="166722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83E60EC" w14:textId="331B30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8F2A3" w14:textId="4A4350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113D5" w14:textId="78C97F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7DF2A95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8158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DF1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un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9E1E339" w14:textId="169618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9D6B988" w14:textId="5FF1A7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8563E" w14:textId="6C06AC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17F6F" w14:textId="2EB6C9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1,465.00 </w:t>
            </w:r>
          </w:p>
        </w:tc>
      </w:tr>
      <w:tr w:rsidR="007C24A5" w:rsidRPr="007C24A5" w14:paraId="362ADE7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7CE5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3C8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tao</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R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7182BD" w14:textId="25B518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B163F4" w14:textId="74FD7E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45E08" w14:textId="3F2654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8434E" w14:textId="609352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443D37D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5D1A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9AE2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24A822E" w14:textId="4A4E30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1F70F628" w14:textId="2F3C66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00F08" w14:textId="1FE982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D9014" w14:textId="0DC6A4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6,930.00 </w:t>
            </w:r>
          </w:p>
        </w:tc>
      </w:tr>
      <w:tr w:rsidR="007C24A5" w:rsidRPr="007C24A5" w14:paraId="0375A23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5090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73E8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pa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276D939" w14:textId="7268B7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478362D" w14:textId="767F69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3275A" w14:textId="1B0FC5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97AB8" w14:textId="374B7C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1,465.00 </w:t>
            </w:r>
          </w:p>
        </w:tc>
      </w:tr>
      <w:tr w:rsidR="007C24A5" w:rsidRPr="007C24A5" w14:paraId="6BAC23F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CC26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A48D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ng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D689FF7" w14:textId="72BB6A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CDB45B" w14:textId="1E4D4F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CB092" w14:textId="08FACE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E9CA3" w14:textId="6499B4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4DEE20D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D3D4F"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955D38B" w14:textId="38FE4FA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CA15F27" w14:textId="3480674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CC24F9" w14:textId="75E66D6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B33B13" w14:textId="225C56D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8,289,220.64 </w:t>
            </w:r>
          </w:p>
        </w:tc>
      </w:tr>
      <w:tr w:rsidR="007C24A5" w:rsidRPr="007C24A5" w14:paraId="716CE2C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EC93F"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B5A5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o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3691E0" w14:textId="19E4C9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873464" w14:textId="5CA7ED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1971A" w14:textId="77C432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E91D1" w14:textId="70FFB1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1912CF9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5D79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DC01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ia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6DDC70" w14:textId="4B91D2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AE781F" w14:textId="6ED1E0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32962" w14:textId="4C998B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77290" w14:textId="5DF1D3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133BFE7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3709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2E6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0933541" w14:textId="739A6E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6EA679" w14:textId="1D4320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56214" w14:textId="6F6A64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03EF4" w14:textId="6A6799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528773E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F0F2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5FE4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AC9986E" w14:textId="3F5FDE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E9803E" w14:textId="2154F3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97A8E" w14:textId="7BB8BB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F5D9E" w14:textId="08755F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5086DCF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648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2599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37F3FF33" w14:textId="7BBD13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921F58" w14:textId="3F85BD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94850" w14:textId="60ABF0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7FAA2" w14:textId="175B30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31EE1AF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7A77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0D2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Lopez </w:t>
            </w:r>
            <w:proofErr w:type="spellStart"/>
            <w:r w:rsidRPr="007C24A5">
              <w:rPr>
                <w:rFonts w:ascii="Arial Narrow" w:hAnsi="Arial Narrow"/>
                <w:i/>
                <w:iCs/>
                <w:color w:val="000000"/>
                <w:sz w:val="20"/>
                <w:szCs w:val="20"/>
              </w:rPr>
              <w:t>Jae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DDA6641" w14:textId="134F33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E91AF31" w14:textId="74C801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AD413" w14:textId="7E1BDE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6BEAF" w14:textId="2A3FD4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470BA0C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E267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672C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Oroquieta</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4F1EEF" w14:textId="7AEFD7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0D625EFD" w14:textId="7B9604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2D12E" w14:textId="080474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F7DD8" w14:textId="20238B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67,440.00 </w:t>
            </w:r>
          </w:p>
        </w:tc>
      </w:tr>
      <w:tr w:rsidR="007C24A5" w:rsidRPr="007C24A5" w14:paraId="05BE0F6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4064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1A1A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a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73E8B9" w14:textId="20F069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9B3E59C" w14:textId="19CEAB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C7ACB" w14:textId="068A36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FB7E0" w14:textId="1A1E7B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15D163C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2969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848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64D6C17" w14:textId="22D8D8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33867C1" w14:textId="2A081E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10FD6" w14:textId="007983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94B7A" w14:textId="101466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29BD711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DCF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C953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pang</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Dala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B66207F" w14:textId="7804D7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7F99216" w14:textId="2812D5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629B0" w14:textId="0081EF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A1AA7" w14:textId="3404BA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66E9A8B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7E2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B125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6A1B3ADE" w14:textId="215188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AE3762" w14:textId="3B9E9E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F7130" w14:textId="6F00A3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5F5F6" w14:textId="4E8B37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541421D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995B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0B01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lar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A162AA" w14:textId="387ECF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6B52DFA8" w14:textId="61B0E8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B304E" w14:textId="65079C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91F56" w14:textId="0872AB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3,240.64 </w:t>
            </w:r>
          </w:p>
        </w:tc>
      </w:tr>
      <w:tr w:rsidR="007C24A5" w:rsidRPr="007C24A5" w14:paraId="05E1CEC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45D2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56A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Don </w:t>
            </w:r>
            <w:proofErr w:type="spellStart"/>
            <w:r w:rsidRPr="007C24A5">
              <w:rPr>
                <w:rFonts w:ascii="Arial Narrow" w:hAnsi="Arial Narrow"/>
                <w:i/>
                <w:iCs/>
                <w:color w:val="000000"/>
                <w:sz w:val="20"/>
                <w:szCs w:val="20"/>
              </w:rPr>
              <w:t>Victoriano</w:t>
            </w:r>
            <w:proofErr w:type="spellEnd"/>
            <w:r w:rsidRPr="007C24A5">
              <w:rPr>
                <w:rFonts w:ascii="Arial Narrow" w:hAnsi="Arial Narrow"/>
                <w:i/>
                <w:iCs/>
                <w:color w:val="000000"/>
                <w:sz w:val="20"/>
                <w:szCs w:val="20"/>
              </w:rPr>
              <w:t xml:space="preserve">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3EEC33D" w14:textId="4EE3BC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C4DEAB" w14:textId="68BE88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F01FD" w14:textId="6BD32E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C25C5" w14:textId="48F3E3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6D6D81B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5BA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8DCF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90A92C" w14:textId="315A0D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B6C97D" w14:textId="4C4DCF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C8557" w14:textId="4E5E65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45F01" w14:textId="733AC9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05,000.00 </w:t>
            </w:r>
          </w:p>
        </w:tc>
      </w:tr>
      <w:tr w:rsidR="007C24A5" w:rsidRPr="007C24A5" w14:paraId="40FC000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5B62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9AF0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nacab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BCE74D" w14:textId="05D18E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02588E" w14:textId="7B1B23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C026C" w14:textId="5BA6E1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5C3F9" w14:textId="06438F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48F840F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9B47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DA56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ngub</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AF4EA3" w14:textId="6F5080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68A47A" w14:textId="6878E8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A86F4" w14:textId="38BFC5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8260A" w14:textId="6EE919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3F6C428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072A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B82B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de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F20DFB" w14:textId="36BEA4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0F20D0" w14:textId="5CD1A8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AA21B" w14:textId="00B89F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9B7C7" w14:textId="608DE4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7E1006E0"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225B1"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FACC48C" w14:textId="40754B3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2,038,263.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1FD397B" w14:textId="5F88385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92D8A9" w14:textId="7E62CB0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8E8EFB" w14:textId="40C7641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2,038,263.37 </w:t>
            </w:r>
          </w:p>
        </w:tc>
      </w:tr>
      <w:tr w:rsidR="007C24A5" w:rsidRPr="007C24A5" w14:paraId="1340B53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4BB75"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8498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2A7C17" w14:textId="124139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428,950.37 </w:t>
            </w:r>
          </w:p>
        </w:tc>
        <w:tc>
          <w:tcPr>
            <w:tcW w:w="958" w:type="pct"/>
            <w:tcBorders>
              <w:top w:val="nil"/>
              <w:left w:val="nil"/>
              <w:bottom w:val="single" w:sz="4" w:space="0" w:color="000000"/>
              <w:right w:val="single" w:sz="4" w:space="0" w:color="000000"/>
            </w:tcBorders>
            <w:shd w:val="clear" w:color="auto" w:fill="auto"/>
            <w:noWrap/>
            <w:vAlign w:val="bottom"/>
            <w:hideMark/>
          </w:tcPr>
          <w:p w14:paraId="14E75E57" w14:textId="6BBF23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AFD3C" w14:textId="30D451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1A12B" w14:textId="5A6FD8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428,950.37 </w:t>
            </w:r>
          </w:p>
        </w:tc>
      </w:tr>
      <w:tr w:rsidR="007C24A5" w:rsidRPr="007C24A5" w14:paraId="35ACC00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469C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AC19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ingas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B2D1CB" w14:textId="68DAEE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B273B48" w14:textId="59713F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9E729" w14:textId="0E3A24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5FDF7" w14:textId="0365B8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4,395.00 </w:t>
            </w:r>
          </w:p>
        </w:tc>
      </w:tr>
      <w:tr w:rsidR="007C24A5" w:rsidRPr="007C24A5" w14:paraId="3B0FCC8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08BF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6430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ing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15EAD0" w14:textId="4CF062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DDF8CB" w14:textId="6E75A4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E454F" w14:textId="70666D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5BF10" w14:textId="5E4B9B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7551064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68A3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0859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inu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862D5FE" w14:textId="5374C0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2B831B6" w14:textId="645E46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7F50D" w14:textId="758A89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0B6C9" w14:textId="2333CC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2582EC6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B842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A81D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ingoog</w:t>
            </w:r>
            <w:proofErr w:type="spellEnd"/>
            <w:r w:rsidRPr="007C24A5">
              <w:rPr>
                <w:rFonts w:ascii="Arial Narrow" w:hAnsi="Arial Narrow"/>
                <w:i/>
                <w:iCs/>
                <w:color w:val="000000"/>
                <w:sz w:val="20"/>
                <w:szCs w:val="20"/>
              </w:rPr>
              <w:t xml:space="preserv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1430F5" w14:textId="785A91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26A6F9A7" w14:textId="6F5E65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43C8E" w14:textId="34A61E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3F8F6" w14:textId="65B8CF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8,273.00 </w:t>
            </w:r>
          </w:p>
        </w:tc>
      </w:tr>
      <w:tr w:rsidR="007C24A5" w:rsidRPr="007C24A5" w14:paraId="29A851E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5039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68FB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inogu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D4489A" w14:textId="08E3FD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F23626" w14:textId="3860DC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459E6" w14:textId="31CD20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99D67" w14:textId="554722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4E5FBDF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A20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5CB3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gong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AA2D5DF" w14:textId="243C96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3F3CFBC" w14:textId="1559AF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545B9" w14:textId="10F659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0AFA8" w14:textId="1E03CB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07,200.00 </w:t>
            </w:r>
          </w:p>
        </w:tc>
      </w:tr>
      <w:tr w:rsidR="007C24A5" w:rsidRPr="007C24A5" w14:paraId="19E8C69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8536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53F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gsaysay (</w:t>
            </w:r>
            <w:proofErr w:type="spellStart"/>
            <w:r w:rsidRPr="007C24A5">
              <w:rPr>
                <w:rFonts w:ascii="Arial Narrow" w:hAnsi="Arial Narrow"/>
                <w:i/>
                <w:iCs/>
                <w:color w:val="000000"/>
                <w:sz w:val="20"/>
                <w:szCs w:val="20"/>
              </w:rPr>
              <w:t>Linugos</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7903E094" w14:textId="17B777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24CB76D1" w14:textId="107627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9FCE1" w14:textId="06E7DC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70C1F" w14:textId="782855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0,789.00 </w:t>
            </w:r>
          </w:p>
        </w:tc>
      </w:tr>
      <w:tr w:rsidR="007C24A5" w:rsidRPr="007C24A5" w14:paraId="35E0179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6A9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370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09A5FB8E" w14:textId="65227A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B021D2" w14:textId="2C051E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E47B5" w14:textId="42C816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1E377" w14:textId="0DDBE4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8,570.00 </w:t>
            </w:r>
          </w:p>
        </w:tc>
      </w:tr>
      <w:tr w:rsidR="007C24A5" w:rsidRPr="007C24A5" w14:paraId="45417CB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68B2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5E6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9992D1" w14:textId="698837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7A2432D" w14:textId="41B80D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7FABA" w14:textId="151AE7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A8231" w14:textId="20B6EE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2F1C77B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AA6C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C73B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ugbong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AFE41C" w14:textId="536F71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CEDB98" w14:textId="3F5831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B0C64" w14:textId="2B8BA7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73EAE" w14:textId="7E858A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4EB3591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8C36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C204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ubiji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7D00F80" w14:textId="11D3CB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EF800F" w14:textId="093B6C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0A221" w14:textId="0BC4DE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8AE4B" w14:textId="2AB93B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1E3B5DE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D01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17FA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laver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BB0D7A" w14:textId="19EA23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700B2B2" w14:textId="59181A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44B68" w14:textId="5E92E53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D881C" w14:textId="7BAA86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1322A39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E6EE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1D47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5816BD7" w14:textId="0A2046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61130C4B" w14:textId="1EC30B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B81D9" w14:textId="7B5526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12B30" w14:textId="2F1C6E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85,700.00 </w:t>
            </w:r>
          </w:p>
        </w:tc>
      </w:tr>
      <w:tr w:rsidR="007C24A5" w:rsidRPr="007C24A5" w14:paraId="0863CFF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B62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0D95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itag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DF24F1" w14:textId="609BD5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89903D2" w14:textId="18EFEA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47A10" w14:textId="1BA7A1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B8B81" w14:textId="43D755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0A41A9F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D48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4DB3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nit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E6B6CEE" w14:textId="0FD5D9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5A3EC219" w14:textId="6CD67E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9188B" w14:textId="77107D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F4FB5" w14:textId="37F53A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684,045.00 </w:t>
            </w:r>
          </w:p>
        </w:tc>
      </w:tr>
      <w:tr w:rsidR="007C24A5" w:rsidRPr="007C24A5" w14:paraId="5671999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2796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8CE0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asa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256379" w14:textId="267453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9,331.00 </w:t>
            </w:r>
          </w:p>
        </w:tc>
        <w:tc>
          <w:tcPr>
            <w:tcW w:w="958" w:type="pct"/>
            <w:tcBorders>
              <w:top w:val="nil"/>
              <w:left w:val="nil"/>
              <w:bottom w:val="single" w:sz="4" w:space="0" w:color="000000"/>
              <w:right w:val="single" w:sz="4" w:space="0" w:color="000000"/>
            </w:tcBorders>
            <w:shd w:val="clear" w:color="auto" w:fill="auto"/>
            <w:noWrap/>
            <w:vAlign w:val="bottom"/>
            <w:hideMark/>
          </w:tcPr>
          <w:p w14:paraId="2365ECE1" w14:textId="57EBF3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D3800" w14:textId="7289DC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A1DAE" w14:textId="57B70E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59,331.00 </w:t>
            </w:r>
          </w:p>
        </w:tc>
      </w:tr>
      <w:tr w:rsidR="007C24A5" w:rsidRPr="007C24A5" w14:paraId="09941D6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D252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7C61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guindi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E89BDC" w14:textId="00E23B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2AFFF7F" w14:textId="0366EE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963EE" w14:textId="13F99C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B9587" w14:textId="4E3953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21B654F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7FB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7731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AF666B6" w14:textId="128454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79CF208A" w14:textId="0A682D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058D4" w14:textId="4C703C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C78E2" w14:textId="74004E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1,980.00 </w:t>
            </w:r>
          </w:p>
        </w:tc>
      </w:tr>
      <w:tr w:rsidR="007C24A5" w:rsidRPr="007C24A5" w14:paraId="73B730F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639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AF4C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g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9CD10E4" w14:textId="73F13A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B0DE72D" w14:textId="7A169A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A75FF" w14:textId="4A984D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DB0DE" w14:textId="1F7538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5,780.00 </w:t>
            </w:r>
          </w:p>
        </w:tc>
      </w:tr>
      <w:tr w:rsidR="007C24A5" w:rsidRPr="007C24A5" w14:paraId="09E42F1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DE79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A7BE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63F090E" w14:textId="489B12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B4B3F44" w14:textId="4E4811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70419" w14:textId="338EE1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4F83F" w14:textId="038418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45F344A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FC45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C643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Op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AE9D87" w14:textId="407280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64DE194F" w14:textId="724677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DE0AA" w14:textId="3EAB94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0A1FC" w14:textId="5B8467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0,180.00 </w:t>
            </w:r>
          </w:p>
        </w:tc>
      </w:tr>
      <w:tr w:rsidR="007C24A5" w:rsidRPr="007C24A5" w14:paraId="02267D3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D50C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085C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golo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8A33C9" w14:textId="478236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F17AD6" w14:textId="0E1539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25542" w14:textId="737055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DA603" w14:textId="2A58D9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5,350.00 </w:t>
            </w:r>
          </w:p>
        </w:tc>
      </w:tr>
      <w:tr w:rsidR="007C24A5" w:rsidRPr="007C24A5" w14:paraId="117D70B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D417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5B12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46C9E8C1" w14:textId="5BB6D9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F307CF" w14:textId="09AB36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F65EA" w14:textId="508A93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5BA6A" w14:textId="50B74D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1,000.00 </w:t>
            </w:r>
          </w:p>
        </w:tc>
      </w:tr>
      <w:tr w:rsidR="007C24A5" w:rsidRPr="007C24A5" w14:paraId="7E3C7588"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5AE2CC"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7DBB614E" w14:textId="39638E0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1890EC31" w14:textId="25F7CF1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AC1DB36" w14:textId="32B5625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A035E10" w14:textId="258EA48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61,396,915.79 </w:t>
            </w:r>
          </w:p>
        </w:tc>
      </w:tr>
      <w:tr w:rsidR="007C24A5" w:rsidRPr="007C24A5" w14:paraId="62172F21"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5EDEC"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73558F6" w14:textId="381977A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54A2DAAA" w14:textId="444E078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AB8AFF" w14:textId="4D5E80E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0006F0" w14:textId="29BB274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8,476,474.66 </w:t>
            </w:r>
          </w:p>
        </w:tc>
      </w:tr>
      <w:tr w:rsidR="007C24A5" w:rsidRPr="007C24A5" w14:paraId="35F77E8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7EE44"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C620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24A3ACD" w14:textId="5B571A3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24BEBF83" w14:textId="1CBA5F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5D3F0" w14:textId="57EBD2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085BC" w14:textId="6C1ADF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9,630.00 </w:t>
            </w:r>
          </w:p>
        </w:tc>
      </w:tr>
      <w:tr w:rsidR="007C24A5" w:rsidRPr="007C24A5" w14:paraId="7CE82DF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EA76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2A40B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ak</w:t>
            </w:r>
            <w:proofErr w:type="spellEnd"/>
            <w:r w:rsidRPr="007C24A5">
              <w:rPr>
                <w:rFonts w:ascii="Arial Narrow" w:hAnsi="Arial Narrow"/>
                <w:i/>
                <w:iCs/>
                <w:color w:val="000000"/>
                <w:sz w:val="20"/>
                <w:szCs w:val="20"/>
              </w:rPr>
              <w:t xml:space="preserve">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B017BD4" w14:textId="460812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12F85B92" w14:textId="484724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DA490" w14:textId="73EA17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F0ED1" w14:textId="370EAC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56,096.53 </w:t>
            </w:r>
          </w:p>
        </w:tc>
      </w:tr>
      <w:tr w:rsidR="007C24A5" w:rsidRPr="007C24A5" w14:paraId="3A8C17F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8F00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CB0C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7F6AEB7" w14:textId="52E737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D9975F4" w14:textId="2F7501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ED274" w14:textId="09FA92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C8A8E" w14:textId="399C6C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4,206.65 </w:t>
            </w:r>
          </w:p>
        </w:tc>
      </w:tr>
      <w:tr w:rsidR="007C24A5" w:rsidRPr="007C24A5" w14:paraId="0C3C90F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0494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80DD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c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88FF20" w14:textId="3A1572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33B043AB" w14:textId="12C2A8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0D72F" w14:textId="523661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BD44E" w14:textId="66CD22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3,966.82 </w:t>
            </w:r>
          </w:p>
        </w:tc>
      </w:tr>
      <w:tr w:rsidR="007C24A5" w:rsidRPr="007C24A5" w14:paraId="2F8BB84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1813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7B52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ragusan</w:t>
            </w:r>
            <w:proofErr w:type="spellEnd"/>
            <w:r w:rsidRPr="007C24A5">
              <w:rPr>
                <w:rFonts w:ascii="Arial Narrow" w:hAnsi="Arial Narrow"/>
                <w:i/>
                <w:iCs/>
                <w:color w:val="000000"/>
                <w:sz w:val="20"/>
                <w:szCs w:val="20"/>
              </w:rPr>
              <w:t xml:space="preserve">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78DC1FC" w14:textId="6081BC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04579D18" w14:textId="78585E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24C34" w14:textId="3787FE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2405C" w14:textId="7DF094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6,364.71 </w:t>
            </w:r>
          </w:p>
        </w:tc>
      </w:tr>
      <w:tr w:rsidR="007C24A5" w:rsidRPr="007C24A5" w14:paraId="7AE5C50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85D3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E063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wa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922F86" w14:textId="168DA2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2F35E798" w14:textId="20D20B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289BC" w14:textId="2535AC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AD121" w14:textId="028C05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6,370.00 </w:t>
            </w:r>
          </w:p>
        </w:tc>
      </w:tr>
      <w:tr w:rsidR="007C24A5" w:rsidRPr="007C24A5" w14:paraId="28A5EA5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4F9C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E5B5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onkay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F23C71" w14:textId="46BD54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7505AB37" w14:textId="1DA3EF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65A08" w14:textId="71B943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8EB41" w14:textId="5BF533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8,283.89 </w:t>
            </w:r>
          </w:p>
        </w:tc>
      </w:tr>
      <w:tr w:rsidR="007C24A5" w:rsidRPr="007C24A5" w14:paraId="2DEBEA5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AE6C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3AFA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ontevis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46EB05" w14:textId="185CFB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4CB2F402" w14:textId="278E3B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7DEBA" w14:textId="55973E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82B8F" w14:textId="6637B1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33,458.80 </w:t>
            </w:r>
          </w:p>
        </w:tc>
      </w:tr>
      <w:tr w:rsidR="007C24A5" w:rsidRPr="007C24A5" w14:paraId="74B5414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8BE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3545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buntur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974713" w14:textId="37B864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6D8E8A07" w14:textId="5658E4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21E7D" w14:textId="3991E2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86346" w14:textId="01EEA8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03,379.32 </w:t>
            </w:r>
          </w:p>
        </w:tc>
      </w:tr>
      <w:tr w:rsidR="007C24A5" w:rsidRPr="007C24A5" w14:paraId="1E454B4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735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D63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472D57BD" w14:textId="66BE30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318BD716" w14:textId="114AD8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73045" w14:textId="784087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3B9A1" w14:textId="1CF18A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9,492.94 </w:t>
            </w:r>
          </w:p>
        </w:tc>
      </w:tr>
      <w:tr w:rsidR="007C24A5" w:rsidRPr="007C24A5" w14:paraId="2B0EEF9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5AAF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C03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t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EDA3E0" w14:textId="208079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49B48AE9" w14:textId="794C62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1F1E0" w14:textId="3B6E71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8E110" w14:textId="5F9B59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5,225.00 </w:t>
            </w:r>
          </w:p>
        </w:tc>
      </w:tr>
      <w:tr w:rsidR="007C24A5" w:rsidRPr="007C24A5" w14:paraId="3F8619E2"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B3AD7"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4DD3E06" w14:textId="299E0B2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6A11FA8" w14:textId="62B7846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4841B4" w14:textId="553EB90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0D6FC8" w14:textId="7D44128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860,151.85 </w:t>
            </w:r>
          </w:p>
        </w:tc>
      </w:tr>
      <w:tr w:rsidR="007C24A5" w:rsidRPr="007C24A5" w14:paraId="1CD20EF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BBEDB"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5A38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suncion (</w:t>
            </w:r>
            <w:proofErr w:type="spellStart"/>
            <w:r w:rsidRPr="007C24A5">
              <w:rPr>
                <w:rFonts w:ascii="Arial Narrow" w:hAnsi="Arial Narrow"/>
                <w:i/>
                <w:iCs/>
                <w:color w:val="000000"/>
                <w:sz w:val="20"/>
                <w:szCs w:val="20"/>
              </w:rPr>
              <w:t>Saug</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D8F9FA7" w14:textId="7F288D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49EC9E43" w14:textId="6E5C91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04CF4" w14:textId="372302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4F398" w14:textId="5CDFE2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46,090.42 </w:t>
            </w:r>
          </w:p>
        </w:tc>
      </w:tr>
      <w:tr w:rsidR="007C24A5" w:rsidRPr="007C24A5" w14:paraId="12823B3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4362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E40A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Braulio E. </w:t>
            </w:r>
            <w:proofErr w:type="spellStart"/>
            <w:r w:rsidRPr="007C24A5">
              <w:rPr>
                <w:rFonts w:ascii="Arial Narrow" w:hAnsi="Arial Narrow"/>
                <w:i/>
                <w:iCs/>
                <w:color w:val="000000"/>
                <w:sz w:val="20"/>
                <w:szCs w:val="20"/>
              </w:rPr>
              <w:t>Duja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832E8E8" w14:textId="349077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041E0CF0" w14:textId="4E3EDF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301F2" w14:textId="579E9A3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E6195" w14:textId="46BA0A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25,523.95 </w:t>
            </w:r>
          </w:p>
        </w:tc>
      </w:tr>
      <w:tr w:rsidR="007C24A5" w:rsidRPr="007C24A5" w14:paraId="0BA433B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7702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6253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BCF8149" w14:textId="43D7AC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29F851E" w14:textId="6C095B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2A132" w14:textId="165C4B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ED813" w14:textId="7E2186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0,830.18 </w:t>
            </w:r>
          </w:p>
        </w:tc>
      </w:tr>
      <w:tr w:rsidR="007C24A5" w:rsidRPr="007C24A5" w14:paraId="7619470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17D2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C04E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Island Garden City of </w:t>
            </w:r>
            <w:proofErr w:type="spellStart"/>
            <w:r w:rsidRPr="007C24A5">
              <w:rPr>
                <w:rFonts w:ascii="Arial Narrow" w:hAnsi="Arial Narrow"/>
                <w:i/>
                <w:iCs/>
                <w:color w:val="000000"/>
                <w:sz w:val="20"/>
                <w:szCs w:val="20"/>
              </w:rPr>
              <w:t>Sam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2619A6" w14:textId="1DF899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50B29A18" w14:textId="221EB6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E6BAD" w14:textId="7D6D52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5B5BA" w14:textId="462469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86,846.54 </w:t>
            </w:r>
          </w:p>
        </w:tc>
      </w:tr>
      <w:tr w:rsidR="007C24A5" w:rsidRPr="007C24A5" w14:paraId="6298E5D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5F88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C7B4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pal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716481" w14:textId="2958D8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01294DF5" w14:textId="7E0D27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0601C" w14:textId="2B3E88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3DD2E" w14:textId="5714B0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77,159.32 </w:t>
            </w:r>
          </w:p>
        </w:tc>
      </w:tr>
      <w:tr w:rsidR="007C24A5" w:rsidRPr="007C24A5" w14:paraId="20CB9FB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768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EA5C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BCA2626" w14:textId="491C96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5264078" w14:textId="34BDC5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40C12" w14:textId="256489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FC52A" w14:textId="71C6F7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9,368.82 </w:t>
            </w:r>
          </w:p>
        </w:tc>
      </w:tr>
      <w:tr w:rsidR="007C24A5" w:rsidRPr="007C24A5" w14:paraId="4A08DC7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A356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04E3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P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E4A577" w14:textId="556EAA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46AC7CC7" w14:textId="5A6E9A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BC11F" w14:textId="7D2BCD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CB282" w14:textId="764FDD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918,705.15 </w:t>
            </w:r>
          </w:p>
        </w:tc>
      </w:tr>
      <w:tr w:rsidR="007C24A5" w:rsidRPr="007C24A5" w14:paraId="7E99465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DFC9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044B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2E9C141" w14:textId="788AB4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CA7B61A" w14:textId="6A8BB8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1D4F9" w14:textId="697D2F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3F98C" w14:textId="04FCD8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4,206.65 </w:t>
            </w:r>
          </w:p>
        </w:tc>
      </w:tr>
      <w:tr w:rsidR="007C24A5" w:rsidRPr="007C24A5" w14:paraId="449D61B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BCF8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4F46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EE14AD8" w14:textId="05A9AA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44010D1F" w14:textId="3FFC62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13CA1" w14:textId="581D72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FF741" w14:textId="076184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7,487.08 </w:t>
            </w:r>
          </w:p>
        </w:tc>
      </w:tr>
      <w:tr w:rsidR="007C24A5" w:rsidRPr="007C24A5" w14:paraId="25C7893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B636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24FA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1C16613C" w14:textId="3CB37F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219CEAAE" w14:textId="50AA69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3CB50" w14:textId="2C2ECC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B7516" w14:textId="140B50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41,502.54 </w:t>
            </w:r>
          </w:p>
        </w:tc>
      </w:tr>
      <w:tr w:rsidR="007C24A5" w:rsidRPr="007C24A5" w14:paraId="2FEB49C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89E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768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laing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3925D1" w14:textId="4AB17E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4F6CA694" w14:textId="0F28B2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F6C16" w14:textId="5159CB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2462F" w14:textId="04314C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2,431.20 </w:t>
            </w:r>
          </w:p>
        </w:tc>
      </w:tr>
      <w:tr w:rsidR="007C24A5" w:rsidRPr="007C24A5" w14:paraId="7426FE74"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9FC74"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2D6F1F1" w14:textId="1DF5C4B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5B0C7182" w14:textId="42EFA6B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6B6298" w14:textId="1FDEDC2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B216F1" w14:textId="3000884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3,669,625.49 </w:t>
            </w:r>
          </w:p>
        </w:tc>
      </w:tr>
      <w:tr w:rsidR="007C24A5" w:rsidRPr="007C24A5" w14:paraId="6649896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C9F5B"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A193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ns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B26EEF6" w14:textId="3DBFD23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6FAA1706" w14:textId="3C51D8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24234" w14:textId="545E77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2BD00" w14:textId="42395F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65,619.99 </w:t>
            </w:r>
          </w:p>
        </w:tc>
      </w:tr>
      <w:tr w:rsidR="007C24A5" w:rsidRPr="007C24A5" w14:paraId="1541731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A386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2691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4553A4" w14:textId="0DCF89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6BA6A9B2" w14:textId="658090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8F9D0" w14:textId="261655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48CFD" w14:textId="176FBD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507,198.99 </w:t>
            </w:r>
          </w:p>
        </w:tc>
      </w:tr>
      <w:tr w:rsidR="007C24A5" w:rsidRPr="007C24A5" w14:paraId="538BA35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9278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D422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Digo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4FFD0B5" w14:textId="5120DD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64F66314" w14:textId="358937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3E05D" w14:textId="21E40B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3316A" w14:textId="3CBB99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85,545.86 </w:t>
            </w:r>
          </w:p>
        </w:tc>
      </w:tr>
      <w:tr w:rsidR="007C24A5" w:rsidRPr="007C24A5" w14:paraId="6F844D0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6602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2A0D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Hagono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0028B3" w14:textId="6552B7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25262C67" w14:textId="551E73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228EF" w14:textId="63115B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93788" w14:textId="11FA93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74,842.95 </w:t>
            </w:r>
          </w:p>
        </w:tc>
      </w:tr>
      <w:tr w:rsidR="007C24A5" w:rsidRPr="007C24A5" w14:paraId="366FF00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BB93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E66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ibl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2B58036" w14:textId="3C4E2B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68048516" w14:textId="7381EB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2854C" w14:textId="6E99AA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06218" w14:textId="15AA12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36,420.00 </w:t>
            </w:r>
          </w:p>
        </w:tc>
      </w:tr>
      <w:tr w:rsidR="007C24A5" w:rsidRPr="007C24A5" w14:paraId="5D2CFA6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76CE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963C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576D524" w14:textId="1A7098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0ADB90DC" w14:textId="2ED8FC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1060A" w14:textId="32ED82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1775D" w14:textId="35BF2BA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1,816.30 </w:t>
            </w:r>
          </w:p>
        </w:tc>
      </w:tr>
      <w:tr w:rsidR="007C24A5" w:rsidRPr="007C24A5" w14:paraId="72BB111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0516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F0D5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al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00B726" w14:textId="3DCFD1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D7F0B24" w14:textId="5EA35B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B31DA" w14:textId="27C4DFB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466DD" w14:textId="2B96EE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0,104.18 </w:t>
            </w:r>
          </w:p>
        </w:tc>
      </w:tr>
      <w:tr w:rsidR="007C24A5" w:rsidRPr="007C24A5" w14:paraId="791C2CC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A786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A600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tan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8317D5" w14:textId="7D503C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263602B3" w14:textId="16EB28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248F9" w14:textId="7F3ED5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637EC" w14:textId="7A4E94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17,826.07 </w:t>
            </w:r>
          </w:p>
        </w:tc>
      </w:tr>
      <w:tr w:rsidR="007C24A5" w:rsidRPr="007C24A5" w14:paraId="5DD80AD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FB87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5BC1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d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8CF9DF" w14:textId="7D81F1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135AB91B" w14:textId="087C4C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BF32A" w14:textId="30C476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C4822" w14:textId="5058FC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0,251.15 </w:t>
            </w:r>
          </w:p>
        </w:tc>
      </w:tr>
      <w:tr w:rsidR="007C24A5" w:rsidRPr="007C24A5" w14:paraId="030C875F"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455FC"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1037EC3" w14:textId="1147744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E22CCFE" w14:textId="4605ABA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1EF10E" w14:textId="2BBD05B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129C8C" w14:textId="3FA61533"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620,642.25 </w:t>
            </w:r>
          </w:p>
        </w:tc>
      </w:tr>
      <w:tr w:rsidR="007C24A5" w:rsidRPr="007C24A5" w14:paraId="605705B8"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1F931"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0B190B0" w14:textId="2F3A74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47089025" w14:textId="1CA4C0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EBDF9" w14:textId="359400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51ACDD4" w14:textId="1AAFC5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6,442,703.84 </w:t>
            </w:r>
          </w:p>
        </w:tc>
      </w:tr>
      <w:tr w:rsidR="007C24A5" w:rsidRPr="007C24A5" w14:paraId="2D203FF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35D88"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7DD4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g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1E0F9D0" w14:textId="4E9EA3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7EDC4E31" w14:textId="080895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09F64" w14:textId="2EDC24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FA740" w14:textId="6ECF1A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46,698.41 </w:t>
            </w:r>
          </w:p>
        </w:tc>
      </w:tr>
      <w:tr w:rsidR="007C24A5" w:rsidRPr="007C24A5" w14:paraId="231230D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3521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0B79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p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7ED12D" w14:textId="55A8CB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02B783A" w14:textId="23FBD8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00A7C" w14:textId="78202D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F007A" w14:textId="003F62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030.00 </w:t>
            </w:r>
          </w:p>
        </w:tc>
      </w:tr>
      <w:tr w:rsidR="007C24A5" w:rsidRPr="007C24A5" w14:paraId="707806B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8B73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9B6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A705625" w14:textId="588F89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2A5957E" w14:textId="23F896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4EAA0" w14:textId="1E0615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9CC85" w14:textId="0EED1C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030.00 </w:t>
            </w:r>
          </w:p>
        </w:tc>
      </w:tr>
      <w:tr w:rsidR="007C24A5" w:rsidRPr="007C24A5" w14:paraId="02CEE52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5C89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CE7F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102B3DBB" w14:textId="2839FE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5EBEA5A" w14:textId="201F3E6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A5A1C" w14:textId="0C9168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FAEBA" w14:textId="46F26E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883,180.00 </w:t>
            </w:r>
          </w:p>
        </w:tc>
      </w:tr>
      <w:tr w:rsidR="007C24A5" w:rsidRPr="007C24A5" w14:paraId="1510E65F"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99288"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9B7604B" w14:textId="48765D4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AF61BE1" w14:textId="4B6A4CC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983951" w14:textId="546690D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DBA334" w14:textId="5398B12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770,021.54 </w:t>
            </w:r>
          </w:p>
        </w:tc>
      </w:tr>
      <w:tr w:rsidR="007C24A5" w:rsidRPr="007C24A5" w14:paraId="3B52D3D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2943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DDE2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it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A11B0C" w14:textId="500BEA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259765C4" w14:textId="25F1E7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7D1D7" w14:textId="5BDABE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A0370" w14:textId="354858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491,606.38 </w:t>
            </w:r>
          </w:p>
        </w:tc>
      </w:tr>
      <w:tr w:rsidR="007C24A5" w:rsidRPr="007C24A5" w14:paraId="0BF8267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5345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5127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3A34A68" w14:textId="2544A7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0A6A616F" w14:textId="4E2B69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89726" w14:textId="79A245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B4CA4" w14:textId="2618D5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57,515.16 </w:t>
            </w:r>
          </w:p>
        </w:tc>
      </w:tr>
      <w:tr w:rsidR="007C24A5" w:rsidRPr="007C24A5" w14:paraId="7C730E5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96D5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56E7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203B915E" w14:textId="534553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844773A" w14:textId="5904DD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EA8C3" w14:textId="6C6487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D1FA1" w14:textId="3DAF39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20,900.00 </w:t>
            </w:r>
          </w:p>
        </w:tc>
      </w:tr>
      <w:tr w:rsidR="007C24A5" w:rsidRPr="007C24A5" w14:paraId="30E74FE8"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FA4246"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FCD5E74" w14:textId="63E30C6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1,557,5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4AD7EFA" w14:textId="6D83598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EED19F4" w14:textId="6228920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9099D60" w14:textId="662879B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1,557,513.00 </w:t>
            </w:r>
          </w:p>
        </w:tc>
      </w:tr>
      <w:tr w:rsidR="007C24A5" w:rsidRPr="007C24A5" w14:paraId="4A269C1F"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13D91"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25D3A5B1" w14:textId="25F4B45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882BC0" w14:textId="593069E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034448" w14:textId="40A6A97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5F6EB3" w14:textId="3304995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657,900.00 </w:t>
            </w:r>
          </w:p>
        </w:tc>
      </w:tr>
      <w:tr w:rsidR="007C24A5" w:rsidRPr="007C24A5" w14:paraId="63248A5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03BF6"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9190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am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451A7AF" w14:textId="334DD2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B9AE0BA" w14:textId="5F9BFE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C3F05" w14:textId="4F4F53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AA1F9" w14:textId="7A996A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5,600.00 </w:t>
            </w:r>
          </w:p>
        </w:tc>
      </w:tr>
      <w:tr w:rsidR="007C24A5" w:rsidRPr="007C24A5" w14:paraId="6FEFA9C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523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759C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eos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2AF1D1" w14:textId="003EFD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8BBB51" w14:textId="1D146D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DC47A" w14:textId="2F10E0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7630D" w14:textId="293301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11B0D07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1697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81EB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57CE8767" w14:textId="6C9DDF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2D541C" w14:textId="79486A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079E8" w14:textId="09DAD1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19AE9" w14:textId="533ED6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24284E3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AF7F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8A80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r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63362A" w14:textId="790E8B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B21BB61" w14:textId="1502E8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E5513" w14:textId="789664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295C3" w14:textId="774151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5,600.00 </w:t>
            </w:r>
          </w:p>
        </w:tc>
      </w:tr>
      <w:tr w:rsidR="007C24A5" w:rsidRPr="007C24A5" w14:paraId="34F0FB9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CFE2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FE3A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nis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8D7FAB" w14:textId="50DA54A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67A295" w14:textId="5EE538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4F157" w14:textId="0638FA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B6DD2" w14:textId="0FF519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653B413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1863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686B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bac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45B87DA" w14:textId="11F7DE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77A0D2" w14:textId="67F575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15DF9" w14:textId="5B6708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EF073" w14:textId="3C2436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42ABCAE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0F7B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B746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55C8BBA" w14:textId="0755FF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6913EB" w14:textId="0B72B8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E04CC" w14:textId="6A3008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AEB8F" w14:textId="09708E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5B61D74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3E6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9E2A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5248B92B" w14:textId="7BEC60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F48FBF" w14:textId="1CCE5C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B6629" w14:textId="231C95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AE938" w14:textId="72BBA2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00,500.00 </w:t>
            </w:r>
          </w:p>
        </w:tc>
      </w:tr>
      <w:tr w:rsidR="007C24A5" w:rsidRPr="007C24A5" w14:paraId="0DD6EA7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C484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EDB2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FEA9346" w14:textId="1BDB26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0ED66" w14:textId="6AEC5E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03D65" w14:textId="723DC2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00F47" w14:textId="105B88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08CE850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E93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F2B0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gpe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72CE23" w14:textId="7163E89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D5AF4B2" w14:textId="7347EF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A44A8" w14:textId="378F16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89B66" w14:textId="0073C0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5,600.00 </w:t>
            </w:r>
          </w:p>
        </w:tc>
      </w:tr>
      <w:tr w:rsidR="007C24A5" w:rsidRPr="007C24A5" w14:paraId="2F6EBFC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12EE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084C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kil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FF340C8" w14:textId="7C47FD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208F4D3" w14:textId="2DAB14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51705" w14:textId="21CCAB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108E2" w14:textId="0ED9A5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45,600.00 </w:t>
            </w:r>
          </w:p>
        </w:tc>
      </w:tr>
      <w:tr w:rsidR="007C24A5" w:rsidRPr="007C24A5" w14:paraId="0FE79F5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05B4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79D9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tala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9EC97C" w14:textId="433C73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46546" w14:textId="28367F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E165C" w14:textId="0DCD84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C7880" w14:textId="014955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6D1F658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99C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74B9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idsayap</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BCC42AA" w14:textId="79EDA7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2646ED" w14:textId="05868D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BE3C4" w14:textId="0880DD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D9EBC" w14:textId="1DC9A7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6FCBEDE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757C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EE52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E8DE2F" w14:textId="6624AA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A07795" w14:textId="6DB03E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8660B" w14:textId="796EEA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FA8D0" w14:textId="542E13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75,000.00 </w:t>
            </w:r>
          </w:p>
        </w:tc>
      </w:tr>
      <w:tr w:rsidR="007C24A5" w:rsidRPr="007C24A5" w14:paraId="2205B95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3B06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363D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gkaw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6592144" w14:textId="671600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E0D77" w14:textId="5D7A9C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746F4" w14:textId="6F68EF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9C560" w14:textId="0BAD56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58C38B2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3DA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BAA4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k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C10106" w14:textId="0809FD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510DBB" w14:textId="547014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8B4DE" w14:textId="70B9E1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FA542" w14:textId="3C018F9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554A7C2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E172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B380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resident </w:t>
            </w:r>
            <w:proofErr w:type="spellStart"/>
            <w:r w:rsidRPr="007C24A5">
              <w:rPr>
                <w:rFonts w:ascii="Arial Narrow" w:hAnsi="Arial Narrow"/>
                <w:i/>
                <w:iCs/>
                <w:color w:val="000000"/>
                <w:sz w:val="20"/>
                <w:szCs w:val="20"/>
              </w:rPr>
              <w:t>Rox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F0CD2B" w14:textId="326DF9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FBAAAF" w14:textId="14ADF8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FE108" w14:textId="349D2E4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8A122" w14:textId="702DB7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7C73474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9C61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1966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lu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74E2A3" w14:textId="569F74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7578A" w14:textId="2309C5B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6182E" w14:textId="6252BF7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A8EC0" w14:textId="3BCD4B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0,000.00 </w:t>
            </w:r>
          </w:p>
        </w:tc>
      </w:tr>
      <w:tr w:rsidR="007C24A5" w:rsidRPr="007C24A5" w14:paraId="638B42A9"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21514"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326F9993" w14:textId="2F31B14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7,1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63793C" w14:textId="07761E9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2EF506" w14:textId="1DE54F4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7AB555" w14:textId="6F5747E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7,138,450.00 </w:t>
            </w:r>
          </w:p>
        </w:tc>
      </w:tr>
      <w:tr w:rsidR="007C24A5" w:rsidRPr="007C24A5" w14:paraId="50C82BE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943D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D09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251A937" w14:textId="4D5307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D58D3B" w14:textId="7CE923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7D9CA" w14:textId="176DF3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8AED8E" w14:textId="6254F0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75,000.00 </w:t>
            </w:r>
          </w:p>
        </w:tc>
      </w:tr>
      <w:tr w:rsidR="007C24A5" w:rsidRPr="007C24A5" w14:paraId="0E03904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8925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3A6A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iamb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BDC065" w14:textId="1FC107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98AA71A" w14:textId="52483E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96411" w14:textId="629DAD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0AEED" w14:textId="2B1CE4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0.00 </w:t>
            </w:r>
          </w:p>
        </w:tc>
      </w:tr>
      <w:tr w:rsidR="007C24A5" w:rsidRPr="007C24A5" w14:paraId="167500F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2563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19FA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asi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5074559" w14:textId="6ED19E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2FC6CA1" w14:textId="08D06F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03BBA" w14:textId="79EC81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FFCE0" w14:textId="3D64B5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0.00 </w:t>
            </w:r>
          </w:p>
        </w:tc>
      </w:tr>
      <w:tr w:rsidR="007C24A5" w:rsidRPr="007C24A5" w14:paraId="4D5CFE1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279E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BE7B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it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F52BED" w14:textId="38B20C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0A2F1C7" w14:textId="1DDFF4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20821" w14:textId="000F2B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EB39A" w14:textId="2F6254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0.00 </w:t>
            </w:r>
          </w:p>
        </w:tc>
      </w:tr>
      <w:tr w:rsidR="007C24A5" w:rsidRPr="007C24A5" w14:paraId="4E46CB8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C04B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E4E0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labe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234E90" w14:textId="2D5C1A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3E89A7C1" w14:textId="10A4B1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56EDB" w14:textId="451417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A95EE" w14:textId="093F74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84,150.00 </w:t>
            </w:r>
          </w:p>
        </w:tc>
      </w:tr>
      <w:tr w:rsidR="007C24A5" w:rsidRPr="007C24A5" w14:paraId="15DA0ED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A4AC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3037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6977CF67" w14:textId="1FFA39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345C9C07" w14:textId="51A34E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A8AD0" w14:textId="63A035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C3855" w14:textId="1168B3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65,300.00 </w:t>
            </w:r>
          </w:p>
        </w:tc>
      </w:tr>
      <w:tr w:rsidR="007C24A5" w:rsidRPr="007C24A5" w14:paraId="02C052A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9030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6466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apa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E790C2E" w14:textId="6302D7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4D52437" w14:textId="3066D0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B3435" w14:textId="3EAA9A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EDA7A" w14:textId="2163A5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0.00 </w:t>
            </w:r>
          </w:p>
        </w:tc>
      </w:tr>
      <w:tr w:rsidR="007C24A5" w:rsidRPr="007C24A5" w14:paraId="2C24CFC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FFD2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FA0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un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D83BB5A" w14:textId="619F05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7282A" w14:textId="63DECF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C9D23" w14:textId="3B474A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5254C" w14:textId="662B14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02,800.00 </w:t>
            </w:r>
          </w:p>
        </w:tc>
      </w:tr>
      <w:tr w:rsidR="007C24A5" w:rsidRPr="007C24A5" w14:paraId="01F6863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469E7"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2A9F7D83" w14:textId="1F45E34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9EE614" w14:textId="3356270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ED5ECA" w14:textId="3250985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5A36D6" w14:textId="3EB79B1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3,819,613.00 </w:t>
            </w:r>
          </w:p>
        </w:tc>
      </w:tr>
      <w:tr w:rsidR="007C24A5" w:rsidRPr="007C24A5" w14:paraId="003F526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7909E"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3F6C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48DF5163" w14:textId="04D5FE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423109" w14:textId="1266DF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FF998" w14:textId="05202C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F6EF19" w14:textId="7AA3AD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00,000.00 </w:t>
            </w:r>
          </w:p>
        </w:tc>
      </w:tr>
      <w:tr w:rsidR="007C24A5" w:rsidRPr="007C24A5" w14:paraId="71FC4E4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7DA82"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6787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297F070" w14:textId="13CD6E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19EFACBF" w14:textId="689E21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2DFEF" w14:textId="6C22857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58782" w14:textId="095382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14,950.00 </w:t>
            </w:r>
          </w:p>
        </w:tc>
      </w:tr>
      <w:tr w:rsidR="007C24A5" w:rsidRPr="007C24A5" w14:paraId="284D514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4FC7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77F3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eneral Santos City (</w:t>
            </w:r>
            <w:proofErr w:type="spellStart"/>
            <w:r w:rsidRPr="007C24A5">
              <w:rPr>
                <w:rFonts w:ascii="Arial Narrow" w:hAnsi="Arial Narrow"/>
                <w:i/>
                <w:iCs/>
                <w:color w:val="000000"/>
                <w:sz w:val="20"/>
                <w:szCs w:val="20"/>
              </w:rPr>
              <w:t>Dadiangas</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278803D3" w14:textId="798638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077AE3" w14:textId="78BC0C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22A03" w14:textId="67DD17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27CDE" w14:textId="514488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31,800.00 </w:t>
            </w:r>
          </w:p>
        </w:tc>
      </w:tr>
      <w:tr w:rsidR="007C24A5" w:rsidRPr="007C24A5" w14:paraId="0BDF8CB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4CC1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6756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76520112" w14:textId="635C7F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0012E3" w14:textId="29BC4F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17856" w14:textId="1BE09C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26E56" w14:textId="6FEFFC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64,350.00 </w:t>
            </w:r>
          </w:p>
        </w:tc>
      </w:tr>
      <w:tr w:rsidR="007C24A5" w:rsidRPr="007C24A5" w14:paraId="23B9403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6408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85E15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Lake </w:t>
            </w:r>
            <w:proofErr w:type="spellStart"/>
            <w:r w:rsidRPr="007C24A5">
              <w:rPr>
                <w:rFonts w:ascii="Arial Narrow" w:hAnsi="Arial Narrow"/>
                <w:i/>
                <w:iCs/>
                <w:color w:val="000000"/>
                <w:sz w:val="20"/>
                <w:szCs w:val="20"/>
              </w:rPr>
              <w:t>Sebu</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322BB31" w14:textId="23DBBB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7438EA" w14:textId="39B661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85B59" w14:textId="59D50F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5465E" w14:textId="74BC69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44,350.00 </w:t>
            </w:r>
          </w:p>
        </w:tc>
      </w:tr>
      <w:tr w:rsidR="007C24A5" w:rsidRPr="007C24A5" w14:paraId="1856CBB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257E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3EAE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oral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68590C" w14:textId="7FA5C5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E2CD7C3" w14:textId="5EBEDD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E025E" w14:textId="0E786D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DC8A2" w14:textId="0CE6D4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39,950.00 </w:t>
            </w:r>
          </w:p>
        </w:tc>
      </w:tr>
      <w:tr w:rsidR="007C24A5" w:rsidRPr="007C24A5" w14:paraId="0CF6079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0FAC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2587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olomol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78F72B" w14:textId="705468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9AF04F5" w14:textId="4285D5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E3120" w14:textId="0A0CC3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F77DD" w14:textId="697559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9,350.00 </w:t>
            </w:r>
          </w:p>
        </w:tc>
      </w:tr>
      <w:tr w:rsidR="007C24A5" w:rsidRPr="007C24A5" w14:paraId="3955CAB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E0F6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2FE8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161B356C" w14:textId="1B77F1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2CDD2270" w14:textId="4FE4A2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EF0FD" w14:textId="1FEC8E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FECA2" w14:textId="72D3403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4,650.00 </w:t>
            </w:r>
          </w:p>
        </w:tc>
      </w:tr>
      <w:tr w:rsidR="007C24A5" w:rsidRPr="007C24A5" w14:paraId="5FE3C96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E630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93B1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urallah</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9CA265" w14:textId="4C130B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EC9A4" w14:textId="7EE228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A8753" w14:textId="5E8AE3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64076" w14:textId="42AFF8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42,400.00 </w:t>
            </w:r>
          </w:p>
        </w:tc>
      </w:tr>
      <w:tr w:rsidR="007C24A5" w:rsidRPr="007C24A5" w14:paraId="00E8E3C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1784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F7D0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mpa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4B60F6" w14:textId="683A6F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3D38FDD" w14:textId="01BEED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2EA99" w14:textId="2F63A9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EDD33" w14:textId="50E10D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39,950.00 </w:t>
            </w:r>
          </w:p>
        </w:tc>
      </w:tr>
      <w:tr w:rsidR="007C24A5" w:rsidRPr="007C24A5" w14:paraId="6656A8F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6A1C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A403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nt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2EF58C8" w14:textId="71D069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432DE279" w14:textId="41A0E8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6126C" w14:textId="416CD0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DAA9A" w14:textId="70D1F9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58,563.00 </w:t>
            </w:r>
          </w:p>
        </w:tc>
      </w:tr>
      <w:tr w:rsidR="007C24A5" w:rsidRPr="007C24A5" w14:paraId="663927E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CEF7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B52A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bol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BE3013" w14:textId="404C81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8472237" w14:textId="197AD1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8859B" w14:textId="5FC0D3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A34D1" w14:textId="59A34D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9,350.00 </w:t>
            </w:r>
          </w:p>
        </w:tc>
      </w:tr>
      <w:tr w:rsidR="007C24A5" w:rsidRPr="007C24A5" w14:paraId="083375C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C3A3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2D29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pi</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E248BB8" w14:textId="6575E7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B10EE88" w14:textId="570C2E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BA554" w14:textId="4C5FC8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2841F" w14:textId="2DA06D7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39,950.00 </w:t>
            </w:r>
          </w:p>
        </w:tc>
      </w:tr>
      <w:tr w:rsidR="007C24A5" w:rsidRPr="007C24A5" w14:paraId="19CB6B59"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AF976"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2681025B" w14:textId="3E550C6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441268" w14:textId="427BDA3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830635" w14:textId="5413470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9204B5" w14:textId="58D71E4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8,916,050.00 </w:t>
            </w:r>
          </w:p>
        </w:tc>
      </w:tr>
      <w:tr w:rsidR="007C24A5" w:rsidRPr="007C24A5" w14:paraId="169BDAA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1F5C6"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E688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olumbi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1BB97C" w14:textId="693D08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0A7B2BA" w14:textId="628A78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03388" w14:textId="22930D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5B776" w14:textId="788C33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r>
      <w:tr w:rsidR="007C24A5" w:rsidRPr="007C24A5" w14:paraId="0A76E3A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FCF4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06AE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su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F20719" w14:textId="273958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4070220" w14:textId="1B8875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980BB" w14:textId="5161C3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C708E" w14:textId="57E837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r>
      <w:tr w:rsidR="007C24A5" w:rsidRPr="007C24A5" w14:paraId="4BB122A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794D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5F7E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mbayong</w:t>
            </w:r>
            <w:proofErr w:type="spellEnd"/>
            <w:r w:rsidRPr="007C24A5">
              <w:rPr>
                <w:rFonts w:ascii="Arial Narrow" w:hAnsi="Arial Narrow"/>
                <w:i/>
                <w:iCs/>
                <w:color w:val="000000"/>
                <w:sz w:val="20"/>
                <w:szCs w:val="20"/>
              </w:rPr>
              <w:t xml:space="preserve">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8639C01" w14:textId="1F13DB0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4925A" w14:textId="1666B69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F652F" w14:textId="739B8E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9716D" w14:textId="36C54A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r>
      <w:tr w:rsidR="007C24A5" w:rsidRPr="007C24A5" w14:paraId="0C10550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B92D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D666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t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9F2409" w14:textId="755AF4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64F34" w14:textId="5FD85B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940E0" w14:textId="1C91A7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ABA0D" w14:textId="7E6EE5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r>
      <w:tr w:rsidR="007C24A5" w:rsidRPr="007C24A5" w14:paraId="7FAF962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B7C6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093D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President </w:t>
            </w:r>
            <w:proofErr w:type="spellStart"/>
            <w:r w:rsidRPr="007C24A5">
              <w:rPr>
                <w:rFonts w:ascii="Arial Narrow" w:hAnsi="Arial Narrow"/>
                <w:i/>
                <w:iCs/>
                <w:color w:val="000000"/>
                <w:sz w:val="20"/>
                <w:szCs w:val="20"/>
              </w:rPr>
              <w:t>Quiri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A33CAA9" w14:textId="1EB756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FF29A65" w14:textId="11596E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A0F32" w14:textId="5BAA7B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5F0B0" w14:textId="7949B0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r>
      <w:tr w:rsidR="007C24A5" w:rsidRPr="007C24A5" w14:paraId="7D7C730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F7C7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7445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Tacur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1058649" w14:textId="138A68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BFD7FB3" w14:textId="6E23AD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8E67F" w14:textId="33CC9B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F6257" w14:textId="413003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85,500.00 </w:t>
            </w:r>
          </w:p>
        </w:tc>
      </w:tr>
      <w:tr w:rsidR="007C24A5" w:rsidRPr="007C24A5" w14:paraId="00066E3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5C21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2B6A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E261282" w14:textId="7A119C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5A1105F" w14:textId="1B6BE2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DCBD3" w14:textId="183636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14A26" w14:textId="1283BC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81,550.00 </w:t>
            </w:r>
          </w:p>
        </w:tc>
      </w:tr>
      <w:tr w:rsidR="007C24A5" w:rsidRPr="007C24A5" w14:paraId="664DF93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0239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1C38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157D71B" w14:textId="15844C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E3D0C9" w14:textId="38E21F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D9C95" w14:textId="059D44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CE79B" w14:textId="558EC62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r>
      <w:tr w:rsidR="007C24A5" w:rsidRPr="007C24A5" w14:paraId="4F3C789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F10B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042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lamans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CE2753" w14:textId="0762AF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3C77093" w14:textId="0D6481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66D94" w14:textId="75AF50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686C1" w14:textId="043973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14,900.00 </w:t>
            </w:r>
          </w:p>
        </w:tc>
      </w:tr>
      <w:tr w:rsidR="007C24A5" w:rsidRPr="007C24A5" w14:paraId="2BC047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B614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060A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eba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B898BEF" w14:textId="4B334A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6CA4DC8" w14:textId="486B96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6B22B" w14:textId="3E46DD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E0486" w14:textId="02B346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r>
      <w:tr w:rsidR="007C24A5" w:rsidRPr="007C24A5" w14:paraId="5099E0B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5888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42FA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limb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354734" w14:textId="6D24E8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F96370" w14:textId="194CD0E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8BFD1" w14:textId="012B7E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37FC7" w14:textId="18655E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r>
      <w:tr w:rsidR="007C24A5" w:rsidRPr="007C24A5" w14:paraId="346A39E8" w14:textId="77777777" w:rsidTr="007C24A5">
        <w:trPr>
          <w:trHeight w:val="20"/>
        </w:trPr>
        <w:tc>
          <w:tcPr>
            <w:tcW w:w="79" w:type="pct"/>
            <w:tcBorders>
              <w:top w:val="nil"/>
              <w:left w:val="single" w:sz="4" w:space="0" w:color="000000"/>
              <w:bottom w:val="nil"/>
              <w:right w:val="nil"/>
            </w:tcBorders>
            <w:shd w:val="clear" w:color="auto" w:fill="auto"/>
            <w:vAlign w:val="center"/>
            <w:hideMark/>
          </w:tcPr>
          <w:p w14:paraId="3A4F9E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1B857CE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6B1476E9" w14:textId="1C90F53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2CB2C" w14:textId="7917B13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91AA5" w14:textId="6359EB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0069B" w14:textId="38EBDD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14,900.00 </w:t>
            </w:r>
          </w:p>
        </w:tc>
      </w:tr>
      <w:tr w:rsidR="007C24A5" w:rsidRPr="007C24A5" w14:paraId="5955070E" w14:textId="77777777" w:rsidTr="007C24A5">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6A3C4BB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6310AB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4275C00A" w14:textId="6C6EF2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3A550F22" w14:textId="4B8CA3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6C325A79" w14:textId="40149D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62C5CCF7" w14:textId="160105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5,500.00 </w:t>
            </w:r>
          </w:p>
        </w:tc>
      </w:tr>
      <w:tr w:rsidR="007C24A5" w:rsidRPr="007C24A5" w14:paraId="7B57234D"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FC906F"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4D3DBED3" w14:textId="4C21775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4CE8FF3" w14:textId="7EE6DEE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3753B51" w14:textId="7B351EE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3714455" w14:textId="3B1FDA0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61,240,409.75 </w:t>
            </w:r>
          </w:p>
        </w:tc>
      </w:tr>
      <w:tr w:rsidR="007C24A5" w:rsidRPr="007C24A5" w14:paraId="310402F9"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24A8A"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Agusan</w:t>
            </w:r>
            <w:proofErr w:type="spellEnd"/>
            <w:r w:rsidRPr="007C24A5">
              <w:rPr>
                <w:rFonts w:ascii="Arial Narrow" w:hAnsi="Arial Narrow"/>
                <w:b/>
                <w:bCs/>
                <w:color w:val="000000"/>
                <w:sz w:val="20"/>
                <w:szCs w:val="20"/>
              </w:rPr>
              <w:t xml:space="preserve">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227CDA" w14:textId="2B8924B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01CA68A" w14:textId="13CEA59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2DD2D3" w14:textId="5C36093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FDC88F" w14:textId="2949FC1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6,544,679.38 </w:t>
            </w:r>
          </w:p>
        </w:tc>
      </w:tr>
      <w:tr w:rsidR="007C24A5" w:rsidRPr="007C24A5" w14:paraId="5973498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2C8F4"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3D87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664EE75" w14:textId="252601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291CCE14" w14:textId="4F1725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AAB5C" w14:textId="5995E7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CB6F3" w14:textId="745FAF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82,476.25 </w:t>
            </w:r>
          </w:p>
        </w:tc>
      </w:tr>
      <w:tr w:rsidR="007C24A5" w:rsidRPr="007C24A5" w14:paraId="7C98ED2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914F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7104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08D3AE" w14:textId="21C131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38AD8A29" w14:textId="65C01F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A1976" w14:textId="2AA0B8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FCA83" w14:textId="7FB86B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287,352.00 </w:t>
            </w:r>
          </w:p>
        </w:tc>
      </w:tr>
      <w:tr w:rsidR="007C24A5" w:rsidRPr="007C24A5" w14:paraId="26AB23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F3B7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97B4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106B4955" w14:textId="182A4C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EE902FD" w14:textId="3BCF4D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49E31" w14:textId="2F59CD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5A86D" w14:textId="07EBC0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1,423.63 </w:t>
            </w:r>
          </w:p>
        </w:tc>
      </w:tr>
      <w:tr w:rsidR="007C24A5" w:rsidRPr="007C24A5" w14:paraId="249E95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5582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37F3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4F48A3E" w14:textId="47ADBB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446852E0" w14:textId="1E2FCD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039DB" w14:textId="2CB36A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888A2" w14:textId="0DD35E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9,766.25 </w:t>
            </w:r>
          </w:p>
        </w:tc>
      </w:tr>
      <w:tr w:rsidR="007C24A5" w:rsidRPr="007C24A5" w14:paraId="44D6A5A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1AA3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D0A7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abo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807D133" w14:textId="7AB755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EF15424" w14:textId="4A9AB8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5AEE8" w14:textId="7A511B8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40592" w14:textId="160DF3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98,800.75 </w:t>
            </w:r>
          </w:p>
        </w:tc>
      </w:tr>
      <w:tr w:rsidR="007C24A5" w:rsidRPr="007C24A5" w14:paraId="11E54AC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DDBE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AC7E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itchar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0A484D3" w14:textId="64FF46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12884F33" w14:textId="04C26D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30204" w14:textId="1E5648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1068F" w14:textId="014DD3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25,472.50 </w:t>
            </w:r>
          </w:p>
        </w:tc>
      </w:tr>
      <w:tr w:rsidR="007C24A5" w:rsidRPr="007C24A5" w14:paraId="12F6733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2A2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8BD3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C108429" w14:textId="4A10D8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40AAD8CF" w14:textId="6C899DB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C54B6" w14:textId="3046C0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AD051" w14:textId="701A37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23,850.00 </w:t>
            </w:r>
          </w:p>
        </w:tc>
      </w:tr>
      <w:tr w:rsidR="007C24A5" w:rsidRPr="007C24A5" w14:paraId="68BBF88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DE86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8B95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sip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AA175D" w14:textId="7FEF7B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764F3ACD" w14:textId="5F371C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FB997" w14:textId="49C3C59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FBE15" w14:textId="0FDBB5B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968,565.56 </w:t>
            </w:r>
          </w:p>
        </w:tc>
      </w:tr>
      <w:tr w:rsidR="007C24A5" w:rsidRPr="007C24A5" w14:paraId="3177AC6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954A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0E10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D74E3DE" w14:textId="34966B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785682D4" w14:textId="2BDE51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5EE49" w14:textId="1D9DFF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33651" w14:textId="247DBC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8,072.44 </w:t>
            </w:r>
          </w:p>
        </w:tc>
      </w:tr>
      <w:tr w:rsidR="007C24A5" w:rsidRPr="007C24A5" w14:paraId="7CB2753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E93C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B17623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b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20225C" w14:textId="603BC03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AD314B6" w14:textId="622686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E7C89" w14:textId="7DE778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C5555" w14:textId="518229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8,900.00 </w:t>
            </w:r>
          </w:p>
        </w:tc>
      </w:tr>
      <w:tr w:rsidR="007C24A5" w:rsidRPr="007C24A5" w14:paraId="56124B7C"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8C3C8"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Agusan</w:t>
            </w:r>
            <w:proofErr w:type="spellEnd"/>
            <w:r w:rsidRPr="007C24A5">
              <w:rPr>
                <w:rFonts w:ascii="Arial Narrow" w:hAnsi="Arial Narrow"/>
                <w:b/>
                <w:bCs/>
                <w:color w:val="000000"/>
                <w:sz w:val="20"/>
                <w:szCs w:val="20"/>
              </w:rPr>
              <w:t xml:space="preserve">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38BBE07" w14:textId="6A62A7F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305DB60" w14:textId="67C793B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DBAA1" w14:textId="6AF3A34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AD9AA4" w14:textId="5D1C0BE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748,685.25 </w:t>
            </w:r>
          </w:p>
        </w:tc>
      </w:tr>
      <w:tr w:rsidR="007C24A5" w:rsidRPr="007C24A5" w14:paraId="6F1A58A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6BFF2"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E6FF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Bayu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AFA5AC2" w14:textId="4597DE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17879E7" w14:textId="77D26B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959F3" w14:textId="604B39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CA09B" w14:textId="0DB9FB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9,532.50 </w:t>
            </w:r>
          </w:p>
        </w:tc>
      </w:tr>
      <w:tr w:rsidR="007C24A5" w:rsidRPr="007C24A5" w14:paraId="3F8FE74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748A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ABD4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07C36BD" w14:textId="29A5BA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84CEAB9" w14:textId="206FB5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56A8F" w14:textId="3E38D4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5E85B" w14:textId="084191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97,195.00 </w:t>
            </w:r>
          </w:p>
        </w:tc>
      </w:tr>
      <w:tr w:rsidR="007C24A5" w:rsidRPr="007C24A5" w14:paraId="460F2A7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8E20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38F0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DC264F2" w14:textId="63F63F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65A75F52" w14:textId="2129946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0AA99" w14:textId="4D64E34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D994E" w14:textId="0E1AFD6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22,520.25 </w:t>
            </w:r>
          </w:p>
        </w:tc>
      </w:tr>
      <w:tr w:rsidR="007C24A5" w:rsidRPr="007C24A5" w14:paraId="4BB51EC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DDFA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9757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217B21E1" w14:textId="1F15AF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0BCF8690" w14:textId="6F6997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A0347" w14:textId="489F24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C80C8" w14:textId="157FAB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2,943.75 </w:t>
            </w:r>
          </w:p>
        </w:tc>
      </w:tr>
      <w:tr w:rsidR="007C24A5" w:rsidRPr="007C24A5" w14:paraId="5477F53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B3D0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1AD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827E440" w14:textId="4C8F57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D6C24B7" w14:textId="2ACE7B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98CE6" w14:textId="7E0B74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F1651" w14:textId="7A3CCE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8,831.25 </w:t>
            </w:r>
          </w:p>
        </w:tc>
      </w:tr>
      <w:tr w:rsidR="007C24A5" w:rsidRPr="007C24A5" w14:paraId="70E8E2F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65BD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E881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baga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6B8E380" w14:textId="01390B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DFCA854" w14:textId="0E97A63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257AF" w14:textId="24F5B3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AC51E" w14:textId="1D2BE9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8,831.25 </w:t>
            </w:r>
          </w:p>
        </w:tc>
      </w:tr>
      <w:tr w:rsidR="007C24A5" w:rsidRPr="007C24A5" w14:paraId="3D29E1D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914F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661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lacog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48420B" w14:textId="23B6BE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E1A75C9" w14:textId="39CE800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59F65" w14:textId="5FFB94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0DDCD" w14:textId="582536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8,831.25 </w:t>
            </w:r>
          </w:p>
        </w:tc>
      </w:tr>
      <w:tr w:rsidR="007C24A5" w:rsidRPr="007C24A5" w14:paraId="19FE2A64"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9727D"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39CB2C" w14:textId="622ACFF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5D3445CD" w14:textId="3A86561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966BC30" w14:textId="4A6CA9F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4E5ACD" w14:textId="43A3E79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8,361,942.88 </w:t>
            </w:r>
          </w:p>
        </w:tc>
      </w:tr>
      <w:tr w:rsidR="007C24A5" w:rsidRPr="007C24A5" w14:paraId="7E4960F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CEF7B"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C218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64EAB02" w14:textId="1E3E71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63032E7C" w14:textId="6041CBA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B452F" w14:textId="04BBD6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9D267" w14:textId="7A121C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43,854.63 </w:t>
            </w:r>
          </w:p>
        </w:tc>
      </w:tr>
      <w:tr w:rsidR="007C24A5" w:rsidRPr="007C24A5" w14:paraId="2E5343B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A536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F59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cu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B0B53B5" w14:textId="0D283D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1C96FF07" w14:textId="283519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272D4" w14:textId="6AA343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C0D34" w14:textId="6625F86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24,143.75 </w:t>
            </w:r>
          </w:p>
        </w:tc>
      </w:tr>
      <w:tr w:rsidR="007C24A5" w:rsidRPr="007C24A5" w14:paraId="72F42E6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A2D7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FABA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BB871E4" w14:textId="69DB0B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DF62454" w14:textId="4E3371B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C5E98" w14:textId="1E3CC6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5A9E9" w14:textId="501438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2,435.00 </w:t>
            </w:r>
          </w:p>
        </w:tc>
      </w:tr>
      <w:tr w:rsidR="007C24A5" w:rsidRPr="007C24A5" w14:paraId="14CF6D9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6033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4F80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laver</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3B9868" w14:textId="0F1D2AB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79529748" w14:textId="6A4B99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2ACA0" w14:textId="49A738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55F8C" w14:textId="1969F7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81,299.38 </w:t>
            </w:r>
          </w:p>
        </w:tc>
      </w:tr>
      <w:tr w:rsidR="007C24A5" w:rsidRPr="007C24A5" w14:paraId="3751014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B99E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D577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p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A524561" w14:textId="013A98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13C7487" w14:textId="1BA365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F3429" w14:textId="46BABC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0EFEC" w14:textId="67A707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5,940.00 </w:t>
            </w:r>
          </w:p>
        </w:tc>
      </w:tr>
      <w:tr w:rsidR="007C24A5" w:rsidRPr="007C24A5" w14:paraId="5EC1A60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B0B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616D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D376F54" w14:textId="452DAAD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2B6C3F5" w14:textId="668594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84AB3" w14:textId="1E1116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66D72" w14:textId="2DE346B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8,900.00 </w:t>
            </w:r>
          </w:p>
        </w:tc>
      </w:tr>
      <w:tr w:rsidR="007C24A5" w:rsidRPr="007C24A5" w14:paraId="49AB943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A23F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1BB8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9530D5E" w14:textId="70A9248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234B041" w14:textId="1E56A7A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A970A" w14:textId="604B9A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123EA" w14:textId="2372C1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5,940.00 </w:t>
            </w:r>
          </w:p>
        </w:tc>
      </w:tr>
      <w:tr w:rsidR="007C24A5" w:rsidRPr="007C24A5" w14:paraId="32EA1B9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1AB0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B8D2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Gigaqu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92E7F0" w14:textId="2F643A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1CD8A2DA" w14:textId="5A0F8E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C55AB" w14:textId="6E6E36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F5E1C" w14:textId="43A904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2,545.63 </w:t>
            </w:r>
          </w:p>
        </w:tc>
      </w:tr>
      <w:tr w:rsidR="007C24A5" w:rsidRPr="007C24A5" w14:paraId="1DC63CA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1F56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15AE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in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E29E108" w14:textId="33EBB3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7AACCD1" w14:textId="206D23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050C2" w14:textId="6547A0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6EC5C" w14:textId="1F60719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40,265.00 </w:t>
            </w:r>
          </w:p>
        </w:tc>
      </w:tr>
      <w:tr w:rsidR="007C24A5" w:rsidRPr="007C24A5" w14:paraId="68D1986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15AC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3B5F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imon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9F9B23C" w14:textId="627B29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1B375CEC" w14:textId="0EAED8C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49B42" w14:textId="5F10F2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4FE6F" w14:textId="66048E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6,377.70 </w:t>
            </w:r>
          </w:p>
        </w:tc>
      </w:tr>
      <w:tr w:rsidR="007C24A5" w:rsidRPr="007C24A5" w14:paraId="2BF7B28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17EF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09CC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58A557C" w14:textId="20EA16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76FE2074" w14:textId="214213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FFB01" w14:textId="064956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D0863" w14:textId="648EBB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1,025.00 </w:t>
            </w:r>
          </w:p>
        </w:tc>
      </w:tr>
      <w:tr w:rsidR="007C24A5" w:rsidRPr="007C24A5" w14:paraId="70AD94F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9BD5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17E9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00D1FB04" w14:textId="42E5DF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297769D" w14:textId="7D3934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E1451" w14:textId="3F16BB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E3E01" w14:textId="35FED8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1,025.00 </w:t>
            </w:r>
          </w:p>
        </w:tc>
      </w:tr>
      <w:tr w:rsidR="007C24A5" w:rsidRPr="007C24A5" w14:paraId="24A530D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8911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2CC3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Francisco (</w:t>
            </w:r>
            <w:proofErr w:type="spellStart"/>
            <w:r w:rsidRPr="007C24A5">
              <w:rPr>
                <w:rFonts w:ascii="Arial Narrow" w:hAnsi="Arial Narrow"/>
                <w:i/>
                <w:iCs/>
                <w:color w:val="000000"/>
                <w:sz w:val="20"/>
                <w:szCs w:val="20"/>
              </w:rPr>
              <w:t>Anao-ao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102126F" w14:textId="14F5C8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3789F0E2" w14:textId="33C6674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AEFA9" w14:textId="102E17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8ECE6" w14:textId="72BF22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5,653.75 </w:t>
            </w:r>
          </w:p>
        </w:tc>
      </w:tr>
      <w:tr w:rsidR="007C24A5" w:rsidRPr="007C24A5" w14:paraId="6754A10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F503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4487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E1C96A1" w14:textId="21539E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9CB8E6F" w14:textId="0A97C8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3FA09" w14:textId="38B523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C1093" w14:textId="7D5B5B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5,940.00 </w:t>
            </w:r>
          </w:p>
        </w:tc>
      </w:tr>
      <w:tr w:rsidR="007C24A5" w:rsidRPr="007C24A5" w14:paraId="2E5AF21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3852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7242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Monica (</w:t>
            </w:r>
            <w:proofErr w:type="spellStart"/>
            <w:r w:rsidRPr="007C24A5">
              <w:rPr>
                <w:rFonts w:ascii="Arial Narrow" w:hAnsi="Arial Narrow"/>
                <w:i/>
                <w:iCs/>
                <w:color w:val="000000"/>
                <w:sz w:val="20"/>
                <w:szCs w:val="20"/>
              </w:rPr>
              <w:t>Sapao</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B037604" w14:textId="019580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0ED33C9E" w14:textId="1BD869D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91F9C" w14:textId="070A33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E95F0" w14:textId="3922D5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6,226.30 </w:t>
            </w:r>
          </w:p>
        </w:tc>
      </w:tr>
      <w:tr w:rsidR="007C24A5" w:rsidRPr="007C24A5" w14:paraId="32E7A3B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6A815"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B294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is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1ABE18" w14:textId="18B1B3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02FB4E87" w14:textId="0564C7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0402B" w14:textId="0BECF83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ABB7D" w14:textId="619BA6F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30,198.75 </w:t>
            </w:r>
          </w:p>
        </w:tc>
      </w:tr>
      <w:tr w:rsidR="007C24A5" w:rsidRPr="007C24A5" w14:paraId="051651B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0A69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45D3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DF86617" w14:textId="453CD4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D713DCC" w14:textId="1A32AFD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C92D9" w14:textId="72D231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A8391" w14:textId="255299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5,940.00 </w:t>
            </w:r>
          </w:p>
        </w:tc>
      </w:tr>
      <w:tr w:rsidR="007C24A5" w:rsidRPr="007C24A5" w14:paraId="12085A2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A36A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01FC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6EFC96" w14:textId="39460B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79DCFFCC" w14:textId="3D592F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E383C" w14:textId="58AD7A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02AD8" w14:textId="306DA1D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3,655.49 </w:t>
            </w:r>
          </w:p>
        </w:tc>
      </w:tr>
      <w:tr w:rsidR="007C24A5" w:rsidRPr="007C24A5" w14:paraId="779BDD4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7D1D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A74C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gana</w:t>
            </w:r>
            <w:proofErr w:type="spellEnd"/>
            <w:r w:rsidRPr="007C24A5">
              <w:rPr>
                <w:rFonts w:ascii="Arial Narrow" w:hAnsi="Arial Narrow"/>
                <w:i/>
                <w:iCs/>
                <w:color w:val="000000"/>
                <w:sz w:val="20"/>
                <w:szCs w:val="20"/>
              </w:rPr>
              <w:t>-an</w:t>
            </w:r>
          </w:p>
        </w:tc>
        <w:tc>
          <w:tcPr>
            <w:tcW w:w="1003" w:type="pct"/>
            <w:tcBorders>
              <w:top w:val="nil"/>
              <w:left w:val="nil"/>
              <w:bottom w:val="single" w:sz="4" w:space="0" w:color="000000"/>
              <w:right w:val="single" w:sz="4" w:space="0" w:color="000000"/>
            </w:tcBorders>
            <w:shd w:val="clear" w:color="auto" w:fill="auto"/>
            <w:noWrap/>
            <w:vAlign w:val="bottom"/>
            <w:hideMark/>
          </w:tcPr>
          <w:p w14:paraId="4C1FF028" w14:textId="3AFC75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D08E6" w14:textId="78BEE1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65B1548" w14:textId="726A61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C27B4" w14:textId="45C657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15,600.00 </w:t>
            </w:r>
          </w:p>
        </w:tc>
      </w:tr>
      <w:tr w:rsidR="007C24A5" w:rsidRPr="007C24A5" w14:paraId="6B8B8CE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4280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FB87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b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E543147" w14:textId="11BA72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EF34349" w14:textId="4583B8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94734" w14:textId="5C0DF1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D36C9" w14:textId="2122C3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74,977.50 </w:t>
            </w:r>
          </w:p>
        </w:tc>
      </w:tr>
      <w:tr w:rsidR="007C24A5" w:rsidRPr="007C24A5" w14:paraId="5C2F6680"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8F8CB"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45D6839" w14:textId="7E18779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E7442CC" w14:textId="32B03C6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3821E" w14:textId="66B4350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13BC66" w14:textId="567EAD2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2,585,102.24 </w:t>
            </w:r>
          </w:p>
        </w:tc>
      </w:tr>
      <w:tr w:rsidR="007C24A5" w:rsidRPr="007C24A5" w14:paraId="55B149C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C275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E5BE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Bis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19375C" w14:textId="1F741BC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596DC153" w14:textId="6DEE7E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E857C" w14:textId="72F261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3DB4F" w14:textId="4832B42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05,012.91 </w:t>
            </w:r>
          </w:p>
        </w:tc>
      </w:tr>
      <w:tr w:rsidR="007C24A5" w:rsidRPr="007C24A5" w14:paraId="1E79843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9311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CFD4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gwai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DC3514" w14:textId="133C29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8ECF5EB" w14:textId="251A60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2EDF2" w14:textId="198F41E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F31E1" w14:textId="5CFF6C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98,900.00 </w:t>
            </w:r>
          </w:p>
        </w:tc>
      </w:tr>
      <w:tr w:rsidR="007C24A5" w:rsidRPr="007C24A5" w14:paraId="7CD1B2F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1248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2B83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nti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C10FA48" w14:textId="06CDBF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525E64C3" w14:textId="701B94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C670F" w14:textId="5392E42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A523D" w14:textId="588E7E5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089,803.80 </w:t>
            </w:r>
          </w:p>
        </w:tc>
      </w:tr>
      <w:tr w:rsidR="007C24A5" w:rsidRPr="007C24A5" w14:paraId="380F08F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ABE0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859A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3C4FA7E" w14:textId="46DEFC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16CA99E7" w14:textId="7A21EA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EFC7F" w14:textId="1D8621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97C37" w14:textId="2510F34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53,673.19 </w:t>
            </w:r>
          </w:p>
        </w:tc>
      </w:tr>
      <w:tr w:rsidR="007C24A5" w:rsidRPr="007C24A5" w14:paraId="3250192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8EF4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FA1E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rrasca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D2D61E" w14:textId="3E8053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4A6CDD0B" w14:textId="648DEB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C5EA" w14:textId="01BC00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D7075" w14:textId="7B77DB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355.00 </w:t>
            </w:r>
          </w:p>
        </w:tc>
      </w:tr>
      <w:tr w:rsidR="007C24A5" w:rsidRPr="007C24A5" w14:paraId="22C02E8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21FD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D900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ABAD9C5" w14:textId="04DBB3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7D413F1E" w14:textId="43DF42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F58F6" w14:textId="15F901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4A0F9" w14:textId="5707A5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8,917.08 </w:t>
            </w:r>
          </w:p>
        </w:tc>
      </w:tr>
      <w:tr w:rsidR="007C24A5" w:rsidRPr="007C24A5" w14:paraId="14EC1F2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4A74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1891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nuz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305D3DC" w14:textId="5B2978E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19D6CD9" w14:textId="0E9843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59714" w14:textId="7445D8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1905E" w14:textId="35C256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57,593.13 </w:t>
            </w:r>
          </w:p>
        </w:tc>
      </w:tr>
      <w:tr w:rsidR="007C24A5" w:rsidRPr="007C24A5" w14:paraId="0FBEA3D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4973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A676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ang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5BDEABB" w14:textId="362AE32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21E2DBA1" w14:textId="454EF5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08536" w14:textId="3DB2AF6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3144C" w14:textId="30E1D9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12,365.50 </w:t>
            </w:r>
          </w:p>
        </w:tc>
      </w:tr>
      <w:tr w:rsidR="007C24A5" w:rsidRPr="007C24A5" w14:paraId="1E47D4D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04F3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CB2B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ng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6313BB2" w14:textId="33F873C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39CC095C" w14:textId="4F6FA0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FE543" w14:textId="05F27E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B2930" w14:textId="3CC912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2,710.00 </w:t>
            </w:r>
          </w:p>
        </w:tc>
      </w:tr>
      <w:tr w:rsidR="007C24A5" w:rsidRPr="007C24A5" w14:paraId="3B13926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D94C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23BA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48B6BAC6" w14:textId="2647D27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2528209D" w14:textId="40AC21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7E2FB" w14:textId="5741EB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B76A7" w14:textId="6F648C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9,988.13 </w:t>
            </w:r>
          </w:p>
        </w:tc>
      </w:tr>
      <w:tr w:rsidR="007C24A5" w:rsidRPr="007C24A5" w14:paraId="06D4E44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33F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7795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rihat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0F6FCB5" w14:textId="7D0818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4E49A07E" w14:textId="08F4AA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EDB9C" w14:textId="7525A3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BE7B5" w14:textId="15F2C2C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94,150.33 </w:t>
            </w:r>
          </w:p>
        </w:tc>
      </w:tr>
      <w:tr w:rsidR="007C24A5" w:rsidRPr="007C24A5" w14:paraId="13B3222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6ED69"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E98A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70331C2" w14:textId="4D6E37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6098B950" w14:textId="37BB71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A2A19" w14:textId="0ABE91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DDA79" w14:textId="299234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08,576.31 </w:t>
            </w:r>
          </w:p>
        </w:tc>
      </w:tr>
      <w:tr w:rsidR="007C24A5" w:rsidRPr="007C24A5" w14:paraId="6593804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330D3"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500F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463F129" w14:textId="174E5C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09276021" w14:textId="5DF343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9F883C" w14:textId="52F17C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A531D" w14:textId="67B5CCB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924,585.00 </w:t>
            </w:r>
          </w:p>
        </w:tc>
      </w:tr>
      <w:tr w:rsidR="007C24A5" w:rsidRPr="007C24A5" w14:paraId="5DD885E2"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C6693"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8063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gbin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44677E" w14:textId="5F5CF5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29432710" w14:textId="06FE1B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E65EF" w14:textId="6CFA3F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9427D" w14:textId="1462940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355.00 </w:t>
            </w:r>
          </w:p>
        </w:tc>
      </w:tr>
      <w:tr w:rsidR="007C24A5" w:rsidRPr="007C24A5" w14:paraId="1A413E4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50C16"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D91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g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CEDE81" w14:textId="0D90AD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2B3AD8D3" w14:textId="5A12E4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CE7F4" w14:textId="750D3D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B3231" w14:textId="40F9F5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82,395.00 </w:t>
            </w:r>
          </w:p>
        </w:tc>
      </w:tr>
      <w:tr w:rsidR="007C24A5" w:rsidRPr="007C24A5" w14:paraId="5293840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EA6F2"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76F7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Tanda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45D5652" w14:textId="29C9DC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5BC552F1" w14:textId="273C03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BC882" w14:textId="698346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7FEB7" w14:textId="27D6D0B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13,721.86 </w:t>
            </w:r>
          </w:p>
        </w:tc>
      </w:tr>
      <w:tr w:rsidR="007C24A5" w:rsidRPr="007C24A5" w14:paraId="1817939D"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3BE5D2"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14EC5965" w14:textId="7A46579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6,380,12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4A2E42B2" w14:textId="7CE3675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BC1880D" w14:textId="5EAD23D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A8D4185" w14:textId="4D58FB3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15,742,989.60 </w:t>
            </w:r>
          </w:p>
        </w:tc>
      </w:tr>
      <w:tr w:rsidR="007C24A5" w:rsidRPr="007C24A5" w14:paraId="54BC0BD2"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6B118"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Abra</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5944D55C" w14:textId="1ED603E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3,512,554.5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BA1CFD" w14:textId="73210D1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F6E556" w14:textId="17AA96A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C8DC66" w14:textId="4D50E2D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3,583,509.50 </w:t>
            </w:r>
          </w:p>
        </w:tc>
      </w:tr>
      <w:tr w:rsidR="007C24A5" w:rsidRPr="007C24A5" w14:paraId="6FF35F5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E5E2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F5A2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ngue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50295C2" w14:textId="50CB3B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211,491.06 </w:t>
            </w:r>
          </w:p>
        </w:tc>
        <w:tc>
          <w:tcPr>
            <w:tcW w:w="958" w:type="pct"/>
            <w:tcBorders>
              <w:top w:val="nil"/>
              <w:left w:val="nil"/>
              <w:bottom w:val="single" w:sz="4" w:space="0" w:color="000000"/>
              <w:right w:val="single" w:sz="4" w:space="0" w:color="000000"/>
            </w:tcBorders>
            <w:shd w:val="clear" w:color="auto" w:fill="auto"/>
            <w:noWrap/>
            <w:vAlign w:val="bottom"/>
            <w:hideMark/>
          </w:tcPr>
          <w:p w14:paraId="2F381C87" w14:textId="20EA78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B33D9" w14:textId="3662FE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0C647" w14:textId="3EF25F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211,491.06 </w:t>
            </w:r>
          </w:p>
        </w:tc>
      </w:tr>
      <w:tr w:rsidR="007C24A5" w:rsidRPr="007C24A5" w14:paraId="64E0BE1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D8CBB"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CD32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line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AD4440" w14:textId="140046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0920373A" w14:textId="287583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355BB" w14:textId="21F695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CC07A" w14:textId="0A531A4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68,748.24 </w:t>
            </w:r>
          </w:p>
        </w:tc>
      </w:tr>
      <w:tr w:rsidR="007C24A5" w:rsidRPr="007C24A5" w14:paraId="233979C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A6EC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86EA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c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0A9FCDF" w14:textId="541BD5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3456C8AF" w14:textId="2201FD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DBAF8" w14:textId="413B7B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A63F5" w14:textId="1B857B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3,117.44 </w:t>
            </w:r>
          </w:p>
        </w:tc>
      </w:tr>
      <w:tr w:rsidR="007C24A5" w:rsidRPr="007C24A5" w14:paraId="3941F19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0E1D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4D13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cl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3A27C8" w14:textId="523BB2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4A14FB79" w14:textId="764B68F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0264D" w14:textId="54D85A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A2D8A" w14:textId="1C4B76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5,651.60 </w:t>
            </w:r>
          </w:p>
        </w:tc>
      </w:tr>
      <w:tr w:rsidR="007C24A5" w:rsidRPr="007C24A5" w14:paraId="50F12DEA"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EA57F"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FB8F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guiom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FE81F5E" w14:textId="2ABCDA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17083D1B" w14:textId="3FF687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CF420" w14:textId="739A9B4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E35C3" w14:textId="3B906F9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6,872.98 </w:t>
            </w:r>
          </w:p>
        </w:tc>
      </w:tr>
      <w:tr w:rsidR="007C24A5" w:rsidRPr="007C24A5" w14:paraId="64B24B6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B4D10"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83D9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Dangl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66FE7CF" w14:textId="58010F4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5E1C9FC7" w14:textId="02682D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A7C3F" w14:textId="788619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D4663" w14:textId="365A00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27,793.72 </w:t>
            </w:r>
          </w:p>
        </w:tc>
      </w:tr>
      <w:tr w:rsidR="007C24A5" w:rsidRPr="007C24A5" w14:paraId="0C55DFA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4CAC0"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2F10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6458C1D" w14:textId="122393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351CDDAC" w14:textId="79D865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0DE9C" w14:textId="25027E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8D952" w14:textId="35394A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73,654.09 </w:t>
            </w:r>
          </w:p>
        </w:tc>
      </w:tr>
      <w:tr w:rsidR="007C24A5" w:rsidRPr="007C24A5" w14:paraId="3760260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2D53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6AE2B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C878B39" w14:textId="47842FF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26F4EB44" w14:textId="2DCF7B6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2565D" w14:textId="111BF79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7EC47" w14:textId="464F9E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02,785.90 </w:t>
            </w:r>
          </w:p>
        </w:tc>
      </w:tr>
      <w:tr w:rsidR="007C24A5" w:rsidRPr="007C24A5" w14:paraId="0E36A32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EAF67"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C07B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cub</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080D6B7" w14:textId="2CCE395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79B9FF25" w14:textId="5104BA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E3862" w14:textId="18D6848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5F0E0" w14:textId="4CEA46A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49,086.88 </w:t>
            </w:r>
          </w:p>
        </w:tc>
      </w:tr>
      <w:tr w:rsidR="007C24A5" w:rsidRPr="007C24A5" w14:paraId="5D4E7BC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E10F1"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CDE7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gangila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66F712B" w14:textId="14935A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1C5554B7" w14:textId="776C24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FBF02" w14:textId="677C6C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F70FD" w14:textId="38E55F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888,513.58 </w:t>
            </w:r>
          </w:p>
        </w:tc>
      </w:tr>
      <w:tr w:rsidR="007C24A5" w:rsidRPr="007C24A5" w14:paraId="36A812C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EF09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070E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g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B49040C" w14:textId="1FB8CB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86,936.98 </w:t>
            </w:r>
          </w:p>
        </w:tc>
        <w:tc>
          <w:tcPr>
            <w:tcW w:w="958" w:type="pct"/>
            <w:tcBorders>
              <w:top w:val="nil"/>
              <w:left w:val="nil"/>
              <w:bottom w:val="single" w:sz="4" w:space="0" w:color="000000"/>
              <w:right w:val="single" w:sz="4" w:space="0" w:color="000000"/>
            </w:tcBorders>
            <w:shd w:val="clear" w:color="auto" w:fill="auto"/>
            <w:noWrap/>
            <w:vAlign w:val="bottom"/>
            <w:hideMark/>
          </w:tcPr>
          <w:p w14:paraId="7B2D12ED" w14:textId="3668DC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C14BF" w14:textId="50C3C8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AF4A69A" w14:textId="07D356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25,936.98 </w:t>
            </w:r>
          </w:p>
        </w:tc>
      </w:tr>
      <w:tr w:rsidR="007C24A5" w:rsidRPr="007C24A5" w14:paraId="73347EE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6066E"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1A07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ngide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CC70F9C" w14:textId="393A90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7BAECDF4" w14:textId="77405D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FF443" w14:textId="528596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A9A75" w14:textId="472676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9,068.64 </w:t>
            </w:r>
          </w:p>
        </w:tc>
      </w:tr>
      <w:tr w:rsidR="007C24A5" w:rsidRPr="007C24A5" w14:paraId="0584F00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53C42"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58FC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icuan-Baay</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Licua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C3ADE40" w14:textId="166E184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596D2639" w14:textId="7AC46B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044E7" w14:textId="0B41F8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036D9" w14:textId="7EABEA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5,346.88 </w:t>
            </w:r>
          </w:p>
        </w:tc>
      </w:tr>
      <w:tr w:rsidR="007C24A5" w:rsidRPr="007C24A5" w14:paraId="1E0B8D9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85A03"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2046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7B8F98B0" w14:textId="594571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4EE19DD5" w14:textId="755B17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0E4FF" w14:textId="3626BA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DE4B3" w14:textId="188628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26,812.84 </w:t>
            </w:r>
          </w:p>
        </w:tc>
      </w:tr>
      <w:tr w:rsidR="007C24A5" w:rsidRPr="007C24A5" w14:paraId="330F16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4405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4F29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ibco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BB7268" w14:textId="185A0C2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0A20DAAC" w14:textId="1F2089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1B8A0" w14:textId="31C743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49830" w14:textId="2A3007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5,266.20 </w:t>
            </w:r>
          </w:p>
        </w:tc>
      </w:tr>
      <w:tr w:rsidR="007C24A5" w:rsidRPr="007C24A5" w14:paraId="36E5582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0B9A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FD9E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na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96FAEF" w14:textId="35E7BD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2,387.24 </w:t>
            </w:r>
          </w:p>
        </w:tc>
        <w:tc>
          <w:tcPr>
            <w:tcW w:w="958" w:type="pct"/>
            <w:tcBorders>
              <w:top w:val="nil"/>
              <w:left w:val="nil"/>
              <w:bottom w:val="single" w:sz="4" w:space="0" w:color="000000"/>
              <w:right w:val="single" w:sz="4" w:space="0" w:color="000000"/>
            </w:tcBorders>
            <w:shd w:val="clear" w:color="auto" w:fill="auto"/>
            <w:noWrap/>
            <w:vAlign w:val="bottom"/>
            <w:hideMark/>
          </w:tcPr>
          <w:p w14:paraId="33258D60" w14:textId="2EC2B2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D5A97" w14:textId="14177E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92DF9" w14:textId="148E73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12,387.24 </w:t>
            </w:r>
          </w:p>
        </w:tc>
      </w:tr>
      <w:tr w:rsidR="007C24A5" w:rsidRPr="007C24A5" w14:paraId="1D0352E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316C7"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D7E8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enarrubi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32BB74B" w14:textId="0F94AA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0F237F35" w14:textId="6C878B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3C841" w14:textId="1F15BA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641B3" w14:textId="4A1057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37,696.38 </w:t>
            </w:r>
          </w:p>
        </w:tc>
      </w:tr>
      <w:tr w:rsidR="007C24A5" w:rsidRPr="007C24A5" w14:paraId="36697A7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16BAD"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C7EF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di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FF0578" w14:textId="60C0CB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3F81BA97" w14:textId="6958206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FFF34" w14:textId="52D5FA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E719E" w14:textId="66BE3D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74,330.58 </w:t>
            </w:r>
          </w:p>
        </w:tc>
      </w:tr>
      <w:tr w:rsidR="007C24A5" w:rsidRPr="007C24A5" w14:paraId="5A11159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BE653"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FAF6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DC80309" w14:textId="6146C2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7D297890" w14:textId="72F0C6A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315BD" w14:textId="2E291E7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5BD05" w14:textId="3AC23F6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02,803.02 </w:t>
            </w:r>
          </w:p>
        </w:tc>
      </w:tr>
      <w:tr w:rsidR="007C24A5" w:rsidRPr="007C24A5" w14:paraId="651E04A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7666E"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160E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llapa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90E6631" w14:textId="1F39FB1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2873202C" w14:textId="35DB8F4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5FE91" w14:textId="67A07A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3DE8F" w14:textId="1D2D828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81,136.40 </w:t>
            </w:r>
          </w:p>
        </w:tc>
      </w:tr>
      <w:tr w:rsidR="007C24A5" w:rsidRPr="007C24A5" w14:paraId="0E730A8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4E89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C8B22"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4F23E64" w14:textId="1B21EB0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2C504E28" w14:textId="4322992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3277B" w14:textId="718BD8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E5016" w14:textId="665D902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388.00 </w:t>
            </w:r>
          </w:p>
        </w:tc>
      </w:tr>
      <w:tr w:rsidR="007C24A5" w:rsidRPr="007C24A5" w14:paraId="04FFD05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788CD"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8145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C301403" w14:textId="2940B5D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2B7C6D7D" w14:textId="0635D07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5F81294D" w14:textId="759C9C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A6774" w14:textId="18E2B3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25,412.34 </w:t>
            </w:r>
          </w:p>
        </w:tc>
      </w:tr>
      <w:tr w:rsidR="007C24A5" w:rsidRPr="007C24A5" w14:paraId="2CD1F2B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8758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22A77"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953F053" w14:textId="4A5FFB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08,984.67 </w:t>
            </w:r>
          </w:p>
        </w:tc>
        <w:tc>
          <w:tcPr>
            <w:tcW w:w="958" w:type="pct"/>
            <w:tcBorders>
              <w:top w:val="nil"/>
              <w:left w:val="nil"/>
              <w:bottom w:val="single" w:sz="4" w:space="0" w:color="000000"/>
              <w:right w:val="single" w:sz="4" w:space="0" w:color="000000"/>
            </w:tcBorders>
            <w:shd w:val="clear" w:color="auto" w:fill="auto"/>
            <w:noWrap/>
            <w:vAlign w:val="bottom"/>
            <w:hideMark/>
          </w:tcPr>
          <w:p w14:paraId="44375281" w14:textId="3095F0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64FB1A" w14:textId="6A8718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1DEEC" w14:textId="394933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28,984.67 </w:t>
            </w:r>
          </w:p>
        </w:tc>
      </w:tr>
      <w:tr w:rsidR="007C24A5" w:rsidRPr="007C24A5" w14:paraId="4E4C33C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8BD9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EB17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yum</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19AC0A7" w14:textId="53B7E17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38DD96C4" w14:textId="0B5B19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DBDB6" w14:textId="2133FAD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3C728" w14:textId="3EFBBE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3,990.76 </w:t>
            </w:r>
          </w:p>
        </w:tc>
      </w:tr>
      <w:tr w:rsidR="007C24A5" w:rsidRPr="007C24A5" w14:paraId="6202535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B48D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70B8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ne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6E1C0DD" w14:textId="0C496F0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5DB0A611" w14:textId="054436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FB477" w14:textId="0346DA7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B0E5A" w14:textId="405FCE8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61,289.62 </w:t>
            </w:r>
          </w:p>
        </w:tc>
      </w:tr>
      <w:tr w:rsidR="007C24A5" w:rsidRPr="007C24A5" w14:paraId="548E657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4C0E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8EE2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b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1C61E26" w14:textId="549A991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187F5D91" w14:textId="7C5610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53B45" w14:textId="26C3E4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FBDBA" w14:textId="2CD1CB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37,458.46 </w:t>
            </w:r>
          </w:p>
        </w:tc>
      </w:tr>
      <w:tr w:rsidR="007C24A5" w:rsidRPr="007C24A5" w14:paraId="558D57C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80283"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54BD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Villavicios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99B081D" w14:textId="475AF27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5B93235D" w14:textId="6A3D02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09707" w14:textId="558119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EC522" w14:textId="2DD172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73,485.00 </w:t>
            </w:r>
          </w:p>
        </w:tc>
      </w:tr>
      <w:tr w:rsidR="007C24A5" w:rsidRPr="007C24A5" w14:paraId="55C30E9A"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E6B5B"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Apayao</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69193CA6" w14:textId="250C8DC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0838AE29" w14:textId="4AB7A3E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7E060F" w14:textId="4D3AD02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BB128A" w14:textId="41E8F6D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5,706,259.62 </w:t>
            </w:r>
          </w:p>
        </w:tc>
      </w:tr>
      <w:tr w:rsidR="007C24A5" w:rsidRPr="007C24A5" w14:paraId="50A206E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4006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0AD8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Calanasan</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Bayag</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8ED4D9C" w14:textId="3B3495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02C73D68" w14:textId="365F8D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B6931" w14:textId="728AA0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F4F4C" w14:textId="2076CC3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984,094.26 </w:t>
            </w:r>
          </w:p>
        </w:tc>
      </w:tr>
      <w:tr w:rsidR="007C24A5" w:rsidRPr="007C24A5" w14:paraId="13A4578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096B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3353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4BAE2CB7" w14:textId="63B315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73F65439" w14:textId="5355CF5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A168D" w14:textId="4142CE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00533" w14:textId="6F46C7D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51,336.16 </w:t>
            </w:r>
          </w:p>
        </w:tc>
      </w:tr>
      <w:tr w:rsidR="007C24A5" w:rsidRPr="007C24A5" w14:paraId="5D9569B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EECB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C59C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505C5E89" w14:textId="230E110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02A39FAA" w14:textId="1ECC9BC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0F3D4" w14:textId="3FABECB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6F944" w14:textId="08151A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42,376.00 </w:t>
            </w:r>
          </w:p>
        </w:tc>
      </w:tr>
      <w:tr w:rsidR="007C24A5" w:rsidRPr="007C24A5" w14:paraId="5F3DF85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64EC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9F1D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bu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98F264F" w14:textId="158DCB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63BD8BCC" w14:textId="16F814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90EE9" w14:textId="34DC011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DFFDF" w14:textId="1A786A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67,556.68 </w:t>
            </w:r>
          </w:p>
        </w:tc>
      </w:tr>
      <w:tr w:rsidR="007C24A5" w:rsidRPr="007C24A5" w14:paraId="1D09136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CCB6A"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488F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5C7FF78" w14:textId="0EB1F5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54A062DA" w14:textId="1EAC4B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D313E" w14:textId="040573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6EE84" w14:textId="66A1982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289,615.83 </w:t>
            </w:r>
          </w:p>
        </w:tc>
      </w:tr>
      <w:tr w:rsidR="007C24A5" w:rsidRPr="007C24A5" w14:paraId="1F2612A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9000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3B2B7"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udto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ABCE9A" w14:textId="38DAF60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5D21D40B" w14:textId="12FD7F8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08BA0" w14:textId="3DC29C0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96CF6" w14:textId="740B7B3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3,747.73 </w:t>
            </w:r>
          </w:p>
        </w:tc>
      </w:tr>
      <w:tr w:rsidR="007C24A5" w:rsidRPr="007C24A5" w14:paraId="4998995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7539D"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F5C9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71CEF8CB" w14:textId="00A92E7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2C2B86F2" w14:textId="168A3E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4CDDB" w14:textId="5AFF9BB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9F92B" w14:textId="33BA96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47,532.96 </w:t>
            </w:r>
          </w:p>
        </w:tc>
      </w:tr>
      <w:tr w:rsidR="007C24A5" w:rsidRPr="007C24A5" w14:paraId="76AE9D3C"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FC40B"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F50DC98" w14:textId="5225B5F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34,966,319.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C2BA424" w14:textId="2CAA2DB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144A25E" w14:textId="6B7BE59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15A6D9" w14:textId="1DACDA7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44,258,229.34 </w:t>
            </w:r>
          </w:p>
        </w:tc>
      </w:tr>
      <w:tr w:rsidR="007C24A5" w:rsidRPr="007C24A5" w14:paraId="50BD5FE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2FA43"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7B2B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to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0F09A55" w14:textId="228181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7,742.59 </w:t>
            </w:r>
          </w:p>
        </w:tc>
        <w:tc>
          <w:tcPr>
            <w:tcW w:w="958" w:type="pct"/>
            <w:tcBorders>
              <w:top w:val="nil"/>
              <w:left w:val="nil"/>
              <w:bottom w:val="single" w:sz="4" w:space="0" w:color="000000"/>
              <w:right w:val="single" w:sz="4" w:space="0" w:color="000000"/>
            </w:tcBorders>
            <w:shd w:val="clear" w:color="auto" w:fill="auto"/>
            <w:noWrap/>
            <w:vAlign w:val="bottom"/>
            <w:hideMark/>
          </w:tcPr>
          <w:p w14:paraId="695D8605" w14:textId="28DF7C9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B512C" w14:textId="7640114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5D948" w14:textId="658C76F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17,742.59 </w:t>
            </w:r>
          </w:p>
        </w:tc>
      </w:tr>
      <w:tr w:rsidR="007C24A5" w:rsidRPr="007C24A5" w14:paraId="0ECE821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4ABA3"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93EB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B7DCA7" w14:textId="677C900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613,186.33 </w:t>
            </w:r>
          </w:p>
        </w:tc>
        <w:tc>
          <w:tcPr>
            <w:tcW w:w="958" w:type="pct"/>
            <w:tcBorders>
              <w:top w:val="nil"/>
              <w:left w:val="nil"/>
              <w:bottom w:val="single" w:sz="4" w:space="0" w:color="000000"/>
              <w:right w:val="single" w:sz="4" w:space="0" w:color="000000"/>
            </w:tcBorders>
            <w:shd w:val="clear" w:color="auto" w:fill="auto"/>
            <w:noWrap/>
            <w:vAlign w:val="bottom"/>
            <w:hideMark/>
          </w:tcPr>
          <w:p w14:paraId="2198DB45" w14:textId="14DAFDB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0AF6D" w14:textId="5BCB6C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0F69569" w14:textId="481FB7E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0,359,986.73 </w:t>
            </w:r>
          </w:p>
        </w:tc>
      </w:tr>
      <w:tr w:rsidR="007C24A5" w:rsidRPr="007C24A5" w14:paraId="216903F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15CE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5A69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ku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45C4AE" w14:textId="21CB501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71971369" w14:textId="25C90D0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098EE" w14:textId="578C555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7D0FC" w14:textId="7A81DA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744,108.90 </w:t>
            </w:r>
          </w:p>
        </w:tc>
      </w:tr>
      <w:tr w:rsidR="007C24A5" w:rsidRPr="007C24A5" w14:paraId="7435E90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96827"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D891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kod</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5703668" w14:textId="5371FD1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0CE3F679" w14:textId="2A931C9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32666" w14:textId="161002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4D17F" w14:textId="71C6CC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9,056.00 </w:t>
            </w:r>
          </w:p>
        </w:tc>
      </w:tr>
      <w:tr w:rsidR="007C24A5" w:rsidRPr="007C24A5" w14:paraId="51036237"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A7190"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3731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uguia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F01E6CE" w14:textId="1B0B53E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67005D4D" w14:textId="23B4DC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084577" w14:textId="15E5A86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C5DAEB0" w14:textId="3B6874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14,895.36 </w:t>
            </w:r>
          </w:p>
        </w:tc>
      </w:tr>
      <w:tr w:rsidR="007C24A5" w:rsidRPr="007C24A5" w14:paraId="3F245E8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BAE60"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D5CE9"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3AA22DC9" w14:textId="2D7A70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7AC35B5F" w14:textId="5333ED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3395462C" w14:textId="34B7AF5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0B1C6CD" w14:textId="6CAD58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012,588.35 </w:t>
            </w:r>
          </w:p>
        </w:tc>
      </w:tr>
      <w:tr w:rsidR="007C24A5" w:rsidRPr="007C24A5" w14:paraId="52A893B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AE90F"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BDA7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b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58BE01" w14:textId="59733D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9,075.32 </w:t>
            </w:r>
          </w:p>
        </w:tc>
        <w:tc>
          <w:tcPr>
            <w:tcW w:w="958" w:type="pct"/>
            <w:tcBorders>
              <w:top w:val="nil"/>
              <w:left w:val="nil"/>
              <w:bottom w:val="single" w:sz="4" w:space="0" w:color="000000"/>
              <w:right w:val="single" w:sz="4" w:space="0" w:color="000000"/>
            </w:tcBorders>
            <w:shd w:val="clear" w:color="auto" w:fill="auto"/>
            <w:noWrap/>
            <w:vAlign w:val="bottom"/>
            <w:hideMark/>
          </w:tcPr>
          <w:p w14:paraId="497DFDBC" w14:textId="5B6907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017BF92E" w14:textId="073AC42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3120F" w14:textId="386256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82,930.32 </w:t>
            </w:r>
          </w:p>
        </w:tc>
      </w:tr>
      <w:tr w:rsidR="007C24A5" w:rsidRPr="007C24A5" w14:paraId="5A774EE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745F5"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396D3"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ap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23E2027" w14:textId="3ED16D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1464499E" w14:textId="1D2EBC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8F6E2" w14:textId="78D840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416B0" w14:textId="0CCA908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73,132.58 </w:t>
            </w:r>
          </w:p>
        </w:tc>
      </w:tr>
      <w:tr w:rsidR="007C24A5" w:rsidRPr="007C24A5" w14:paraId="6FA6333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BD701"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4135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ibu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6369925" w14:textId="7DE620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779DDE41" w14:textId="29EC518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45E31" w14:textId="3601DC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E844B" w14:textId="26DCC62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98,656.00 </w:t>
            </w:r>
          </w:p>
        </w:tc>
      </w:tr>
      <w:tr w:rsidR="007C24A5" w:rsidRPr="007C24A5" w14:paraId="3D47F20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8D76B"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D147D"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E47D979" w14:textId="07BCA7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232,520.27 </w:t>
            </w:r>
          </w:p>
        </w:tc>
        <w:tc>
          <w:tcPr>
            <w:tcW w:w="958" w:type="pct"/>
            <w:tcBorders>
              <w:top w:val="nil"/>
              <w:left w:val="nil"/>
              <w:bottom w:val="single" w:sz="4" w:space="0" w:color="000000"/>
              <w:right w:val="single" w:sz="4" w:space="0" w:color="000000"/>
            </w:tcBorders>
            <w:shd w:val="clear" w:color="auto" w:fill="auto"/>
            <w:noWrap/>
            <w:vAlign w:val="bottom"/>
            <w:hideMark/>
          </w:tcPr>
          <w:p w14:paraId="656EDD88" w14:textId="1F2FCA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59DCB" w14:textId="3662016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36A75" w14:textId="3D78CAA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232,520.27 </w:t>
            </w:r>
          </w:p>
        </w:tc>
      </w:tr>
      <w:tr w:rsidR="007C24A5" w:rsidRPr="007C24A5" w14:paraId="7FCDFDC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DDDF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97FF5"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nk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30EC66C" w14:textId="783E13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48DF1724" w14:textId="160C61B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7AE39" w14:textId="3CC922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39AFF" w14:textId="2175BC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442,977.18 </w:t>
            </w:r>
          </w:p>
        </w:tc>
      </w:tr>
      <w:tr w:rsidR="007C24A5" w:rsidRPr="007C24A5" w14:paraId="7F24BC2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CBC24"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A81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39EBBB14" w14:textId="4D19F7D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2374D3F2" w14:textId="174E7D9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3B10C" w14:textId="5C60533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BF3CC" w14:textId="25BD48B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00,808.38 </w:t>
            </w:r>
          </w:p>
        </w:tc>
      </w:tr>
      <w:tr w:rsidR="007C24A5" w:rsidRPr="007C24A5" w14:paraId="46E37A8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3760B"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4554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75A8FB27" w14:textId="74132B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6EB8105C" w14:textId="2818497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5889BE" w14:textId="47432F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8FC4A" w14:textId="35FA2C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4,119,686.28 </w:t>
            </w:r>
          </w:p>
        </w:tc>
      </w:tr>
      <w:tr w:rsidR="007C24A5" w:rsidRPr="007C24A5" w14:paraId="5ACFE8C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13AA2"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3104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ublay</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AE51D56" w14:textId="0F8690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12A32B09" w14:textId="4F1E4A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6B3FD" w14:textId="651A9CC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3C1D5" w14:textId="041983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9,140.40 </w:t>
            </w:r>
          </w:p>
        </w:tc>
      </w:tr>
      <w:tr w:rsidR="007C24A5" w:rsidRPr="007C24A5" w14:paraId="6B73FD82"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344A2"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0CE938" w14:textId="71485C6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9,502,04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3B5BF89D" w14:textId="291A178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5D6EC2" w14:textId="54F95468"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6EEC81" w14:textId="6521086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9,502,043.71 </w:t>
            </w:r>
          </w:p>
        </w:tc>
      </w:tr>
      <w:tr w:rsidR="007C24A5" w:rsidRPr="007C24A5" w14:paraId="7EAA888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14C9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48AD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CFEF3E2" w14:textId="3A7EEB5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7BDEEB28" w14:textId="687E3E6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0575E" w14:textId="1E5D0D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4721C" w14:textId="32DF925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95,621.86 </w:t>
            </w:r>
          </w:p>
        </w:tc>
      </w:tr>
      <w:tr w:rsidR="007C24A5" w:rsidRPr="007C24A5" w14:paraId="62B4260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422F7"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E570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Alfonso Lista (</w:t>
            </w:r>
            <w:proofErr w:type="spellStart"/>
            <w:r w:rsidRPr="007C24A5">
              <w:rPr>
                <w:rFonts w:ascii="Arial Narrow" w:hAnsi="Arial Narrow"/>
                <w:i/>
                <w:iCs/>
                <w:color w:val="000000"/>
                <w:sz w:val="20"/>
                <w:szCs w:val="20"/>
              </w:rPr>
              <w:t>Potia</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6F5DF777" w14:textId="026DB1A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02EB9276" w14:textId="6FEC94D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E60A8" w14:textId="042619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ED1D2" w14:textId="6492B8A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2,371.21 </w:t>
            </w:r>
          </w:p>
        </w:tc>
      </w:tr>
      <w:tr w:rsidR="007C24A5" w:rsidRPr="007C24A5" w14:paraId="323140E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3B1F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FE96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Asipu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5A4B51" w14:textId="6F3E7C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1B084B07" w14:textId="117F03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314E6" w14:textId="2909E93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58EBA" w14:textId="0283BAF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36,264.25 </w:t>
            </w:r>
          </w:p>
        </w:tc>
      </w:tr>
      <w:tr w:rsidR="007C24A5" w:rsidRPr="007C24A5" w14:paraId="531C0CF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299E8"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72C8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36E40951" w14:textId="536E22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5,459.54 </w:t>
            </w:r>
          </w:p>
        </w:tc>
        <w:tc>
          <w:tcPr>
            <w:tcW w:w="958" w:type="pct"/>
            <w:tcBorders>
              <w:top w:val="nil"/>
              <w:left w:val="nil"/>
              <w:bottom w:val="single" w:sz="4" w:space="0" w:color="000000"/>
              <w:right w:val="single" w:sz="4" w:space="0" w:color="000000"/>
            </w:tcBorders>
            <w:shd w:val="clear" w:color="auto" w:fill="auto"/>
            <w:noWrap/>
            <w:vAlign w:val="bottom"/>
            <w:hideMark/>
          </w:tcPr>
          <w:p w14:paraId="65462CD5" w14:textId="6A9D5D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2E15D" w14:textId="6C3662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C7B89" w14:textId="6B1EB1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5,459.54 </w:t>
            </w:r>
          </w:p>
        </w:tc>
      </w:tr>
      <w:tr w:rsidR="007C24A5" w:rsidRPr="007C24A5" w14:paraId="405DA08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928AD"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A7EB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Hingyo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1AC14B6" w14:textId="5E0514A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1A368FB" w14:textId="55892F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F1702" w14:textId="6AAF215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29FE9" w14:textId="7872BA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553,187.18 </w:t>
            </w:r>
          </w:p>
        </w:tc>
      </w:tr>
      <w:tr w:rsidR="007C24A5" w:rsidRPr="007C24A5" w14:paraId="01F3EB0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38699"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F8096"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Hungdu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E4CEA3" w14:textId="2F9A09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44D81C61" w14:textId="7F18FF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594EC" w14:textId="60DC7B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EF9DB" w14:textId="13998F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373,004.50 </w:t>
            </w:r>
          </w:p>
        </w:tc>
      </w:tr>
      <w:tr w:rsidR="007C24A5" w:rsidRPr="007C24A5" w14:paraId="37F848D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D16CF"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0C8D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Ki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9149437" w14:textId="2BC735F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375,428.63 </w:t>
            </w:r>
          </w:p>
        </w:tc>
        <w:tc>
          <w:tcPr>
            <w:tcW w:w="958" w:type="pct"/>
            <w:tcBorders>
              <w:top w:val="nil"/>
              <w:left w:val="nil"/>
              <w:bottom w:val="single" w:sz="4" w:space="0" w:color="000000"/>
              <w:right w:val="single" w:sz="4" w:space="0" w:color="000000"/>
            </w:tcBorders>
            <w:shd w:val="clear" w:color="auto" w:fill="auto"/>
            <w:noWrap/>
            <w:vAlign w:val="bottom"/>
            <w:hideMark/>
          </w:tcPr>
          <w:p w14:paraId="5586E991" w14:textId="798BA88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B5145" w14:textId="171AD68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985A1" w14:textId="48ABFD5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375,428.63 </w:t>
            </w:r>
          </w:p>
        </w:tc>
      </w:tr>
      <w:tr w:rsidR="007C24A5" w:rsidRPr="007C24A5" w14:paraId="04FA752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FCB74"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D0F7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gawe</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245FD8E" w14:textId="3DBCB0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0,383.86 </w:t>
            </w:r>
          </w:p>
        </w:tc>
        <w:tc>
          <w:tcPr>
            <w:tcW w:w="958" w:type="pct"/>
            <w:tcBorders>
              <w:top w:val="nil"/>
              <w:left w:val="nil"/>
              <w:bottom w:val="single" w:sz="4" w:space="0" w:color="000000"/>
              <w:right w:val="single" w:sz="4" w:space="0" w:color="000000"/>
            </w:tcBorders>
            <w:shd w:val="clear" w:color="auto" w:fill="auto"/>
            <w:noWrap/>
            <w:vAlign w:val="bottom"/>
            <w:hideMark/>
          </w:tcPr>
          <w:p w14:paraId="521CD719" w14:textId="4DC21F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4C1DC" w14:textId="1E8C1B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DF55C" w14:textId="2802126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40,383.86 </w:t>
            </w:r>
          </w:p>
        </w:tc>
      </w:tr>
      <w:tr w:rsidR="007C24A5" w:rsidRPr="007C24A5" w14:paraId="0A2C734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C615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FCF4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mut</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C1EB95F" w14:textId="541CE8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31BA334D" w14:textId="294239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ED6E1" w14:textId="6574FAE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661A3" w14:textId="67E7E7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11,695.00 </w:t>
            </w:r>
          </w:p>
        </w:tc>
      </w:tr>
      <w:tr w:rsidR="007C24A5" w:rsidRPr="007C24A5" w14:paraId="71E66FD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EFBBA"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BEA5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6CFA9274" w14:textId="2E2CD7D9"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63D14D78" w14:textId="6D7BD014"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F95F2FF" w14:textId="6A979C4E"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6980AE2" w14:textId="2418F4F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87,427.68 </w:t>
            </w:r>
          </w:p>
        </w:tc>
      </w:tr>
      <w:tr w:rsidR="007C24A5" w:rsidRPr="007C24A5" w14:paraId="0E5D50F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C9E76"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7E05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n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6A58042" w14:textId="36C100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6362F22" w14:textId="564AAFF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AE5F2" w14:textId="77E196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45068" w14:textId="55C8126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51,200.00 </w:t>
            </w:r>
          </w:p>
        </w:tc>
      </w:tr>
      <w:tr w:rsidR="007C24A5" w:rsidRPr="007C24A5" w14:paraId="04C10E8D"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6F901"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9BB71D5" w14:textId="40851EA9"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2,151,046.42 </w:t>
            </w:r>
          </w:p>
        </w:tc>
        <w:tc>
          <w:tcPr>
            <w:tcW w:w="958" w:type="pct"/>
            <w:tcBorders>
              <w:top w:val="nil"/>
              <w:left w:val="nil"/>
              <w:bottom w:val="single" w:sz="4" w:space="0" w:color="000000"/>
              <w:right w:val="single" w:sz="4" w:space="0" w:color="000000"/>
            </w:tcBorders>
            <w:shd w:val="clear" w:color="D8D8D8" w:fill="D8D8D8"/>
            <w:noWrap/>
            <w:vAlign w:val="bottom"/>
            <w:hideMark/>
          </w:tcPr>
          <w:p w14:paraId="470AC362" w14:textId="5F186C3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F659A0" w14:textId="59B4773F"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D90C7E" w14:textId="7FC241B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22,151,046.42 </w:t>
            </w:r>
          </w:p>
        </w:tc>
      </w:tr>
      <w:tr w:rsidR="007C24A5" w:rsidRPr="007C24A5" w14:paraId="6DADFB3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7FA5B"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6BA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lbal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A2B6DA4" w14:textId="0448A42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7F1A0357" w14:textId="68E350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F2DD9" w14:textId="18DE5D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EA072" w14:textId="05C1A3E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642,793.44 </w:t>
            </w:r>
          </w:p>
        </w:tc>
      </w:tr>
      <w:tr w:rsidR="007C24A5" w:rsidRPr="007C24A5" w14:paraId="1879652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C84D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D0132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ubua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47C899B" w14:textId="145437E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58B7B422" w14:textId="23A783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6585E" w14:textId="40A5F7E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8C3B9" w14:textId="6C43A25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555,300.81 </w:t>
            </w:r>
          </w:p>
        </w:tc>
      </w:tr>
      <w:tr w:rsidR="007C24A5" w:rsidRPr="007C24A5" w14:paraId="36A4AC6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B4871"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6C96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s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CE950A7" w14:textId="78D86E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2DC80783" w14:textId="2E4846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4F531" w14:textId="1A3A905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F5961" w14:textId="4746B2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636,363.84 </w:t>
            </w:r>
          </w:p>
        </w:tc>
      </w:tr>
      <w:tr w:rsidR="007C24A5" w:rsidRPr="007C24A5" w14:paraId="2AB4131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63D1C"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351A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inukpuk</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2F945C" w14:textId="3AB094E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655B6576" w14:textId="392CA94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04A1D" w14:textId="4531A04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82A1A" w14:textId="7515AB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894,162.86 </w:t>
            </w:r>
          </w:p>
        </w:tc>
      </w:tr>
      <w:tr w:rsidR="007C24A5" w:rsidRPr="007C24A5" w14:paraId="052C931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E4069"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9E62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nud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8CFDA48" w14:textId="5FB06DD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38F5F41E" w14:textId="74A23FE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2F552" w14:textId="3ECF87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A1D22" w14:textId="28D421D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479,732.08 </w:t>
            </w:r>
          </w:p>
        </w:tc>
      </w:tr>
      <w:tr w:rsidR="007C24A5" w:rsidRPr="007C24A5" w14:paraId="7AA2E1E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3CF38"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1667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inglay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C4DC3E" w14:textId="2FFEA6D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1841F76A" w14:textId="15B44F7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D5C86" w14:textId="70D0C61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3514E" w14:textId="752BEB8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027,897.34 </w:t>
            </w:r>
          </w:p>
        </w:tc>
      </w:tr>
      <w:tr w:rsidR="007C24A5" w:rsidRPr="007C24A5" w14:paraId="4A7E06C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0EFBF"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A5F68"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Rizal (</w:t>
            </w:r>
            <w:proofErr w:type="spellStart"/>
            <w:r w:rsidRPr="007C24A5">
              <w:rPr>
                <w:rFonts w:ascii="Arial Narrow" w:hAnsi="Arial Narrow"/>
                <w:i/>
                <w:iCs/>
                <w:color w:val="000000"/>
                <w:sz w:val="20"/>
                <w:szCs w:val="20"/>
              </w:rPr>
              <w:t>Liwan</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39EAFDA3" w14:textId="0980F7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07111C6D" w14:textId="6AFB44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C3CA4" w14:textId="5417783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F3E83" w14:textId="7982C31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2,351,859.16 </w:t>
            </w:r>
          </w:p>
        </w:tc>
      </w:tr>
      <w:tr w:rsidR="007C24A5" w:rsidRPr="007C24A5" w14:paraId="5B9D06C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5C173" w14:textId="77777777" w:rsidR="007C24A5" w:rsidRPr="007C24A5" w:rsidRDefault="007C24A5" w:rsidP="007C24A5">
            <w:pPr>
              <w:spacing w:after="0" w:line="240" w:lineRule="auto"/>
              <w:ind w:right="57"/>
              <w:contextualSpacing/>
              <w:jc w:val="right"/>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B407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7B957124" w14:textId="46B4CAC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562,936.89 </w:t>
            </w:r>
          </w:p>
        </w:tc>
        <w:tc>
          <w:tcPr>
            <w:tcW w:w="958" w:type="pct"/>
            <w:tcBorders>
              <w:top w:val="nil"/>
              <w:left w:val="nil"/>
              <w:bottom w:val="single" w:sz="4" w:space="0" w:color="000000"/>
              <w:right w:val="single" w:sz="4" w:space="0" w:color="000000"/>
            </w:tcBorders>
            <w:shd w:val="clear" w:color="auto" w:fill="auto"/>
            <w:noWrap/>
            <w:vAlign w:val="bottom"/>
            <w:hideMark/>
          </w:tcPr>
          <w:p w14:paraId="2F2276B4" w14:textId="04BDB9E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09E59" w14:textId="541E09E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796B2" w14:textId="3712821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7,562,936.89 </w:t>
            </w:r>
          </w:p>
        </w:tc>
      </w:tr>
      <w:tr w:rsidR="007C24A5" w:rsidRPr="007C24A5" w14:paraId="1DD48122"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8D6A8"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7DEFBBE0" w14:textId="46D8039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541,901.01 </w:t>
            </w:r>
          </w:p>
        </w:tc>
        <w:tc>
          <w:tcPr>
            <w:tcW w:w="958" w:type="pct"/>
            <w:tcBorders>
              <w:top w:val="nil"/>
              <w:left w:val="nil"/>
              <w:bottom w:val="single" w:sz="4" w:space="0" w:color="000000"/>
              <w:right w:val="single" w:sz="4" w:space="0" w:color="000000"/>
            </w:tcBorders>
            <w:shd w:val="clear" w:color="D8D8D8" w:fill="D8D8D8"/>
            <w:noWrap/>
            <w:vAlign w:val="bottom"/>
            <w:hideMark/>
          </w:tcPr>
          <w:p w14:paraId="71078033" w14:textId="2ADFC0F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CE203C" w14:textId="1AB8C8F0"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B77371" w14:textId="6F64E18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0,541,901.01 </w:t>
            </w:r>
          </w:p>
        </w:tc>
      </w:tr>
      <w:tr w:rsidR="007C24A5" w:rsidRPr="007C24A5" w14:paraId="17B7454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AA8F9"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15E6E"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rli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AF0731C" w14:textId="71965AA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357CC826" w14:textId="5C420B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71E84" w14:textId="1E30189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A7716" w14:textId="0EAE9C0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899,833.60 </w:t>
            </w:r>
          </w:p>
        </w:tc>
      </w:tr>
      <w:tr w:rsidR="007C24A5" w:rsidRPr="007C24A5" w14:paraId="0A751D8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8CCA4"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F9D5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ntoc</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E443D38" w14:textId="2DE509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973,519.89 </w:t>
            </w:r>
          </w:p>
        </w:tc>
        <w:tc>
          <w:tcPr>
            <w:tcW w:w="958" w:type="pct"/>
            <w:tcBorders>
              <w:top w:val="nil"/>
              <w:left w:val="nil"/>
              <w:bottom w:val="single" w:sz="4" w:space="0" w:color="000000"/>
              <w:right w:val="single" w:sz="4" w:space="0" w:color="000000"/>
            </w:tcBorders>
            <w:shd w:val="clear" w:color="auto" w:fill="auto"/>
            <w:noWrap/>
            <w:vAlign w:val="bottom"/>
            <w:hideMark/>
          </w:tcPr>
          <w:p w14:paraId="3AED57AC" w14:textId="4FAF547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94284" w14:textId="7E5562D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9A469" w14:textId="76BA049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3,973,519.89 </w:t>
            </w:r>
          </w:p>
        </w:tc>
      </w:tr>
      <w:tr w:rsidR="007C24A5" w:rsidRPr="007C24A5" w14:paraId="0B5741D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B4FB0"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CE5E2"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Natoni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A7BEBDD" w14:textId="65DDB8C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5F14522D" w14:textId="4F260A4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180D6" w14:textId="2A44B7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84837" w14:textId="6B6E9F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5,592.00 </w:t>
            </w:r>
          </w:p>
        </w:tc>
      </w:tr>
      <w:tr w:rsidR="007C24A5" w:rsidRPr="007C24A5" w14:paraId="42C6721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5C978"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EDDC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racelis</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3E0002E" w14:textId="6471E16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43739E1B" w14:textId="37CBAD0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55C64" w14:textId="50F63D8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6361B" w14:textId="7D34D0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675,826.24 </w:t>
            </w:r>
          </w:p>
        </w:tc>
      </w:tr>
      <w:tr w:rsidR="007C24A5" w:rsidRPr="007C24A5" w14:paraId="6BD590C8"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4A73D"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0ADC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auk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0F82E66" w14:textId="78F5BBD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4C18B707" w14:textId="77409D8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25551" w14:textId="4B8C182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FFE90" w14:textId="24892F1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10,980.00 </w:t>
            </w:r>
          </w:p>
        </w:tc>
      </w:tr>
      <w:tr w:rsidR="007C24A5" w:rsidRPr="007C24A5" w14:paraId="2A168715"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04AE1"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58E41"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es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18F1879" w14:textId="0E5F2B0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84,577.26 </w:t>
            </w:r>
          </w:p>
        </w:tc>
        <w:tc>
          <w:tcPr>
            <w:tcW w:w="958" w:type="pct"/>
            <w:tcBorders>
              <w:top w:val="nil"/>
              <w:left w:val="nil"/>
              <w:bottom w:val="single" w:sz="4" w:space="0" w:color="000000"/>
              <w:right w:val="single" w:sz="4" w:space="0" w:color="000000"/>
            </w:tcBorders>
            <w:shd w:val="clear" w:color="auto" w:fill="auto"/>
            <w:noWrap/>
            <w:vAlign w:val="bottom"/>
            <w:hideMark/>
          </w:tcPr>
          <w:p w14:paraId="09AAB107" w14:textId="4BB5232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60F90" w14:textId="3C93DC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00618" w14:textId="7DF9415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584,577.26 </w:t>
            </w:r>
          </w:p>
        </w:tc>
      </w:tr>
      <w:tr w:rsidR="007C24A5" w:rsidRPr="007C24A5" w14:paraId="354C3A2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90B98"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E8D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bang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7E909173" w14:textId="43192A1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2,045.69 </w:t>
            </w:r>
          </w:p>
        </w:tc>
        <w:tc>
          <w:tcPr>
            <w:tcW w:w="958" w:type="pct"/>
            <w:tcBorders>
              <w:top w:val="nil"/>
              <w:left w:val="nil"/>
              <w:bottom w:val="single" w:sz="4" w:space="0" w:color="000000"/>
              <w:right w:val="single" w:sz="4" w:space="0" w:color="000000"/>
            </w:tcBorders>
            <w:shd w:val="clear" w:color="auto" w:fill="auto"/>
            <w:noWrap/>
            <w:vAlign w:val="bottom"/>
            <w:hideMark/>
          </w:tcPr>
          <w:p w14:paraId="0B28E2FD" w14:textId="3AC52EF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8C147" w14:textId="62F8F27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B9192" w14:textId="0061D50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702,045.69 </w:t>
            </w:r>
          </w:p>
        </w:tc>
      </w:tr>
      <w:tr w:rsidR="007C24A5" w:rsidRPr="007C24A5" w14:paraId="6B6916C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0834C"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9E83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Sagada</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606EEF4E" w14:textId="61CCED3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08,870.17 </w:t>
            </w:r>
          </w:p>
        </w:tc>
        <w:tc>
          <w:tcPr>
            <w:tcW w:w="958" w:type="pct"/>
            <w:tcBorders>
              <w:top w:val="nil"/>
              <w:left w:val="nil"/>
              <w:bottom w:val="single" w:sz="4" w:space="0" w:color="000000"/>
              <w:right w:val="single" w:sz="4" w:space="0" w:color="000000"/>
            </w:tcBorders>
            <w:shd w:val="clear" w:color="auto" w:fill="auto"/>
            <w:noWrap/>
            <w:vAlign w:val="bottom"/>
            <w:hideMark/>
          </w:tcPr>
          <w:p w14:paraId="1ADF754E" w14:textId="448F2FF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3EF61" w14:textId="6FAE95E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31EFF" w14:textId="601454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108,870.17 </w:t>
            </w:r>
          </w:p>
        </w:tc>
      </w:tr>
      <w:tr w:rsidR="007C24A5" w:rsidRPr="007C24A5" w14:paraId="728FF07C"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B6067" w14:textId="7777777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E2B5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di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8621707" w14:textId="2EA28CE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261A40A2" w14:textId="4E94DFA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E5F91" w14:textId="7C4516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519EB" w14:textId="5C4D15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1,220,656.16 </w:t>
            </w:r>
          </w:p>
        </w:tc>
      </w:tr>
      <w:tr w:rsidR="007C24A5" w:rsidRPr="007C24A5" w14:paraId="2A862C17"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09B405"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6A4BD7BD" w14:textId="306AEA9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7AA06924" w14:textId="0B8A0B7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6EE711A" w14:textId="0A6F7F2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475E95C" w14:textId="6BCEFC4A"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913,738.94 </w:t>
            </w:r>
          </w:p>
        </w:tc>
      </w:tr>
      <w:tr w:rsidR="007C24A5" w:rsidRPr="007C24A5" w14:paraId="19479CEB"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634A3"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E2E3998" w14:textId="6EEDE33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E6430BE" w14:textId="7AA11392"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AECF87" w14:textId="1934AE5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5C341B" w14:textId="7B42952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1,679,180.94 </w:t>
            </w:r>
          </w:p>
        </w:tc>
      </w:tr>
      <w:tr w:rsidR="007C24A5" w:rsidRPr="007C24A5" w14:paraId="717FAEE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BA42F"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67D7C"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xml:space="preserve">City of </w:t>
            </w:r>
            <w:proofErr w:type="spellStart"/>
            <w:r w:rsidRPr="007C24A5">
              <w:rPr>
                <w:rFonts w:ascii="Arial Narrow" w:hAnsi="Arial Narrow"/>
                <w:i/>
                <w:iCs/>
                <w:color w:val="000000"/>
                <w:sz w:val="20"/>
                <w:szCs w:val="20"/>
              </w:rPr>
              <w:t>Lamit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4F8D2CB" w14:textId="18B9B99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48BB79EE" w14:textId="05A01C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1848A" w14:textId="370D96C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67D3E" w14:textId="4B12E15E"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28,750.84 </w:t>
            </w:r>
          </w:p>
        </w:tc>
      </w:tr>
      <w:tr w:rsidR="007C24A5" w:rsidRPr="007C24A5" w14:paraId="387019A6"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6C098"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762DB"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Lantaw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47984B04" w14:textId="0C3330C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3882C207" w14:textId="57A31531"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A5DC3" w14:textId="2102575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BC5CD" w14:textId="3B1F592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12,012.22 </w:t>
            </w:r>
          </w:p>
        </w:tc>
      </w:tr>
      <w:tr w:rsidR="007C24A5" w:rsidRPr="007C24A5" w14:paraId="3B229FE3"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4B66B"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6FAC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lus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D700202" w14:textId="794B41CF"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0D09CC6A" w14:textId="27969A1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3AF23" w14:textId="26B5070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2A722" w14:textId="28AA8BF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9,122.92 </w:t>
            </w:r>
          </w:p>
        </w:tc>
      </w:tr>
      <w:tr w:rsidR="007C24A5" w:rsidRPr="007C24A5" w14:paraId="61FD82BB"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CADD1"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5096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5AC6DCDB" w14:textId="38F603D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A13A3FD" w14:textId="2500426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6DFFF" w14:textId="19B4439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C3798" w14:textId="1B983E8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4,897.50 </w:t>
            </w:r>
          </w:p>
        </w:tc>
      </w:tr>
      <w:tr w:rsidR="007C24A5" w:rsidRPr="007C24A5" w14:paraId="7AB44BA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D28D5"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4589C"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Ungkaya</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Puk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BA81B5B" w14:textId="4A3FA7A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5B2E6539" w14:textId="7FBAE11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E1C84" w14:textId="2B5CA9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C181" w14:textId="57F9ACF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44,397.46 </w:t>
            </w:r>
          </w:p>
        </w:tc>
      </w:tr>
      <w:tr w:rsidR="007C24A5" w:rsidRPr="007C24A5" w14:paraId="784D1450"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62A30"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A4D7763" w14:textId="1162281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E9E5DB" w14:textId="0A60FE0E"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23FB0A" w14:textId="3645F10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62B1D5" w14:textId="7031A966"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222,000.00 </w:t>
            </w:r>
          </w:p>
        </w:tc>
      </w:tr>
      <w:tr w:rsidR="007C24A5" w:rsidRPr="007C24A5" w14:paraId="61FE0410"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13C65" w14:textId="77777777" w:rsidR="007C24A5" w:rsidRPr="007C24A5" w:rsidRDefault="007C24A5" w:rsidP="007C24A5">
            <w:pPr>
              <w:spacing w:after="0" w:line="240" w:lineRule="auto"/>
              <w:ind w:right="57"/>
              <w:contextualSpacing/>
              <w:rPr>
                <w:rFonts w:ascii="Arial Narrow" w:hAnsi="Arial Narrow"/>
                <w:color w:val="000000"/>
                <w:sz w:val="20"/>
                <w:szCs w:val="20"/>
              </w:rPr>
            </w:pPr>
            <w:r w:rsidRPr="007C24A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6C7EE"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70DC1C" w14:textId="18FBC22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B918AF" w14:textId="210A27C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4A460" w14:textId="67EFC11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2D690" w14:textId="3C813C1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222,000.00 </w:t>
            </w:r>
          </w:p>
        </w:tc>
      </w:tr>
      <w:tr w:rsidR="007C24A5" w:rsidRPr="007C24A5" w14:paraId="038B2CE1"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ECB07" w14:textId="77777777" w:rsidR="007C24A5" w:rsidRPr="007C24A5" w:rsidRDefault="007C24A5" w:rsidP="007C24A5">
            <w:pPr>
              <w:spacing w:after="0" w:line="240" w:lineRule="auto"/>
              <w:ind w:right="57"/>
              <w:contextualSpacing/>
              <w:rPr>
                <w:rFonts w:ascii="Arial Narrow" w:hAnsi="Arial Narrow"/>
                <w:b/>
                <w:bCs/>
                <w:color w:val="000000"/>
                <w:sz w:val="20"/>
                <w:szCs w:val="20"/>
              </w:rPr>
            </w:pPr>
            <w:r w:rsidRPr="007C24A5">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BEFC275" w14:textId="4B101375"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803C019" w14:textId="567B58F7"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ED3E66" w14:textId="204A704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7F9530" w14:textId="124F7114"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0,920.00 </w:t>
            </w:r>
          </w:p>
        </w:tc>
      </w:tr>
      <w:tr w:rsidR="007C24A5" w:rsidRPr="007C24A5" w14:paraId="72021F9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5706F"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70AB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Indanan</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0F64129D" w14:textId="539A894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D2AC09E" w14:textId="00B921F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C2DFD" w14:textId="7E64B57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D0C6B" w14:textId="269A603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6.00 </w:t>
            </w:r>
          </w:p>
        </w:tc>
      </w:tr>
      <w:tr w:rsidR="007C24A5" w:rsidRPr="007C24A5" w14:paraId="00766C29"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3B375"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87F3A"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Jol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308580E1" w14:textId="41F91CA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0CAE030B" w14:textId="755C0B0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78588" w14:textId="7A455BB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A5F4A" w14:textId="654B746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4,368.00 </w:t>
            </w:r>
          </w:p>
        </w:tc>
      </w:tr>
      <w:tr w:rsidR="007C24A5" w:rsidRPr="007C24A5" w14:paraId="47CF40C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FFEF1"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4372D"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Maimbung</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23456D33" w14:textId="3207D0C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97B0BAE" w14:textId="1855F91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BD6FF" w14:textId="789BB7F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3C4BC" w14:textId="7D2728D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6.00 </w:t>
            </w:r>
          </w:p>
        </w:tc>
      </w:tr>
      <w:tr w:rsidR="007C24A5" w:rsidRPr="007C24A5" w14:paraId="03158C2D"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5F6E0"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CD9A0"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Panglima</w:t>
            </w:r>
            <w:proofErr w:type="spellEnd"/>
            <w:r w:rsidRPr="007C24A5">
              <w:rPr>
                <w:rFonts w:ascii="Arial Narrow" w:hAnsi="Arial Narrow"/>
                <w:i/>
                <w:iCs/>
                <w:color w:val="000000"/>
                <w:sz w:val="20"/>
                <w:szCs w:val="20"/>
              </w:rPr>
              <w:t xml:space="preserve"> </w:t>
            </w:r>
            <w:proofErr w:type="spellStart"/>
            <w:r w:rsidRPr="007C24A5">
              <w:rPr>
                <w:rFonts w:ascii="Arial Narrow" w:hAnsi="Arial Narrow"/>
                <w:i/>
                <w:iCs/>
                <w:color w:val="000000"/>
                <w:sz w:val="20"/>
                <w:szCs w:val="20"/>
              </w:rPr>
              <w:t>Estino</w:t>
            </w:r>
            <w:proofErr w:type="spellEnd"/>
            <w:r w:rsidRPr="007C24A5">
              <w:rPr>
                <w:rFonts w:ascii="Arial Narrow" w:hAnsi="Arial Narrow"/>
                <w:i/>
                <w:iCs/>
                <w:color w:val="000000"/>
                <w:sz w:val="20"/>
                <w:szCs w:val="20"/>
              </w:rPr>
              <w:t xml:space="preserve"> (New </w:t>
            </w:r>
            <w:proofErr w:type="spellStart"/>
            <w:r w:rsidRPr="007C24A5">
              <w:rPr>
                <w:rFonts w:ascii="Arial Narrow" w:hAnsi="Arial Narrow"/>
                <w:i/>
                <w:iCs/>
                <w:color w:val="000000"/>
                <w:sz w:val="20"/>
                <w:szCs w:val="20"/>
              </w:rPr>
              <w:t>Panamao</w:t>
            </w:r>
            <w:proofErr w:type="spellEnd"/>
            <w:r w:rsidRPr="007C24A5">
              <w:rPr>
                <w:rFonts w:ascii="Arial Narrow" w:hAnsi="Arial Narrow"/>
                <w:i/>
                <w:iCs/>
                <w:color w:val="000000"/>
                <w:sz w:val="20"/>
                <w:szCs w:val="20"/>
              </w:rPr>
              <w:t>)</w:t>
            </w:r>
          </w:p>
        </w:tc>
        <w:tc>
          <w:tcPr>
            <w:tcW w:w="1003" w:type="pct"/>
            <w:tcBorders>
              <w:top w:val="nil"/>
              <w:left w:val="nil"/>
              <w:bottom w:val="single" w:sz="4" w:space="0" w:color="000000"/>
              <w:right w:val="single" w:sz="4" w:space="0" w:color="000000"/>
            </w:tcBorders>
            <w:shd w:val="clear" w:color="auto" w:fill="auto"/>
            <w:noWrap/>
            <w:vAlign w:val="bottom"/>
            <w:hideMark/>
          </w:tcPr>
          <w:p w14:paraId="5705987B" w14:textId="328EAA4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CB779DC" w14:textId="0A0D961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A91DC" w14:textId="3B7F7BE5"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A93D0" w14:textId="64CE1A5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6.00 </w:t>
            </w:r>
          </w:p>
        </w:tc>
      </w:tr>
      <w:tr w:rsidR="007C24A5" w:rsidRPr="007C24A5" w14:paraId="3034200F"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F4654"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9F643"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33D9288E" w14:textId="77A39BB6"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CF59C9D" w14:textId="78D8F94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60262" w14:textId="2C3C1650"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65127" w14:textId="2AF25CA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546.00 </w:t>
            </w:r>
          </w:p>
        </w:tc>
      </w:tr>
      <w:tr w:rsidR="007C24A5" w:rsidRPr="007C24A5" w14:paraId="51A3CB7E"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E9F96"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D29E9"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alip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543DC97A" w14:textId="1A6B7439"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6167347F" w14:textId="4C30112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5CA8C" w14:textId="083645CC"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8319B" w14:textId="4EA165CD"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092.00 </w:t>
            </w:r>
          </w:p>
        </w:tc>
      </w:tr>
      <w:tr w:rsidR="007C24A5" w:rsidRPr="007C24A5" w14:paraId="0B2A3FC1"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285DB"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5D74F"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Tongkil</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771C6BF" w14:textId="559C84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02E24716" w14:textId="29447DA4"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DC539" w14:textId="2F771ACB"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3F853" w14:textId="1DAEF7F7"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3,276.00 </w:t>
            </w:r>
          </w:p>
        </w:tc>
      </w:tr>
      <w:tr w:rsidR="007C24A5" w:rsidRPr="007C24A5" w14:paraId="4B85B334" w14:textId="77777777" w:rsidTr="007C24A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C7A0B" w14:textId="77777777" w:rsidR="007C24A5" w:rsidRPr="007C24A5" w:rsidRDefault="007C24A5" w:rsidP="007C24A5">
            <w:pPr>
              <w:spacing w:after="0" w:line="240" w:lineRule="auto"/>
              <w:ind w:right="57"/>
              <w:contextualSpacing/>
              <w:rPr>
                <w:rFonts w:ascii="Arial Narrow" w:hAnsi="Arial Narrow"/>
                <w:b/>
                <w:bCs/>
                <w:color w:val="000000"/>
                <w:sz w:val="20"/>
                <w:szCs w:val="20"/>
              </w:rPr>
            </w:pPr>
            <w:proofErr w:type="spellStart"/>
            <w:r w:rsidRPr="007C24A5">
              <w:rPr>
                <w:rFonts w:ascii="Arial Narrow" w:hAnsi="Arial Narrow"/>
                <w:b/>
                <w:bCs/>
                <w:color w:val="000000"/>
                <w:sz w:val="20"/>
                <w:szCs w:val="20"/>
              </w:rPr>
              <w:t>Tawi-tawi</w:t>
            </w:r>
            <w:proofErr w:type="spellEnd"/>
          </w:p>
        </w:tc>
        <w:tc>
          <w:tcPr>
            <w:tcW w:w="1003" w:type="pct"/>
            <w:tcBorders>
              <w:top w:val="nil"/>
              <w:left w:val="nil"/>
              <w:bottom w:val="single" w:sz="4" w:space="0" w:color="000000"/>
              <w:right w:val="single" w:sz="4" w:space="0" w:color="000000"/>
            </w:tcBorders>
            <w:shd w:val="clear" w:color="D8D8D8" w:fill="D8D8D8"/>
            <w:noWrap/>
            <w:vAlign w:val="bottom"/>
            <w:hideMark/>
          </w:tcPr>
          <w:p w14:paraId="1B42FB46" w14:textId="4ABA57FC"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AE68E5" w14:textId="1D80F8B1"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FB0970" w14:textId="69ABBE4D"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A5C510" w14:textId="789184AB" w:rsidR="007C24A5" w:rsidRPr="007C24A5" w:rsidRDefault="007C24A5" w:rsidP="007C24A5">
            <w:pPr>
              <w:spacing w:after="0" w:line="240" w:lineRule="auto"/>
              <w:ind w:right="57"/>
              <w:contextualSpacing/>
              <w:jc w:val="right"/>
              <w:rPr>
                <w:rFonts w:ascii="Arial Narrow" w:hAnsi="Arial Narrow"/>
                <w:b/>
                <w:bCs/>
                <w:color w:val="000000"/>
                <w:sz w:val="20"/>
                <w:szCs w:val="20"/>
              </w:rPr>
            </w:pPr>
            <w:r w:rsidRPr="007C24A5">
              <w:rPr>
                <w:rFonts w:ascii="Arial Narrow" w:hAnsi="Arial Narrow"/>
                <w:b/>
                <w:bCs/>
                <w:color w:val="000000"/>
                <w:sz w:val="20"/>
                <w:szCs w:val="20"/>
              </w:rPr>
              <w:t xml:space="preserve">1,638.00 </w:t>
            </w:r>
          </w:p>
        </w:tc>
      </w:tr>
      <w:tr w:rsidR="007C24A5" w:rsidRPr="007C24A5" w14:paraId="2EBD7454" w14:textId="77777777" w:rsidTr="007C24A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8BB2A" w14:textId="77777777" w:rsidR="007C24A5" w:rsidRPr="007C24A5" w:rsidRDefault="007C24A5" w:rsidP="007C24A5">
            <w:pPr>
              <w:spacing w:after="0" w:line="240" w:lineRule="auto"/>
              <w:ind w:right="57"/>
              <w:contextualSpacing/>
              <w:rPr>
                <w:rFonts w:ascii="Arial Narrow" w:hAnsi="Arial Narrow"/>
                <w:i/>
                <w:iCs/>
                <w:color w:val="000000"/>
                <w:sz w:val="20"/>
                <w:szCs w:val="20"/>
              </w:rPr>
            </w:pPr>
            <w:r w:rsidRPr="007C24A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11BF8" w14:textId="77777777" w:rsidR="007C24A5" w:rsidRPr="007C24A5" w:rsidRDefault="007C24A5" w:rsidP="007C24A5">
            <w:pPr>
              <w:spacing w:after="0" w:line="240" w:lineRule="auto"/>
              <w:ind w:right="57"/>
              <w:contextualSpacing/>
              <w:rPr>
                <w:rFonts w:ascii="Arial Narrow" w:hAnsi="Arial Narrow"/>
                <w:i/>
                <w:iCs/>
                <w:color w:val="000000"/>
                <w:sz w:val="20"/>
                <w:szCs w:val="20"/>
              </w:rPr>
            </w:pPr>
            <w:proofErr w:type="spellStart"/>
            <w:r w:rsidRPr="007C24A5">
              <w:rPr>
                <w:rFonts w:ascii="Arial Narrow" w:hAnsi="Arial Narrow"/>
                <w:i/>
                <w:iCs/>
                <w:color w:val="000000"/>
                <w:sz w:val="20"/>
                <w:szCs w:val="20"/>
              </w:rPr>
              <w:t>Bongao</w:t>
            </w:r>
            <w:proofErr w:type="spellEnd"/>
          </w:p>
        </w:tc>
        <w:tc>
          <w:tcPr>
            <w:tcW w:w="1003" w:type="pct"/>
            <w:tcBorders>
              <w:top w:val="nil"/>
              <w:left w:val="nil"/>
              <w:bottom w:val="single" w:sz="4" w:space="0" w:color="000000"/>
              <w:right w:val="single" w:sz="4" w:space="0" w:color="000000"/>
            </w:tcBorders>
            <w:shd w:val="clear" w:color="auto" w:fill="auto"/>
            <w:noWrap/>
            <w:vAlign w:val="bottom"/>
            <w:hideMark/>
          </w:tcPr>
          <w:p w14:paraId="184AA72D" w14:textId="0BA42C88"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02FC3807" w14:textId="44E40C93"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E0D62" w14:textId="75EDDE92"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41BDB" w14:textId="2F1A2E8A" w:rsidR="007C24A5" w:rsidRPr="007C24A5" w:rsidRDefault="007C24A5" w:rsidP="007C24A5">
            <w:pPr>
              <w:spacing w:after="0" w:line="240" w:lineRule="auto"/>
              <w:ind w:right="57"/>
              <w:contextualSpacing/>
              <w:jc w:val="right"/>
              <w:rPr>
                <w:rFonts w:ascii="Arial Narrow" w:hAnsi="Arial Narrow"/>
                <w:i/>
                <w:iCs/>
                <w:color w:val="000000"/>
                <w:sz w:val="20"/>
                <w:szCs w:val="20"/>
              </w:rPr>
            </w:pPr>
            <w:r w:rsidRPr="007C24A5">
              <w:rPr>
                <w:rFonts w:ascii="Arial Narrow" w:hAnsi="Arial Narrow"/>
                <w:i/>
                <w:iCs/>
                <w:color w:val="000000"/>
                <w:sz w:val="20"/>
                <w:szCs w:val="20"/>
              </w:rPr>
              <w:t xml:space="preserve"> 1,638.00 </w:t>
            </w:r>
          </w:p>
        </w:tc>
      </w:tr>
    </w:tbl>
    <w:p w14:paraId="2B2B9A1F" w14:textId="2BB4A491"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44D1164A" w14:textId="6F6B4A08" w:rsidR="007C24A5" w:rsidRPr="006104E3" w:rsidRDefault="007C24A5" w:rsidP="006104E3">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7C24A5">
        <w:rPr>
          <w:rFonts w:ascii="Arial" w:eastAsia="Arial" w:hAnsi="Arial" w:cs="Arial"/>
          <w:bCs/>
          <w:i/>
          <w:sz w:val="16"/>
          <w:szCs w:val="16"/>
        </w:rPr>
        <w:t xml:space="preserve">This </w:t>
      </w:r>
      <w:r>
        <w:rPr>
          <w:rFonts w:ascii="Arial" w:eastAsia="Arial" w:hAnsi="Arial" w:cs="Arial"/>
          <w:bCs/>
          <w:i/>
          <w:sz w:val="16"/>
          <w:szCs w:val="16"/>
        </w:rPr>
        <w:t xml:space="preserve">report </w:t>
      </w:r>
      <w:r w:rsidRPr="007C24A5">
        <w:rPr>
          <w:rFonts w:ascii="Arial" w:eastAsia="Arial" w:hAnsi="Arial" w:cs="Arial"/>
          <w:bCs/>
          <w:i/>
          <w:sz w:val="16"/>
          <w:szCs w:val="16"/>
        </w:rPr>
        <w:t xml:space="preserve">reflects the updated version of </w:t>
      </w:r>
      <w:r>
        <w:rPr>
          <w:rFonts w:ascii="Arial" w:eastAsia="Arial" w:hAnsi="Arial" w:cs="Arial"/>
          <w:bCs/>
          <w:i/>
          <w:sz w:val="16"/>
          <w:szCs w:val="16"/>
        </w:rPr>
        <w:t>Other Food Items</w:t>
      </w:r>
      <w:r w:rsidRPr="007C24A5">
        <w:rPr>
          <w:rFonts w:ascii="Arial" w:eastAsia="Arial" w:hAnsi="Arial" w:cs="Arial"/>
          <w:bCs/>
          <w:i/>
          <w:sz w:val="16"/>
          <w:szCs w:val="16"/>
        </w:rPr>
        <w:t xml:space="preserve"> distributed in DSWD-Field Office</w:t>
      </w:r>
      <w:r>
        <w:rPr>
          <w:rFonts w:ascii="Arial" w:eastAsia="Arial" w:hAnsi="Arial" w:cs="Arial"/>
          <w:bCs/>
          <w:i/>
          <w:sz w:val="16"/>
          <w:szCs w:val="16"/>
        </w:rPr>
        <w:t xml:space="preserve"> X. Hence, the decrease in the DSWD cost of assistance provided. </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1A6E993C" w14:textId="77777777" w:rsidR="007C24A5" w:rsidRPr="00660B09" w:rsidRDefault="007C24A5" w:rsidP="008266BC">
      <w:pPr>
        <w:widowControl/>
        <w:spacing w:after="0" w:line="240" w:lineRule="auto"/>
        <w:contextualSpacing/>
        <w:rPr>
          <w:rFonts w:ascii="Arial" w:eastAsia="Arial" w:hAnsi="Arial" w:cs="Arial"/>
          <w:b/>
          <w:color w:val="002060"/>
          <w:sz w:val="24"/>
          <w:szCs w:val="24"/>
        </w:rPr>
      </w:pPr>
    </w:p>
    <w:p w14:paraId="7D3FF591" w14:textId="2726E6BD"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107E06BD"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7F6ADF" w:rsidRPr="007F6ADF">
        <w:rPr>
          <w:rFonts w:ascii="Arial" w:eastAsia="Times New Roman" w:hAnsi="Arial" w:cs="Arial"/>
          <w:b/>
          <w:bCs/>
          <w:color w:val="0070C0"/>
          <w:sz w:val="24"/>
          <w:szCs w:val="24"/>
          <w:lang w:eastAsia="en-US"/>
        </w:rPr>
        <w:t xml:space="preserve">1,243,045,767.30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039EA86A" w:rsidR="00D72392" w:rsidRPr="00B94948" w:rsidRDefault="00D72392" w:rsidP="008266BC">
      <w:pPr>
        <w:spacing w:after="0" w:line="240" w:lineRule="auto"/>
        <w:ind w:left="360"/>
        <w:contextualSpacing/>
        <w:jc w:val="both"/>
        <w:rPr>
          <w:rFonts w:ascii="Arial" w:eastAsia="Times New Roman" w:hAnsi="Arial" w:cs="Arial"/>
          <w:sz w:val="24"/>
          <w:szCs w:val="24"/>
          <w:lang w:val="en-US" w:eastAsia="en-US"/>
        </w:rPr>
      </w:pPr>
      <w:r w:rsidRPr="00B94948">
        <w:rPr>
          <w:rFonts w:ascii="Arial" w:eastAsia="Times New Roman" w:hAnsi="Arial" w:cs="Arial"/>
          <w:sz w:val="24"/>
          <w:szCs w:val="24"/>
          <w:lang w:val="en-US" w:eastAsia="en-US"/>
        </w:rPr>
        <w:t xml:space="preserve">A total of </w:t>
      </w:r>
      <w:r w:rsidRPr="00B94948">
        <w:rPr>
          <w:rFonts w:ascii="Arial" w:eastAsia="Times New Roman" w:hAnsi="Arial" w:cs="Arial"/>
          <w:b/>
          <w:sz w:val="24"/>
          <w:szCs w:val="24"/>
          <w:lang w:val="en-US" w:eastAsia="en-US"/>
        </w:rPr>
        <w:t>₱</w:t>
      </w:r>
      <w:r w:rsidR="00026A14" w:rsidRPr="00B94948">
        <w:rPr>
          <w:rFonts w:ascii="Arial" w:eastAsia="Times New Roman" w:hAnsi="Arial" w:cs="Arial"/>
          <w:b/>
          <w:bCs/>
          <w:sz w:val="24"/>
          <w:szCs w:val="24"/>
          <w:lang w:eastAsia="en-US"/>
        </w:rPr>
        <w:t xml:space="preserve">387,221,188.88 </w:t>
      </w:r>
      <w:r w:rsidRPr="00B94948">
        <w:rPr>
          <w:rFonts w:ascii="Arial" w:eastAsia="Times New Roman" w:hAnsi="Arial" w:cs="Arial"/>
          <w:b/>
          <w:sz w:val="24"/>
          <w:szCs w:val="24"/>
          <w:lang w:val="en-US" w:eastAsia="en-US"/>
        </w:rPr>
        <w:t>standby funds</w:t>
      </w:r>
      <w:r w:rsidRPr="00B94948">
        <w:rPr>
          <w:rFonts w:ascii="Arial" w:eastAsia="Times New Roman" w:hAnsi="Arial" w:cs="Arial"/>
          <w:sz w:val="24"/>
          <w:szCs w:val="24"/>
          <w:lang w:val="en-US" w:eastAsia="en-US"/>
        </w:rPr>
        <w:t xml:space="preserve"> in the CO and FOs. Of the said amount</w:t>
      </w:r>
      <w:r w:rsidR="004F5B17" w:rsidRPr="00B94948">
        <w:rPr>
          <w:rFonts w:ascii="Arial" w:eastAsia="Times New Roman" w:hAnsi="Arial" w:cs="Arial"/>
          <w:sz w:val="24"/>
          <w:szCs w:val="24"/>
          <w:lang w:val="en-US" w:eastAsia="en-US"/>
        </w:rPr>
        <w:t>,</w:t>
      </w:r>
      <w:r w:rsidRPr="00B94948">
        <w:rPr>
          <w:rFonts w:ascii="Arial" w:eastAsia="Times New Roman" w:hAnsi="Arial" w:cs="Arial"/>
          <w:sz w:val="24"/>
          <w:szCs w:val="24"/>
          <w:lang w:val="en-US" w:eastAsia="en-US"/>
        </w:rPr>
        <w:t xml:space="preserve"> </w:t>
      </w:r>
      <w:r w:rsidRPr="00B94948">
        <w:rPr>
          <w:rFonts w:ascii="Arial" w:eastAsia="Times New Roman" w:hAnsi="Arial" w:cs="Arial"/>
          <w:b/>
          <w:sz w:val="24"/>
          <w:szCs w:val="24"/>
          <w:lang w:val="en-US" w:eastAsia="en-US"/>
        </w:rPr>
        <w:t>₱</w:t>
      </w:r>
      <w:r w:rsidR="0022396A" w:rsidRPr="00B94948">
        <w:rPr>
          <w:rFonts w:ascii="Arial" w:eastAsia="Times New Roman" w:hAnsi="Arial" w:cs="Arial"/>
          <w:b/>
          <w:sz w:val="24"/>
          <w:szCs w:val="24"/>
          <w:lang w:val="en-US" w:eastAsia="en-US"/>
        </w:rPr>
        <w:t xml:space="preserve">347,778,785.15 </w:t>
      </w:r>
      <w:r w:rsidRPr="00B94948">
        <w:rPr>
          <w:rFonts w:ascii="Arial" w:eastAsia="Times New Roman" w:hAnsi="Arial" w:cs="Arial"/>
          <w:sz w:val="24"/>
          <w:szCs w:val="24"/>
          <w:lang w:val="en-US" w:eastAsia="en-US"/>
        </w:rPr>
        <w:t xml:space="preserve">is the available </w:t>
      </w:r>
      <w:r w:rsidRPr="00B94948">
        <w:rPr>
          <w:rFonts w:ascii="Arial" w:eastAsia="Times New Roman" w:hAnsi="Arial" w:cs="Arial"/>
          <w:b/>
          <w:sz w:val="24"/>
          <w:szCs w:val="24"/>
          <w:lang w:val="en-US" w:eastAsia="en-US"/>
        </w:rPr>
        <w:t>Quick Response Fund (QRF)</w:t>
      </w:r>
      <w:r w:rsidRPr="00B94948">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16F4C69E"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7F6ADF" w:rsidRPr="007F6ADF">
        <w:rPr>
          <w:rFonts w:ascii="Arial" w:eastAsia="Times New Roman" w:hAnsi="Arial" w:cs="Arial"/>
          <w:b/>
          <w:bCs/>
          <w:color w:val="0070C0"/>
          <w:sz w:val="24"/>
          <w:szCs w:val="24"/>
          <w:lang w:eastAsia="en-US"/>
        </w:rPr>
        <w:t>286,867</w:t>
      </w:r>
      <w:r w:rsidR="007F6ADF">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7F6ADF" w:rsidRPr="007F6ADF">
        <w:rPr>
          <w:rFonts w:ascii="Arial" w:eastAsia="Times New Roman" w:hAnsi="Arial" w:cs="Arial"/>
          <w:b/>
          <w:bCs/>
          <w:color w:val="0070C0"/>
          <w:sz w:val="24"/>
          <w:szCs w:val="24"/>
          <w:lang w:eastAsia="en-US"/>
        </w:rPr>
        <w:t>133,610,742.03</w:t>
      </w:r>
      <w:r w:rsidRPr="007F6ADF">
        <w:rPr>
          <w:rFonts w:ascii="Arial" w:eastAsia="Times New Roman" w:hAnsi="Arial" w:cs="Arial"/>
          <w:b/>
          <w:bCs/>
          <w:color w:val="0070C0"/>
          <w:sz w:val="24"/>
          <w:szCs w:val="24"/>
          <w:lang w:eastAsia="en-US"/>
        </w:rPr>
        <w:t>,</w:t>
      </w:r>
      <w:r w:rsidRPr="00CF6A34">
        <w:rPr>
          <w:rFonts w:ascii="Arial" w:eastAsia="Times New Roman" w:hAnsi="Arial" w:cs="Arial"/>
          <w:sz w:val="24"/>
          <w:szCs w:val="24"/>
          <w:lang w:val="en-US" w:eastAsia="en-US"/>
        </w:rPr>
        <w:t xml:space="preserve"> </w:t>
      </w:r>
      <w:r w:rsidRPr="007F6ADF">
        <w:rPr>
          <w:rFonts w:ascii="Arial" w:eastAsia="Times New Roman" w:hAnsi="Arial" w:cs="Arial"/>
          <w:b/>
          <w:sz w:val="24"/>
          <w:szCs w:val="24"/>
          <w:lang w:val="en-US" w:eastAsia="en-US"/>
        </w:rPr>
        <w:t>other food items</w:t>
      </w:r>
      <w:r w:rsidRPr="007F6ADF">
        <w:rPr>
          <w:rFonts w:ascii="Arial" w:eastAsia="Times New Roman" w:hAnsi="Arial" w:cs="Arial"/>
          <w:sz w:val="24"/>
          <w:szCs w:val="24"/>
          <w:lang w:val="en-US" w:eastAsia="en-US"/>
        </w:rPr>
        <w:t xml:space="preserve"> amounting to </w:t>
      </w:r>
      <w:r w:rsidRPr="007F6ADF">
        <w:rPr>
          <w:rFonts w:ascii="Arial" w:eastAsia="Times New Roman" w:hAnsi="Arial" w:cs="Arial"/>
          <w:b/>
          <w:sz w:val="24"/>
          <w:szCs w:val="24"/>
          <w:lang w:val="en-US" w:eastAsia="en-US"/>
        </w:rPr>
        <w:t>₱</w:t>
      </w:r>
      <w:r w:rsidR="0097675E" w:rsidRPr="007F6ADF">
        <w:rPr>
          <w:rFonts w:ascii="Arial" w:eastAsia="Times New Roman" w:hAnsi="Arial" w:cs="Arial"/>
          <w:b/>
          <w:sz w:val="24"/>
          <w:szCs w:val="24"/>
          <w:lang w:val="en-US" w:eastAsia="en-US"/>
        </w:rPr>
        <w:t xml:space="preserve">270,449,356.43 </w:t>
      </w:r>
      <w:r w:rsidRPr="00CF6A34">
        <w:rPr>
          <w:rFonts w:ascii="Arial" w:eastAsia="Times New Roman" w:hAnsi="Arial" w:cs="Arial"/>
          <w:sz w:val="24"/>
          <w:szCs w:val="24"/>
          <w:lang w:val="en-US" w:eastAsia="en-US"/>
        </w:rPr>
        <w:t xml:space="preserve">and </w:t>
      </w:r>
      <w:r w:rsidRPr="007F6ADF">
        <w:rPr>
          <w:rFonts w:ascii="Arial" w:eastAsia="Times New Roman" w:hAnsi="Arial" w:cs="Arial"/>
          <w:b/>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7F6ADF">
        <w:rPr>
          <w:rFonts w:ascii="Arial" w:eastAsia="Times New Roman" w:hAnsi="Arial" w:cs="Arial"/>
          <w:b/>
          <w:sz w:val="24"/>
          <w:szCs w:val="24"/>
          <w:lang w:val="en-US" w:eastAsia="en-US"/>
        </w:rPr>
        <w:t>₱</w:t>
      </w:r>
      <w:r w:rsidR="0097675E" w:rsidRPr="007F6ADF">
        <w:rPr>
          <w:rFonts w:ascii="Arial" w:eastAsia="Times New Roman" w:hAnsi="Arial" w:cs="Arial"/>
          <w:b/>
          <w:bCs/>
          <w:sz w:val="24"/>
          <w:szCs w:val="24"/>
          <w:lang w:eastAsia="en-US"/>
        </w:rPr>
        <w:t xml:space="preserve">451,764,479.96 </w:t>
      </w:r>
      <w:r w:rsidRPr="007F6ADF">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7F6ADF" w:rsidRPr="007F6ADF" w14:paraId="564818BE" w14:textId="77777777" w:rsidTr="007F6ADF">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177160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94EAE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C046A0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64344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37832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AF61D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STANDBY FUNDS &amp; STOCKPILE</w:t>
            </w:r>
          </w:p>
        </w:tc>
      </w:tr>
      <w:tr w:rsidR="007F6ADF" w:rsidRPr="007F6ADF" w14:paraId="4E8F579C" w14:textId="77777777" w:rsidTr="007F6ADF">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26EA02FF" w14:textId="77777777" w:rsidR="007F6ADF" w:rsidRPr="007F6ADF" w:rsidRDefault="007F6ADF" w:rsidP="007F6ADF">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A81BF88"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9DCEDF"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1634A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EDC261"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46DE6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6CFD79C"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r>
      <w:tr w:rsidR="007F6ADF" w:rsidRPr="007F6ADF" w14:paraId="5070790E"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20D0A3"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F0FCAB" w14:textId="77777777" w:rsidR="007F6ADF" w:rsidRPr="007F6ADF" w:rsidRDefault="007F6ADF" w:rsidP="007F6ADF">
            <w:pPr>
              <w:widowControl/>
              <w:spacing w:after="0" w:line="240" w:lineRule="auto"/>
              <w:ind w:right="57"/>
              <w:contextualSpacing/>
              <w:jc w:val="right"/>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 xml:space="preserve">387,221,188.88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1A04E9" w14:textId="77777777" w:rsidR="007F6ADF" w:rsidRPr="007F6ADF" w:rsidRDefault="007F6ADF" w:rsidP="007F6ADF">
            <w:pPr>
              <w:widowControl/>
              <w:spacing w:after="0" w:line="240" w:lineRule="auto"/>
              <w:ind w:right="57"/>
              <w:contextualSpacing/>
              <w:jc w:val="right"/>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286,867</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3B41D9" w14:textId="77777777" w:rsidR="007F6ADF" w:rsidRPr="007F6ADF" w:rsidRDefault="007F6ADF" w:rsidP="007F6ADF">
            <w:pPr>
              <w:widowControl/>
              <w:spacing w:after="0" w:line="240" w:lineRule="auto"/>
              <w:ind w:right="57"/>
              <w:contextualSpacing/>
              <w:jc w:val="right"/>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 xml:space="preserve">133,610,742.03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65A0E8E" w14:textId="77777777" w:rsidR="007F6ADF" w:rsidRPr="007F6ADF" w:rsidRDefault="007F6ADF" w:rsidP="007F6ADF">
            <w:pPr>
              <w:widowControl/>
              <w:spacing w:after="0" w:line="240" w:lineRule="auto"/>
              <w:ind w:right="57"/>
              <w:contextualSpacing/>
              <w:jc w:val="right"/>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 xml:space="preserve">270,449,356.43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7ED2692" w14:textId="77777777" w:rsidR="007F6ADF" w:rsidRPr="007F6ADF" w:rsidRDefault="007F6ADF" w:rsidP="007F6ADF">
            <w:pPr>
              <w:widowControl/>
              <w:spacing w:after="0" w:line="240" w:lineRule="auto"/>
              <w:ind w:right="57"/>
              <w:contextualSpacing/>
              <w:jc w:val="right"/>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 xml:space="preserve">451,764,479.96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ED5F5D" w14:textId="77777777" w:rsidR="007F6ADF" w:rsidRPr="007F6ADF" w:rsidRDefault="007F6ADF" w:rsidP="007F6ADF">
            <w:pPr>
              <w:widowControl/>
              <w:spacing w:after="0" w:line="240" w:lineRule="auto"/>
              <w:ind w:right="57"/>
              <w:contextualSpacing/>
              <w:jc w:val="right"/>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 xml:space="preserve">1,243,045,767.30 </w:t>
            </w:r>
          </w:p>
        </w:tc>
      </w:tr>
      <w:tr w:rsidR="007F6ADF" w:rsidRPr="007F6ADF" w14:paraId="3822432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E0FB1C"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E1FAA"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47,778,785.1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182F7"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6A1F23"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960A6"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D9F77"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B65EE"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47,778,785.15 </w:t>
            </w:r>
          </w:p>
        </w:tc>
      </w:tr>
      <w:tr w:rsidR="007F6ADF" w:rsidRPr="007F6ADF" w14:paraId="0E6E5287"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7764B9"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FC51B"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19639E"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50,0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F70D4"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4,753,05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832FC"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25,615,820.77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8A956"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30,829,083.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5467F"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81,197,959.02 </w:t>
            </w:r>
          </w:p>
        </w:tc>
      </w:tr>
      <w:tr w:rsidR="007F6ADF" w:rsidRPr="007F6ADF" w14:paraId="652685C6"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60B719"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CFA72"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0C260"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32,7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DCA5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4,553,72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87A45"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3,004,713.6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377CE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5,077,232.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FDA4D"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42,635,671.19 </w:t>
            </w:r>
          </w:p>
        </w:tc>
      </w:tr>
      <w:tr w:rsidR="007F6ADF" w:rsidRPr="007F6ADF" w14:paraId="04AAB3B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E6F9EA"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E3895"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D9D45"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3,0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7448B"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533,282.8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D78A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8,525,880.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AE861"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4,429,943.7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183D0"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7,489,106.62 </w:t>
            </w:r>
          </w:p>
        </w:tc>
      </w:tr>
      <w:tr w:rsidR="007F6ADF" w:rsidRPr="007F6ADF" w14:paraId="591D4DE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BCE505"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AC87C"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A0474"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19,12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9B3F4"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9,697,654.17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95B00"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174,477.11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4F42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4,248,186.9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75E66"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9,120,318.21 </w:t>
            </w:r>
          </w:p>
        </w:tc>
      </w:tr>
      <w:tr w:rsidR="007F6ADF" w:rsidRPr="007F6ADF" w14:paraId="102A79C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42E233"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C905A"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000,908.3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A8DA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6,13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95260"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073,124.97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6A1FBF"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576,457.9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0810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5,580,240.7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2F4E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3,230,731.98 </w:t>
            </w:r>
          </w:p>
        </w:tc>
      </w:tr>
      <w:tr w:rsidR="007F6ADF" w:rsidRPr="007F6ADF" w14:paraId="49EDCFA1"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8F30FE"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76EB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F58A5"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5,70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87693"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674,788.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29CDED"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7,899,606.4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CDE5D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7,713,196.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78D20"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1,287,590.45 </w:t>
            </w:r>
          </w:p>
        </w:tc>
      </w:tr>
      <w:tr w:rsidR="007F6ADF" w:rsidRPr="007F6ADF" w14:paraId="186A456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432682"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92CF6"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719,425.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E83C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32,55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23BCB"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4,648,40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CA4B1"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898,346.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7121C"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6,777,787.4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EA705"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5,043,959.23 </w:t>
            </w:r>
          </w:p>
        </w:tc>
      </w:tr>
      <w:tr w:rsidR="007F6ADF" w:rsidRPr="007F6ADF" w14:paraId="2022FC44"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F57169"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C9FB0"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56F4E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17,6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FE5D8B"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7,158,924.93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781AD"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6,328,38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169E11"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4,348,854.9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AD24F"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0,836,161.83 </w:t>
            </w:r>
          </w:p>
        </w:tc>
      </w:tr>
      <w:tr w:rsidR="007F6ADF" w:rsidRPr="007F6ADF" w14:paraId="2E6241EF"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346ED4"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CA8B5"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000,006.07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124F6"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27,50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3B8ED"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1,471,818.09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A217C"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0,199,564.7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34D2A"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2,736,327.2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42A2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57,407,716.22 </w:t>
            </w:r>
          </w:p>
        </w:tc>
      </w:tr>
      <w:tr w:rsidR="007F6ADF" w:rsidRPr="007F6ADF" w14:paraId="4B9E776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883BE7"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6ECABC"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43,724.23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646284"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16,17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44217"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7,060,39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8218E"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5,967,729.5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FC1D14"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7,496,480.9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44F9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0,768,329.76 </w:t>
            </w:r>
          </w:p>
        </w:tc>
      </w:tr>
      <w:tr w:rsidR="007F6ADF" w:rsidRPr="007F6ADF" w14:paraId="0908FA7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585815"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7DC0B"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215,796.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1779A"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15,8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60E1C"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8,430,569.3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826BC"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6,445,638.5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2B69D"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8,014,480.9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48757"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45,106,484.81 </w:t>
            </w:r>
          </w:p>
        </w:tc>
      </w:tr>
      <w:tr w:rsidR="007F6ADF" w:rsidRPr="007F6ADF" w14:paraId="051D440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7C4865"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F21CE4"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92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B1444"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9,0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572CE"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4,967,594.1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23DA7"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9,380,841.4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A3EA0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3,180,549.6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6483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1,448,985.14 </w:t>
            </w:r>
          </w:p>
        </w:tc>
      </w:tr>
      <w:tr w:rsidR="007F6ADF" w:rsidRPr="007F6ADF" w14:paraId="48E9AC6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C725B8"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FEDCA2"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3160E"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17,1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203CF"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7,831,077.4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8E542"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8,002,586.4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2FCC46"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2,625,089.5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C753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49,575,433.40 </w:t>
            </w:r>
          </w:p>
        </w:tc>
      </w:tr>
      <w:tr w:rsidR="007F6ADF" w:rsidRPr="007F6ADF" w14:paraId="47A3197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86C035"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8893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50C9F"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7,79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22374"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541,60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D6DDFF"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090,37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F7D11"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712,044.2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3DD1B5"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8,344,023.25 </w:t>
            </w:r>
          </w:p>
        </w:tc>
      </w:tr>
      <w:tr w:rsidR="007F6ADF" w:rsidRPr="007F6ADF" w14:paraId="356AE4A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14EF3A"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A6DB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567,513.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00A07"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1,1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D94BF"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629,75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033EF"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6,523,446.7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53BC7"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9,251,088.53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326F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7,971,799.08 </w:t>
            </w:r>
          </w:p>
        </w:tc>
      </w:tr>
      <w:tr w:rsidR="007F6ADF" w:rsidRPr="007F6ADF" w14:paraId="5F29DD3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D32F2A"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53D32"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95FF6"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4,98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32E11"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332,140.5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B29E0"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4,136.1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25F33"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5,007,829.9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B05CA"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20,364,106.61 </w:t>
            </w:r>
          </w:p>
        </w:tc>
      </w:tr>
      <w:tr w:rsidR="007F6ADF" w:rsidRPr="007F6ADF" w14:paraId="76019E5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176D3A"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62E66"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000,559.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EE136"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2ACA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571,145.3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6934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6,881,986.4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ACFA5E"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661,874.2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D8704"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4,115,565.08 </w:t>
            </w:r>
          </w:p>
        </w:tc>
      </w:tr>
      <w:tr w:rsidR="007F6ADF" w:rsidRPr="007F6ADF" w14:paraId="7B5B9E63"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253492" w14:textId="77777777" w:rsidR="007F6ADF" w:rsidRPr="007F6ADF" w:rsidRDefault="007F6ADF" w:rsidP="007F6ADF">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E9657"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657,790.5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A3E28"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19,0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EF40FF"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9,681,693.3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D66E2"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7,909,367.4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0A379"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18,074,188.9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C3BB7" w14:textId="77777777" w:rsidR="007F6ADF" w:rsidRPr="007F6ADF" w:rsidRDefault="007F6ADF" w:rsidP="007F6ADF">
            <w:pPr>
              <w:widowControl/>
              <w:spacing w:after="0" w:line="240" w:lineRule="auto"/>
              <w:ind w:right="57"/>
              <w:contextualSpacing/>
              <w:jc w:val="right"/>
              <w:rPr>
                <w:rFonts w:ascii="Arial Narrow" w:eastAsia="Times New Roman" w:hAnsi="Arial Narrow"/>
                <w:sz w:val="18"/>
                <w:szCs w:val="18"/>
              </w:rPr>
            </w:pPr>
            <w:r w:rsidRPr="007F6ADF">
              <w:rPr>
                <w:rFonts w:ascii="Arial Narrow" w:eastAsia="Times New Roman" w:hAnsi="Arial Narrow"/>
                <w:sz w:val="18"/>
                <w:szCs w:val="18"/>
              </w:rPr>
              <w:t xml:space="preserve">39,323,040.27 </w:t>
            </w:r>
          </w:p>
        </w:tc>
      </w:tr>
    </w:tbl>
    <w:p w14:paraId="3A58A2DA" w14:textId="5A26CDCE"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B7AF6">
        <w:rPr>
          <w:rFonts w:ascii="Arial" w:eastAsia="Arial" w:hAnsi="Arial" w:cs="Arial"/>
          <w:i/>
          <w:sz w:val="16"/>
          <w:szCs w:val="16"/>
        </w:rPr>
        <w:t>1</w:t>
      </w:r>
      <w:r w:rsidR="00BE61FD">
        <w:rPr>
          <w:rFonts w:ascii="Arial" w:eastAsia="Arial" w:hAnsi="Arial" w:cs="Arial"/>
          <w:i/>
          <w:sz w:val="16"/>
          <w:szCs w:val="16"/>
        </w:rPr>
        <w:t>4</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3E705560" w14:textId="7085ED27" w:rsidR="009F590F" w:rsidRDefault="009F590F" w:rsidP="00984635">
      <w:pPr>
        <w:spacing w:after="0" w:line="240" w:lineRule="auto"/>
        <w:contextualSpacing/>
        <w:jc w:val="center"/>
        <w:rPr>
          <w:rFonts w:ascii="Arial" w:eastAsia="Arial" w:hAnsi="Arial" w:cs="Arial"/>
          <w:b/>
          <w:color w:val="002060"/>
          <w:sz w:val="24"/>
          <w:szCs w:val="24"/>
        </w:rPr>
      </w:pPr>
    </w:p>
    <w:p w14:paraId="7FD9AACF" w14:textId="3F4487BF"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DD5F1D5" w:rsidR="008E35DA" w:rsidRPr="002C0482" w:rsidRDefault="005B7AF6"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2C0482">
              <w:rPr>
                <w:rFonts w:ascii="Arial" w:eastAsia="Arial" w:hAnsi="Arial" w:cs="Arial"/>
                <w:sz w:val="20"/>
                <w:szCs w:val="20"/>
              </w:rPr>
              <w:t>1</w:t>
            </w:r>
            <w:r w:rsidR="007F6ADF">
              <w:rPr>
                <w:rFonts w:ascii="Arial" w:eastAsia="Arial" w:hAnsi="Arial" w:cs="Arial"/>
                <w:sz w:val="20"/>
                <w:szCs w:val="20"/>
              </w:rPr>
              <w:t>4</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w:t>
            </w:r>
            <w:proofErr w:type="spellStart"/>
            <w:r w:rsidRPr="002C0482">
              <w:rPr>
                <w:rFonts w:ascii="Arial" w:eastAsia="Arial" w:hAnsi="Arial" w:cs="Arial"/>
                <w:sz w:val="20"/>
                <w:szCs w:val="19"/>
              </w:rPr>
              <w:t>OpCen</w:t>
            </w:r>
            <w:proofErr w:type="spellEnd"/>
            <w:r w:rsidRPr="002C0482">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2E3E4B76" w:rsidR="008E1D10" w:rsidRPr="002C0482" w:rsidRDefault="008E35DA" w:rsidP="002C048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tc>
      </w:tr>
    </w:tbl>
    <w:p w14:paraId="02379FA7" w14:textId="6E7E507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EFBBC40" w:rsidR="008E35DA" w:rsidRPr="00D42B1F" w:rsidRDefault="007F6ADF"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4</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10868FE" w:rsidR="008E35DA" w:rsidRPr="008E20D4" w:rsidRDefault="0046012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0D644A">
              <w:rPr>
                <w:rFonts w:ascii="Arial" w:eastAsia="Arial" w:hAnsi="Arial" w:cs="Arial"/>
                <w:sz w:val="20"/>
                <w:szCs w:val="20"/>
              </w:rPr>
              <w:t>2</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AC7F6C0" w:rsidR="008E35DA" w:rsidRPr="001E6968" w:rsidRDefault="00AF55D8"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1E6968">
              <w:rPr>
                <w:rFonts w:ascii="Arial" w:eastAsia="Arial" w:hAnsi="Arial" w:cs="Arial"/>
                <w:sz w:val="20"/>
                <w:szCs w:val="20"/>
              </w:rPr>
              <w:t>0</w:t>
            </w:r>
            <w:r w:rsidR="00F64AB9" w:rsidRPr="001E6968">
              <w:rPr>
                <w:rFonts w:ascii="Arial" w:eastAsia="Arial" w:hAnsi="Arial" w:cs="Arial"/>
                <w:sz w:val="20"/>
                <w:szCs w:val="20"/>
              </w:rPr>
              <w:t>8</w:t>
            </w:r>
            <w:r w:rsidRPr="001E696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870B8ED" w:rsidR="008E35DA" w:rsidRPr="001E6968"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A total of ₱</w:t>
            </w:r>
            <w:r w:rsidR="009F590F" w:rsidRPr="001E6968">
              <w:rPr>
                <w:rFonts w:ascii="Arial" w:eastAsia="Arial" w:hAnsi="Arial" w:cs="Arial"/>
                <w:sz w:val="20"/>
                <w:szCs w:val="19"/>
              </w:rPr>
              <w:t xml:space="preserve">1,721,583.00 </w:t>
            </w:r>
            <w:r w:rsidR="008E35DA" w:rsidRPr="001E6968">
              <w:rPr>
                <w:rFonts w:ascii="Arial" w:eastAsia="Arial" w:hAnsi="Arial" w:cs="Arial"/>
                <w:sz w:val="20"/>
                <w:szCs w:val="19"/>
              </w:rPr>
              <w:t>worth of relief assistance was provided to the Locally Stranded Individuals (LSIs) in CAR.</w:t>
            </w:r>
          </w:p>
          <w:p w14:paraId="2F754B56" w14:textId="2BCDDACD"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preparation for the </w:t>
            </w:r>
            <w:proofErr w:type="spellStart"/>
            <w:r w:rsidRPr="001E6968">
              <w:rPr>
                <w:rFonts w:ascii="Arial" w:eastAsia="Arial" w:hAnsi="Arial" w:cs="Arial"/>
                <w:sz w:val="20"/>
                <w:szCs w:val="19"/>
              </w:rPr>
              <w:t>Bayanihan</w:t>
            </w:r>
            <w:proofErr w:type="spellEnd"/>
            <w:r w:rsidRPr="001E6968">
              <w:rPr>
                <w:rFonts w:ascii="Arial" w:eastAsia="Arial" w:hAnsi="Arial" w:cs="Arial"/>
                <w:sz w:val="20"/>
                <w:szCs w:val="19"/>
              </w:rPr>
              <w:t xml:space="preserve"> to Recover as One Act.</w:t>
            </w:r>
          </w:p>
          <w:p w14:paraId="134FAE10" w14:textId="2491ED74" w:rsidR="00BE0554" w:rsidRPr="001E6968"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monitoring of the production of </w:t>
            </w:r>
            <w:r w:rsidR="005C15B3" w:rsidRPr="001E6968">
              <w:rPr>
                <w:rFonts w:ascii="Arial" w:eastAsia="Arial" w:hAnsi="Arial" w:cs="Arial"/>
                <w:sz w:val="20"/>
                <w:szCs w:val="19"/>
              </w:rPr>
              <w:t xml:space="preserve">family food packs </w:t>
            </w:r>
            <w:r w:rsidRPr="001E6968">
              <w:rPr>
                <w:rFonts w:ascii="Arial" w:eastAsia="Arial" w:hAnsi="Arial" w:cs="Arial"/>
                <w:sz w:val="20"/>
                <w:szCs w:val="19"/>
              </w:rPr>
              <w:t>(FFPs) in the two (2) production hubs.</w:t>
            </w:r>
          </w:p>
          <w:p w14:paraId="41D7E574"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1E6968"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1E696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E69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E6968" w:rsidRPr="001E6968" w14:paraId="4274575A" w14:textId="77777777" w:rsidTr="0070511E">
              <w:tc>
                <w:tcPr>
                  <w:tcW w:w="1370" w:type="pct"/>
                  <w:shd w:val="clear" w:color="auto" w:fill="D9D9D9" w:themeFill="background1" w:themeFillShade="D9"/>
                  <w:vAlign w:val="center"/>
                </w:tcPr>
                <w:p w14:paraId="7B777D67"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1E6968" w:rsidRDefault="008E35DA" w:rsidP="008266BC">
                  <w:pPr>
                    <w:widowControl/>
                    <w:spacing w:after="0" w:line="240" w:lineRule="auto"/>
                    <w:ind w:right="57"/>
                    <w:contextualSpacing/>
                    <w:jc w:val="center"/>
                    <w:rPr>
                      <w:rFonts w:ascii="Arial" w:eastAsia="Arial" w:hAnsi="Arial" w:cs="Arial"/>
                      <w:b/>
                      <w:sz w:val="16"/>
                      <w:szCs w:val="16"/>
                    </w:rPr>
                  </w:pPr>
                  <w:r w:rsidRPr="001E6968">
                    <w:rPr>
                      <w:rFonts w:ascii="Arial" w:eastAsia="Arial" w:hAnsi="Arial" w:cs="Arial"/>
                      <w:b/>
                      <w:sz w:val="16"/>
                      <w:szCs w:val="16"/>
                    </w:rPr>
                    <w:t>TOTA</w:t>
                  </w:r>
                  <w:r w:rsidR="005C15B3" w:rsidRPr="001E6968">
                    <w:rPr>
                      <w:rFonts w:ascii="Arial" w:eastAsia="Arial" w:hAnsi="Arial" w:cs="Arial"/>
                      <w:b/>
                      <w:sz w:val="16"/>
                      <w:szCs w:val="16"/>
                    </w:rPr>
                    <w:t>L</w:t>
                  </w:r>
                  <w:r w:rsidRPr="001E6968">
                    <w:rPr>
                      <w:rFonts w:ascii="Arial" w:eastAsia="Arial" w:hAnsi="Arial" w:cs="Arial"/>
                      <w:b/>
                      <w:sz w:val="16"/>
                      <w:szCs w:val="16"/>
                    </w:rPr>
                    <w:t xml:space="preserve"> AMOUNT PAID (</w:t>
                  </w:r>
                  <w:proofErr w:type="spellStart"/>
                  <w:r w:rsidRPr="001E6968">
                    <w:rPr>
                      <w:rFonts w:ascii="Arial" w:eastAsia="Arial" w:hAnsi="Arial" w:cs="Arial"/>
                      <w:b/>
                      <w:sz w:val="16"/>
                      <w:szCs w:val="16"/>
                    </w:rPr>
                    <w:t>PhP</w:t>
                  </w:r>
                  <w:proofErr w:type="spellEnd"/>
                  <w:r w:rsidRPr="001E6968">
                    <w:rPr>
                      <w:rFonts w:ascii="Arial" w:eastAsia="Arial" w:hAnsi="Arial" w:cs="Arial"/>
                      <w:b/>
                      <w:sz w:val="16"/>
                      <w:szCs w:val="16"/>
                    </w:rPr>
                    <w:t>)</w:t>
                  </w:r>
                </w:p>
              </w:tc>
            </w:tr>
            <w:tr w:rsidR="001E6968" w:rsidRPr="001E6968" w14:paraId="569CAB5B" w14:textId="77777777" w:rsidTr="0070511E">
              <w:tc>
                <w:tcPr>
                  <w:tcW w:w="5000" w:type="pct"/>
                  <w:gridSpan w:val="3"/>
                  <w:shd w:val="clear" w:color="auto" w:fill="EAF1DD" w:themeFill="accent3" w:themeFillTint="33"/>
                  <w:vAlign w:val="center"/>
                </w:tcPr>
                <w:p w14:paraId="0447EEB1"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FIRST TRANCHE</w:t>
                  </w:r>
                </w:p>
              </w:tc>
            </w:tr>
            <w:tr w:rsidR="001E6968" w:rsidRPr="001E6968" w14:paraId="5E473E64" w14:textId="77777777" w:rsidTr="0070511E">
              <w:tc>
                <w:tcPr>
                  <w:tcW w:w="1370" w:type="pct"/>
                </w:tcPr>
                <w:p w14:paraId="53669E98"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22DF1393" w14:textId="33ECC807"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346,416</w:t>
                  </w:r>
                </w:p>
              </w:tc>
              <w:tc>
                <w:tcPr>
                  <w:tcW w:w="1710" w:type="pct"/>
                </w:tcPr>
                <w:p w14:paraId="62FEA686" w14:textId="6D49737B"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1,905,253,000.00</w:t>
                  </w:r>
                </w:p>
              </w:tc>
            </w:tr>
            <w:tr w:rsidR="001E6968" w:rsidRPr="001E6968" w14:paraId="32B10252" w14:textId="77777777" w:rsidTr="0070511E">
              <w:tc>
                <w:tcPr>
                  <w:tcW w:w="1370" w:type="pct"/>
                </w:tcPr>
                <w:p w14:paraId="6E3168C1"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788C9990" w14:textId="714F6303" w:rsidR="008E35DA" w:rsidRPr="001E6968" w:rsidRDefault="00F64AB9"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73,724</w:t>
                  </w:r>
                </w:p>
              </w:tc>
              <w:tc>
                <w:tcPr>
                  <w:tcW w:w="1710" w:type="pct"/>
                </w:tcPr>
                <w:p w14:paraId="44EC276B" w14:textId="21AC40CD" w:rsidR="008E35DA" w:rsidRPr="001E6968" w:rsidRDefault="00F64AB9"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305,962,700.00</w:t>
                  </w:r>
                </w:p>
              </w:tc>
            </w:tr>
            <w:tr w:rsidR="001E6968" w:rsidRPr="001E6968" w14:paraId="28F2CF65" w14:textId="77777777" w:rsidTr="0070511E">
              <w:tc>
                <w:tcPr>
                  <w:tcW w:w="5000" w:type="pct"/>
                  <w:gridSpan w:val="3"/>
                  <w:shd w:val="clear" w:color="auto" w:fill="EAF1DD" w:themeFill="accent3" w:themeFillTint="33"/>
                  <w:vAlign w:val="center"/>
                </w:tcPr>
                <w:p w14:paraId="4BB2E472"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SECOND TRANCHE</w:t>
                  </w:r>
                </w:p>
              </w:tc>
            </w:tr>
            <w:tr w:rsidR="001E6968" w:rsidRPr="001E6968" w14:paraId="0D7D27B2" w14:textId="77777777" w:rsidTr="0070511E">
              <w:tc>
                <w:tcPr>
                  <w:tcW w:w="1370" w:type="pct"/>
                </w:tcPr>
                <w:p w14:paraId="060B1157"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71A4DA32"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96,944</w:t>
                  </w:r>
                </w:p>
              </w:tc>
              <w:tc>
                <w:tcPr>
                  <w:tcW w:w="1710" w:type="pct"/>
                </w:tcPr>
                <w:p w14:paraId="5C5394B7"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33,192,000.00</w:t>
                  </w:r>
                </w:p>
              </w:tc>
            </w:tr>
            <w:tr w:rsidR="001E6968" w:rsidRPr="001E6968" w14:paraId="3C1A824A" w14:textId="77777777" w:rsidTr="0070511E">
              <w:tc>
                <w:tcPr>
                  <w:tcW w:w="1370" w:type="pct"/>
                </w:tcPr>
                <w:p w14:paraId="15688AC5"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66A05665"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13,597</w:t>
                  </w:r>
                </w:p>
              </w:tc>
              <w:tc>
                <w:tcPr>
                  <w:tcW w:w="1710" w:type="pct"/>
                </w:tcPr>
                <w:p w14:paraId="301F4EB0"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6,427,550.00</w:t>
                  </w:r>
                </w:p>
              </w:tc>
            </w:tr>
          </w:tbl>
          <w:p w14:paraId="60052E3E"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6BB63FE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AD738B0" w:rsidR="008E35DA" w:rsidRPr="007F6ADF" w:rsidRDefault="0004523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F6ADF">
              <w:rPr>
                <w:rFonts w:ascii="Arial" w:eastAsia="Arial" w:hAnsi="Arial" w:cs="Arial"/>
                <w:sz w:val="20"/>
                <w:szCs w:val="20"/>
              </w:rPr>
              <w:t>1</w:t>
            </w:r>
            <w:r w:rsidR="00FE234B" w:rsidRPr="007F6ADF">
              <w:rPr>
                <w:rFonts w:ascii="Arial" w:eastAsia="Arial" w:hAnsi="Arial" w:cs="Arial"/>
                <w:sz w:val="20"/>
                <w:szCs w:val="20"/>
              </w:rPr>
              <w:t>2</w:t>
            </w:r>
            <w:r w:rsidR="002E2BB1" w:rsidRPr="007F6ADF">
              <w:rPr>
                <w:rFonts w:ascii="Arial" w:eastAsia="Arial" w:hAnsi="Arial" w:cs="Arial"/>
                <w:sz w:val="20"/>
                <w:szCs w:val="20"/>
              </w:rPr>
              <w:t xml:space="preserve"> </w:t>
            </w:r>
            <w:r w:rsidR="004152A3" w:rsidRPr="007F6ADF">
              <w:rPr>
                <w:rFonts w:ascii="Arial" w:eastAsia="Arial" w:hAnsi="Arial" w:cs="Arial"/>
                <w:sz w:val="20"/>
                <w:szCs w:val="20"/>
              </w:rPr>
              <w:t>March</w:t>
            </w:r>
            <w:r w:rsidR="008E35DA" w:rsidRPr="007F6ADF">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6D61AA1" w:rsidR="00AF55D8" w:rsidRPr="007F6ADF" w:rsidRDefault="00AF55D8" w:rsidP="00AF55D8">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of </w:t>
            </w:r>
            <w:r w:rsidR="002C0482" w:rsidRPr="007F6ADF">
              <w:rPr>
                <w:rFonts w:ascii="Arial" w:eastAsia="Arial" w:hAnsi="Arial" w:cs="Arial"/>
                <w:sz w:val="20"/>
                <w:szCs w:val="19"/>
              </w:rPr>
              <w:t>7</w:t>
            </w:r>
            <w:r w:rsidR="00FE234B" w:rsidRPr="007F6ADF">
              <w:rPr>
                <w:rFonts w:ascii="Arial" w:eastAsia="Arial" w:hAnsi="Arial" w:cs="Arial"/>
                <w:sz w:val="20"/>
                <w:szCs w:val="19"/>
              </w:rPr>
              <w:t>8</w:t>
            </w:r>
            <w:r w:rsidRPr="007F6ADF">
              <w:rPr>
                <w:rFonts w:ascii="Arial" w:eastAsia="Arial" w:hAnsi="Arial" w:cs="Arial"/>
                <w:sz w:val="20"/>
                <w:szCs w:val="19"/>
              </w:rPr>
              <w:t xml:space="preserve"> personnel are on duty / deployed region-wide to conduct response operation and to monitor and execute SAP implementation in the Region.</w:t>
            </w:r>
          </w:p>
          <w:p w14:paraId="17EC84F8" w14:textId="0F2D80E2" w:rsidR="008E35DA" w:rsidRPr="007F6ADF" w:rsidRDefault="008E35DA" w:rsidP="002E2BB1">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77858" w:rsidRDefault="004152A3" w:rsidP="00577858">
            <w:pPr>
              <w:spacing w:after="0" w:line="240" w:lineRule="auto"/>
              <w:jc w:val="both"/>
              <w:rPr>
                <w:rFonts w:ascii="Arial" w:eastAsia="Arial" w:hAnsi="Arial" w:cs="Arial"/>
                <w:sz w:val="20"/>
                <w:szCs w:val="19"/>
              </w:rPr>
            </w:pPr>
          </w:p>
          <w:p w14:paraId="63DB2CE5" w14:textId="6195E2CE" w:rsidR="008E35DA" w:rsidRPr="007F6ADF" w:rsidRDefault="008E35DA" w:rsidP="008266BC">
            <w:pPr>
              <w:spacing w:after="0" w:line="240" w:lineRule="auto"/>
              <w:contextualSpacing/>
              <w:jc w:val="both"/>
              <w:rPr>
                <w:rFonts w:ascii="Arial" w:eastAsia="Arial" w:hAnsi="Arial" w:cs="Arial"/>
                <w:b/>
                <w:sz w:val="20"/>
                <w:szCs w:val="19"/>
              </w:rPr>
            </w:pPr>
            <w:r w:rsidRPr="007F6ADF">
              <w:rPr>
                <w:rFonts w:ascii="Arial" w:eastAsia="Arial" w:hAnsi="Arial" w:cs="Arial"/>
                <w:b/>
                <w:sz w:val="20"/>
                <w:szCs w:val="19"/>
              </w:rPr>
              <w:t>Social Amelioration Program (SAP)</w:t>
            </w:r>
          </w:p>
          <w:p w14:paraId="6261C4AB" w14:textId="77777777" w:rsidR="001E6968" w:rsidRPr="007F6ADF" w:rsidRDefault="001E6968" w:rsidP="001E6968">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A total amount of</w:t>
            </w:r>
            <w:r w:rsidRPr="007F6ADF">
              <w:rPr>
                <w:rFonts w:ascii="Arial" w:eastAsia="Arial" w:hAnsi="Arial" w:cs="Arial"/>
                <w:b/>
                <w:sz w:val="20"/>
                <w:szCs w:val="19"/>
              </w:rPr>
              <w:t xml:space="preserve"> ₱266,095,500.00 </w:t>
            </w:r>
            <w:r w:rsidRPr="007F6ADF">
              <w:rPr>
                <w:rFonts w:ascii="Arial" w:eastAsia="Arial" w:hAnsi="Arial" w:cs="Arial"/>
                <w:sz w:val="20"/>
                <w:szCs w:val="19"/>
              </w:rPr>
              <w:t xml:space="preserve">was paid to </w:t>
            </w:r>
            <w:r w:rsidRPr="007F6ADF">
              <w:rPr>
                <w:rFonts w:ascii="Arial" w:eastAsia="Arial" w:hAnsi="Arial" w:cs="Arial"/>
                <w:b/>
                <w:sz w:val="20"/>
                <w:szCs w:val="19"/>
              </w:rPr>
              <w:t>48,381 waitlisted beneficiaries</w:t>
            </w:r>
            <w:r w:rsidRPr="007F6ADF">
              <w:rPr>
                <w:rFonts w:ascii="Arial" w:eastAsia="Arial" w:hAnsi="Arial" w:cs="Arial"/>
                <w:sz w:val="20"/>
                <w:szCs w:val="19"/>
              </w:rPr>
              <w:t xml:space="preserve"> in the Region.</w:t>
            </w:r>
          </w:p>
          <w:p w14:paraId="6A562933" w14:textId="01E4259C"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of </w:t>
            </w:r>
            <w:r w:rsidRPr="007F6ADF">
              <w:rPr>
                <w:rFonts w:ascii="Arial" w:eastAsia="Arial" w:hAnsi="Arial" w:cs="Arial"/>
                <w:b/>
                <w:sz w:val="20"/>
                <w:szCs w:val="19"/>
              </w:rPr>
              <w:t>₱</w:t>
            </w:r>
            <w:r w:rsidR="00474320" w:rsidRPr="007F6ADF">
              <w:rPr>
                <w:rFonts w:ascii="Arial" w:eastAsia="Arial" w:hAnsi="Arial" w:cs="Arial"/>
                <w:b/>
                <w:sz w:val="20"/>
                <w:szCs w:val="19"/>
                <w:lang w:val="en-US"/>
              </w:rPr>
              <w:t>4,269,</w:t>
            </w:r>
            <w:r w:rsidR="00AF55D8" w:rsidRPr="007F6ADF">
              <w:rPr>
                <w:rFonts w:ascii="Arial" w:eastAsia="Arial" w:hAnsi="Arial" w:cs="Arial"/>
                <w:b/>
                <w:sz w:val="20"/>
                <w:szCs w:val="19"/>
                <w:lang w:val="en-US"/>
              </w:rPr>
              <w:t>507,</w:t>
            </w:r>
            <w:r w:rsidR="00474320" w:rsidRPr="007F6ADF">
              <w:rPr>
                <w:rFonts w:ascii="Arial" w:eastAsia="Arial" w:hAnsi="Arial" w:cs="Arial"/>
                <w:b/>
                <w:sz w:val="20"/>
                <w:szCs w:val="19"/>
                <w:lang w:val="en-US"/>
              </w:rPr>
              <w:t xml:space="preserve">000.00 </w:t>
            </w:r>
            <w:r w:rsidRPr="007F6ADF">
              <w:rPr>
                <w:rFonts w:ascii="Arial" w:eastAsia="Arial" w:hAnsi="Arial" w:cs="Arial"/>
                <w:sz w:val="20"/>
                <w:szCs w:val="19"/>
              </w:rPr>
              <w:t xml:space="preserve">was paid to </w:t>
            </w:r>
            <w:r w:rsidR="00474320" w:rsidRPr="007F6ADF">
              <w:rPr>
                <w:rFonts w:ascii="Arial" w:eastAsia="Arial" w:hAnsi="Arial" w:cs="Arial"/>
                <w:b/>
                <w:bCs/>
                <w:sz w:val="20"/>
                <w:szCs w:val="19"/>
                <w:lang w:val="en-US"/>
              </w:rPr>
              <w:t>776,</w:t>
            </w:r>
            <w:r w:rsidR="00AF55D8" w:rsidRPr="007F6ADF">
              <w:rPr>
                <w:rFonts w:ascii="Arial" w:eastAsia="Arial" w:hAnsi="Arial" w:cs="Arial"/>
                <w:b/>
                <w:bCs/>
                <w:sz w:val="20"/>
                <w:szCs w:val="19"/>
                <w:lang w:val="en-US"/>
              </w:rPr>
              <w:t>274</w:t>
            </w:r>
            <w:r w:rsidR="00474320" w:rsidRPr="007F6ADF">
              <w:rPr>
                <w:rFonts w:ascii="Arial" w:eastAsia="Arial" w:hAnsi="Arial" w:cs="Arial"/>
                <w:b/>
                <w:bCs/>
                <w:sz w:val="20"/>
                <w:szCs w:val="19"/>
                <w:lang w:val="en-US"/>
              </w:rPr>
              <w:t xml:space="preserve"> </w:t>
            </w:r>
            <w:r w:rsidRPr="007F6ADF">
              <w:rPr>
                <w:rFonts w:ascii="Arial" w:eastAsia="Arial" w:hAnsi="Arial" w:cs="Arial"/>
                <w:b/>
                <w:bCs/>
                <w:sz w:val="20"/>
                <w:szCs w:val="19"/>
                <w:lang w:val="en-US"/>
              </w:rPr>
              <w:t>beneficiaries</w:t>
            </w:r>
            <w:r w:rsidRPr="007F6ADF">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bCs/>
                <w:sz w:val="20"/>
                <w:szCs w:val="19"/>
              </w:rPr>
              <w:t>₱513,724,350.00</w:t>
            </w:r>
            <w:r w:rsidRPr="007F6ADF">
              <w:rPr>
                <w:rFonts w:ascii="Arial" w:eastAsia="Arial" w:hAnsi="Arial" w:cs="Arial"/>
                <w:sz w:val="20"/>
                <w:szCs w:val="19"/>
              </w:rPr>
              <w:t xml:space="preserve"> were paid through direct payout and cash cards </w:t>
            </w:r>
            <w:r w:rsidRPr="007F6ADF">
              <w:rPr>
                <w:rFonts w:ascii="Arial" w:eastAsia="Arial" w:hAnsi="Arial" w:cs="Arial"/>
                <w:sz w:val="20"/>
                <w:szCs w:val="19"/>
              </w:rPr>
              <w:lastRenderedPageBreak/>
              <w:t xml:space="preserve">to </w:t>
            </w:r>
            <w:r w:rsidRPr="007F6ADF">
              <w:rPr>
                <w:rFonts w:ascii="Arial" w:eastAsia="Arial" w:hAnsi="Arial" w:cs="Arial"/>
                <w:b/>
                <w:bCs/>
                <w:sz w:val="20"/>
                <w:szCs w:val="19"/>
              </w:rPr>
              <w:t>123,789</w:t>
            </w:r>
            <w:r w:rsidRPr="007F6ADF">
              <w:rPr>
                <w:rFonts w:ascii="Arial" w:eastAsia="Arial" w:hAnsi="Arial" w:cs="Arial"/>
                <w:sz w:val="20"/>
                <w:szCs w:val="19"/>
              </w:rPr>
              <w:t xml:space="preserve"> </w:t>
            </w:r>
            <w:r w:rsidRPr="007F6ADF">
              <w:rPr>
                <w:rFonts w:ascii="Arial" w:eastAsia="Arial" w:hAnsi="Arial" w:cs="Arial"/>
                <w:b/>
                <w:sz w:val="20"/>
                <w:szCs w:val="19"/>
              </w:rPr>
              <w:t>4Ps beneficiaries</w:t>
            </w:r>
            <w:r w:rsidRPr="007F6ADF">
              <w:rPr>
                <w:rFonts w:ascii="Arial" w:eastAsia="Arial" w:hAnsi="Arial" w:cs="Arial"/>
                <w:sz w:val="20"/>
                <w:szCs w:val="19"/>
              </w:rPr>
              <w:t xml:space="preserve"> while a total amount of </w:t>
            </w:r>
            <w:r w:rsidRPr="007F6ADF">
              <w:rPr>
                <w:rFonts w:ascii="Arial" w:eastAsia="Arial" w:hAnsi="Arial" w:cs="Arial"/>
                <w:b/>
                <w:sz w:val="20"/>
                <w:szCs w:val="19"/>
              </w:rPr>
              <w:t>₱</w:t>
            </w:r>
            <w:r w:rsidR="008D0314" w:rsidRPr="007F6ADF">
              <w:rPr>
                <w:rFonts w:ascii="Arial" w:eastAsia="Arial" w:hAnsi="Arial" w:cs="Arial"/>
                <w:b/>
                <w:sz w:val="20"/>
                <w:szCs w:val="19"/>
                <w:lang w:val="en-US"/>
              </w:rPr>
              <w:t xml:space="preserve">2,259,823,500.00 </w:t>
            </w:r>
            <w:r w:rsidRPr="007F6ADF">
              <w:rPr>
                <w:rFonts w:ascii="Arial" w:eastAsia="Arial" w:hAnsi="Arial" w:cs="Arial"/>
                <w:sz w:val="20"/>
                <w:szCs w:val="19"/>
              </w:rPr>
              <w:t xml:space="preserve">were paid through financial service providers (FSPs) to </w:t>
            </w:r>
            <w:r w:rsidR="008D0314" w:rsidRPr="007F6ADF">
              <w:rPr>
                <w:rFonts w:ascii="Arial" w:eastAsia="Arial" w:hAnsi="Arial" w:cs="Arial"/>
                <w:b/>
                <w:sz w:val="20"/>
                <w:szCs w:val="19"/>
                <w:lang w:val="en-US"/>
              </w:rPr>
              <w:t xml:space="preserve">410,877 </w:t>
            </w:r>
            <w:r w:rsidRPr="007F6ADF">
              <w:rPr>
                <w:rFonts w:ascii="Arial" w:eastAsia="Arial" w:hAnsi="Arial" w:cs="Arial"/>
                <w:b/>
                <w:sz w:val="20"/>
                <w:szCs w:val="19"/>
              </w:rPr>
              <w:t>non-4Ps beneficiaries</w:t>
            </w:r>
            <w:r w:rsidRPr="007F6ADF">
              <w:rPr>
                <w:rFonts w:ascii="Arial" w:eastAsia="Arial" w:hAnsi="Arial" w:cs="Arial"/>
                <w:sz w:val="20"/>
                <w:szCs w:val="19"/>
              </w:rPr>
              <w:t xml:space="preserve"> in Pangasinan for the second tranche implementation.</w:t>
            </w:r>
          </w:p>
          <w:p w14:paraId="239754A4"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sz w:val="20"/>
                <w:szCs w:val="19"/>
              </w:rPr>
              <w:t>₱</w:t>
            </w:r>
            <w:r w:rsidRPr="007F6ADF">
              <w:rPr>
                <w:rFonts w:ascii="Arial" w:eastAsia="Arial" w:hAnsi="Arial" w:cs="Arial"/>
                <w:b/>
                <w:sz w:val="20"/>
                <w:szCs w:val="19"/>
                <w:lang w:val="en-US"/>
              </w:rPr>
              <w:t xml:space="preserve">15,130,500.00 </w:t>
            </w:r>
            <w:r w:rsidRPr="007F6ADF">
              <w:rPr>
                <w:rFonts w:ascii="Arial" w:eastAsia="Arial" w:hAnsi="Arial" w:cs="Arial"/>
                <w:sz w:val="20"/>
                <w:szCs w:val="19"/>
              </w:rPr>
              <w:t xml:space="preserve">was paid to </w:t>
            </w:r>
            <w:r w:rsidRPr="007F6ADF">
              <w:rPr>
                <w:rFonts w:ascii="Arial" w:eastAsia="Arial" w:hAnsi="Arial" w:cs="Arial"/>
                <w:b/>
                <w:sz w:val="20"/>
                <w:szCs w:val="19"/>
              </w:rPr>
              <w:t xml:space="preserve">1,887 </w:t>
            </w:r>
            <w:r w:rsidRPr="007F6ADF">
              <w:rPr>
                <w:rFonts w:ascii="Arial" w:eastAsia="Arial" w:hAnsi="Arial" w:cs="Arial"/>
                <w:b/>
                <w:bCs/>
                <w:sz w:val="20"/>
                <w:szCs w:val="19"/>
              </w:rPr>
              <w:t>TNVS/PUV drivers</w:t>
            </w:r>
            <w:r w:rsidRPr="007F6ADF">
              <w:rPr>
                <w:rFonts w:ascii="Arial" w:eastAsia="Arial" w:hAnsi="Arial" w:cs="Arial"/>
                <w:sz w:val="20"/>
                <w:szCs w:val="19"/>
              </w:rPr>
              <w:t xml:space="preserve"> in the Region.</w:t>
            </w:r>
          </w:p>
          <w:p w14:paraId="7F96C9ED"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4F574BED" w:rsidR="008E35DA" w:rsidRPr="00045238" w:rsidRDefault="0046012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45238">
              <w:rPr>
                <w:rFonts w:ascii="Arial" w:eastAsia="Arial" w:hAnsi="Arial" w:cs="Arial"/>
                <w:sz w:val="20"/>
                <w:szCs w:val="20"/>
              </w:rPr>
              <w:t>10</w:t>
            </w:r>
            <w:r w:rsidR="00A0052E" w:rsidRPr="00045238">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7B2ED9E" w:rsidR="008E35DA" w:rsidRPr="00045238" w:rsidRDefault="008E35DA"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tinuously provides augmentation support through Assistance to Individuals in Crisis Situation (AICS). A total of </w:t>
            </w:r>
            <w:r w:rsidR="00460125" w:rsidRPr="00045238">
              <w:rPr>
                <w:rFonts w:ascii="Arial" w:eastAsia="Arial" w:hAnsi="Arial" w:cs="Arial"/>
                <w:b/>
                <w:sz w:val="20"/>
                <w:szCs w:val="19"/>
                <w:lang w:bidi="en-US"/>
              </w:rPr>
              <w:t xml:space="preserve">142,851 </w:t>
            </w:r>
            <w:r w:rsidRPr="00045238">
              <w:rPr>
                <w:rFonts w:ascii="Arial" w:eastAsia="Arial" w:hAnsi="Arial" w:cs="Arial"/>
                <w:b/>
                <w:sz w:val="20"/>
                <w:szCs w:val="19"/>
                <w:lang w:bidi="en-US"/>
              </w:rPr>
              <w:t>clients</w:t>
            </w:r>
            <w:r w:rsidRPr="00045238">
              <w:rPr>
                <w:rFonts w:ascii="Arial" w:eastAsia="Arial" w:hAnsi="Arial" w:cs="Arial"/>
                <w:sz w:val="20"/>
                <w:szCs w:val="19"/>
                <w:lang w:bidi="en-US"/>
              </w:rPr>
              <w:t xml:space="preserve"> were served and provided with assistance amounting to </w:t>
            </w:r>
            <w:r w:rsidR="00460125" w:rsidRPr="00045238">
              <w:rPr>
                <w:rFonts w:ascii="Arial" w:eastAsia="Arial" w:hAnsi="Arial" w:cs="Arial"/>
                <w:b/>
                <w:sz w:val="20"/>
                <w:szCs w:val="19"/>
                <w:lang w:bidi="en-US"/>
              </w:rPr>
              <w:t xml:space="preserve">₱438,069,534.83 </w:t>
            </w:r>
            <w:r w:rsidRPr="00045238">
              <w:rPr>
                <w:rFonts w:ascii="Arial" w:eastAsia="Arial" w:hAnsi="Arial" w:cs="Arial"/>
                <w:sz w:val="20"/>
                <w:szCs w:val="19"/>
                <w:lang w:bidi="en-US"/>
              </w:rPr>
              <w:t>through medical</w:t>
            </w:r>
            <w:r w:rsidR="001A244D" w:rsidRPr="00045238">
              <w:rPr>
                <w:rFonts w:ascii="Arial" w:eastAsia="Arial" w:hAnsi="Arial" w:cs="Arial"/>
                <w:sz w:val="20"/>
                <w:szCs w:val="19"/>
                <w:lang w:bidi="en-US"/>
              </w:rPr>
              <w:t xml:space="preserve"> assistance</w:t>
            </w:r>
            <w:r w:rsidRPr="00045238">
              <w:rPr>
                <w:rFonts w:ascii="Arial" w:eastAsia="Arial" w:hAnsi="Arial" w:cs="Arial"/>
                <w:sz w:val="20"/>
                <w:szCs w:val="19"/>
                <w:lang w:bidi="en-US"/>
              </w:rPr>
              <w:t>, burial</w:t>
            </w:r>
            <w:r w:rsidR="001A244D" w:rsidRPr="00045238">
              <w:rPr>
                <w:rFonts w:ascii="Arial" w:eastAsia="Arial" w:hAnsi="Arial" w:cs="Arial"/>
                <w:sz w:val="20"/>
                <w:szCs w:val="19"/>
                <w:lang w:bidi="en-US"/>
              </w:rPr>
              <w:t xml:space="preserve"> assistance</w:t>
            </w:r>
            <w:r w:rsidRPr="00045238">
              <w:rPr>
                <w:rFonts w:ascii="Arial" w:eastAsia="Arial" w:hAnsi="Arial" w:cs="Arial"/>
                <w:sz w:val="20"/>
                <w:szCs w:val="19"/>
                <w:lang w:bidi="en-US"/>
              </w:rPr>
              <w:t xml:space="preserve">, food </w:t>
            </w:r>
            <w:r w:rsidR="001A244D" w:rsidRPr="00045238">
              <w:rPr>
                <w:rFonts w:ascii="Arial" w:eastAsia="Arial" w:hAnsi="Arial" w:cs="Arial"/>
                <w:sz w:val="20"/>
                <w:szCs w:val="19"/>
                <w:lang w:bidi="en-US"/>
              </w:rPr>
              <w:t xml:space="preserve">assistance, </w:t>
            </w:r>
            <w:r w:rsidRPr="00045238">
              <w:rPr>
                <w:rFonts w:ascii="Arial" w:eastAsia="Arial" w:hAnsi="Arial" w:cs="Arial"/>
                <w:sz w:val="20"/>
                <w:szCs w:val="19"/>
                <w:lang w:bidi="en-US"/>
              </w:rPr>
              <w:t xml:space="preserve">and other </w:t>
            </w:r>
            <w:r w:rsidR="001A244D" w:rsidRPr="00045238">
              <w:rPr>
                <w:rFonts w:ascii="Arial" w:eastAsia="Arial" w:hAnsi="Arial" w:cs="Arial"/>
                <w:sz w:val="20"/>
                <w:szCs w:val="19"/>
                <w:lang w:bidi="en-US"/>
              </w:rPr>
              <w:t>AICS services</w:t>
            </w:r>
            <w:r w:rsidRPr="00045238">
              <w:rPr>
                <w:rFonts w:ascii="Arial" w:eastAsia="Arial" w:hAnsi="Arial" w:cs="Arial"/>
                <w:sz w:val="20"/>
                <w:szCs w:val="19"/>
                <w:lang w:bidi="en-US"/>
              </w:rPr>
              <w:t xml:space="preserve">. </w:t>
            </w:r>
          </w:p>
          <w:p w14:paraId="6652A8ED" w14:textId="46EA80AE" w:rsidR="00460125" w:rsidRPr="00045238" w:rsidRDefault="00460125" w:rsidP="00460125">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DSWD-FO II staff attended the Virtual Orientation/Consultation on DSWD’s Vaccine Immunization Plan together with the Disaster Response and Management Bureau (DRMB) - Central Office and other regions thru video conferencing.</w:t>
            </w:r>
          </w:p>
          <w:p w14:paraId="075B6C20" w14:textId="15330332"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through the Sustainable Livelihood Program (SLP) under its Livelihood Assistance Grant 1 (LAG 1) </w:t>
            </w:r>
            <w:r w:rsidR="001A244D" w:rsidRPr="00045238">
              <w:rPr>
                <w:rFonts w:ascii="Arial" w:eastAsia="Arial" w:hAnsi="Arial" w:cs="Arial"/>
                <w:sz w:val="20"/>
                <w:szCs w:val="19"/>
                <w:lang w:bidi="en-US"/>
              </w:rPr>
              <w:t xml:space="preserve">has </w:t>
            </w:r>
            <w:r w:rsidRPr="00045238">
              <w:rPr>
                <w:rFonts w:ascii="Arial" w:eastAsia="Arial" w:hAnsi="Arial" w:cs="Arial"/>
                <w:sz w:val="20"/>
                <w:szCs w:val="19"/>
                <w:lang w:bidi="en-US"/>
              </w:rPr>
              <w:t xml:space="preserve">already disbursed a total amount of </w:t>
            </w:r>
            <w:r w:rsidRPr="00045238">
              <w:rPr>
                <w:rFonts w:ascii="Arial" w:eastAsia="Arial" w:hAnsi="Arial" w:cs="Arial"/>
                <w:b/>
                <w:sz w:val="20"/>
                <w:szCs w:val="19"/>
                <w:lang w:bidi="en-US"/>
              </w:rPr>
              <w:t>₱50,031,597.20</w:t>
            </w:r>
            <w:r w:rsidRPr="00045238">
              <w:rPr>
                <w:rFonts w:ascii="Arial" w:eastAsia="Arial" w:hAnsi="Arial" w:cs="Arial"/>
                <w:sz w:val="20"/>
                <w:szCs w:val="19"/>
                <w:lang w:bidi="en-US"/>
              </w:rPr>
              <w:t xml:space="preserve"> to </w:t>
            </w:r>
            <w:r w:rsidRPr="00045238">
              <w:rPr>
                <w:rFonts w:ascii="Arial" w:eastAsia="Arial" w:hAnsi="Arial" w:cs="Arial"/>
                <w:b/>
                <w:sz w:val="20"/>
                <w:szCs w:val="19"/>
                <w:lang w:bidi="en-US"/>
              </w:rPr>
              <w:t xml:space="preserve">5,991 </w:t>
            </w:r>
            <w:r w:rsidRPr="00045238">
              <w:rPr>
                <w:rFonts w:ascii="Arial" w:eastAsia="Arial" w:hAnsi="Arial" w:cs="Arial"/>
                <w:sz w:val="20"/>
                <w:szCs w:val="19"/>
                <w:lang w:bidi="en-US"/>
              </w:rPr>
              <w:t>beneficiaries.</w:t>
            </w:r>
          </w:p>
          <w:p w14:paraId="413271BD" w14:textId="00419CC7" w:rsidR="005B7AF6"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DSWD-FO II ensures provision of augmentation support to LGUs, stakeholders and partners.</w:t>
            </w:r>
          </w:p>
          <w:p w14:paraId="7028416D" w14:textId="77777777" w:rsidR="007C24A5" w:rsidRPr="00577858" w:rsidRDefault="007C24A5" w:rsidP="007C24A5">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452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5238">
              <w:rPr>
                <w:rFonts w:ascii="Arial" w:eastAsia="Arial" w:hAnsi="Arial" w:cs="Arial"/>
                <w:b/>
                <w:sz w:val="20"/>
                <w:szCs w:val="19"/>
              </w:rPr>
              <w:t>Social Amelioration Program (SAP)</w:t>
            </w:r>
          </w:p>
          <w:p w14:paraId="758507C8" w14:textId="77777777" w:rsidR="008E35DA" w:rsidRPr="00045238"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45238">
              <w:rPr>
                <w:rFonts w:ascii="Arial" w:eastAsia="Arial" w:hAnsi="Arial" w:cs="Arial"/>
                <w:sz w:val="20"/>
                <w:szCs w:val="19"/>
                <w:lang w:bidi="en-US"/>
              </w:rPr>
              <w:t xml:space="preserve">DSWD-FO II conducted payout to </w:t>
            </w:r>
            <w:r w:rsidRPr="00045238">
              <w:rPr>
                <w:rFonts w:ascii="Arial" w:eastAsia="Arial" w:hAnsi="Arial" w:cs="Arial"/>
                <w:b/>
                <w:sz w:val="20"/>
                <w:szCs w:val="19"/>
                <w:lang w:bidi="en-US"/>
              </w:rPr>
              <w:t>19,554 beneficiaries</w:t>
            </w:r>
            <w:r w:rsidRPr="00045238">
              <w:rPr>
                <w:rFonts w:ascii="Arial" w:eastAsia="Arial" w:hAnsi="Arial" w:cs="Arial"/>
                <w:sz w:val="20"/>
                <w:szCs w:val="19"/>
                <w:lang w:bidi="en-US"/>
              </w:rPr>
              <w:t xml:space="preserve"> of the </w:t>
            </w:r>
            <w:proofErr w:type="spellStart"/>
            <w:r w:rsidRPr="00045238">
              <w:rPr>
                <w:rFonts w:ascii="Arial" w:eastAsia="Arial" w:hAnsi="Arial" w:cs="Arial"/>
                <w:sz w:val="20"/>
                <w:szCs w:val="19"/>
                <w:lang w:bidi="en-US"/>
              </w:rPr>
              <w:t>Bayanihan</w:t>
            </w:r>
            <w:proofErr w:type="spellEnd"/>
            <w:r w:rsidRPr="00045238">
              <w:rPr>
                <w:rFonts w:ascii="Arial" w:eastAsia="Arial" w:hAnsi="Arial" w:cs="Arial"/>
                <w:sz w:val="20"/>
                <w:szCs w:val="19"/>
                <w:lang w:bidi="en-US"/>
              </w:rPr>
              <w:t xml:space="preserve"> 2 with a total amount of</w:t>
            </w:r>
            <w:r w:rsidRPr="00045238">
              <w:t xml:space="preserve"> </w:t>
            </w:r>
            <w:r w:rsidRPr="00045238">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w:t>
                  </w:r>
                  <w:proofErr w:type="spellStart"/>
                  <w:r w:rsidRPr="009D54D8">
                    <w:rPr>
                      <w:rFonts w:ascii="Arial" w:eastAsia="Arial" w:hAnsi="Arial" w:cs="Arial"/>
                      <w:b/>
                      <w:sz w:val="16"/>
                      <w:szCs w:val="16"/>
                    </w:rPr>
                    <w:t>PhP</w:t>
                  </w:r>
                  <w:proofErr w:type="spellEnd"/>
                  <w:r w:rsidRPr="009D54D8">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DD7D496" w:rsidR="008E35DA" w:rsidRPr="00FE234B" w:rsidRDefault="00CA7A09" w:rsidP="00CA7A0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E234B">
              <w:rPr>
                <w:rFonts w:ascii="Arial" w:eastAsia="Arial" w:hAnsi="Arial" w:cs="Arial"/>
                <w:sz w:val="20"/>
                <w:szCs w:val="20"/>
              </w:rPr>
              <w:t>12</w:t>
            </w:r>
            <w:r w:rsidR="002F1ECE" w:rsidRPr="00FE234B">
              <w:rPr>
                <w:rFonts w:ascii="Arial" w:eastAsia="Arial" w:hAnsi="Arial" w:cs="Arial"/>
                <w:sz w:val="20"/>
                <w:szCs w:val="20"/>
              </w:rPr>
              <w:t xml:space="preserve"> March</w:t>
            </w:r>
            <w:r w:rsidR="008E35DA" w:rsidRPr="00FE234B">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2A0B7B82" w:rsidR="00CA7A09"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represented the Field Office </w:t>
            </w:r>
            <w:r w:rsidR="00CA7A09" w:rsidRPr="00FE234B">
              <w:rPr>
                <w:rFonts w:ascii="Arial" w:eastAsia="Arial" w:hAnsi="Arial" w:cs="Arial"/>
                <w:sz w:val="20"/>
                <w:szCs w:val="20"/>
              </w:rPr>
              <w:t xml:space="preserve">in the 28th Regional Inter-Agency Task Force on Emerging Infectious Diseases (IATF-EID) to deliberate the request of 9 LGUs of Batangas for the de-escalation of their </w:t>
            </w:r>
            <w:r w:rsidR="00CA7A09" w:rsidRPr="00FE234B">
              <w:rPr>
                <w:rFonts w:ascii="Arial" w:eastAsia="Arial" w:hAnsi="Arial" w:cs="Arial"/>
                <w:sz w:val="20"/>
                <w:szCs w:val="20"/>
              </w:rPr>
              <w:lastRenderedPageBreak/>
              <w:t>quarantine level from Modified General Community Quarantine (MGCQ) to General Community Quarantine (GCQ).</w:t>
            </w:r>
          </w:p>
          <w:p w14:paraId="158DF203" w14:textId="19FFF31E"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represented the Field Office in the CALABARZON Regional Task Force – Against COVID 19 response cluster meeting. The meeting served as a venue to discuss the status of the Operationalization of Kalinga and the Temporary Treatment and Monitoring Facilities (TTMF) in CALABARZON Region.</w:t>
            </w:r>
          </w:p>
          <w:p w14:paraId="19264634" w14:textId="1F406E27" w:rsidR="002F1ECE"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w:t>
            </w:r>
            <w:r w:rsidR="00CA7A09" w:rsidRPr="00FE234B">
              <w:rPr>
                <w:rFonts w:ascii="Arial" w:eastAsia="Arial" w:hAnsi="Arial" w:cs="Arial"/>
                <w:sz w:val="20"/>
                <w:szCs w:val="20"/>
              </w:rPr>
              <w:t xml:space="preserve">Emergency Operations Center tracked and monitored the hauling and delivery of FFPs to </w:t>
            </w:r>
            <w:proofErr w:type="spellStart"/>
            <w:r w:rsidR="00CA7A09" w:rsidRPr="00FE234B">
              <w:rPr>
                <w:rFonts w:ascii="Arial" w:eastAsia="Arial" w:hAnsi="Arial" w:cs="Arial"/>
                <w:sz w:val="20"/>
                <w:szCs w:val="20"/>
              </w:rPr>
              <w:t>Tagkawayan</w:t>
            </w:r>
            <w:proofErr w:type="spellEnd"/>
            <w:r w:rsidR="00CA7A09" w:rsidRPr="00FE234B">
              <w:rPr>
                <w:rFonts w:ascii="Arial" w:eastAsia="Arial" w:hAnsi="Arial" w:cs="Arial"/>
                <w:sz w:val="20"/>
                <w:szCs w:val="20"/>
              </w:rPr>
              <w:t xml:space="preserve">, Sampaloc, and Dolores, Quezon; Rizal, </w:t>
            </w:r>
            <w:proofErr w:type="spellStart"/>
            <w:r w:rsidR="00CA7A09" w:rsidRPr="00FE234B">
              <w:rPr>
                <w:rFonts w:ascii="Arial" w:eastAsia="Arial" w:hAnsi="Arial" w:cs="Arial"/>
                <w:sz w:val="20"/>
                <w:szCs w:val="20"/>
              </w:rPr>
              <w:t>Pangil</w:t>
            </w:r>
            <w:proofErr w:type="spellEnd"/>
            <w:r w:rsidR="00CA7A09" w:rsidRPr="00FE234B">
              <w:rPr>
                <w:rFonts w:ascii="Arial" w:eastAsia="Arial" w:hAnsi="Arial" w:cs="Arial"/>
                <w:sz w:val="20"/>
                <w:szCs w:val="20"/>
              </w:rPr>
              <w:t xml:space="preserve">, and </w:t>
            </w:r>
            <w:proofErr w:type="spellStart"/>
            <w:r w:rsidR="00CA7A09" w:rsidRPr="00FE234B">
              <w:rPr>
                <w:rFonts w:ascii="Arial" w:eastAsia="Arial" w:hAnsi="Arial" w:cs="Arial"/>
                <w:sz w:val="20"/>
                <w:szCs w:val="20"/>
              </w:rPr>
              <w:t>Liliw</w:t>
            </w:r>
            <w:proofErr w:type="spellEnd"/>
            <w:r w:rsidR="00CA7A09" w:rsidRPr="00FE234B">
              <w:rPr>
                <w:rFonts w:ascii="Arial" w:eastAsia="Arial" w:hAnsi="Arial" w:cs="Arial"/>
                <w:sz w:val="20"/>
                <w:szCs w:val="20"/>
              </w:rPr>
              <w:t>, Laguna.</w:t>
            </w:r>
          </w:p>
          <w:p w14:paraId="3F78D23D" w14:textId="2AFB18FD" w:rsidR="002F1ECE" w:rsidRPr="00FE234B"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mobilized 10 community volunteers for the production of FFPs at DSWD</w:t>
            </w:r>
            <w:r w:rsidR="002D42C0" w:rsidRPr="00FE234B">
              <w:rPr>
                <w:rFonts w:ascii="Arial" w:eastAsia="Arial" w:hAnsi="Arial" w:cs="Arial"/>
                <w:sz w:val="20"/>
                <w:szCs w:val="20"/>
              </w:rPr>
              <w:t>-</w:t>
            </w:r>
            <w:r w:rsidRPr="00FE234B">
              <w:rPr>
                <w:rFonts w:ascii="Arial" w:eastAsia="Arial" w:hAnsi="Arial" w:cs="Arial"/>
                <w:sz w:val="20"/>
                <w:szCs w:val="20"/>
              </w:rPr>
              <w:t xml:space="preserve">FO </w:t>
            </w:r>
            <w:r w:rsidR="002D42C0" w:rsidRPr="00FE234B">
              <w:rPr>
                <w:rFonts w:ascii="Arial" w:eastAsia="Arial" w:hAnsi="Arial" w:cs="Arial"/>
                <w:sz w:val="20"/>
                <w:szCs w:val="20"/>
              </w:rPr>
              <w:t xml:space="preserve">CALABARZON </w:t>
            </w:r>
            <w:r w:rsidRPr="00FE234B">
              <w:rPr>
                <w:rFonts w:ascii="Arial" w:eastAsia="Arial" w:hAnsi="Arial" w:cs="Arial"/>
                <w:sz w:val="20"/>
                <w:szCs w:val="20"/>
              </w:rPr>
              <w:t xml:space="preserve">warehouse in Gen. Mariano </w:t>
            </w:r>
            <w:proofErr w:type="spellStart"/>
            <w:r w:rsidRPr="00FE234B">
              <w:rPr>
                <w:rFonts w:ascii="Arial" w:eastAsia="Arial" w:hAnsi="Arial" w:cs="Arial"/>
                <w:sz w:val="20"/>
                <w:szCs w:val="20"/>
              </w:rPr>
              <w:t>Alavarez</w:t>
            </w:r>
            <w:proofErr w:type="spellEnd"/>
            <w:r w:rsidRPr="00FE234B">
              <w:rPr>
                <w:rFonts w:ascii="Arial" w:eastAsia="Arial" w:hAnsi="Arial" w:cs="Arial"/>
                <w:sz w:val="20"/>
                <w:szCs w:val="20"/>
              </w:rPr>
              <w:t>, Cavite.</w:t>
            </w:r>
          </w:p>
          <w:p w14:paraId="5EC4D80C" w14:textId="40F5AB8B"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w:t>
            </w:r>
            <w:r w:rsidR="002D42C0" w:rsidRPr="00FE234B">
              <w:rPr>
                <w:rFonts w:ascii="Arial" w:eastAsia="Arial" w:hAnsi="Arial" w:cs="Arial"/>
                <w:sz w:val="20"/>
                <w:szCs w:val="20"/>
              </w:rPr>
              <w:t>-</w:t>
            </w:r>
            <w:r w:rsidRPr="00FE234B">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BC2C3F8" w14:textId="4C031CB3"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coordinated with the Municipal Social Welfare and Development Office of Infanta, Quezon for the logistical and administrative requirements for the hauling of Family Food Packs from DSWD FO IV-A warehouse in Gen. Mariano Alvarez, Cavite.</w:t>
            </w:r>
          </w:p>
          <w:p w14:paraId="24162B0D"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Crisis Intervention Section has provided a total amount of grants worth </w:t>
            </w:r>
            <w:r w:rsidRPr="00FE234B">
              <w:rPr>
                <w:rFonts w:ascii="Arial" w:eastAsia="Arial" w:hAnsi="Arial" w:cs="Arial"/>
                <w:b/>
                <w:bCs/>
                <w:sz w:val="20"/>
                <w:szCs w:val="20"/>
              </w:rPr>
              <w:t>₱217,679,878.58</w:t>
            </w:r>
            <w:r w:rsidRPr="00FE234B">
              <w:rPr>
                <w:rFonts w:ascii="Arial" w:eastAsia="Arial" w:hAnsi="Arial" w:cs="Arial"/>
                <w:sz w:val="20"/>
                <w:szCs w:val="20"/>
              </w:rPr>
              <w:t xml:space="preserve"> to </w:t>
            </w:r>
            <w:r w:rsidRPr="00FE234B">
              <w:rPr>
                <w:rFonts w:ascii="Arial" w:eastAsia="Arial" w:hAnsi="Arial" w:cs="Arial"/>
                <w:b/>
                <w:bCs/>
                <w:sz w:val="20"/>
                <w:szCs w:val="20"/>
              </w:rPr>
              <w:t xml:space="preserve">80,200 clients </w:t>
            </w:r>
            <w:r w:rsidRPr="00FE234B">
              <w:rPr>
                <w:rFonts w:ascii="Arial" w:eastAsia="Arial" w:hAnsi="Arial" w:cs="Arial"/>
                <w:bCs/>
                <w:sz w:val="20"/>
                <w:szCs w:val="20"/>
              </w:rPr>
              <w:t>as of 08 January 2021.</w:t>
            </w:r>
          </w:p>
          <w:p w14:paraId="017E462E"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Sustainable Livelihood Program (SLP) has provided </w:t>
            </w:r>
            <w:r w:rsidRPr="00FE234B">
              <w:rPr>
                <w:rFonts w:ascii="Arial" w:eastAsia="Arial" w:hAnsi="Arial" w:cs="Arial"/>
                <w:b/>
                <w:bCs/>
                <w:sz w:val="20"/>
                <w:szCs w:val="20"/>
              </w:rPr>
              <w:t>₱23,869,000.00</w:t>
            </w:r>
            <w:r w:rsidRPr="00FE234B">
              <w:rPr>
                <w:rFonts w:ascii="Arial" w:eastAsia="Arial" w:hAnsi="Arial" w:cs="Arial"/>
                <w:sz w:val="20"/>
                <w:szCs w:val="20"/>
              </w:rPr>
              <w:t xml:space="preserve"> to </w:t>
            </w:r>
            <w:r w:rsidRPr="00FE234B">
              <w:rPr>
                <w:rFonts w:ascii="Arial" w:eastAsia="Arial" w:hAnsi="Arial" w:cs="Arial"/>
                <w:b/>
                <w:bCs/>
                <w:sz w:val="20"/>
                <w:szCs w:val="20"/>
              </w:rPr>
              <w:t>1,538 beneficiaries</w:t>
            </w:r>
            <w:r w:rsidRPr="00FE234B">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E234B"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E234B" w:rsidRDefault="008E35DA" w:rsidP="008266BC">
            <w:pPr>
              <w:spacing w:after="0" w:line="240" w:lineRule="auto"/>
              <w:ind w:right="57"/>
              <w:contextualSpacing/>
              <w:jc w:val="both"/>
              <w:rPr>
                <w:rFonts w:ascii="Arial" w:eastAsia="Arial" w:hAnsi="Arial" w:cs="Arial"/>
                <w:b/>
                <w:sz w:val="20"/>
                <w:szCs w:val="20"/>
              </w:rPr>
            </w:pPr>
            <w:r w:rsidRPr="00FE234B">
              <w:rPr>
                <w:rFonts w:ascii="Arial" w:eastAsia="Arial" w:hAnsi="Arial" w:cs="Arial"/>
                <w:b/>
                <w:sz w:val="20"/>
                <w:szCs w:val="20"/>
              </w:rPr>
              <w:t>Social Amelioration Program (SAP)</w:t>
            </w:r>
          </w:p>
          <w:p w14:paraId="66B4BCA4" w14:textId="42A01EC9" w:rsidR="002F1ECE" w:rsidRPr="00FE234B"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For the SAP – ESP </w:t>
            </w:r>
            <w:proofErr w:type="spellStart"/>
            <w:r w:rsidRPr="00FE234B">
              <w:rPr>
                <w:rFonts w:ascii="Arial" w:eastAsia="Arial" w:hAnsi="Arial" w:cs="Arial"/>
                <w:sz w:val="20"/>
                <w:szCs w:val="20"/>
              </w:rPr>
              <w:t>Bayanihan</w:t>
            </w:r>
            <w:proofErr w:type="spellEnd"/>
            <w:r w:rsidRPr="00FE234B">
              <w:rPr>
                <w:rFonts w:ascii="Arial" w:eastAsia="Arial" w:hAnsi="Arial" w:cs="Arial"/>
                <w:sz w:val="20"/>
                <w:szCs w:val="20"/>
              </w:rPr>
              <w:t xml:space="preserve"> 2 implementation, DSWD-FO CALABARZON provided assistance amounting to ₱</w:t>
            </w:r>
            <w:r w:rsidR="00F33956" w:rsidRPr="00FE234B">
              <w:rPr>
                <w:rFonts w:ascii="Arial" w:eastAsia="Arial" w:hAnsi="Arial" w:cs="Arial"/>
                <w:sz w:val="20"/>
                <w:szCs w:val="20"/>
              </w:rPr>
              <w:t xml:space="preserve">11,202,250.00 </w:t>
            </w:r>
            <w:r w:rsidRPr="00FE234B">
              <w:rPr>
                <w:rFonts w:ascii="Arial" w:eastAsia="Arial" w:hAnsi="Arial" w:cs="Arial"/>
                <w:sz w:val="20"/>
                <w:szCs w:val="20"/>
              </w:rPr>
              <w:t>for beneficiaries under granular lockdown, while it has disbursed ₱</w:t>
            </w:r>
            <w:r w:rsidR="00CA7A09" w:rsidRPr="00FE234B">
              <w:rPr>
                <w:rFonts w:ascii="Arial" w:eastAsia="Arial" w:hAnsi="Arial" w:cs="Arial"/>
                <w:sz w:val="20"/>
                <w:szCs w:val="20"/>
              </w:rPr>
              <w:t xml:space="preserve">866,807,500.00 </w:t>
            </w:r>
            <w:r w:rsidRPr="00FE234B">
              <w:rPr>
                <w:rFonts w:ascii="Arial" w:eastAsia="Arial" w:hAnsi="Arial" w:cs="Arial"/>
                <w:sz w:val="20"/>
                <w:szCs w:val="20"/>
              </w:rPr>
              <w:t>for additional families (F3).</w:t>
            </w:r>
          </w:p>
          <w:p w14:paraId="40489568" w14:textId="3DC26BF7"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 xml:space="preserve">The Regional Resource Operation Section (RROS) of DSWD-FO V ensures the </w:t>
            </w:r>
            <w:r w:rsidRPr="00E91F61">
              <w:rPr>
                <w:rFonts w:ascii="Arial" w:eastAsia="Arial" w:hAnsi="Arial" w:cs="Arial"/>
                <w:sz w:val="20"/>
                <w:szCs w:val="19"/>
              </w:rPr>
              <w:lastRenderedPageBreak/>
              <w:t>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8E9BA97" w:rsidR="008E35DA" w:rsidRPr="007F6ADF" w:rsidRDefault="001E6968"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7F6ADF">
              <w:rPr>
                <w:rFonts w:ascii="Arial" w:eastAsia="Arial" w:hAnsi="Arial" w:cs="Arial"/>
                <w:sz w:val="20"/>
                <w:szCs w:val="20"/>
              </w:rPr>
              <w:t>1</w:t>
            </w:r>
            <w:r w:rsidR="00FE234B" w:rsidRPr="007F6ADF">
              <w:rPr>
                <w:rFonts w:ascii="Arial" w:eastAsia="Arial" w:hAnsi="Arial" w:cs="Arial"/>
                <w:sz w:val="20"/>
                <w:szCs w:val="20"/>
              </w:rPr>
              <w:t>2</w:t>
            </w:r>
            <w:r w:rsidR="00C71058" w:rsidRPr="007F6ADF">
              <w:rPr>
                <w:rFonts w:ascii="Arial" w:eastAsia="Arial" w:hAnsi="Arial" w:cs="Arial"/>
                <w:sz w:val="20"/>
                <w:szCs w:val="20"/>
              </w:rPr>
              <w:t xml:space="preserve"> March</w:t>
            </w:r>
            <w:r w:rsidR="008E35DA" w:rsidRPr="007F6ADF">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2622D7AB" w:rsidR="00C71058" w:rsidRPr="007F6ADF" w:rsidRDefault="00C71058" w:rsidP="00045238">
            <w:pPr>
              <w:pStyle w:val="ListParagraph"/>
              <w:numPr>
                <w:ilvl w:val="0"/>
                <w:numId w:val="6"/>
              </w:numPr>
              <w:spacing w:after="0" w:line="240" w:lineRule="auto"/>
              <w:jc w:val="both"/>
              <w:rPr>
                <w:rFonts w:ascii="Arial" w:eastAsia="Times New Roman" w:hAnsi="Arial" w:cs="Arial"/>
                <w:sz w:val="20"/>
                <w:szCs w:val="20"/>
              </w:rPr>
            </w:pPr>
            <w:r w:rsidRPr="007F6ADF">
              <w:rPr>
                <w:rFonts w:ascii="Arial" w:eastAsia="Times New Roman" w:hAnsi="Arial" w:cs="Arial"/>
                <w:sz w:val="20"/>
                <w:szCs w:val="20"/>
              </w:rPr>
              <w:t xml:space="preserve">DSWD-FO VI provided </w:t>
            </w:r>
            <w:r w:rsidR="00E53832" w:rsidRPr="007F6ADF">
              <w:rPr>
                <w:rFonts w:ascii="Arial" w:eastAsia="Times New Roman" w:hAnsi="Arial" w:cs="Arial"/>
                <w:b/>
                <w:sz w:val="20"/>
                <w:szCs w:val="20"/>
              </w:rPr>
              <w:t>₱</w:t>
            </w:r>
            <w:r w:rsidR="00FE234B" w:rsidRPr="007F6ADF">
              <w:rPr>
                <w:rFonts w:ascii="Arial" w:eastAsia="Times New Roman" w:hAnsi="Arial" w:cs="Arial"/>
                <w:b/>
                <w:sz w:val="20"/>
                <w:szCs w:val="20"/>
              </w:rPr>
              <w:t>953</w:t>
            </w:r>
            <w:r w:rsidR="00045238" w:rsidRPr="007F6ADF">
              <w:rPr>
                <w:rFonts w:ascii="Arial" w:eastAsia="Times New Roman" w:hAnsi="Arial" w:cs="Arial"/>
                <w:b/>
                <w:sz w:val="20"/>
                <w:szCs w:val="20"/>
              </w:rPr>
              <w:t>,</w:t>
            </w:r>
            <w:r w:rsidR="00FE234B" w:rsidRPr="007F6ADF">
              <w:rPr>
                <w:rFonts w:ascii="Arial" w:eastAsia="Times New Roman" w:hAnsi="Arial" w:cs="Arial"/>
                <w:b/>
                <w:sz w:val="20"/>
                <w:szCs w:val="20"/>
              </w:rPr>
              <w:t>5</w:t>
            </w:r>
            <w:r w:rsidR="00045238" w:rsidRPr="007F6ADF">
              <w:rPr>
                <w:rFonts w:ascii="Arial" w:eastAsia="Times New Roman" w:hAnsi="Arial" w:cs="Arial"/>
                <w:b/>
                <w:sz w:val="20"/>
                <w:szCs w:val="20"/>
              </w:rPr>
              <w:t xml:space="preserve">00.00 </w:t>
            </w:r>
            <w:r w:rsidRPr="007F6ADF">
              <w:rPr>
                <w:rFonts w:ascii="Arial" w:eastAsia="Times New Roman" w:hAnsi="Arial" w:cs="Arial"/>
                <w:sz w:val="20"/>
                <w:szCs w:val="20"/>
              </w:rPr>
              <w:t>worth of assistance to</w:t>
            </w:r>
            <w:r w:rsidR="00E53832" w:rsidRPr="007F6ADF">
              <w:t xml:space="preserve"> </w:t>
            </w:r>
            <w:r w:rsidR="00FE234B" w:rsidRPr="007F6ADF">
              <w:rPr>
                <w:rFonts w:ascii="Arial" w:eastAsia="Times New Roman" w:hAnsi="Arial" w:cs="Arial"/>
                <w:b/>
                <w:sz w:val="20"/>
                <w:szCs w:val="20"/>
              </w:rPr>
              <w:t>80</w:t>
            </w:r>
            <w:r w:rsidR="00E53832" w:rsidRPr="007F6ADF">
              <w:rPr>
                <w:rFonts w:ascii="Arial" w:eastAsia="Times New Roman" w:hAnsi="Arial" w:cs="Arial"/>
                <w:sz w:val="20"/>
                <w:szCs w:val="20"/>
              </w:rPr>
              <w:t xml:space="preserve"> </w:t>
            </w:r>
            <w:r w:rsidRPr="007F6ADF">
              <w:rPr>
                <w:rFonts w:ascii="Arial" w:eastAsia="Times New Roman" w:hAnsi="Arial" w:cs="Arial"/>
                <w:b/>
                <w:sz w:val="20"/>
                <w:szCs w:val="20"/>
              </w:rPr>
              <w:t>individuals</w:t>
            </w:r>
            <w:r w:rsidRPr="007F6ADF">
              <w:rPr>
                <w:rFonts w:ascii="Arial" w:eastAsia="Times New Roman" w:hAnsi="Arial" w:cs="Arial"/>
                <w:sz w:val="20"/>
                <w:szCs w:val="20"/>
              </w:rPr>
              <w:t xml:space="preserve"> through </w:t>
            </w:r>
            <w:r w:rsidRPr="007F6ADF">
              <w:rPr>
                <w:rFonts w:ascii="Arial" w:eastAsia="Times New Roman" w:hAnsi="Arial" w:cs="Arial"/>
                <w:b/>
                <w:sz w:val="20"/>
                <w:szCs w:val="20"/>
              </w:rPr>
              <w:t>Assistance to Individuals in Crisis Situation (AICS</w:t>
            </w:r>
            <w:r w:rsidRPr="007F6ADF">
              <w:rPr>
                <w:rFonts w:ascii="Arial" w:eastAsia="Times New Roman" w:hAnsi="Arial" w:cs="Arial"/>
                <w:sz w:val="20"/>
                <w:szCs w:val="20"/>
              </w:rPr>
              <w:t xml:space="preserve">) </w:t>
            </w:r>
            <w:r w:rsidR="009F590F" w:rsidRPr="007F6ADF">
              <w:rPr>
                <w:rFonts w:ascii="Arial" w:eastAsia="Times New Roman" w:hAnsi="Arial" w:cs="Arial"/>
                <w:sz w:val="20"/>
                <w:szCs w:val="20"/>
              </w:rPr>
              <w:t>on</w:t>
            </w:r>
            <w:r w:rsidRPr="007F6ADF">
              <w:rPr>
                <w:rFonts w:ascii="Arial" w:eastAsia="Times New Roman" w:hAnsi="Arial" w:cs="Arial"/>
                <w:sz w:val="20"/>
                <w:szCs w:val="20"/>
              </w:rPr>
              <w:t xml:space="preserve"> </w:t>
            </w:r>
            <w:r w:rsidR="00045238" w:rsidRPr="007F6ADF">
              <w:rPr>
                <w:rFonts w:ascii="Arial" w:eastAsia="Times New Roman" w:hAnsi="Arial" w:cs="Arial"/>
                <w:sz w:val="20"/>
                <w:szCs w:val="20"/>
              </w:rPr>
              <w:t>1</w:t>
            </w:r>
            <w:r w:rsidR="00FE234B" w:rsidRPr="007F6ADF">
              <w:rPr>
                <w:rFonts w:ascii="Arial" w:eastAsia="Times New Roman" w:hAnsi="Arial" w:cs="Arial"/>
                <w:sz w:val="20"/>
                <w:szCs w:val="20"/>
              </w:rPr>
              <w:t>2</w:t>
            </w:r>
            <w:r w:rsidR="009F590F" w:rsidRPr="007F6ADF">
              <w:rPr>
                <w:rFonts w:ascii="Arial" w:eastAsia="Times New Roman" w:hAnsi="Arial" w:cs="Arial"/>
                <w:sz w:val="20"/>
                <w:szCs w:val="20"/>
              </w:rPr>
              <w:t xml:space="preserve"> March 2021.</w:t>
            </w:r>
          </w:p>
          <w:p w14:paraId="235ADE50" w14:textId="4E17BCB3" w:rsidR="00E53832" w:rsidRPr="007F6ADF" w:rsidRDefault="00E53832" w:rsidP="00045238">
            <w:pPr>
              <w:pStyle w:val="ListParagraph"/>
              <w:numPr>
                <w:ilvl w:val="0"/>
                <w:numId w:val="6"/>
              </w:numPr>
              <w:spacing w:after="0" w:line="240" w:lineRule="auto"/>
              <w:jc w:val="both"/>
              <w:rPr>
                <w:rFonts w:ascii="Arial" w:eastAsia="Times New Roman" w:hAnsi="Arial" w:cs="Arial"/>
                <w:sz w:val="20"/>
                <w:szCs w:val="20"/>
              </w:rPr>
            </w:pPr>
            <w:r w:rsidRPr="007F6ADF">
              <w:rPr>
                <w:rFonts w:ascii="Arial" w:eastAsia="Times New Roman" w:hAnsi="Arial" w:cs="Arial"/>
                <w:sz w:val="20"/>
                <w:szCs w:val="20"/>
              </w:rPr>
              <w:t xml:space="preserve">DSWD-FO VI </w:t>
            </w:r>
            <w:r w:rsidR="00045238" w:rsidRPr="007F6ADF">
              <w:rPr>
                <w:rFonts w:ascii="Arial" w:eastAsia="Times New Roman" w:hAnsi="Arial" w:cs="Arial"/>
                <w:sz w:val="20"/>
                <w:szCs w:val="20"/>
              </w:rPr>
              <w:t xml:space="preserve">Released </w:t>
            </w:r>
            <w:r w:rsidR="00FE234B" w:rsidRPr="007F6ADF">
              <w:rPr>
                <w:rFonts w:ascii="Arial" w:eastAsia="Times New Roman" w:hAnsi="Arial" w:cs="Arial"/>
                <w:sz w:val="20"/>
                <w:szCs w:val="20"/>
              </w:rPr>
              <w:t>305</w:t>
            </w:r>
            <w:r w:rsidR="00045238" w:rsidRPr="007F6ADF">
              <w:rPr>
                <w:rFonts w:ascii="Arial" w:eastAsia="Times New Roman" w:hAnsi="Arial" w:cs="Arial"/>
                <w:sz w:val="20"/>
                <w:szCs w:val="20"/>
              </w:rPr>
              <w:t xml:space="preserve"> FFPs to </w:t>
            </w:r>
            <w:r w:rsidR="00FE234B" w:rsidRPr="007F6ADF">
              <w:rPr>
                <w:rFonts w:ascii="Arial" w:eastAsia="Times New Roman" w:hAnsi="Arial" w:cs="Arial"/>
                <w:sz w:val="20"/>
                <w:szCs w:val="20"/>
              </w:rPr>
              <w:t>Banga, Aklan.</w:t>
            </w:r>
          </w:p>
          <w:p w14:paraId="15046EEC" w14:textId="0F31BC17" w:rsidR="002E744B" w:rsidRDefault="008E35DA" w:rsidP="00577858">
            <w:pPr>
              <w:pStyle w:val="ListParagraph"/>
              <w:numPr>
                <w:ilvl w:val="0"/>
                <w:numId w:val="6"/>
              </w:numPr>
              <w:spacing w:after="0" w:line="240" w:lineRule="auto"/>
              <w:jc w:val="both"/>
              <w:rPr>
                <w:rFonts w:ascii="Arial" w:eastAsia="Times New Roman" w:hAnsi="Arial" w:cs="Arial"/>
                <w:sz w:val="20"/>
                <w:szCs w:val="20"/>
              </w:rPr>
            </w:pPr>
            <w:r w:rsidRPr="007F6ADF">
              <w:rPr>
                <w:rFonts w:ascii="Arial" w:eastAsia="Times New Roman" w:hAnsi="Arial" w:cs="Arial"/>
                <w:sz w:val="20"/>
                <w:szCs w:val="20"/>
              </w:rPr>
              <w:t>DSWD-FO VI is continuously repacking FFPs at the DSWD Regional Warehouse.</w:t>
            </w:r>
          </w:p>
          <w:p w14:paraId="02098145" w14:textId="77777777" w:rsidR="007C24A5" w:rsidRPr="00577858" w:rsidRDefault="007C24A5"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7F6ADF"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7F6ADF">
              <w:rPr>
                <w:rFonts w:ascii="Arial" w:eastAsia="Times New Roman" w:hAnsi="Arial" w:cs="Arial"/>
                <w:b/>
                <w:bCs/>
                <w:sz w:val="20"/>
                <w:szCs w:val="20"/>
              </w:rPr>
              <w:t>Social Amelioration Program (SAP)</w:t>
            </w:r>
          </w:p>
          <w:p w14:paraId="6F316AEC"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 xml:space="preserve">To date, a total of </w:t>
            </w:r>
            <w:r w:rsidRPr="007F6ADF">
              <w:rPr>
                <w:rFonts w:ascii="Arial" w:eastAsia="Times New Roman" w:hAnsi="Arial" w:cs="Arial"/>
                <w:b/>
                <w:sz w:val="20"/>
                <w:szCs w:val="20"/>
              </w:rPr>
              <w:t>₱1,496,509,500.00</w:t>
            </w:r>
            <w:r w:rsidRPr="007F6ADF">
              <w:rPr>
                <w:rFonts w:ascii="Arial" w:eastAsia="Times New Roman" w:hAnsi="Arial" w:cs="Arial"/>
                <w:sz w:val="20"/>
                <w:szCs w:val="20"/>
              </w:rPr>
              <w:t xml:space="preserve"> was provided to </w:t>
            </w:r>
            <w:r w:rsidRPr="007F6ADF">
              <w:rPr>
                <w:rFonts w:ascii="Arial" w:eastAsia="Times New Roman" w:hAnsi="Arial" w:cs="Arial"/>
                <w:b/>
                <w:sz w:val="20"/>
                <w:szCs w:val="20"/>
              </w:rPr>
              <w:t>321,830 4Ps beneficiaries</w:t>
            </w:r>
            <w:r w:rsidRPr="007F6ADF">
              <w:rPr>
                <w:rFonts w:ascii="Arial" w:eastAsia="Times New Roman" w:hAnsi="Arial" w:cs="Arial"/>
                <w:sz w:val="20"/>
                <w:szCs w:val="20"/>
              </w:rPr>
              <w:t xml:space="preserve"> and </w:t>
            </w:r>
            <w:r w:rsidRPr="007F6ADF">
              <w:rPr>
                <w:rFonts w:ascii="Arial" w:eastAsia="Times New Roman" w:hAnsi="Arial" w:cs="Arial"/>
                <w:b/>
                <w:sz w:val="20"/>
                <w:szCs w:val="20"/>
              </w:rPr>
              <w:t>₱6,788,214,000.00</w:t>
            </w:r>
            <w:r w:rsidRPr="007F6ADF">
              <w:rPr>
                <w:rFonts w:ascii="Arial" w:eastAsia="Times New Roman" w:hAnsi="Arial" w:cs="Arial"/>
                <w:sz w:val="20"/>
                <w:szCs w:val="20"/>
              </w:rPr>
              <w:t xml:space="preserve"> was provided to </w:t>
            </w:r>
            <w:r w:rsidRPr="007F6ADF">
              <w:rPr>
                <w:rFonts w:ascii="Arial" w:eastAsia="Times New Roman" w:hAnsi="Arial" w:cs="Arial"/>
                <w:b/>
                <w:sz w:val="20"/>
                <w:szCs w:val="20"/>
              </w:rPr>
              <w:t>1,131,369 non-4Ps beneficiaries</w:t>
            </w:r>
            <w:r w:rsidRPr="007F6ADF">
              <w:rPr>
                <w:rFonts w:ascii="Arial" w:eastAsia="Times New Roman" w:hAnsi="Arial" w:cs="Arial"/>
                <w:sz w:val="20"/>
                <w:szCs w:val="20"/>
              </w:rPr>
              <w:t xml:space="preserve"> for the first tranche.</w:t>
            </w:r>
          </w:p>
          <w:p w14:paraId="55DFCC14"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 xml:space="preserve">DSWD-FO VI has served </w:t>
            </w:r>
            <w:r w:rsidRPr="007F6ADF">
              <w:rPr>
                <w:rFonts w:ascii="Arial" w:eastAsia="Times New Roman" w:hAnsi="Arial" w:cs="Arial"/>
                <w:b/>
                <w:sz w:val="20"/>
                <w:szCs w:val="20"/>
              </w:rPr>
              <w:t>103,608 4Ps beneficiaries</w:t>
            </w:r>
            <w:r w:rsidRPr="007F6ADF">
              <w:rPr>
                <w:rFonts w:ascii="Arial" w:eastAsia="Times New Roman" w:hAnsi="Arial" w:cs="Arial"/>
                <w:sz w:val="20"/>
                <w:szCs w:val="20"/>
              </w:rPr>
              <w:t xml:space="preserve"> amounting to </w:t>
            </w:r>
            <w:r w:rsidRPr="007F6ADF">
              <w:rPr>
                <w:rFonts w:ascii="Arial" w:eastAsia="Times New Roman" w:hAnsi="Arial" w:cs="Arial"/>
                <w:b/>
                <w:sz w:val="20"/>
                <w:szCs w:val="20"/>
              </w:rPr>
              <w:t>₱481,777,200.00</w:t>
            </w:r>
            <w:r w:rsidRPr="007F6ADF">
              <w:rPr>
                <w:rFonts w:ascii="Arial" w:eastAsia="Times New Roman" w:hAnsi="Arial" w:cs="Arial"/>
                <w:sz w:val="20"/>
                <w:szCs w:val="20"/>
              </w:rPr>
              <w:t xml:space="preserve"> and </w:t>
            </w:r>
            <w:r w:rsidRPr="007F6ADF">
              <w:rPr>
                <w:rFonts w:ascii="Arial" w:eastAsia="Times New Roman" w:hAnsi="Arial" w:cs="Arial"/>
                <w:b/>
                <w:sz w:val="20"/>
                <w:szCs w:val="20"/>
              </w:rPr>
              <w:t>437,403 non-4Ps beneficiaries</w:t>
            </w:r>
            <w:r w:rsidRPr="007F6ADF">
              <w:rPr>
                <w:rFonts w:ascii="Arial" w:eastAsia="Times New Roman" w:hAnsi="Arial" w:cs="Arial"/>
                <w:sz w:val="20"/>
                <w:szCs w:val="20"/>
              </w:rPr>
              <w:t xml:space="preserve"> amounting to </w:t>
            </w:r>
            <w:r w:rsidRPr="007F6ADF">
              <w:rPr>
                <w:rFonts w:ascii="Arial" w:eastAsia="Times New Roman" w:hAnsi="Arial" w:cs="Arial"/>
                <w:b/>
                <w:sz w:val="20"/>
                <w:szCs w:val="20"/>
              </w:rPr>
              <w:t xml:space="preserve">₱2,624,418,000.00 </w:t>
            </w:r>
            <w:r w:rsidRPr="007F6ADF">
              <w:rPr>
                <w:rFonts w:ascii="Arial" w:eastAsia="Times New Roman" w:hAnsi="Arial" w:cs="Arial"/>
                <w:sz w:val="20"/>
                <w:szCs w:val="20"/>
              </w:rPr>
              <w:t xml:space="preserve">for the second tranche, and </w:t>
            </w:r>
            <w:r w:rsidRPr="007F6ADF">
              <w:rPr>
                <w:rFonts w:ascii="Arial" w:eastAsia="Times New Roman" w:hAnsi="Arial" w:cs="Arial"/>
                <w:b/>
                <w:sz w:val="20"/>
                <w:szCs w:val="20"/>
              </w:rPr>
              <w:t>190,738 left-out/waitlisted</w:t>
            </w:r>
            <w:r w:rsidRPr="007F6ADF">
              <w:rPr>
                <w:rFonts w:ascii="Arial" w:eastAsia="Times New Roman" w:hAnsi="Arial" w:cs="Arial"/>
                <w:sz w:val="20"/>
                <w:szCs w:val="20"/>
              </w:rPr>
              <w:t xml:space="preserve"> beneficiaries amounting to </w:t>
            </w:r>
            <w:r w:rsidRPr="007F6ADF">
              <w:rPr>
                <w:rFonts w:ascii="Arial" w:eastAsia="Times New Roman" w:hAnsi="Arial" w:cs="Arial"/>
                <w:b/>
                <w:bCs/>
                <w:sz w:val="20"/>
                <w:szCs w:val="20"/>
              </w:rPr>
              <w:t>₱1,144,428,000.00.</w:t>
            </w:r>
          </w:p>
          <w:p w14:paraId="05A50E49"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The Operation Center Hotline catered and resolved a total of 9,156 calls from 15 April to 26 August, 2020.</w:t>
            </w:r>
          </w:p>
        </w:tc>
      </w:tr>
    </w:tbl>
    <w:p w14:paraId="507DA317"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27FDD914"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lastRenderedPageBreak/>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F2CF9CE" w:rsidR="00D578EA" w:rsidRPr="00F64AB9" w:rsidRDefault="0062739C"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F64AB9">
              <w:rPr>
                <w:rFonts w:ascii="Arial" w:eastAsia="Arial" w:hAnsi="Arial" w:cs="Arial"/>
                <w:sz w:val="20"/>
                <w:szCs w:val="20"/>
              </w:rPr>
              <w:t>07</w:t>
            </w:r>
            <w:r w:rsidR="00D578EA" w:rsidRPr="00F64AB9">
              <w:rPr>
                <w:rFonts w:ascii="Arial" w:eastAsia="Arial" w:hAnsi="Arial" w:cs="Arial"/>
                <w:sz w:val="20"/>
                <w:szCs w:val="20"/>
              </w:rPr>
              <w:t xml:space="preserve"> </w:t>
            </w:r>
            <w:r w:rsidRPr="00F64AB9">
              <w:rPr>
                <w:rFonts w:ascii="Arial" w:eastAsia="Arial" w:hAnsi="Arial" w:cs="Arial"/>
                <w:sz w:val="20"/>
                <w:szCs w:val="20"/>
              </w:rPr>
              <w:t>March</w:t>
            </w:r>
            <w:r w:rsidR="00D578EA" w:rsidRPr="00F64AB9">
              <w:rPr>
                <w:rFonts w:ascii="Arial" w:eastAsia="Arial" w:hAnsi="Arial" w:cs="Arial"/>
                <w:sz w:val="20"/>
                <w:szCs w:val="20"/>
              </w:rPr>
              <w:t xml:space="preserve"> 2021</w:t>
            </w:r>
          </w:p>
        </w:tc>
        <w:tc>
          <w:tcPr>
            <w:tcW w:w="7830" w:type="dxa"/>
          </w:tcPr>
          <w:p w14:paraId="37CC6CB9"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provided a total of </w:t>
            </w:r>
            <w:r w:rsidRPr="00F64AB9">
              <w:rPr>
                <w:rFonts w:ascii="Arial" w:eastAsia="Arial" w:hAnsi="Arial" w:cs="Arial"/>
                <w:b/>
                <w:sz w:val="20"/>
                <w:szCs w:val="19"/>
              </w:rPr>
              <w:t xml:space="preserve">₱13,310,675.54 </w:t>
            </w:r>
            <w:r w:rsidRPr="00F64AB9">
              <w:rPr>
                <w:rFonts w:ascii="Arial" w:eastAsia="Arial" w:hAnsi="Arial" w:cs="Arial"/>
                <w:sz w:val="20"/>
                <w:szCs w:val="19"/>
              </w:rPr>
              <w:t>worth of assistance</w:t>
            </w:r>
            <w:r w:rsidRPr="00F64AB9">
              <w:rPr>
                <w:rFonts w:ascii="Arial" w:eastAsia="Arial" w:hAnsi="Arial" w:cs="Arial"/>
                <w:b/>
                <w:sz w:val="20"/>
                <w:szCs w:val="19"/>
              </w:rPr>
              <w:t xml:space="preserve"> </w:t>
            </w:r>
            <w:r w:rsidRPr="00F64AB9">
              <w:rPr>
                <w:rFonts w:ascii="Arial" w:eastAsia="Arial" w:hAnsi="Arial" w:cs="Arial"/>
                <w:sz w:val="20"/>
                <w:szCs w:val="19"/>
              </w:rPr>
              <w:t xml:space="preserve">to </w:t>
            </w:r>
            <w:r w:rsidRPr="00F64AB9">
              <w:rPr>
                <w:rFonts w:ascii="Arial" w:eastAsia="Arial" w:hAnsi="Arial" w:cs="Arial"/>
                <w:b/>
                <w:sz w:val="20"/>
                <w:szCs w:val="19"/>
              </w:rPr>
              <w:t>17 stranded sales representatives;</w:t>
            </w:r>
            <w:r w:rsidRPr="00F64AB9">
              <w:rPr>
                <w:rFonts w:ascii="Arial" w:eastAsia="Arial" w:hAnsi="Arial" w:cs="Arial"/>
                <w:sz w:val="20"/>
                <w:szCs w:val="19"/>
              </w:rPr>
              <w:t xml:space="preserve"> eight </w:t>
            </w:r>
            <w:r w:rsidRPr="00F64AB9">
              <w:rPr>
                <w:rFonts w:ascii="Arial" w:eastAsia="Arial" w:hAnsi="Arial" w:cs="Arial"/>
                <w:b/>
                <w:sz w:val="20"/>
                <w:szCs w:val="19"/>
              </w:rPr>
              <w:t>(8) bus drivers (HTIs);</w:t>
            </w:r>
            <w:r w:rsidRPr="00F64AB9">
              <w:rPr>
                <w:rFonts w:ascii="Arial" w:eastAsia="Arial" w:hAnsi="Arial" w:cs="Arial"/>
                <w:sz w:val="20"/>
                <w:szCs w:val="19"/>
              </w:rPr>
              <w:t xml:space="preserve"> and</w:t>
            </w:r>
            <w:r w:rsidRPr="00F64AB9">
              <w:rPr>
                <w:rFonts w:ascii="Arial" w:eastAsia="Arial" w:hAnsi="Arial" w:cs="Arial"/>
                <w:b/>
                <w:sz w:val="20"/>
                <w:szCs w:val="19"/>
              </w:rPr>
              <w:t xml:space="preserve"> 25,480 </w:t>
            </w:r>
            <w:r w:rsidRPr="00F64AB9">
              <w:rPr>
                <w:rFonts w:ascii="Arial" w:eastAsia="Arial" w:hAnsi="Arial" w:cs="Arial"/>
                <w:bCs/>
                <w:sz w:val="20"/>
                <w:szCs w:val="19"/>
              </w:rPr>
              <w:t>families, of</w:t>
            </w:r>
            <w:r w:rsidRPr="00F64AB9">
              <w:rPr>
                <w:rFonts w:ascii="Arial" w:eastAsia="Arial" w:hAnsi="Arial" w:cs="Arial"/>
                <w:sz w:val="20"/>
                <w:szCs w:val="19"/>
              </w:rPr>
              <w:t xml:space="preserve"> which 815 are LSIs.</w:t>
            </w:r>
          </w:p>
          <w:p w14:paraId="3873B8A5"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its Crisis Intervention Unit (CIU) provided assistance to </w:t>
            </w:r>
            <w:r w:rsidRPr="00F64AB9">
              <w:rPr>
                <w:rFonts w:ascii="Arial" w:eastAsia="Arial" w:hAnsi="Arial" w:cs="Arial"/>
                <w:b/>
                <w:sz w:val="20"/>
                <w:szCs w:val="19"/>
              </w:rPr>
              <w:t>15,481 walk-in clients</w:t>
            </w:r>
            <w:r w:rsidRPr="00F64AB9">
              <w:rPr>
                <w:rFonts w:ascii="Arial" w:eastAsia="Arial" w:hAnsi="Arial" w:cs="Arial"/>
                <w:sz w:val="20"/>
                <w:szCs w:val="19"/>
              </w:rPr>
              <w:t xml:space="preserve"> amounting to </w:t>
            </w:r>
            <w:r w:rsidRPr="00F64AB9">
              <w:rPr>
                <w:rFonts w:ascii="Arial" w:eastAsia="Arial" w:hAnsi="Arial" w:cs="Arial"/>
                <w:b/>
                <w:sz w:val="20"/>
                <w:szCs w:val="19"/>
              </w:rPr>
              <w:t xml:space="preserve">₱68,514,908.08 </w:t>
            </w:r>
            <w:r w:rsidRPr="00F64AB9">
              <w:rPr>
                <w:rFonts w:ascii="Arial" w:eastAsia="Arial" w:hAnsi="Arial" w:cs="Arial"/>
                <w:sz w:val="20"/>
                <w:szCs w:val="19"/>
              </w:rPr>
              <w:t xml:space="preserve">for </w:t>
            </w:r>
            <w:proofErr w:type="spellStart"/>
            <w:r w:rsidRPr="00F64AB9">
              <w:rPr>
                <w:rFonts w:ascii="Arial" w:eastAsia="Arial" w:hAnsi="Arial" w:cs="Arial"/>
                <w:sz w:val="20"/>
                <w:szCs w:val="19"/>
              </w:rPr>
              <w:t>Bayanihan</w:t>
            </w:r>
            <w:proofErr w:type="spellEnd"/>
            <w:r w:rsidRPr="00F64AB9">
              <w:rPr>
                <w:rFonts w:ascii="Arial" w:eastAsia="Arial" w:hAnsi="Arial" w:cs="Arial"/>
                <w:sz w:val="20"/>
                <w:szCs w:val="19"/>
              </w:rPr>
              <w:t xml:space="preserve"> 1 while </w:t>
            </w:r>
            <w:r w:rsidRPr="00F64AB9">
              <w:rPr>
                <w:rFonts w:ascii="Arial" w:eastAsia="Arial" w:hAnsi="Arial" w:cs="Arial"/>
                <w:b/>
                <w:sz w:val="20"/>
                <w:szCs w:val="19"/>
              </w:rPr>
              <w:t xml:space="preserve">₱41,110,648.05 </w:t>
            </w:r>
            <w:r w:rsidRPr="00F64AB9">
              <w:rPr>
                <w:rFonts w:ascii="Arial" w:eastAsia="Arial" w:hAnsi="Arial" w:cs="Arial"/>
                <w:sz w:val="20"/>
                <w:szCs w:val="19"/>
              </w:rPr>
              <w:t>were provided to</w:t>
            </w:r>
            <w:r w:rsidRPr="00F64AB9">
              <w:rPr>
                <w:rFonts w:ascii="Arial" w:eastAsia="Arial" w:hAnsi="Arial" w:cs="Arial"/>
                <w:b/>
                <w:sz w:val="20"/>
                <w:szCs w:val="19"/>
              </w:rPr>
              <w:t xml:space="preserve"> 6,690 walk-in clients</w:t>
            </w:r>
            <w:r w:rsidRPr="00F64AB9">
              <w:rPr>
                <w:rFonts w:ascii="Arial" w:eastAsia="Arial" w:hAnsi="Arial" w:cs="Arial"/>
                <w:sz w:val="20"/>
                <w:szCs w:val="19"/>
              </w:rPr>
              <w:t xml:space="preserve"> for </w:t>
            </w:r>
            <w:proofErr w:type="spellStart"/>
            <w:r w:rsidRPr="00F64AB9">
              <w:rPr>
                <w:rFonts w:ascii="Arial" w:eastAsia="Arial" w:hAnsi="Arial" w:cs="Arial"/>
                <w:sz w:val="20"/>
                <w:szCs w:val="19"/>
              </w:rPr>
              <w:t>Bayanihan</w:t>
            </w:r>
            <w:proofErr w:type="spellEnd"/>
            <w:r w:rsidRPr="00F64AB9">
              <w:rPr>
                <w:rFonts w:ascii="Arial" w:eastAsia="Arial" w:hAnsi="Arial" w:cs="Arial"/>
                <w:sz w:val="20"/>
                <w:szCs w:val="19"/>
              </w:rPr>
              <w:t xml:space="preserve"> 2.</w:t>
            </w:r>
          </w:p>
          <w:p w14:paraId="4A7F57B3"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ocial Pension Unit extended assistance to </w:t>
            </w:r>
            <w:r w:rsidRPr="00F64AB9">
              <w:rPr>
                <w:rFonts w:ascii="Arial" w:eastAsia="Arial" w:hAnsi="Arial" w:cs="Arial"/>
                <w:b/>
                <w:bCs/>
                <w:sz w:val="20"/>
                <w:szCs w:val="19"/>
              </w:rPr>
              <w:t>41,345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243,591,000.00; </w:t>
            </w:r>
            <w:r w:rsidRPr="00F64AB9">
              <w:rPr>
                <w:rFonts w:ascii="Arial" w:eastAsia="Arial" w:hAnsi="Arial" w:cs="Arial"/>
                <w:sz w:val="20"/>
                <w:szCs w:val="19"/>
              </w:rPr>
              <w:t>and</w:t>
            </w:r>
            <w:r w:rsidRPr="00F64AB9">
              <w:rPr>
                <w:rFonts w:ascii="Arial" w:eastAsia="Arial" w:hAnsi="Arial" w:cs="Arial"/>
                <w:b/>
                <w:bCs/>
                <w:sz w:val="20"/>
                <w:szCs w:val="19"/>
              </w:rPr>
              <w:t xml:space="preserve"> 29,264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173,937,000.00 </w:t>
            </w:r>
            <w:r w:rsidRPr="00F64AB9">
              <w:rPr>
                <w:rFonts w:ascii="Arial" w:eastAsia="Arial" w:hAnsi="Arial" w:cs="Arial"/>
                <w:sz w:val="20"/>
                <w:szCs w:val="19"/>
              </w:rPr>
              <w:t>for the year 2019 and 2020, respectively.</w:t>
            </w:r>
          </w:p>
          <w:p w14:paraId="1EC48070" w14:textId="2D6B95A7" w:rsidR="0042714C"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ustainable Livelihood Program (SLP) of DSWD-FO VIII was able to extend assistance to </w:t>
            </w:r>
            <w:r w:rsidRPr="00F64AB9">
              <w:rPr>
                <w:rFonts w:ascii="Arial" w:eastAsia="Arial" w:hAnsi="Arial" w:cs="Arial"/>
                <w:b/>
                <w:sz w:val="20"/>
                <w:szCs w:val="19"/>
              </w:rPr>
              <w:t>170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2,261,210.07</w:t>
            </w:r>
            <w:r w:rsidRPr="00F64AB9">
              <w:rPr>
                <w:rFonts w:ascii="Arial" w:eastAsia="Arial" w:hAnsi="Arial" w:cs="Arial"/>
                <w:sz w:val="20"/>
                <w:szCs w:val="19"/>
              </w:rPr>
              <w:t>.</w:t>
            </w:r>
          </w:p>
          <w:p w14:paraId="1358E7BC"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F64AB9"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64AB9">
              <w:rPr>
                <w:rFonts w:ascii="Arial" w:eastAsia="Arial" w:hAnsi="Arial" w:cs="Arial"/>
                <w:b/>
                <w:sz w:val="20"/>
                <w:szCs w:val="19"/>
              </w:rPr>
              <w:t>Social Amelioration Program (SAP)</w:t>
            </w:r>
          </w:p>
          <w:p w14:paraId="63574E16"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conducted third wave of payouts (unclaimed) in </w:t>
            </w:r>
            <w:proofErr w:type="spellStart"/>
            <w:r w:rsidRPr="00F64AB9">
              <w:rPr>
                <w:rFonts w:ascii="Arial" w:eastAsia="Arial" w:hAnsi="Arial" w:cs="Arial"/>
                <w:sz w:val="20"/>
                <w:szCs w:val="19"/>
              </w:rPr>
              <w:t>Paranas</w:t>
            </w:r>
            <w:proofErr w:type="spellEnd"/>
            <w:r w:rsidRPr="00F64AB9">
              <w:rPr>
                <w:rFonts w:ascii="Arial" w:eastAsia="Arial" w:hAnsi="Arial" w:cs="Arial"/>
                <w:sz w:val="20"/>
                <w:szCs w:val="19"/>
              </w:rPr>
              <w:t xml:space="preserve"> and Villareal, Samar</w:t>
            </w:r>
          </w:p>
          <w:p w14:paraId="275B923D"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the Emergency Subsidy Program was able to extend assistance to </w:t>
            </w:r>
            <w:r w:rsidRPr="00F64AB9">
              <w:rPr>
                <w:rFonts w:ascii="Arial" w:eastAsia="Arial" w:hAnsi="Arial" w:cs="Arial"/>
                <w:b/>
                <w:sz w:val="20"/>
                <w:szCs w:val="19"/>
              </w:rPr>
              <w:t>31,787 beneficiaries</w:t>
            </w:r>
            <w:r w:rsidRPr="00F64AB9">
              <w:rPr>
                <w:rFonts w:ascii="Arial" w:eastAsia="Arial" w:hAnsi="Arial" w:cs="Arial"/>
                <w:sz w:val="20"/>
                <w:szCs w:val="19"/>
              </w:rPr>
              <w:t xml:space="preserve"> amounting to </w:t>
            </w:r>
            <w:r w:rsidRPr="00F64AB9">
              <w:rPr>
                <w:rFonts w:ascii="Arial" w:eastAsia="Arial" w:hAnsi="Arial" w:cs="Arial"/>
                <w:b/>
                <w:bCs/>
                <w:sz w:val="20"/>
                <w:szCs w:val="19"/>
              </w:rPr>
              <w:t>₱166,260,000.00.</w:t>
            </w:r>
          </w:p>
          <w:p w14:paraId="7F05E561" w14:textId="6DC69CA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recorded </w:t>
            </w:r>
            <w:r w:rsidRPr="00F64AB9">
              <w:rPr>
                <w:rFonts w:ascii="Arial" w:eastAsia="Arial" w:hAnsi="Arial" w:cs="Arial"/>
                <w:b/>
                <w:sz w:val="20"/>
                <w:szCs w:val="19"/>
              </w:rPr>
              <w:t>550,267 non-4Ps beneficiaries</w:t>
            </w:r>
            <w:r w:rsidRPr="00F64AB9">
              <w:rPr>
                <w:rFonts w:ascii="Arial" w:eastAsia="Arial" w:hAnsi="Arial" w:cs="Arial"/>
                <w:sz w:val="20"/>
                <w:szCs w:val="19"/>
              </w:rPr>
              <w:t xml:space="preserve"> who received SAP amounting to </w:t>
            </w:r>
            <w:r w:rsidRPr="00F64AB9">
              <w:rPr>
                <w:rFonts w:ascii="Arial" w:eastAsia="Arial" w:hAnsi="Arial" w:cs="Arial"/>
                <w:b/>
                <w:sz w:val="20"/>
                <w:szCs w:val="19"/>
              </w:rPr>
              <w:t>₱</w:t>
            </w:r>
            <w:r w:rsidRPr="00F64AB9">
              <w:rPr>
                <w:rFonts w:ascii="Arial" w:eastAsia="Arial" w:hAnsi="Arial" w:cs="Arial"/>
                <w:b/>
                <w:sz w:val="20"/>
                <w:szCs w:val="24"/>
              </w:rPr>
              <w:t>2,751,249,750.00</w:t>
            </w:r>
            <w:r w:rsidRPr="00F64AB9">
              <w:rPr>
                <w:rFonts w:ascii="Arial" w:eastAsia="Arial" w:hAnsi="Arial" w:cs="Arial"/>
                <w:b/>
                <w:sz w:val="20"/>
                <w:szCs w:val="19"/>
              </w:rPr>
              <w:t xml:space="preserve">. </w:t>
            </w:r>
            <w:r w:rsidRPr="00F64AB9">
              <w:rPr>
                <w:rFonts w:ascii="Arial" w:eastAsia="Arial" w:hAnsi="Arial" w:cs="Arial"/>
                <w:sz w:val="20"/>
                <w:szCs w:val="19"/>
              </w:rPr>
              <w:t xml:space="preserve">There were also </w:t>
            </w:r>
            <w:r w:rsidRPr="00F64AB9">
              <w:rPr>
                <w:rFonts w:ascii="Arial" w:eastAsia="Arial" w:hAnsi="Arial" w:cs="Arial"/>
                <w:b/>
                <w:sz w:val="20"/>
                <w:szCs w:val="19"/>
              </w:rPr>
              <w:t>68,2</w:t>
            </w:r>
            <w:r w:rsidR="0062739C" w:rsidRPr="00F64AB9">
              <w:rPr>
                <w:rFonts w:ascii="Arial" w:eastAsia="Arial" w:hAnsi="Arial" w:cs="Arial"/>
                <w:b/>
                <w:sz w:val="20"/>
                <w:szCs w:val="19"/>
              </w:rPr>
              <w:t>77</w:t>
            </w:r>
            <w:r w:rsidRPr="00F64AB9">
              <w:rPr>
                <w:rFonts w:ascii="Arial" w:eastAsia="Arial" w:hAnsi="Arial" w:cs="Arial"/>
                <w:b/>
                <w:sz w:val="20"/>
                <w:szCs w:val="19"/>
              </w:rPr>
              <w:t xml:space="preserve"> </w:t>
            </w:r>
            <w:r w:rsidRPr="00F64AB9">
              <w:rPr>
                <w:rFonts w:ascii="Arial" w:eastAsia="Arial" w:hAnsi="Arial" w:cs="Arial"/>
                <w:sz w:val="20"/>
                <w:szCs w:val="19"/>
              </w:rPr>
              <w:t xml:space="preserve">out of 83,011 waitlisted beneficiaries who were served amounting to </w:t>
            </w:r>
            <w:r w:rsidRPr="00F64AB9">
              <w:rPr>
                <w:rFonts w:ascii="Arial" w:eastAsia="Arial" w:hAnsi="Arial" w:cs="Arial"/>
                <w:b/>
                <w:sz w:val="20"/>
                <w:szCs w:val="19"/>
              </w:rPr>
              <w:t>₱341,</w:t>
            </w:r>
            <w:r w:rsidR="0062739C" w:rsidRPr="00F64AB9">
              <w:rPr>
                <w:rFonts w:ascii="Arial" w:eastAsia="Arial" w:hAnsi="Arial" w:cs="Arial"/>
                <w:b/>
                <w:sz w:val="20"/>
                <w:szCs w:val="19"/>
              </w:rPr>
              <w:t>385</w:t>
            </w:r>
            <w:r w:rsidRPr="00F64AB9">
              <w:rPr>
                <w:rFonts w:ascii="Arial" w:eastAsia="Arial" w:hAnsi="Arial" w:cs="Arial"/>
                <w:b/>
                <w:sz w:val="20"/>
                <w:szCs w:val="19"/>
              </w:rPr>
              <w:t>,000.</w:t>
            </w:r>
          </w:p>
          <w:p w14:paraId="203DB56C"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4Ps was able to extend assistance to their </w:t>
            </w:r>
            <w:r w:rsidRPr="00F64AB9">
              <w:rPr>
                <w:rFonts w:ascii="Arial" w:eastAsia="Arial" w:hAnsi="Arial" w:cs="Arial"/>
                <w:b/>
                <w:sz w:val="20"/>
                <w:szCs w:val="19"/>
              </w:rPr>
              <w:t>258,936 cash card</w:t>
            </w:r>
            <w:r w:rsidRPr="00F64AB9">
              <w:rPr>
                <w:rFonts w:ascii="Arial" w:eastAsia="Arial" w:hAnsi="Arial" w:cs="Arial"/>
                <w:sz w:val="20"/>
                <w:szCs w:val="19"/>
              </w:rPr>
              <w:t xml:space="preserve"> </w:t>
            </w:r>
            <w:r w:rsidRPr="00F64AB9">
              <w:rPr>
                <w:rFonts w:ascii="Arial" w:eastAsia="Arial" w:hAnsi="Arial" w:cs="Arial"/>
                <w:b/>
                <w:sz w:val="20"/>
                <w:szCs w:val="19"/>
              </w:rPr>
              <w:t>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945,116,400.00</w:t>
            </w:r>
            <w:r w:rsidRPr="00F64AB9">
              <w:rPr>
                <w:rFonts w:ascii="Arial" w:eastAsia="Arial" w:hAnsi="Arial" w:cs="Arial"/>
                <w:sz w:val="20"/>
                <w:szCs w:val="19"/>
              </w:rPr>
              <w:t xml:space="preserve"> and </w:t>
            </w:r>
            <w:r w:rsidRPr="00F64AB9">
              <w:rPr>
                <w:rFonts w:ascii="Arial" w:eastAsia="Arial" w:hAnsi="Arial" w:cs="Arial"/>
                <w:b/>
                <w:sz w:val="20"/>
                <w:szCs w:val="19"/>
              </w:rPr>
              <w:t>21,153 non-cash card 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B32012D" w14:textId="1E989912" w:rsidR="00CF0DEA"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F34FA57" w14:textId="77777777" w:rsidR="007C24A5" w:rsidRPr="00577858" w:rsidRDefault="007C24A5" w:rsidP="007C24A5">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4C0FCF9F" w:rsidR="008E35DA" w:rsidRPr="00CF6A34" w:rsidRDefault="00773BA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provided 5,000 FFPs amounting to ₱2,805,000.00 to Region XII, 3,000 FFPs amounting to ₱2,035,718.08 to </w:t>
            </w:r>
            <w:proofErr w:type="spellStart"/>
            <w:r w:rsidRPr="00CF6A34">
              <w:rPr>
                <w:rFonts w:ascii="Arial" w:eastAsia="Arial" w:hAnsi="Arial" w:cs="Arial"/>
                <w:sz w:val="20"/>
                <w:szCs w:val="19"/>
              </w:rPr>
              <w:t>Caraga</w:t>
            </w:r>
            <w:proofErr w:type="spellEnd"/>
            <w:r w:rsidRPr="00CF6A34">
              <w:rPr>
                <w:rFonts w:ascii="Arial" w:eastAsia="Arial" w:hAnsi="Arial" w:cs="Arial"/>
                <w:sz w:val="20"/>
                <w:szCs w:val="19"/>
              </w:rPr>
              <w:t xml:space="preserve">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7CB1B351"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w:t>
            </w:r>
            <w:proofErr w:type="spellStart"/>
            <w:r w:rsidRPr="00CF6A34">
              <w:rPr>
                <w:rFonts w:ascii="Arial" w:eastAsia="Arial" w:hAnsi="Arial" w:cs="Arial"/>
                <w:sz w:val="20"/>
                <w:szCs w:val="19"/>
              </w:rPr>
              <w:t>Bayanihan</w:t>
            </w:r>
            <w:proofErr w:type="spellEnd"/>
            <w:r w:rsidRPr="00CF6A34">
              <w:rPr>
                <w:rFonts w:ascii="Arial" w:eastAsia="Arial" w:hAnsi="Arial" w:cs="Arial"/>
                <w:sz w:val="20"/>
                <w:szCs w:val="19"/>
              </w:rPr>
              <w:t xml:space="preserve">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773BA0">
              <w:rPr>
                <w:rFonts w:ascii="Arial" w:eastAsia="Arial" w:hAnsi="Arial" w:cs="Arial"/>
                <w:sz w:val="20"/>
                <w:szCs w:val="19"/>
              </w:rPr>
              <w:t>14</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74C739B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70FC63" w14:textId="0F0AFEC2" w:rsidR="00610DD6" w:rsidRDefault="00610DD6" w:rsidP="008266BC">
      <w:pPr>
        <w:spacing w:after="0" w:line="240" w:lineRule="auto"/>
        <w:contextualSpacing/>
        <w:rPr>
          <w:rFonts w:ascii="Arial" w:eastAsia="Arial" w:hAnsi="Arial" w:cs="Arial"/>
          <w:sz w:val="24"/>
          <w:szCs w:val="24"/>
          <w:highlight w:val="white"/>
        </w:rPr>
      </w:pPr>
    </w:p>
    <w:p w14:paraId="33DC1BFD" w14:textId="77777777" w:rsidR="00660B09" w:rsidRDefault="00660B09" w:rsidP="008266BC">
      <w:pPr>
        <w:spacing w:after="0" w:line="240" w:lineRule="auto"/>
        <w:contextualSpacing/>
        <w:rPr>
          <w:rFonts w:ascii="Arial" w:eastAsia="Arial" w:hAnsi="Arial" w:cs="Arial"/>
          <w:sz w:val="24"/>
          <w:szCs w:val="24"/>
          <w:highlight w:val="white"/>
        </w:rPr>
      </w:pPr>
    </w:p>
    <w:p w14:paraId="2BAA0881" w14:textId="64CAAD8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28045B96" w14:textId="1E2A85A4" w:rsidR="005B7AF6" w:rsidRDefault="005B7AF6" w:rsidP="008266BC">
      <w:pPr>
        <w:spacing w:after="0" w:line="240" w:lineRule="auto"/>
        <w:contextualSpacing/>
        <w:rPr>
          <w:rFonts w:ascii="Arial" w:eastAsia="Arial" w:hAnsi="Arial" w:cs="Arial"/>
          <w:b/>
          <w:sz w:val="24"/>
          <w:szCs w:val="24"/>
        </w:rPr>
      </w:pPr>
    </w:p>
    <w:p w14:paraId="6055980D" w14:textId="77777777" w:rsidR="00660B09" w:rsidRPr="00F64AB9" w:rsidRDefault="00660B09" w:rsidP="008266BC">
      <w:pPr>
        <w:spacing w:after="0" w:line="240" w:lineRule="auto"/>
        <w:contextualSpacing/>
        <w:rPr>
          <w:rFonts w:ascii="Arial" w:eastAsia="Arial" w:hAnsi="Arial" w:cs="Arial"/>
          <w:b/>
          <w:sz w:val="24"/>
          <w:szCs w:val="24"/>
        </w:rPr>
      </w:pPr>
    </w:p>
    <w:p w14:paraId="25780070" w14:textId="69FD10D3" w:rsidR="00984635" w:rsidRDefault="006104E3" w:rsidP="007F6ADF">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5B7AF6">
        <w:rPr>
          <w:rFonts w:ascii="Arial" w:eastAsia="Arial" w:hAnsi="Arial" w:cs="Arial"/>
          <w:b/>
          <w:bCs/>
          <w:sz w:val="24"/>
          <w:szCs w:val="24"/>
        </w:rPr>
        <w:tab/>
      </w:r>
    </w:p>
    <w:p w14:paraId="2C7B68DD" w14:textId="4EB722C2" w:rsidR="007F6ADF" w:rsidRDefault="007F6ADF" w:rsidP="007F6ADF">
      <w:pPr>
        <w:spacing w:after="0" w:line="240" w:lineRule="auto"/>
        <w:contextualSpacing/>
        <w:rPr>
          <w:rFonts w:ascii="Arial" w:eastAsia="Arial" w:hAnsi="Arial" w:cs="Arial"/>
          <w:b/>
          <w:bCs/>
          <w:sz w:val="24"/>
          <w:szCs w:val="24"/>
        </w:rPr>
      </w:pPr>
    </w:p>
    <w:p w14:paraId="62BD45DD" w14:textId="77777777" w:rsidR="00660B09" w:rsidRPr="007F6ADF" w:rsidRDefault="00660B09" w:rsidP="007F6ADF">
      <w:pPr>
        <w:spacing w:after="0" w:line="240" w:lineRule="auto"/>
        <w:contextualSpacing/>
        <w:rPr>
          <w:rFonts w:ascii="Arial" w:eastAsia="Arial" w:hAnsi="Arial" w:cs="Arial"/>
          <w:b/>
          <w:bCs/>
          <w:sz w:val="24"/>
          <w:szCs w:val="24"/>
        </w:rPr>
      </w:pPr>
    </w:p>
    <w:p w14:paraId="363F99F0" w14:textId="34AF8221" w:rsidR="00984635" w:rsidRDefault="007F6ADF" w:rsidP="00984635">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70F792D7" w14:textId="20B88A1F" w:rsidR="00F64AB9" w:rsidRPr="00F64AB9" w:rsidRDefault="00984635" w:rsidP="00577858">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p>
    <w:sectPr w:rsidR="00F64AB9" w:rsidRPr="00F64AB9" w:rsidSect="00D578E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A5F87" w14:textId="77777777" w:rsidR="00E14B08" w:rsidRDefault="00E14B08">
      <w:pPr>
        <w:spacing w:after="0" w:line="240" w:lineRule="auto"/>
      </w:pPr>
      <w:r>
        <w:separator/>
      </w:r>
    </w:p>
  </w:endnote>
  <w:endnote w:type="continuationSeparator" w:id="0">
    <w:p w14:paraId="159172D0" w14:textId="77777777" w:rsidR="00E14B08" w:rsidRDefault="00E14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2C0482" w:rsidRDefault="002C048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2C0482" w:rsidRDefault="002C0482">
    <w:pPr>
      <w:pBdr>
        <w:bottom w:val="single" w:sz="6" w:space="1" w:color="000000"/>
      </w:pBdr>
      <w:tabs>
        <w:tab w:val="left" w:pos="2371"/>
        <w:tab w:val="center" w:pos="5233"/>
      </w:tabs>
      <w:spacing w:after="0" w:line="240" w:lineRule="auto"/>
      <w:jc w:val="right"/>
      <w:rPr>
        <w:sz w:val="16"/>
        <w:szCs w:val="16"/>
      </w:rPr>
    </w:pPr>
  </w:p>
  <w:p w14:paraId="2B859230" w14:textId="1C812E17" w:rsidR="002C0482" w:rsidRDefault="002C0482"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C24A5">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C24A5">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1</w:t>
    </w:r>
    <w:r w:rsidR="00BE61FD">
      <w:rPr>
        <w:rFonts w:ascii="Arial" w:eastAsia="Arial" w:hAnsi="Arial" w:cs="Arial"/>
        <w:sz w:val="14"/>
        <w:szCs w:val="14"/>
      </w:rPr>
      <w:t>7</w:t>
    </w:r>
    <w:r w:rsidRPr="008B2E5F">
      <w:rPr>
        <w:rFonts w:ascii="Arial" w:eastAsia="Arial" w:hAnsi="Arial" w:cs="Arial"/>
        <w:sz w:val="14"/>
        <w:szCs w:val="14"/>
      </w:rPr>
      <w:t xml:space="preserve"> on the Coron</w:t>
    </w:r>
    <w:r>
      <w:rPr>
        <w:rFonts w:ascii="Arial" w:eastAsia="Arial" w:hAnsi="Arial" w:cs="Arial"/>
        <w:sz w:val="14"/>
        <w:szCs w:val="14"/>
      </w:rPr>
      <w:t>avirus Disease (COVID19) as of 1</w:t>
    </w:r>
    <w:r w:rsidR="00BE61FD">
      <w:rPr>
        <w:rFonts w:ascii="Arial" w:eastAsia="Arial" w:hAnsi="Arial" w:cs="Arial"/>
        <w:sz w:val="14"/>
        <w:szCs w:val="14"/>
      </w:rPr>
      <w:t>4</w:t>
    </w:r>
    <w:r>
      <w:rPr>
        <w:rFonts w:ascii="Arial" w:eastAsia="Arial" w:hAnsi="Arial" w:cs="Arial"/>
        <w:sz w:val="14"/>
        <w:szCs w:val="14"/>
      </w:rPr>
      <w:t xml:space="preserve">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2C0482" w:rsidRDefault="002C048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BE396" w14:textId="77777777" w:rsidR="00E14B08" w:rsidRDefault="00E14B08">
      <w:pPr>
        <w:spacing w:after="0" w:line="240" w:lineRule="auto"/>
      </w:pPr>
      <w:r>
        <w:separator/>
      </w:r>
    </w:p>
  </w:footnote>
  <w:footnote w:type="continuationSeparator" w:id="0">
    <w:p w14:paraId="28A46144" w14:textId="77777777" w:rsidR="00E14B08" w:rsidRDefault="00E14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2C0482" w:rsidRDefault="002C048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2C0482" w:rsidRDefault="002C048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2C0482" w:rsidRDefault="002C0482">
    <w:pPr>
      <w:pBdr>
        <w:bottom w:val="single" w:sz="6" w:space="1" w:color="000000"/>
      </w:pBdr>
      <w:tabs>
        <w:tab w:val="center" w:pos="4680"/>
        <w:tab w:val="right" w:pos="9360"/>
      </w:tabs>
      <w:spacing w:after="0" w:line="240" w:lineRule="auto"/>
      <w:jc w:val="center"/>
      <w:rPr>
        <w:sz w:val="10"/>
      </w:rPr>
    </w:pPr>
  </w:p>
  <w:p w14:paraId="3A0C3660" w14:textId="77777777" w:rsidR="002C0482" w:rsidRDefault="002C048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2C0482" w:rsidRDefault="002C048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11"/>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4A5"/>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A1CC8AB0-7E05-418B-9F4F-ACCE6AC2222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4</Pages>
  <Words>13577</Words>
  <Characters>77392</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L. Butac</cp:lastModifiedBy>
  <cp:revision>5</cp:revision>
  <dcterms:created xsi:type="dcterms:W3CDTF">2021-03-14T08:18:00Z</dcterms:created>
  <dcterms:modified xsi:type="dcterms:W3CDTF">2021-03-14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